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A0462B" w14:textId="3A11CB94" w:rsidR="00D77B34" w:rsidRDefault="0086528E" w:rsidP="0086528E">
      <w:pPr>
        <w:pStyle w:val="Title"/>
      </w:pPr>
      <w:r>
        <w:t>Emissions Dataset for MIRAGRODEP</w:t>
      </w:r>
    </w:p>
    <w:p w14:paraId="09255EEA" w14:textId="77777777" w:rsidR="002A5BCB" w:rsidRDefault="002A5BCB" w:rsidP="002A5BCB">
      <w:pPr>
        <w:pStyle w:val="Subtitle"/>
        <w:jc w:val="center"/>
      </w:pPr>
    </w:p>
    <w:p w14:paraId="57BBCA33" w14:textId="23297976" w:rsidR="0086528E" w:rsidRPr="0086528E" w:rsidRDefault="0086528E" w:rsidP="002A5BCB">
      <w:pPr>
        <w:pStyle w:val="Subtitle"/>
        <w:jc w:val="center"/>
      </w:pPr>
      <w:r>
        <w:t>David Laborde. April 4</w:t>
      </w:r>
      <w:r w:rsidRPr="0086528E">
        <w:rPr>
          <w:vertAlign w:val="superscript"/>
        </w:rPr>
        <w:t>th</w:t>
      </w:r>
      <w:proofErr w:type="gramStart"/>
      <w:r>
        <w:t xml:space="preserve"> 2019</w:t>
      </w:r>
      <w:proofErr w:type="gramEnd"/>
      <w:r>
        <w:t>.</w:t>
      </w:r>
    </w:p>
    <w:p w14:paraId="7A11DFEC" w14:textId="77777777" w:rsidR="002A5BCB" w:rsidRDefault="002A5BCB">
      <w:pPr>
        <w:rPr>
          <w:b/>
        </w:rPr>
      </w:pPr>
    </w:p>
    <w:p w14:paraId="71B648AE" w14:textId="79B6EF93" w:rsidR="0086528E" w:rsidRPr="0086528E" w:rsidRDefault="0086528E">
      <w:pPr>
        <w:rPr>
          <w:b/>
        </w:rPr>
      </w:pPr>
      <w:r w:rsidRPr="0086528E">
        <w:rPr>
          <w:b/>
        </w:rPr>
        <w:t xml:space="preserve">Abstract: </w:t>
      </w:r>
    </w:p>
    <w:p w14:paraId="54B5C04D" w14:textId="5164CD6C" w:rsidR="0086528E" w:rsidRPr="0086528E" w:rsidRDefault="0086528E">
      <w:pPr>
        <w:rPr>
          <w:i/>
        </w:rPr>
      </w:pPr>
      <w:r w:rsidRPr="0086528E">
        <w:rPr>
          <w:i/>
        </w:rPr>
        <w:t>This technical note explain</w:t>
      </w:r>
      <w:r w:rsidR="002A5BCB">
        <w:rPr>
          <w:i/>
        </w:rPr>
        <w:t>s</w:t>
      </w:r>
      <w:r w:rsidRPr="0086528E">
        <w:rPr>
          <w:i/>
        </w:rPr>
        <w:t xml:space="preserve"> the building of the emissions database coefficients, compatible with FAOSTAT to be connected to MIRAGRODEP</w:t>
      </w:r>
    </w:p>
    <w:p w14:paraId="7DC78FAC" w14:textId="2E02A7E6" w:rsidR="0086528E" w:rsidRDefault="0086528E"/>
    <w:p w14:paraId="36EFFF18" w14:textId="795DE48A" w:rsidR="0086528E" w:rsidRDefault="0086528E" w:rsidP="0086528E">
      <w:pPr>
        <w:pStyle w:val="Heading1"/>
      </w:pPr>
      <w:r>
        <w:t>Introduction</w:t>
      </w:r>
    </w:p>
    <w:p w14:paraId="2F5298EB" w14:textId="6E69AE2C" w:rsidR="0086528E" w:rsidRDefault="008E0E84" w:rsidP="0086528E">
      <w:r>
        <w:t xml:space="preserve">We consider in this note that readers are familiar with key assumptions used in the carbon footprint of agriculture (see for instance </w:t>
      </w:r>
      <w:r w:rsidRPr="00731EDB">
        <w:rPr>
          <w:rStyle w:val="Hyperlink"/>
          <w:color w:val="auto"/>
          <w:u w:val="none"/>
        </w:rPr>
        <w:t>Cheng, 2017</w:t>
      </w:r>
      <w:r w:rsidR="00731EDB" w:rsidRPr="00731EDB">
        <w:rPr>
          <w:rStyle w:val="Hyperlink"/>
          <w:color w:val="auto"/>
          <w:u w:val="none"/>
        </w:rPr>
        <w:t xml:space="preserve"> or the</w:t>
      </w:r>
      <w:r w:rsidR="00731EDB">
        <w:rPr>
          <w:rStyle w:val="Hyperlink"/>
          <w:color w:val="auto"/>
          <w:u w:val="none"/>
        </w:rPr>
        <w:t xml:space="preserve"> Tier 1 procedures</w:t>
      </w:r>
      <w:r w:rsidR="00F127A4">
        <w:rPr>
          <w:rStyle w:val="Hyperlink"/>
          <w:color w:val="auto"/>
          <w:u w:val="none"/>
        </w:rPr>
        <w:t xml:space="preserve"> (IPCC 2006)</w:t>
      </w:r>
      <w:r w:rsidR="00731EDB">
        <w:rPr>
          <w:rStyle w:val="Hyperlink"/>
          <w:color w:val="auto"/>
          <w:u w:val="none"/>
        </w:rPr>
        <w:t xml:space="preserve"> used in construction of the FAOSTAT database</w:t>
      </w:r>
      <w:r>
        <w:t xml:space="preserve">). </w:t>
      </w:r>
    </w:p>
    <w:p w14:paraId="76FFA2FB" w14:textId="2AC4A204" w:rsidR="008E0E84" w:rsidRDefault="008E0E84" w:rsidP="0086528E">
      <w:proofErr w:type="spellStart"/>
      <w:r>
        <w:t>Out</w:t>
      </w:r>
      <w:proofErr w:type="spellEnd"/>
      <w:r>
        <w:t xml:space="preserve"> goal is to produce a dataset of emissions, both for production and land use, based on FAOSTAT, and a few complementary data. An important task is to reverse engineer any aggregated numbers to identify individual coefficients that could be used both in Phase 1 and Phase 2 of the </w:t>
      </w:r>
      <w:r w:rsidR="00731EDB">
        <w:t xml:space="preserve">World Bank </w:t>
      </w:r>
      <w:r>
        <w:t>project to discriminate properly between the 4 drivers of emissions: scale (</w:t>
      </w:r>
      <w:proofErr w:type="spellStart"/>
      <w:r w:rsidR="00731EDB">
        <w:t>eg</w:t>
      </w:r>
      <w:proofErr w:type="spellEnd"/>
      <w:r w:rsidR="00731EDB">
        <w:t xml:space="preserve"> </w:t>
      </w:r>
      <w:r>
        <w:t>size of herd, cropland), location, composition and technological choice.</w:t>
      </w:r>
    </w:p>
    <w:p w14:paraId="53B2BFCE" w14:textId="28161DFC" w:rsidR="0086528E" w:rsidRDefault="00C05604" w:rsidP="0086528E">
      <w:r>
        <w:t>While FAOSTAT is a great source of information, and their approach</w:t>
      </w:r>
      <w:r w:rsidR="008E0E84">
        <w:t xml:space="preserve"> is</w:t>
      </w:r>
      <w:r>
        <w:t xml:space="preserve"> </w:t>
      </w:r>
      <w:proofErr w:type="gramStart"/>
      <w:r>
        <w:t>pretty robust</w:t>
      </w:r>
      <w:proofErr w:type="gramEnd"/>
      <w:r>
        <w:t>, we will differ on a number of elements to:</w:t>
      </w:r>
    </w:p>
    <w:p w14:paraId="26051FF5" w14:textId="68070FF7" w:rsidR="00C05604" w:rsidRDefault="00C05604" w:rsidP="00C05604">
      <w:pPr>
        <w:pStyle w:val="ListParagraph"/>
        <w:numPr>
          <w:ilvl w:val="0"/>
          <w:numId w:val="2"/>
        </w:numPr>
      </w:pPr>
      <w:r>
        <w:t>Increase the coverage of emissions (e.g. energy emissions are missing in FAOSTAT aggregated numbers and only synthetic fertilizers are included for chemicals while pesticides have very large emission factor</w:t>
      </w:r>
      <w:r w:rsidR="002A5BCB">
        <w:t>s</w:t>
      </w:r>
      <w:r>
        <w:t xml:space="preserve"> to</w:t>
      </w:r>
      <w:r w:rsidR="002A5BCB">
        <w:t>o</w:t>
      </w:r>
      <w:r>
        <w:t xml:space="preserve">, see </w:t>
      </w:r>
      <w:r>
        <w:fldChar w:fldCharType="begin"/>
      </w:r>
      <w:r>
        <w:instrText xml:space="preserve"> REF _Ref5267448 \h </w:instrText>
      </w:r>
      <w:r>
        <w:fldChar w:fldCharType="separate"/>
      </w:r>
      <w:r w:rsidR="00A81AC1">
        <w:t xml:space="preserve">Table </w:t>
      </w:r>
      <w:r w:rsidR="00A81AC1">
        <w:rPr>
          <w:noProof/>
        </w:rPr>
        <w:t>1</w:t>
      </w:r>
      <w:r>
        <w:fldChar w:fldCharType="end"/>
      </w:r>
      <w:r>
        <w:t>);</w:t>
      </w:r>
    </w:p>
    <w:p w14:paraId="100CD30F" w14:textId="7B69A621" w:rsidR="00C05604" w:rsidRDefault="00C05604" w:rsidP="00C05604">
      <w:pPr>
        <w:pStyle w:val="ListParagraph"/>
        <w:numPr>
          <w:ilvl w:val="0"/>
          <w:numId w:val="2"/>
        </w:numPr>
      </w:pPr>
      <w:r>
        <w:t>Update technology of production and consistency between emissions assumption and</w:t>
      </w:r>
      <w:r w:rsidR="00731EDB">
        <w:t xml:space="preserve"> the</w:t>
      </w:r>
      <w:r>
        <w:t xml:space="preserve"> IO structure of the CGE (fertilizer coefficients used in the FAOSTAT emissions database are quite outdated);</w:t>
      </w:r>
    </w:p>
    <w:p w14:paraId="790CCAF5" w14:textId="23008AF2" w:rsidR="00C05604" w:rsidRDefault="00C05604" w:rsidP="00C05604">
      <w:pPr>
        <w:pStyle w:val="ListParagraph"/>
        <w:numPr>
          <w:ilvl w:val="0"/>
          <w:numId w:val="2"/>
        </w:numPr>
      </w:pPr>
      <w:r>
        <w:t>Classification of emissions (e.g. burning savannah should be treated as a land use emission in our framework).</w:t>
      </w:r>
    </w:p>
    <w:p w14:paraId="2558C866" w14:textId="06402E68" w:rsidR="00C05604" w:rsidRDefault="00C05604" w:rsidP="003C1164">
      <w:pPr>
        <w:pStyle w:val="Caption"/>
      </w:pPr>
      <w:bookmarkStart w:id="0" w:name="_Ref5267448"/>
      <w:r>
        <w:lastRenderedPageBreak/>
        <w:t xml:space="preserve">Table </w:t>
      </w:r>
      <w:r w:rsidR="00A81AC1">
        <w:rPr>
          <w:noProof/>
        </w:rPr>
        <w:fldChar w:fldCharType="begin"/>
      </w:r>
      <w:r w:rsidR="00A81AC1">
        <w:rPr>
          <w:noProof/>
        </w:rPr>
        <w:instrText xml:space="preserve"> SEQ Table \* ARABIC </w:instrText>
      </w:r>
      <w:r w:rsidR="00A81AC1">
        <w:rPr>
          <w:noProof/>
        </w:rPr>
        <w:fldChar w:fldCharType="separate"/>
      </w:r>
      <w:r w:rsidR="00B77643">
        <w:rPr>
          <w:noProof/>
        </w:rPr>
        <w:t>1</w:t>
      </w:r>
      <w:r w:rsidR="00A81AC1">
        <w:rPr>
          <w:noProof/>
        </w:rPr>
        <w:fldChar w:fldCharType="end"/>
      </w:r>
      <w:bookmarkEnd w:id="0"/>
      <w:r>
        <w:t xml:space="preserve"> Emission factors for farm inputs</w:t>
      </w:r>
    </w:p>
    <w:p w14:paraId="262C739A" w14:textId="782A2193" w:rsidR="0086528E" w:rsidRDefault="0086528E" w:rsidP="0086528E">
      <w:r>
        <w:rPr>
          <w:noProof/>
        </w:rPr>
        <w:drawing>
          <wp:inline distT="0" distB="0" distL="0" distR="0" wp14:anchorId="0D1CD997" wp14:editId="0F4C2B69">
            <wp:extent cx="5943600" cy="2440372"/>
            <wp:effectExtent l="0" t="0" r="0" b="0"/>
            <wp:docPr id="2" name="Picture 2" descr="8 Emission Factors for Manufacturing Fertilizer, Pesticide, and Plastic FilmÂ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8 Emission Factors for Manufacturing Fertilizer, Pesticide, and Plastic FilmÂ "/>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440372"/>
                    </a:xfrm>
                    <a:prstGeom prst="rect">
                      <a:avLst/>
                    </a:prstGeom>
                    <a:noFill/>
                    <a:ln>
                      <a:noFill/>
                    </a:ln>
                  </pic:spPr>
                </pic:pic>
              </a:graphicData>
            </a:graphic>
          </wp:inline>
        </w:drawing>
      </w:r>
    </w:p>
    <w:p w14:paraId="0356FAB8" w14:textId="3FE6191B" w:rsidR="0086528E" w:rsidRDefault="0086528E" w:rsidP="0086528E">
      <w:r>
        <w:t xml:space="preserve">Source: </w:t>
      </w:r>
      <w:r w:rsidR="00C05604">
        <w:t xml:space="preserve"> </w:t>
      </w:r>
      <w:r w:rsidR="00C05604" w:rsidRPr="00C05604">
        <w:t xml:space="preserve">Cheng, </w:t>
      </w:r>
      <w:proofErr w:type="spellStart"/>
      <w:r w:rsidR="00C05604" w:rsidRPr="00C05604">
        <w:t>Kun</w:t>
      </w:r>
      <w:proofErr w:type="spellEnd"/>
      <w:r w:rsidR="00C05604" w:rsidRPr="00C05604">
        <w:t>. (2017)</w:t>
      </w:r>
    </w:p>
    <w:p w14:paraId="3092D0A5" w14:textId="451787FA" w:rsidR="0086528E" w:rsidRDefault="0086528E" w:rsidP="0086528E">
      <w:pPr>
        <w:pStyle w:val="Heading1"/>
      </w:pPr>
      <w:r>
        <w:t>Emissions from production</w:t>
      </w:r>
    </w:p>
    <w:p w14:paraId="70F4B59A" w14:textId="40312C79" w:rsidR="003F2FCD" w:rsidRDefault="0086528E" w:rsidP="0086528E">
      <w:r>
        <w:t xml:space="preserve">The different steps for the dataset processing are listed in </w:t>
      </w:r>
      <w:r w:rsidR="003F2FCD">
        <w:t>the following figure</w:t>
      </w:r>
      <w:r w:rsidR="00834BBA">
        <w:t>.</w:t>
      </w:r>
    </w:p>
    <w:p w14:paraId="3983F327" w14:textId="77777777" w:rsidR="00834BBA" w:rsidRDefault="00834BBA" w:rsidP="0086528E"/>
    <w:p w14:paraId="6EC40061" w14:textId="31D7D9BC" w:rsidR="0086528E" w:rsidRDefault="0086528E" w:rsidP="0086528E">
      <w:r>
        <w:rPr>
          <w:noProof/>
        </w:rPr>
        <w:drawing>
          <wp:inline distT="0" distB="0" distL="0" distR="0" wp14:anchorId="40C8C542" wp14:editId="1B3C3C34">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1C3BA531" w14:textId="71AA44B4" w:rsidR="0086528E" w:rsidRDefault="0086528E" w:rsidP="0086528E">
      <w:pPr>
        <w:pStyle w:val="Heading2"/>
      </w:pPr>
      <w:commentRangeStart w:id="1"/>
      <w:commentRangeStart w:id="2"/>
      <w:r>
        <w:t>Conceptual framework</w:t>
      </w:r>
      <w:commentRangeEnd w:id="1"/>
      <w:r w:rsidR="00CD51C6">
        <w:rPr>
          <w:rStyle w:val="CommentReference"/>
          <w:rFonts w:asciiTheme="minorHAnsi" w:eastAsiaTheme="minorHAnsi" w:hAnsiTheme="minorHAnsi" w:cstheme="minorBidi"/>
          <w:color w:val="auto"/>
        </w:rPr>
        <w:commentReference w:id="1"/>
      </w:r>
      <w:commentRangeEnd w:id="2"/>
      <w:r w:rsidR="002021F1">
        <w:rPr>
          <w:rStyle w:val="CommentReference"/>
          <w:rFonts w:asciiTheme="minorHAnsi" w:eastAsiaTheme="minorHAnsi" w:hAnsiTheme="minorHAnsi" w:cstheme="minorBidi"/>
          <w:color w:val="auto"/>
        </w:rPr>
        <w:commentReference w:id="2"/>
      </w:r>
    </w:p>
    <w:p w14:paraId="608B4C1E" w14:textId="77777777" w:rsidR="00F127A4" w:rsidRDefault="00F127A4" w:rsidP="0086528E"/>
    <w:p w14:paraId="26656E0D" w14:textId="674BC32C" w:rsidR="0086528E" w:rsidRDefault="00C05604" w:rsidP="0086528E">
      <w:r>
        <w:t>Each emission category in FAOSTAT follows a bottom</w:t>
      </w:r>
      <w:r w:rsidR="002A5BCB">
        <w:t>-</w:t>
      </w:r>
      <w:r>
        <w:t>up approach for computation. It is important to identify this process to understand:</w:t>
      </w:r>
    </w:p>
    <w:p w14:paraId="146118F3" w14:textId="6CC53294" w:rsidR="00C05604" w:rsidRDefault="00C05604" w:rsidP="00C05604">
      <w:pPr>
        <w:pStyle w:val="ListParagraph"/>
        <w:numPr>
          <w:ilvl w:val="0"/>
          <w:numId w:val="3"/>
        </w:numPr>
      </w:pPr>
      <w:r>
        <w:lastRenderedPageBreak/>
        <w:t>The data source</w:t>
      </w:r>
    </w:p>
    <w:p w14:paraId="64324097" w14:textId="4D11F416" w:rsidR="00C05604" w:rsidRDefault="00C05604" w:rsidP="00C05604">
      <w:pPr>
        <w:pStyle w:val="ListParagraph"/>
        <w:numPr>
          <w:ilvl w:val="0"/>
          <w:numId w:val="3"/>
        </w:numPr>
      </w:pPr>
      <w:r>
        <w:t>The technological assumption made</w:t>
      </w:r>
    </w:p>
    <w:p w14:paraId="44CDC39D" w14:textId="434A162E" w:rsidR="00C05604" w:rsidRDefault="00C05604" w:rsidP="00C05604">
      <w:r>
        <w:t xml:space="preserve">Indeed, some of these elements could be endogenous or exogenous to the model, but we </w:t>
      </w:r>
      <w:r w:rsidR="002A5BCB">
        <w:t xml:space="preserve">also </w:t>
      </w:r>
      <w:r>
        <w:t>need to make sure that the same data</w:t>
      </w:r>
      <w:r w:rsidR="002A5BCB">
        <w:t xml:space="preserve"> </w:t>
      </w:r>
      <w:r>
        <w:t>sources are used in the model and the emission computation process.</w:t>
      </w:r>
    </w:p>
    <w:p w14:paraId="157BD4A1" w14:textId="4D8DAB06" w:rsidR="00C05604" w:rsidRDefault="00C05604" w:rsidP="00C05604">
      <w:r>
        <w:t>We decompose each collection in three categories of parameters:</w:t>
      </w:r>
    </w:p>
    <w:p w14:paraId="4EE6F14D" w14:textId="29C1D693" w:rsidR="00C05604" w:rsidRDefault="00C05604" w:rsidP="002E292F">
      <w:pPr>
        <w:pStyle w:val="ListParagraph"/>
        <w:numPr>
          <w:ilvl w:val="0"/>
          <w:numId w:val="5"/>
        </w:numPr>
      </w:pPr>
      <w:r>
        <w:t>The scale of production (area, quantity or head of cattle)</w:t>
      </w:r>
      <w:r w:rsidR="002E292F">
        <w:t xml:space="preserve"> in </w:t>
      </w:r>
      <w:r w:rsidR="002E292F" w:rsidRPr="002E292F">
        <w:rPr>
          <w:color w:val="FF0000"/>
        </w:rPr>
        <w:t xml:space="preserve">RED </w:t>
      </w:r>
      <w:r w:rsidR="002E292F">
        <w:t>in following graphs</w:t>
      </w:r>
    </w:p>
    <w:p w14:paraId="6297FBE1" w14:textId="1B4E14F9" w:rsidR="00C05604" w:rsidRDefault="00C05604" w:rsidP="002E292F">
      <w:pPr>
        <w:pStyle w:val="ListParagraph"/>
        <w:numPr>
          <w:ilvl w:val="0"/>
          <w:numId w:val="5"/>
        </w:numPr>
      </w:pPr>
      <w:r>
        <w:t xml:space="preserve">A set of technological </w:t>
      </w:r>
      <w:r w:rsidR="00B45F7E">
        <w:t>coefficients</w:t>
      </w:r>
      <w:r>
        <w:t xml:space="preserve"> (emissions per unit, shares)</w:t>
      </w:r>
      <w:r w:rsidR="002E292F">
        <w:t xml:space="preserve">, in </w:t>
      </w:r>
      <w:r w:rsidR="002E292F" w:rsidRPr="002E292F">
        <w:rPr>
          <w:color w:val="0070C0"/>
        </w:rPr>
        <w:t xml:space="preserve">BLUE </w:t>
      </w:r>
      <w:r w:rsidR="002E292F">
        <w:t>in following graphs</w:t>
      </w:r>
    </w:p>
    <w:p w14:paraId="69371436" w14:textId="4E252433" w:rsidR="00C05604" w:rsidRDefault="00C05604" w:rsidP="002E292F">
      <w:pPr>
        <w:pStyle w:val="ListParagraph"/>
        <w:numPr>
          <w:ilvl w:val="0"/>
          <w:numId w:val="5"/>
        </w:numPr>
      </w:pPr>
      <w:r>
        <w:t>A set of conversion coefficient (from N to NO2, to NO2 to CO2eq) etc.</w:t>
      </w:r>
      <w:r w:rsidR="002E292F">
        <w:t xml:space="preserve"> in </w:t>
      </w:r>
      <w:r w:rsidR="002E292F" w:rsidRPr="002E292F">
        <w:rPr>
          <w:color w:val="00B050"/>
        </w:rPr>
        <w:t xml:space="preserve">GREEN </w:t>
      </w:r>
      <w:r w:rsidR="002E292F">
        <w:t>in following graphs.</w:t>
      </w:r>
    </w:p>
    <w:p w14:paraId="7102A9B0" w14:textId="092F50FA" w:rsidR="00C05604" w:rsidRDefault="00C05604" w:rsidP="00C05604">
      <w:r>
        <w:t>This allows us to fully reconstruct the database and change coefficients when we need.</w:t>
      </w:r>
    </w:p>
    <w:p w14:paraId="7742429C" w14:textId="28AB9E73" w:rsidR="00A81AC1" w:rsidRPr="00A81AC1" w:rsidRDefault="00A81AC1" w:rsidP="00C05604">
      <w:proofErr w:type="gramStart"/>
      <w:r>
        <w:t>Importantly ,</w:t>
      </w:r>
      <w:proofErr w:type="gramEnd"/>
      <w:r>
        <w:t xml:space="preserve"> we map each source of emissions to a key driver, the “origin” of the scale effect (item </w:t>
      </w:r>
      <w:proofErr w:type="spellStart"/>
      <w:r>
        <w:rPr>
          <w:i/>
        </w:rPr>
        <w:t>i</w:t>
      </w:r>
      <w:proofErr w:type="spellEnd"/>
      <w:r>
        <w:rPr>
          <w:i/>
        </w:rPr>
        <w:t xml:space="preserve"> </w:t>
      </w:r>
      <w:r>
        <w:t>above).</w:t>
      </w:r>
    </w:p>
    <w:p w14:paraId="4ABDA6F3" w14:textId="72D8B47F" w:rsidR="00A81AC1" w:rsidRDefault="00A81AC1" w:rsidP="00A81AC1">
      <w:pPr>
        <w:pStyle w:val="Caption"/>
      </w:pPr>
      <w:r>
        <w:t xml:space="preserve">Table </w:t>
      </w:r>
      <w:r w:rsidR="00DF263E">
        <w:rPr>
          <w:noProof/>
        </w:rPr>
        <w:fldChar w:fldCharType="begin"/>
      </w:r>
      <w:r w:rsidR="00DF263E">
        <w:rPr>
          <w:noProof/>
        </w:rPr>
        <w:instrText xml:space="preserve"> SEQ Table \* ARABIC </w:instrText>
      </w:r>
      <w:r w:rsidR="00DF263E">
        <w:rPr>
          <w:noProof/>
        </w:rPr>
        <w:fldChar w:fldCharType="separate"/>
      </w:r>
      <w:r w:rsidR="00B77643">
        <w:rPr>
          <w:noProof/>
        </w:rPr>
        <w:t>2</w:t>
      </w:r>
      <w:r w:rsidR="00DF263E">
        <w:rPr>
          <w:noProof/>
        </w:rPr>
        <w:fldChar w:fldCharType="end"/>
      </w:r>
      <w:r>
        <w:t xml:space="preserve"> Emissions sources and drivers</w:t>
      </w:r>
    </w:p>
    <w:tbl>
      <w:tblPr>
        <w:tblStyle w:val="PlainTable5"/>
        <w:tblW w:w="8223" w:type="dxa"/>
        <w:tblLook w:val="04A0" w:firstRow="1" w:lastRow="0" w:firstColumn="1" w:lastColumn="0" w:noHBand="0" w:noVBand="1"/>
      </w:tblPr>
      <w:tblGrid>
        <w:gridCol w:w="1223"/>
        <w:gridCol w:w="1328"/>
        <w:gridCol w:w="668"/>
        <w:gridCol w:w="973"/>
        <w:gridCol w:w="902"/>
        <w:gridCol w:w="873"/>
        <w:gridCol w:w="1097"/>
        <w:gridCol w:w="1159"/>
      </w:tblGrid>
      <w:tr w:rsidR="00A81AC1" w:rsidRPr="00B50354" w14:paraId="51BDBE6D" w14:textId="77777777" w:rsidTr="00A81AC1">
        <w:trPr>
          <w:cnfStyle w:val="100000000000" w:firstRow="1" w:lastRow="0" w:firstColumn="0" w:lastColumn="0" w:oddVBand="0" w:evenVBand="0" w:oddHBand="0" w:evenHBand="0" w:firstRowFirstColumn="0" w:firstRowLastColumn="0" w:lastRowFirstColumn="0" w:lastRowLastColumn="0"/>
          <w:trHeight w:val="255"/>
        </w:trPr>
        <w:tc>
          <w:tcPr>
            <w:cnfStyle w:val="001000000100" w:firstRow="0" w:lastRow="0" w:firstColumn="1" w:lastColumn="0" w:oddVBand="0" w:evenVBand="0" w:oddHBand="0" w:evenHBand="0" w:firstRowFirstColumn="1" w:firstRowLastColumn="0" w:lastRowFirstColumn="0" w:lastRowLastColumn="0"/>
            <w:tcW w:w="1223" w:type="dxa"/>
            <w:hideMark/>
          </w:tcPr>
          <w:p w14:paraId="1C8B6CAB" w14:textId="77777777" w:rsidR="00B50354" w:rsidRPr="00B50354" w:rsidRDefault="00B50354" w:rsidP="00B50354">
            <w:pPr>
              <w:rPr>
                <w:rFonts w:asciiTheme="minorHAnsi" w:eastAsia="Times New Roman" w:hAnsiTheme="minorHAnsi" w:cstheme="minorHAnsi"/>
                <w:sz w:val="20"/>
                <w:szCs w:val="20"/>
              </w:rPr>
            </w:pPr>
          </w:p>
        </w:tc>
        <w:tc>
          <w:tcPr>
            <w:tcW w:w="1328" w:type="dxa"/>
            <w:hideMark/>
          </w:tcPr>
          <w:p w14:paraId="2BD4A2A1"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sz w:val="20"/>
                <w:szCs w:val="20"/>
              </w:rPr>
            </w:pPr>
          </w:p>
        </w:tc>
        <w:tc>
          <w:tcPr>
            <w:tcW w:w="668" w:type="dxa"/>
            <w:hideMark/>
          </w:tcPr>
          <w:p w14:paraId="176FD168"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LAND</w:t>
            </w:r>
          </w:p>
        </w:tc>
        <w:tc>
          <w:tcPr>
            <w:tcW w:w="973" w:type="dxa"/>
            <w:hideMark/>
          </w:tcPr>
          <w:p w14:paraId="37C1513B"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ANIMALS</w:t>
            </w:r>
          </w:p>
        </w:tc>
        <w:tc>
          <w:tcPr>
            <w:tcW w:w="902" w:type="dxa"/>
            <w:hideMark/>
          </w:tcPr>
          <w:p w14:paraId="0E562518"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OUTPUT</w:t>
            </w:r>
          </w:p>
        </w:tc>
        <w:tc>
          <w:tcPr>
            <w:tcW w:w="873" w:type="dxa"/>
            <w:hideMark/>
          </w:tcPr>
          <w:p w14:paraId="19D9C956"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ENERGY</w:t>
            </w:r>
          </w:p>
        </w:tc>
        <w:tc>
          <w:tcPr>
            <w:tcW w:w="1097" w:type="dxa"/>
            <w:hideMark/>
          </w:tcPr>
          <w:p w14:paraId="530DA3E2"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FERTILIZER</w:t>
            </w:r>
          </w:p>
        </w:tc>
        <w:tc>
          <w:tcPr>
            <w:tcW w:w="1159" w:type="dxa"/>
            <w:hideMark/>
          </w:tcPr>
          <w:p w14:paraId="4D55056B" w14:textId="77777777" w:rsidR="00B50354" w:rsidRPr="00B50354" w:rsidRDefault="00B50354" w:rsidP="00B50354">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CHEMICALS</w:t>
            </w:r>
          </w:p>
        </w:tc>
      </w:tr>
      <w:tr w:rsidR="00A81AC1" w:rsidRPr="00B50354" w14:paraId="498F3C66" w14:textId="77777777" w:rsidTr="00A81AC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773F2C4B"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BurningCR</w:t>
            </w:r>
            <w:proofErr w:type="spellEnd"/>
          </w:p>
        </w:tc>
        <w:tc>
          <w:tcPr>
            <w:tcW w:w="1328" w:type="dxa"/>
            <w:hideMark/>
          </w:tcPr>
          <w:p w14:paraId="4D932B23"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Burning - Crop residues</w:t>
            </w:r>
          </w:p>
        </w:tc>
        <w:tc>
          <w:tcPr>
            <w:tcW w:w="668" w:type="dxa"/>
            <w:hideMark/>
          </w:tcPr>
          <w:p w14:paraId="21EABB27" w14:textId="33BC5CE7" w:rsidR="00B50354" w:rsidRPr="00B50354" w:rsidRDefault="00645069"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973" w:type="dxa"/>
            <w:hideMark/>
          </w:tcPr>
          <w:p w14:paraId="451A8E0D"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02" w:type="dxa"/>
            <w:hideMark/>
          </w:tcPr>
          <w:p w14:paraId="26C85C1F"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873" w:type="dxa"/>
            <w:hideMark/>
          </w:tcPr>
          <w:p w14:paraId="6F82CB1B"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097" w:type="dxa"/>
            <w:hideMark/>
          </w:tcPr>
          <w:p w14:paraId="07B6AD58"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0624B70E"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81AC1" w:rsidRPr="00B50354" w14:paraId="1BD3C328" w14:textId="77777777" w:rsidTr="00A81AC1">
        <w:trPr>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170CE442"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BurningSA</w:t>
            </w:r>
            <w:proofErr w:type="spellEnd"/>
          </w:p>
        </w:tc>
        <w:tc>
          <w:tcPr>
            <w:tcW w:w="1328" w:type="dxa"/>
            <w:hideMark/>
          </w:tcPr>
          <w:p w14:paraId="649D6B3A"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Burning - Savanna</w:t>
            </w:r>
          </w:p>
        </w:tc>
        <w:tc>
          <w:tcPr>
            <w:tcW w:w="668" w:type="dxa"/>
            <w:hideMark/>
          </w:tcPr>
          <w:p w14:paraId="06277334" w14:textId="5B130D70" w:rsidR="00B50354" w:rsidRPr="00B50354" w:rsidRDefault="00645069"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973" w:type="dxa"/>
            <w:hideMark/>
          </w:tcPr>
          <w:p w14:paraId="327B5148"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02" w:type="dxa"/>
            <w:hideMark/>
          </w:tcPr>
          <w:p w14:paraId="3FEA0442"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873" w:type="dxa"/>
            <w:hideMark/>
          </w:tcPr>
          <w:p w14:paraId="0FB22E4C"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097" w:type="dxa"/>
            <w:hideMark/>
          </w:tcPr>
          <w:p w14:paraId="41A6D6AD"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159" w:type="dxa"/>
            <w:hideMark/>
          </w:tcPr>
          <w:p w14:paraId="3886861C"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r w:rsidR="00A81AC1" w:rsidRPr="00B50354" w14:paraId="3D126224" w14:textId="77777777" w:rsidTr="00A81A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25F286FC"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CropRes</w:t>
            </w:r>
            <w:proofErr w:type="spellEnd"/>
          </w:p>
        </w:tc>
        <w:tc>
          <w:tcPr>
            <w:tcW w:w="1328" w:type="dxa"/>
            <w:hideMark/>
          </w:tcPr>
          <w:p w14:paraId="643146E3"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Crop Residues</w:t>
            </w:r>
          </w:p>
        </w:tc>
        <w:tc>
          <w:tcPr>
            <w:tcW w:w="668" w:type="dxa"/>
            <w:hideMark/>
          </w:tcPr>
          <w:p w14:paraId="51796E65"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73" w:type="dxa"/>
            <w:hideMark/>
          </w:tcPr>
          <w:p w14:paraId="3A8D032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902" w:type="dxa"/>
            <w:hideMark/>
          </w:tcPr>
          <w:p w14:paraId="4EBF405E"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873" w:type="dxa"/>
            <w:hideMark/>
          </w:tcPr>
          <w:p w14:paraId="1A153563"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1097" w:type="dxa"/>
            <w:hideMark/>
          </w:tcPr>
          <w:p w14:paraId="3AADC545"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3775CBA6"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81AC1" w:rsidRPr="00B50354" w14:paraId="44D51DA9" w14:textId="77777777" w:rsidTr="00A81AC1">
        <w:trPr>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054BD9D2"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OrgSoil</w:t>
            </w:r>
            <w:proofErr w:type="spellEnd"/>
          </w:p>
        </w:tc>
        <w:tc>
          <w:tcPr>
            <w:tcW w:w="1328" w:type="dxa"/>
            <w:hideMark/>
          </w:tcPr>
          <w:p w14:paraId="49EFFF7E"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Cultivation of Organic Soils</w:t>
            </w:r>
          </w:p>
        </w:tc>
        <w:tc>
          <w:tcPr>
            <w:tcW w:w="668" w:type="dxa"/>
            <w:hideMark/>
          </w:tcPr>
          <w:p w14:paraId="17295314"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73" w:type="dxa"/>
            <w:hideMark/>
          </w:tcPr>
          <w:p w14:paraId="2764D2A0"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02" w:type="dxa"/>
            <w:hideMark/>
          </w:tcPr>
          <w:p w14:paraId="61F10BFB"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873" w:type="dxa"/>
            <w:hideMark/>
          </w:tcPr>
          <w:p w14:paraId="77657D70"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097" w:type="dxa"/>
            <w:hideMark/>
          </w:tcPr>
          <w:p w14:paraId="0B8A290D"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159" w:type="dxa"/>
            <w:hideMark/>
          </w:tcPr>
          <w:p w14:paraId="4E5598D6"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r w:rsidR="00A81AC1" w:rsidRPr="00B50354" w14:paraId="2AA412E0" w14:textId="77777777" w:rsidTr="00A81A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3EDFC705"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EntFerm</w:t>
            </w:r>
            <w:proofErr w:type="spellEnd"/>
          </w:p>
        </w:tc>
        <w:tc>
          <w:tcPr>
            <w:tcW w:w="1328" w:type="dxa"/>
            <w:hideMark/>
          </w:tcPr>
          <w:p w14:paraId="29E2D080"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Enteric Fermentation</w:t>
            </w:r>
          </w:p>
        </w:tc>
        <w:tc>
          <w:tcPr>
            <w:tcW w:w="668" w:type="dxa"/>
            <w:hideMark/>
          </w:tcPr>
          <w:p w14:paraId="7D65957D"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73" w:type="dxa"/>
            <w:hideMark/>
          </w:tcPr>
          <w:p w14:paraId="3D24D831"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02" w:type="dxa"/>
            <w:hideMark/>
          </w:tcPr>
          <w:p w14:paraId="4986AC56"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873" w:type="dxa"/>
            <w:hideMark/>
          </w:tcPr>
          <w:p w14:paraId="4E8E4598"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097" w:type="dxa"/>
            <w:hideMark/>
          </w:tcPr>
          <w:p w14:paraId="4310B6B4"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733DF31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81AC1" w:rsidRPr="00B50354" w14:paraId="2DD5BEB2" w14:textId="77777777" w:rsidTr="00A81AC1">
        <w:trPr>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7374DA89"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ManureSoils</w:t>
            </w:r>
            <w:proofErr w:type="spellEnd"/>
          </w:p>
        </w:tc>
        <w:tc>
          <w:tcPr>
            <w:tcW w:w="1328" w:type="dxa"/>
            <w:hideMark/>
          </w:tcPr>
          <w:p w14:paraId="64F0BEB1"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Manure applied to Soils</w:t>
            </w:r>
          </w:p>
        </w:tc>
        <w:tc>
          <w:tcPr>
            <w:tcW w:w="668" w:type="dxa"/>
            <w:hideMark/>
          </w:tcPr>
          <w:p w14:paraId="02D06F23"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73" w:type="dxa"/>
            <w:hideMark/>
          </w:tcPr>
          <w:p w14:paraId="1144353C"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02" w:type="dxa"/>
            <w:hideMark/>
          </w:tcPr>
          <w:p w14:paraId="00BAF607"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873" w:type="dxa"/>
            <w:hideMark/>
          </w:tcPr>
          <w:p w14:paraId="1F7D09A4"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097" w:type="dxa"/>
            <w:hideMark/>
          </w:tcPr>
          <w:p w14:paraId="1AE79AAB"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159" w:type="dxa"/>
            <w:hideMark/>
          </w:tcPr>
          <w:p w14:paraId="4225590A"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r w:rsidR="00A81AC1" w:rsidRPr="00B50354" w14:paraId="4989C6AD" w14:textId="77777777" w:rsidTr="00A81AC1">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7C017D97"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ManurePast</w:t>
            </w:r>
            <w:proofErr w:type="spellEnd"/>
          </w:p>
        </w:tc>
        <w:tc>
          <w:tcPr>
            <w:tcW w:w="1328" w:type="dxa"/>
            <w:hideMark/>
          </w:tcPr>
          <w:p w14:paraId="603BFC45"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Manure left on Pasture</w:t>
            </w:r>
          </w:p>
        </w:tc>
        <w:tc>
          <w:tcPr>
            <w:tcW w:w="668" w:type="dxa"/>
            <w:hideMark/>
          </w:tcPr>
          <w:p w14:paraId="7849CAFD"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73" w:type="dxa"/>
            <w:hideMark/>
          </w:tcPr>
          <w:p w14:paraId="41FD49A4"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02" w:type="dxa"/>
            <w:hideMark/>
          </w:tcPr>
          <w:p w14:paraId="2CFEEAA0"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873" w:type="dxa"/>
            <w:hideMark/>
          </w:tcPr>
          <w:p w14:paraId="4A7BD1FE"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097" w:type="dxa"/>
            <w:hideMark/>
          </w:tcPr>
          <w:p w14:paraId="0B33DD43"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5FBBFA9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81AC1" w:rsidRPr="00B50354" w14:paraId="1C134602" w14:textId="77777777" w:rsidTr="00A81AC1">
        <w:trPr>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4597C7CB"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ManureMgt</w:t>
            </w:r>
            <w:proofErr w:type="spellEnd"/>
          </w:p>
        </w:tc>
        <w:tc>
          <w:tcPr>
            <w:tcW w:w="1328" w:type="dxa"/>
            <w:hideMark/>
          </w:tcPr>
          <w:p w14:paraId="6AD894A1"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Manure Management</w:t>
            </w:r>
          </w:p>
        </w:tc>
        <w:tc>
          <w:tcPr>
            <w:tcW w:w="668" w:type="dxa"/>
            <w:hideMark/>
          </w:tcPr>
          <w:p w14:paraId="11CAD52F"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73" w:type="dxa"/>
            <w:hideMark/>
          </w:tcPr>
          <w:p w14:paraId="2D6126BF"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02" w:type="dxa"/>
            <w:hideMark/>
          </w:tcPr>
          <w:p w14:paraId="0318297C"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873" w:type="dxa"/>
            <w:hideMark/>
          </w:tcPr>
          <w:p w14:paraId="50FC2115"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097" w:type="dxa"/>
            <w:hideMark/>
          </w:tcPr>
          <w:p w14:paraId="738E14D2"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159" w:type="dxa"/>
            <w:hideMark/>
          </w:tcPr>
          <w:p w14:paraId="2CC1A63D"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r w:rsidR="00A81AC1" w:rsidRPr="00B50354" w14:paraId="67FA8AA4" w14:textId="77777777" w:rsidTr="00A81A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2A717805"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RiceCult</w:t>
            </w:r>
            <w:proofErr w:type="spellEnd"/>
          </w:p>
        </w:tc>
        <w:tc>
          <w:tcPr>
            <w:tcW w:w="1328" w:type="dxa"/>
            <w:hideMark/>
          </w:tcPr>
          <w:p w14:paraId="5E16219F"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Rice Cultivation</w:t>
            </w:r>
          </w:p>
        </w:tc>
        <w:tc>
          <w:tcPr>
            <w:tcW w:w="668" w:type="dxa"/>
            <w:hideMark/>
          </w:tcPr>
          <w:p w14:paraId="1214A762"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973" w:type="dxa"/>
            <w:hideMark/>
          </w:tcPr>
          <w:p w14:paraId="3D660D2E"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02" w:type="dxa"/>
            <w:hideMark/>
          </w:tcPr>
          <w:p w14:paraId="0F14687E"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873" w:type="dxa"/>
            <w:hideMark/>
          </w:tcPr>
          <w:p w14:paraId="1CF967E4"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097" w:type="dxa"/>
            <w:hideMark/>
          </w:tcPr>
          <w:p w14:paraId="27135F8F"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2D45C099"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r w:rsidR="00A81AC1" w:rsidRPr="00B50354" w14:paraId="286CCCBA" w14:textId="77777777" w:rsidTr="00A81AC1">
        <w:trPr>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11A5A659"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SyntFert</w:t>
            </w:r>
            <w:proofErr w:type="spellEnd"/>
          </w:p>
        </w:tc>
        <w:tc>
          <w:tcPr>
            <w:tcW w:w="1328" w:type="dxa"/>
            <w:hideMark/>
          </w:tcPr>
          <w:p w14:paraId="1AEB65F9"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Synthetic Fertilizers</w:t>
            </w:r>
          </w:p>
        </w:tc>
        <w:tc>
          <w:tcPr>
            <w:tcW w:w="668" w:type="dxa"/>
            <w:hideMark/>
          </w:tcPr>
          <w:p w14:paraId="53B3B96D"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73" w:type="dxa"/>
            <w:hideMark/>
          </w:tcPr>
          <w:p w14:paraId="30DD7EBD"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902" w:type="dxa"/>
            <w:hideMark/>
          </w:tcPr>
          <w:p w14:paraId="3C53E0F7"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873" w:type="dxa"/>
            <w:hideMark/>
          </w:tcPr>
          <w:p w14:paraId="78EA486E"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1097" w:type="dxa"/>
            <w:hideMark/>
          </w:tcPr>
          <w:p w14:paraId="4EE9A8F5"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1159" w:type="dxa"/>
            <w:hideMark/>
          </w:tcPr>
          <w:p w14:paraId="7503A8BA"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r>
      <w:tr w:rsidR="00A81AC1" w:rsidRPr="00B50354" w14:paraId="0ADB04A4" w14:textId="77777777" w:rsidTr="00A81AC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23" w:type="dxa"/>
            <w:hideMark/>
          </w:tcPr>
          <w:p w14:paraId="70F6B76F" w14:textId="77777777" w:rsidR="00B50354" w:rsidRPr="00B50354" w:rsidRDefault="00B50354" w:rsidP="00B50354">
            <w:pPr>
              <w:rPr>
                <w:rFonts w:asciiTheme="minorHAnsi" w:eastAsia="Times New Roman" w:hAnsiTheme="minorHAnsi" w:cstheme="minorHAnsi"/>
                <w:color w:val="000000"/>
                <w:sz w:val="20"/>
                <w:szCs w:val="20"/>
              </w:rPr>
            </w:pPr>
            <w:proofErr w:type="spellStart"/>
            <w:r w:rsidRPr="00B50354">
              <w:rPr>
                <w:rFonts w:asciiTheme="minorHAnsi" w:eastAsia="Times New Roman" w:hAnsiTheme="minorHAnsi" w:cstheme="minorHAnsi"/>
                <w:color w:val="000000"/>
                <w:sz w:val="20"/>
                <w:szCs w:val="20"/>
              </w:rPr>
              <w:t>Pesti</w:t>
            </w:r>
            <w:proofErr w:type="spellEnd"/>
          </w:p>
        </w:tc>
        <w:tc>
          <w:tcPr>
            <w:tcW w:w="1328" w:type="dxa"/>
            <w:hideMark/>
          </w:tcPr>
          <w:p w14:paraId="43E8228C" w14:textId="77777777" w:rsidR="00B50354" w:rsidRPr="00B50354" w:rsidRDefault="00B50354" w:rsidP="00B50354">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Pesticides</w:t>
            </w:r>
          </w:p>
        </w:tc>
        <w:tc>
          <w:tcPr>
            <w:tcW w:w="668" w:type="dxa"/>
            <w:hideMark/>
          </w:tcPr>
          <w:p w14:paraId="3B822D33"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973" w:type="dxa"/>
            <w:hideMark/>
          </w:tcPr>
          <w:p w14:paraId="0C0CDD4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902" w:type="dxa"/>
            <w:hideMark/>
          </w:tcPr>
          <w:p w14:paraId="6492189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873" w:type="dxa"/>
            <w:hideMark/>
          </w:tcPr>
          <w:p w14:paraId="53C6B90A"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097" w:type="dxa"/>
            <w:hideMark/>
          </w:tcPr>
          <w:p w14:paraId="09B5A075"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59" w:type="dxa"/>
            <w:hideMark/>
          </w:tcPr>
          <w:p w14:paraId="17D96A98" w14:textId="77777777" w:rsidR="00B50354" w:rsidRPr="00B50354" w:rsidRDefault="00B50354" w:rsidP="00B50354">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r>
      <w:tr w:rsidR="00A81AC1" w:rsidRPr="00B50354" w14:paraId="5D3E11FB" w14:textId="77777777" w:rsidTr="00A81AC1">
        <w:trPr>
          <w:trHeight w:val="600"/>
        </w:trPr>
        <w:tc>
          <w:tcPr>
            <w:cnfStyle w:val="001000000000" w:firstRow="0" w:lastRow="0" w:firstColumn="1" w:lastColumn="0" w:oddVBand="0" w:evenVBand="0" w:oddHBand="0" w:evenHBand="0" w:firstRowFirstColumn="0" w:firstRowLastColumn="0" w:lastRowFirstColumn="0" w:lastRowLastColumn="0"/>
            <w:tcW w:w="1223" w:type="dxa"/>
            <w:hideMark/>
          </w:tcPr>
          <w:p w14:paraId="0F4DBCA1" w14:textId="77777777" w:rsidR="00B50354" w:rsidRPr="00B50354" w:rsidRDefault="00B50354" w:rsidP="00B50354">
            <w:pPr>
              <w:rPr>
                <w:rFonts w:asciiTheme="minorHAnsi" w:eastAsia="Times New Roman" w:hAnsiTheme="minorHAnsi" w:cstheme="minorHAnsi"/>
                <w:color w:val="000000"/>
                <w:sz w:val="20"/>
                <w:szCs w:val="20"/>
              </w:rPr>
            </w:pPr>
            <w:r w:rsidRPr="00B50354">
              <w:rPr>
                <w:rFonts w:asciiTheme="minorHAnsi" w:eastAsia="Times New Roman" w:hAnsiTheme="minorHAnsi" w:cstheme="minorHAnsi"/>
                <w:color w:val="000000"/>
                <w:sz w:val="20"/>
                <w:szCs w:val="20"/>
              </w:rPr>
              <w:t>Energy</w:t>
            </w:r>
          </w:p>
        </w:tc>
        <w:tc>
          <w:tcPr>
            <w:tcW w:w="1328" w:type="dxa"/>
            <w:hideMark/>
          </w:tcPr>
          <w:p w14:paraId="344A370B" w14:textId="77777777" w:rsidR="00B50354" w:rsidRPr="00B50354" w:rsidRDefault="00B50354" w:rsidP="00B50354">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Energy (Fossil Fuels directly used)</w:t>
            </w:r>
          </w:p>
        </w:tc>
        <w:tc>
          <w:tcPr>
            <w:tcW w:w="668" w:type="dxa"/>
            <w:hideMark/>
          </w:tcPr>
          <w:p w14:paraId="1E2E7093"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973" w:type="dxa"/>
            <w:hideMark/>
          </w:tcPr>
          <w:p w14:paraId="76A16721"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902" w:type="dxa"/>
            <w:hideMark/>
          </w:tcPr>
          <w:p w14:paraId="28FE51E1"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873" w:type="dxa"/>
            <w:hideMark/>
          </w:tcPr>
          <w:p w14:paraId="3F97E600"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B50354">
              <w:rPr>
                <w:rFonts w:eastAsia="Times New Roman" w:cstheme="minorHAnsi"/>
                <w:color w:val="000000"/>
                <w:sz w:val="20"/>
                <w:szCs w:val="20"/>
              </w:rPr>
              <w:t>x</w:t>
            </w:r>
          </w:p>
        </w:tc>
        <w:tc>
          <w:tcPr>
            <w:tcW w:w="1097" w:type="dxa"/>
            <w:hideMark/>
          </w:tcPr>
          <w:p w14:paraId="415F6FDB"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1159" w:type="dxa"/>
            <w:hideMark/>
          </w:tcPr>
          <w:p w14:paraId="055306F1" w14:textId="77777777" w:rsidR="00B50354" w:rsidRPr="00B50354" w:rsidRDefault="00B50354" w:rsidP="00B50354">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bl>
    <w:p w14:paraId="56BB4282" w14:textId="77777777" w:rsidR="00B50354" w:rsidRDefault="00B50354" w:rsidP="00C05604"/>
    <w:p w14:paraId="513D7A44" w14:textId="4B063A95" w:rsidR="002E292F" w:rsidRDefault="002E292F" w:rsidP="00C05604">
      <w:proofErr w:type="gramStart"/>
      <w:r>
        <w:t>Also</w:t>
      </w:r>
      <w:proofErr w:type="gramEnd"/>
      <w:r>
        <w:t xml:space="preserve"> for all the coefficients in category (ii) and (iii) we want to identify any country/time variability.</w:t>
      </w:r>
    </w:p>
    <w:p w14:paraId="025C0746" w14:textId="17DB31CF" w:rsidR="00C05604" w:rsidRDefault="00C05604" w:rsidP="00C05604">
      <w:pPr>
        <w:pStyle w:val="Heading3"/>
      </w:pPr>
      <w:r>
        <w:lastRenderedPageBreak/>
        <w:t>Rice emissions coefficients</w:t>
      </w:r>
    </w:p>
    <w:p w14:paraId="4F129F3A" w14:textId="77777777" w:rsidR="00122FA1" w:rsidRPr="00122FA1" w:rsidRDefault="00122FA1" w:rsidP="00122FA1"/>
    <w:p w14:paraId="638F3117" w14:textId="7900299B" w:rsidR="00C05604" w:rsidRDefault="00C05604" w:rsidP="00C05604">
      <w:r>
        <w:rPr>
          <w:noProof/>
        </w:rPr>
        <w:drawing>
          <wp:inline distT="0" distB="0" distL="0" distR="0" wp14:anchorId="631192E2" wp14:editId="12BA7BC4">
            <wp:extent cx="6067425" cy="552450"/>
            <wp:effectExtent l="0" t="0" r="9525"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34E8101A" w14:textId="77777777" w:rsidR="00D43D88" w:rsidRDefault="00D43D88" w:rsidP="00C05604"/>
    <w:p w14:paraId="28A909B5" w14:textId="5F95AEEF" w:rsidR="00E2113A" w:rsidRPr="00E2113A" w:rsidRDefault="00E2113A" w:rsidP="00F86819">
      <w:r>
        <w:t>FAO uses disaggregated a</w:t>
      </w:r>
      <w:r w:rsidR="00943F37">
        <w:t>ctivity data (harvested area (m</w:t>
      </w:r>
      <w:r w:rsidR="00943F37" w:rsidRPr="00D5540F">
        <w:t>2</w:t>
      </w:r>
      <w:r>
        <w:t>) by</w:t>
      </w:r>
      <w:r w:rsidR="00943F37">
        <w:t xml:space="preserve"> low land irrigated and rainfed and upland water regimes using IPCC percentages (IPCC, 1997, Vol 3, Ch 4, Table 4.11). </w:t>
      </w:r>
      <w:r>
        <w:t>However, the emission data doesn’t provide this disaggregation. Reverse engineering of the emission from rice cultivation thus relies on harvested area measured in m</w:t>
      </w:r>
      <w:r w:rsidRPr="00D5540F">
        <w:t>2</w:t>
      </w:r>
      <w:r>
        <w:t>.</w:t>
      </w:r>
    </w:p>
    <w:p w14:paraId="355BD644" w14:textId="092B400C" w:rsidR="00943F37" w:rsidRPr="00F86819" w:rsidRDefault="00A634B0" w:rsidP="00D5540F">
      <w:r>
        <w:t>FAO then uses s</w:t>
      </w:r>
      <w:r w:rsidR="00943F37">
        <w:t>easonally</w:t>
      </w:r>
      <w:r w:rsidR="00E2113A">
        <w:t xml:space="preserve"> integrated</w:t>
      </w:r>
      <w:r w:rsidR="00943F37">
        <w:t xml:space="preserve"> emission coefficient (g CH4/m</w:t>
      </w:r>
      <w:r w:rsidR="00943F37" w:rsidRPr="00D5540F">
        <w:t>2</w:t>
      </w:r>
      <w:r w:rsidR="00943F37">
        <w:t>/year) for key rice producing countries. These coefficients</w:t>
      </w:r>
      <w:r w:rsidR="00943F37" w:rsidRPr="00F86819">
        <w:t xml:space="preserve"> are modified</w:t>
      </w:r>
      <w:r w:rsidR="00943F37">
        <w:t xml:space="preserve"> further</w:t>
      </w:r>
      <w:r w:rsidR="00943F37" w:rsidRPr="00F86819">
        <w:t xml:space="preserve"> by the application of a dimensionless scaling factor for water regime and a dimensionless correction factor for organic amendments</w:t>
      </w:r>
      <w:r w:rsidR="00943F37">
        <w:t xml:space="preserve">. </w:t>
      </w:r>
    </w:p>
    <w:p w14:paraId="16492116" w14:textId="45BE7895" w:rsidR="008C76B3" w:rsidRDefault="008C76B3" w:rsidP="00C05604">
      <w:commentRangeStart w:id="3"/>
      <w:commentRangeStart w:id="4"/>
      <w:r w:rsidRPr="00F920C3">
        <w:rPr>
          <w:highlight w:val="yellow"/>
        </w:rPr>
        <w:t>How FAO is managing dry vs flood rice? Different coefficient</w:t>
      </w:r>
      <w:r w:rsidR="002A5BCB" w:rsidRPr="00F920C3">
        <w:rPr>
          <w:highlight w:val="yellow"/>
        </w:rPr>
        <w:t xml:space="preserve">s </w:t>
      </w:r>
      <w:r w:rsidRPr="00F920C3">
        <w:rPr>
          <w:highlight w:val="yellow"/>
        </w:rPr>
        <w:t>by countries or different area?</w:t>
      </w:r>
      <w:commentRangeEnd w:id="3"/>
      <w:r w:rsidR="0027587B" w:rsidRPr="00F920C3">
        <w:rPr>
          <w:rStyle w:val="CommentReference"/>
          <w:highlight w:val="yellow"/>
        </w:rPr>
        <w:commentReference w:id="3"/>
      </w:r>
      <w:commentRangeEnd w:id="4"/>
      <w:r w:rsidR="00943F37" w:rsidRPr="00F920C3">
        <w:rPr>
          <w:rStyle w:val="CommentReference"/>
          <w:highlight w:val="yellow"/>
        </w:rPr>
        <w:commentReference w:id="4"/>
      </w:r>
    </w:p>
    <w:p w14:paraId="2D4ACCC4" w14:textId="343C0CDB" w:rsidR="008E0E84" w:rsidRDefault="008E0E84" w:rsidP="008E0E84">
      <w:pPr>
        <w:pStyle w:val="Heading3"/>
      </w:pPr>
      <w:commentRangeStart w:id="5"/>
      <w:r>
        <w:t>Manure management</w:t>
      </w:r>
      <w:commentRangeEnd w:id="5"/>
      <w:r w:rsidR="00CD51C6">
        <w:rPr>
          <w:rStyle w:val="CommentReference"/>
          <w:rFonts w:asciiTheme="minorHAnsi" w:eastAsiaTheme="minorHAnsi" w:hAnsiTheme="minorHAnsi" w:cstheme="minorBidi"/>
          <w:color w:val="auto"/>
        </w:rPr>
        <w:commentReference w:id="5"/>
      </w:r>
    </w:p>
    <w:p w14:paraId="2B1F5A48" w14:textId="0725CF30" w:rsidR="00611C5E" w:rsidRDefault="0019050B" w:rsidP="00D5540F">
      <w:pPr>
        <w:jc w:val="both"/>
      </w:pPr>
      <w:r>
        <w:t>Emission of CH4 and N2O from manure comes from multiples sources – during storage and treatment, in the application to cropland and when manure</w:t>
      </w:r>
      <w:r w:rsidR="00D5540F">
        <w:t xml:space="preserve"> is</w:t>
      </w:r>
      <w:r>
        <w:t xml:space="preserve"> left on pasture</w:t>
      </w:r>
      <w:r w:rsidR="00D5540F">
        <w:t xml:space="preserve"> by grazing livestock</w:t>
      </w:r>
      <w:r>
        <w:t xml:space="preserve">. The stage storage and treatment is referred as manure management </w:t>
      </w:r>
      <w:r w:rsidR="00D5540F">
        <w:t xml:space="preserve">and the emission that subsequently arise from the application of the manure to soil are reported as emission from managed soils and these two stages are interlinked. </w:t>
      </w:r>
    </w:p>
    <w:p w14:paraId="525AD0D5" w14:textId="7F4034E2" w:rsidR="00D5540F" w:rsidRDefault="00FE38FD" w:rsidP="00D5540F">
      <w:pPr>
        <w:rPr>
          <w:i/>
        </w:rPr>
      </w:pPr>
      <w:r>
        <w:rPr>
          <w:i/>
        </w:rPr>
        <w:t>S</w:t>
      </w:r>
      <w:r w:rsidR="00BA73AC" w:rsidRPr="00BA73AC">
        <w:rPr>
          <w:i/>
        </w:rPr>
        <w:t xml:space="preserve">torage and treatment </w:t>
      </w:r>
      <w:r w:rsidR="00A52D3D">
        <w:rPr>
          <w:i/>
        </w:rPr>
        <w:t xml:space="preserve">stage </w:t>
      </w:r>
    </w:p>
    <w:p w14:paraId="690C7BFF" w14:textId="24806663" w:rsidR="00A52D3D" w:rsidRDefault="00BA73AC" w:rsidP="00A52D3D">
      <w:r>
        <w:t>Total number of heads of livestock is the basis of computation of CH4 and N2O estimation. While CH4 is directly estimated from the number of heads by multiplying emission factor, N2O is computed from manure (N content). Following IPCC 2006 guidelines (Tier 1)</w:t>
      </w:r>
      <w:r w:rsidR="00A52D3D">
        <w:t xml:space="preserve"> manure is computed as </w:t>
      </w:r>
      <w:r w:rsidR="00A52D3D" w:rsidRPr="00A52D3D">
        <w:t>number of head of livestock</w:t>
      </w:r>
      <w:r w:rsidR="00A52D3D">
        <w:t xml:space="preserve"> times annual average N excretion per head of livestock times fraction of total annual nitrogen excretion for each livestock that is managed in manure management system. </w:t>
      </w:r>
    </w:p>
    <w:p w14:paraId="38F25AE7" w14:textId="2FD38491" w:rsidR="0019186F" w:rsidRDefault="009E7FD2" w:rsidP="00A52D3D">
      <w:r>
        <w:rPr>
          <w:noProof/>
        </w:rPr>
        <mc:AlternateContent>
          <mc:Choice Requires="wpg">
            <w:drawing>
              <wp:anchor distT="0" distB="0" distL="114300" distR="114300" simplePos="0" relativeHeight="251676672" behindDoc="0" locked="0" layoutInCell="1" allowOverlap="1" wp14:anchorId="609178C7" wp14:editId="1D2C2077">
                <wp:simplePos x="0" y="0"/>
                <wp:positionH relativeFrom="column">
                  <wp:posOffset>0</wp:posOffset>
                </wp:positionH>
                <wp:positionV relativeFrom="paragraph">
                  <wp:posOffset>282575</wp:posOffset>
                </wp:positionV>
                <wp:extent cx="6305522" cy="2324100"/>
                <wp:effectExtent l="0" t="0" r="19685" b="19050"/>
                <wp:wrapNone/>
                <wp:docPr id="64" name="Group 64"/>
                <wp:cNvGraphicFramePr/>
                <a:graphic xmlns:a="http://schemas.openxmlformats.org/drawingml/2006/main">
                  <a:graphicData uri="http://schemas.microsoft.com/office/word/2010/wordprocessingGroup">
                    <wpg:wgp>
                      <wpg:cNvGrpSpPr/>
                      <wpg:grpSpPr>
                        <a:xfrm>
                          <a:off x="0" y="0"/>
                          <a:ext cx="6305522" cy="2324100"/>
                          <a:chOff x="0" y="0"/>
                          <a:chExt cx="6305522" cy="2324100"/>
                        </a:xfrm>
                      </wpg:grpSpPr>
                      <wps:wsp>
                        <wps:cNvPr id="15" name="Rectangle: Rounded Corners 15"/>
                        <wps:cNvSpPr/>
                        <wps:spPr>
                          <a:xfrm>
                            <a:off x="0" y="533400"/>
                            <a:ext cx="721940" cy="10668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EFED58" w14:textId="25F81765" w:rsidR="001103C1" w:rsidRPr="00C55F7F" w:rsidRDefault="001103C1" w:rsidP="00026ADD">
                              <w:pPr>
                                <w:rPr>
                                  <w:sz w:val="20"/>
                                  <w:szCs w:val="20"/>
                                </w:rPr>
                              </w:pPr>
                              <w:r w:rsidRPr="00C55F7F">
                                <w:rPr>
                                  <w:sz w:val="20"/>
                                  <w:szCs w:val="20"/>
                                </w:rPr>
                                <w:t>#Head of live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Rounded Corners 16"/>
                        <wps:cNvSpPr/>
                        <wps:spPr>
                          <a:xfrm>
                            <a:off x="876300" y="419100"/>
                            <a:ext cx="72194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D05D340" w14:textId="108F850A" w:rsidR="001103C1" w:rsidRPr="00C55F7F" w:rsidRDefault="001103C1" w:rsidP="00B51F2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Rounded Corners 18"/>
                        <wps:cNvSpPr/>
                        <wps:spPr>
                          <a:xfrm>
                            <a:off x="2771775" y="9525"/>
                            <a:ext cx="712801" cy="857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92403B" w14:textId="33B5ED09" w:rsidR="001103C1" w:rsidRPr="00C55F7F" w:rsidRDefault="001103C1" w:rsidP="00C55F7F">
                              <w:pPr>
                                <w:jc w:val="center"/>
                                <w:rPr>
                                  <w:sz w:val="20"/>
                                  <w:szCs w:val="20"/>
                                </w:rPr>
                              </w:pPr>
                              <w:r w:rsidRPr="00C55F7F">
                                <w:rPr>
                                  <w:sz w:val="20"/>
                                  <w:szCs w:val="20"/>
                                </w:rPr>
                                <w:t>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Rectangle: Rounded Corners 17"/>
                        <wps:cNvSpPr/>
                        <wps:spPr>
                          <a:xfrm>
                            <a:off x="1752600" y="447675"/>
                            <a:ext cx="859017" cy="1238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94BF0E4" w14:textId="4D9510D2" w:rsidR="001103C1" w:rsidRPr="00C55F7F" w:rsidRDefault="001103C1" w:rsidP="00B51F22">
                              <w:pPr>
                                <w:jc w:val="center"/>
                                <w:rPr>
                                  <w:sz w:val="20"/>
                                  <w:szCs w:val="20"/>
                                </w:rPr>
                              </w:pPr>
                              <w:r w:rsidRPr="00C55F7F">
                                <w:rPr>
                                  <w:sz w:val="20"/>
                                  <w:szCs w:val="20"/>
                                </w:rPr>
                                <w:t>Fraction of N excretion managed in M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Rounded Corners 19"/>
                        <wps:cNvSpPr/>
                        <wps:spPr>
                          <a:xfrm>
                            <a:off x="2781300" y="942975"/>
                            <a:ext cx="703663" cy="1190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70C6F83" w14:textId="641759E6" w:rsidR="001103C1" w:rsidRPr="00C55F7F" w:rsidRDefault="001103C1" w:rsidP="00C55F7F">
                              <w:pPr>
                                <w:jc w:val="center"/>
                                <w:rPr>
                                  <w:sz w:val="20"/>
                                  <w:szCs w:val="20"/>
                                </w:rPr>
                              </w:pPr>
                              <w:r w:rsidRPr="00C55F7F">
                                <w:rPr>
                                  <w:sz w:val="20"/>
                                  <w:szCs w:val="20"/>
                                </w:rPr>
                                <w:t>In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Rounded Corners 20"/>
                        <wps:cNvSpPr/>
                        <wps:spPr>
                          <a:xfrm>
                            <a:off x="3648075" y="866775"/>
                            <a:ext cx="922986" cy="657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B2BB53" w14:textId="0FA7FF45" w:rsidR="001103C1" w:rsidRPr="00C55F7F" w:rsidRDefault="001103C1" w:rsidP="00C55F7F">
                              <w:pPr>
                                <w:jc w:val="center"/>
                                <w:rPr>
                                  <w:sz w:val="20"/>
                                  <w:szCs w:val="20"/>
                                </w:rPr>
                              </w:pPr>
                              <w:r w:rsidRPr="00C55F7F">
                                <w:rPr>
                                  <w:sz w:val="20"/>
                                  <w:szCs w:val="20"/>
                                </w:rPr>
                                <w:t>Volatilization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Rounded Corners 22"/>
                        <wps:cNvSpPr/>
                        <wps:spPr>
                          <a:xfrm>
                            <a:off x="4791075" y="1200150"/>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C710DA" w14:textId="7651E2D6" w:rsidR="001103C1" w:rsidRPr="00C55F7F" w:rsidRDefault="001103C1" w:rsidP="00C55F7F">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Arrow: Right 24"/>
                        <wps:cNvSpPr/>
                        <wps:spPr>
                          <a:xfrm>
                            <a:off x="733425" y="10763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Arrow: Right 25"/>
                        <wps:cNvSpPr/>
                        <wps:spPr>
                          <a:xfrm>
                            <a:off x="1609725" y="10572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Arrow: Right 27"/>
                        <wps:cNvSpPr/>
                        <wps:spPr>
                          <a:xfrm>
                            <a:off x="2619375" y="6000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Rounded Corners 23"/>
                        <wps:cNvSpPr/>
                        <wps:spPr>
                          <a:xfrm>
                            <a:off x="5629275" y="1228725"/>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D7759C" w14:textId="6E518A37" w:rsidR="001103C1" w:rsidRPr="00C55F7F" w:rsidRDefault="001103C1" w:rsidP="00C55F7F">
                              <w:pPr>
                                <w:jc w:val="center"/>
                                <w:rPr>
                                  <w:sz w:val="20"/>
                                  <w:szCs w:val="20"/>
                                </w:rPr>
                              </w:pPr>
                              <w:r w:rsidRPr="00C55F7F">
                                <w:rPr>
                                  <w:sz w:val="20"/>
                                  <w:szCs w:val="20"/>
                                </w:rPr>
                                <w:t>N2O</w:t>
                              </w:r>
                              <w:r>
                                <w:rPr>
                                  <w:sz w:val="20"/>
                                  <w:szCs w:val="20"/>
                                </w:rPr>
                                <w:t xml:space="preserve"> to CO2</w:t>
                              </w:r>
                              <w:r w:rsidRPr="00C55F7F">
                                <w:rPr>
                                  <w:sz w:val="20"/>
                                  <w:szCs w:val="20"/>
                                </w:rPr>
                                <w:t xml:space="preserve">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Arrow: Right 26"/>
                        <wps:cNvSpPr/>
                        <wps:spPr>
                          <a:xfrm>
                            <a:off x="2628900" y="11906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ectangle: Rounded Corners 36"/>
                        <wps:cNvSpPr/>
                        <wps:spPr>
                          <a:xfrm>
                            <a:off x="3676650" y="9525"/>
                            <a:ext cx="812800" cy="71437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48C6441" w14:textId="77777777" w:rsidR="001103C1" w:rsidRPr="00C55F7F" w:rsidRDefault="001103C1" w:rsidP="00026ADD">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Rectangle: Rounded Corners 37"/>
                        <wps:cNvSpPr/>
                        <wps:spPr>
                          <a:xfrm>
                            <a:off x="4667250" y="0"/>
                            <a:ext cx="895350" cy="6953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90C2C0D" w14:textId="5190F0D9" w:rsidR="001103C1" w:rsidRPr="00C55F7F" w:rsidRDefault="001103C1" w:rsidP="00026ADD">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Arrow: Right 38"/>
                        <wps:cNvSpPr/>
                        <wps:spPr>
                          <a:xfrm>
                            <a:off x="3505200" y="3619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Arrow: Right 39"/>
                        <wps:cNvSpPr/>
                        <wps:spPr>
                          <a:xfrm>
                            <a:off x="4505325" y="33337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Arrow: Right 28"/>
                        <wps:cNvSpPr/>
                        <wps:spPr>
                          <a:xfrm>
                            <a:off x="3486150" y="1171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Arrow: Right 29"/>
                        <wps:cNvSpPr/>
                        <wps:spPr>
                          <a:xfrm>
                            <a:off x="3486150" y="1790700"/>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Rounded Corners 21"/>
                        <wps:cNvSpPr/>
                        <wps:spPr>
                          <a:xfrm>
                            <a:off x="3648075" y="1600200"/>
                            <a:ext cx="959540" cy="7239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2BE7E3" w14:textId="75DC6F9B" w:rsidR="001103C1" w:rsidRPr="00C55F7F" w:rsidRDefault="001103C1" w:rsidP="00C55F7F">
                              <w:pPr>
                                <w:jc w:val="center"/>
                                <w:rPr>
                                  <w:sz w:val="20"/>
                                  <w:szCs w:val="20"/>
                                </w:rPr>
                              </w:pPr>
                              <w:r w:rsidRPr="00C55F7F">
                                <w:rPr>
                                  <w:sz w:val="20"/>
                                  <w:szCs w:val="20"/>
                                </w:rPr>
                                <w:t>Leaching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Callout: Right Arrow 40"/>
                        <wps:cNvSpPr/>
                        <wps:spPr>
                          <a:xfrm>
                            <a:off x="4619625" y="1333500"/>
                            <a:ext cx="146216" cy="342900"/>
                          </a:xfrm>
                          <a:prstGeom prst="rightArrowCallout">
                            <a:avLst>
                              <a:gd name="adj1" fmla="val 50000"/>
                              <a:gd name="adj2" fmla="val 25000"/>
                              <a:gd name="adj3" fmla="val 30555"/>
                              <a:gd name="adj4" fmla="val 64977"/>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Arrow: Right 31"/>
                        <wps:cNvSpPr/>
                        <wps:spPr>
                          <a:xfrm>
                            <a:off x="5486400" y="1552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09178C7" id="Group 64" o:spid="_x0000_s1026" style="position:absolute;margin-left:0;margin-top:22.25pt;width:496.5pt;height:183pt;z-index:251676672" coordsize="63055,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">
                <v:roundrect id="Rectangle: Rounded Corners 15" o:spid="_x0000_s1027" style="position:absolute;top:5334;width:7219;height:10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" fillcolor="red" strokecolor="#1f3763 [1604]" strokeweight="1pt">
                  <v:stroke joinstyle="miter"/>
                  <v:textbox>
                    <w:txbxContent>
                      <w:p w14:paraId="5BEFED58" w14:textId="25F81765" w:rsidR="001103C1" w:rsidRPr="00C55F7F" w:rsidRDefault="001103C1" w:rsidP="00026ADD">
                        <w:pPr>
                          <w:rPr>
                            <w:sz w:val="20"/>
                            <w:szCs w:val="20"/>
                          </w:rPr>
                        </w:pPr>
                        <w:r w:rsidRPr="00C55F7F">
                          <w:rPr>
                            <w:sz w:val="20"/>
                            <w:szCs w:val="20"/>
                          </w:rPr>
                          <w:t>#Head of livestock</w:t>
                        </w:r>
                      </w:p>
                    </w:txbxContent>
                  </v:textbox>
                </v:roundrect>
                <v:roundrect id="Rectangle: Rounded Corners 16" o:spid="_x0000_s1028" style="position:absolute;left:8763;top:4191;width:7219;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" fillcolor="#4472c4 [3204]" strokecolor="#1f3763 [1604]" strokeweight="1pt">
                  <v:stroke joinstyle="miter"/>
                  <v:textbox>
                    <w:txbxContent>
                      <w:p w14:paraId="3D05D340" w14:textId="108F850A" w:rsidR="001103C1" w:rsidRPr="00C55F7F" w:rsidRDefault="001103C1" w:rsidP="00B51F2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v:textbox>
                </v:roundrect>
                <v:roundrect id="Rectangle: Rounded Corners 18" o:spid="_x0000_s1029" style="position:absolute;left:27717;top:95;width:7128;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" fillcolor="#4472c4 [3204]" strokecolor="#1f3763 [1604]" strokeweight="1pt">
                  <v:stroke joinstyle="miter"/>
                  <v:textbox>
                    <w:txbxContent>
                      <w:p w14:paraId="4092403B" w14:textId="33B5ED09" w:rsidR="001103C1" w:rsidRPr="00C55F7F" w:rsidRDefault="001103C1" w:rsidP="00C55F7F">
                        <w:pPr>
                          <w:jc w:val="center"/>
                          <w:rPr>
                            <w:sz w:val="20"/>
                            <w:szCs w:val="20"/>
                          </w:rPr>
                        </w:pPr>
                        <w:r w:rsidRPr="00C55F7F">
                          <w:rPr>
                            <w:sz w:val="20"/>
                            <w:szCs w:val="20"/>
                          </w:rPr>
                          <w:t>Direct emission of N2O</w:t>
                        </w:r>
                      </w:p>
                    </w:txbxContent>
                  </v:textbox>
                </v:roundrect>
                <v:roundrect id="Rectangle: Rounded Corners 17" o:spid="_x0000_s1030" style="position:absolute;left:17526;top:4476;width:8590;height:12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" fillcolor="#4472c4 [3204]" strokecolor="#1f3763 [1604]" strokeweight="1pt">
                  <v:stroke joinstyle="miter"/>
                  <v:textbox>
                    <w:txbxContent>
                      <w:p w14:paraId="194BF0E4" w14:textId="4D9510D2" w:rsidR="001103C1" w:rsidRPr="00C55F7F" w:rsidRDefault="001103C1" w:rsidP="00B51F22">
                        <w:pPr>
                          <w:jc w:val="center"/>
                          <w:rPr>
                            <w:sz w:val="20"/>
                            <w:szCs w:val="20"/>
                          </w:rPr>
                        </w:pPr>
                        <w:r w:rsidRPr="00C55F7F">
                          <w:rPr>
                            <w:sz w:val="20"/>
                            <w:szCs w:val="20"/>
                          </w:rPr>
                          <w:t>Fraction of N excretion managed in MMS</w:t>
                        </w:r>
                      </w:p>
                    </w:txbxContent>
                  </v:textbox>
                </v:roundrect>
                <v:roundrect id="Rectangle: Rounded Corners 19" o:spid="_x0000_s1031" style="position:absolute;left:27813;top:9429;width:7036;height:1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" fillcolor="#4472c4 [3204]" strokecolor="#1f3763 [1604]" strokeweight="1pt">
                  <v:stroke joinstyle="miter"/>
                  <v:textbox>
                    <w:txbxContent>
                      <w:p w14:paraId="370C6F83" w14:textId="641759E6" w:rsidR="001103C1" w:rsidRPr="00C55F7F" w:rsidRDefault="001103C1" w:rsidP="00C55F7F">
                        <w:pPr>
                          <w:jc w:val="center"/>
                          <w:rPr>
                            <w:sz w:val="20"/>
                            <w:szCs w:val="20"/>
                          </w:rPr>
                        </w:pPr>
                        <w:r w:rsidRPr="00C55F7F">
                          <w:rPr>
                            <w:sz w:val="20"/>
                            <w:szCs w:val="20"/>
                          </w:rPr>
                          <w:t>Indirect emission of N2O</w:t>
                        </w:r>
                      </w:p>
                    </w:txbxContent>
                  </v:textbox>
                </v:roundrect>
                <v:roundrect id="Rectangle: Rounded Corners 20" o:spid="_x0000_s1032" style="position:absolute;left:36480;top:8667;width:9230;height:6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" fillcolor="#4472c4 [3204]" strokecolor="#1f3763 [1604]" strokeweight="1pt">
                  <v:stroke joinstyle="miter"/>
                  <v:textbox>
                    <w:txbxContent>
                      <w:p w14:paraId="67B2BB53" w14:textId="0FA7FF45" w:rsidR="001103C1" w:rsidRPr="00C55F7F" w:rsidRDefault="001103C1" w:rsidP="00C55F7F">
                        <w:pPr>
                          <w:jc w:val="center"/>
                          <w:rPr>
                            <w:sz w:val="20"/>
                            <w:szCs w:val="20"/>
                          </w:rPr>
                        </w:pPr>
                        <w:r w:rsidRPr="00C55F7F">
                          <w:rPr>
                            <w:sz w:val="20"/>
                            <w:szCs w:val="20"/>
                          </w:rPr>
                          <w:t>Volatilization coefficient to N</w:t>
                        </w:r>
                      </w:p>
                    </w:txbxContent>
                  </v:textbox>
                </v:roundrect>
                <v:roundrect id="Rectangle: Rounded Corners 22" o:spid="_x0000_s1033" style="position:absolute;left:47910;top:12001;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" fillcolor="#00b050" strokecolor="#1f3763 [1604]" strokeweight="1pt">
                  <v:stroke joinstyle="miter"/>
                  <v:textbox>
                    <w:txbxContent>
                      <w:p w14:paraId="3CC710DA" w14:textId="7651E2D6" w:rsidR="001103C1" w:rsidRPr="00C55F7F" w:rsidRDefault="001103C1" w:rsidP="00C55F7F">
                        <w:pPr>
                          <w:jc w:val="center"/>
                          <w:rPr>
                            <w:sz w:val="20"/>
                            <w:szCs w:val="20"/>
                          </w:rPr>
                        </w:pPr>
                        <w:r w:rsidRPr="00C55F7F">
                          <w:rPr>
                            <w:sz w:val="20"/>
                            <w:szCs w:val="20"/>
                          </w:rPr>
                          <w:t>N to N2O coefficient</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4" o:spid="_x0000_s1034" type="#_x0000_t13" style="position:absolute;left:7334;top:10763;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" adj="12454" fillcolor="#d8d8d8 [2732]" strokecolor="#1f3763 [1604]" strokeweight="1pt"/>
                <v:shape id="Arrow: Right 25" o:spid="_x0000_s1035" type="#_x0000_t13" style="position:absolute;left:16097;top:10572;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" adj="12454" fillcolor="#d8d8d8 [2732]" strokecolor="#1f3763 [1604]" strokeweight="1pt"/>
                <v:shape id="Arrow: Right 27" o:spid="_x0000_s1036" type="#_x0000_t13" style="position:absolute;left:26193;top:6000;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" adj="12454" fillcolor="#d8d8d8 [2732]" strokecolor="#1f3763 [1604]" strokeweight="1pt"/>
                <v:roundrect id="Rectangle: Rounded Corners 23" o:spid="_x0000_s1037" style="position:absolute;left:56292;top:12287;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" fillcolor="#00b050" strokecolor="#1f3763 [1604]" strokeweight="1pt">
                  <v:stroke joinstyle="miter"/>
                  <v:textbox>
                    <w:txbxContent>
                      <w:p w14:paraId="7ED7759C" w14:textId="6E518A37" w:rsidR="001103C1" w:rsidRPr="00C55F7F" w:rsidRDefault="001103C1" w:rsidP="00C55F7F">
                        <w:pPr>
                          <w:jc w:val="center"/>
                          <w:rPr>
                            <w:sz w:val="20"/>
                            <w:szCs w:val="20"/>
                          </w:rPr>
                        </w:pPr>
                        <w:r w:rsidRPr="00C55F7F">
                          <w:rPr>
                            <w:sz w:val="20"/>
                            <w:szCs w:val="20"/>
                          </w:rPr>
                          <w:t>N2O</w:t>
                        </w:r>
                        <w:r>
                          <w:rPr>
                            <w:sz w:val="20"/>
                            <w:szCs w:val="20"/>
                          </w:rPr>
                          <w:t xml:space="preserve"> to CO2</w:t>
                        </w:r>
                        <w:r w:rsidRPr="00C55F7F">
                          <w:rPr>
                            <w:sz w:val="20"/>
                            <w:szCs w:val="20"/>
                          </w:rPr>
                          <w:t xml:space="preserve"> coefficient</w:t>
                        </w:r>
                      </w:p>
                    </w:txbxContent>
                  </v:textbox>
                </v:roundrect>
                <v:shape id="Arrow: Right 26" o:spid="_x0000_s1038" type="#_x0000_t13" style="position:absolute;left:26289;top:11906;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" adj="12454" fillcolor="#d8d8d8 [2732]" strokecolor="#1f3763 [1604]" strokeweight="1pt"/>
                <v:roundrect id="Rectangle: Rounded Corners 36" o:spid="_x0000_s1039" style="position:absolute;left:36766;top:95;width:8128;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" fillcolor="#00b050" strokecolor="#1f3763 [1604]" strokeweight="1pt">
                  <v:stroke joinstyle="miter"/>
                  <v:textbox>
                    <w:txbxContent>
                      <w:p w14:paraId="048C6441" w14:textId="77777777" w:rsidR="001103C1" w:rsidRPr="00C55F7F" w:rsidRDefault="001103C1" w:rsidP="00026ADD">
                        <w:pPr>
                          <w:jc w:val="center"/>
                          <w:rPr>
                            <w:sz w:val="20"/>
                            <w:szCs w:val="20"/>
                          </w:rPr>
                        </w:pPr>
                        <w:r w:rsidRPr="00C55F7F">
                          <w:rPr>
                            <w:sz w:val="20"/>
                            <w:szCs w:val="20"/>
                          </w:rPr>
                          <w:t>N to N2O coefficient</w:t>
                        </w:r>
                      </w:p>
                    </w:txbxContent>
                  </v:textbox>
                </v:roundrect>
                <v:roundrect id="Rectangle: Rounded Corners 37" o:spid="_x0000_s1040" style="position:absolute;left:46672;width:8954;height:6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" fillcolor="#00b050" strokecolor="#1f3763 [1604]" strokeweight="1pt">
                  <v:stroke joinstyle="miter"/>
                  <v:textbox>
                    <w:txbxContent>
                      <w:p w14:paraId="190C2C0D" w14:textId="5190F0D9" w:rsidR="001103C1" w:rsidRPr="00C55F7F" w:rsidRDefault="001103C1" w:rsidP="00026ADD">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38" o:spid="_x0000_s1041" type="#_x0000_t13" style="position:absolute;left:35052;top:3619;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" adj="12443" fillcolor="#d8d8d8 [2732]" strokecolor="#1f3763 [1604]" strokeweight="1pt"/>
                <v:shape id="Arrow: Right 39" o:spid="_x0000_s1042" type="#_x0000_t13" style="position:absolute;left:45053;top:3333;width:1460;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" adj="12443" fillcolor="#d8d8d8 [2732]" strokecolor="#1f3763 [1604]" strokeweight="1pt"/>
                <v:shape id="Arrow: Right 28" o:spid="_x0000_s1043" type="#_x0000_t13" style="position:absolute;left:34861;top:1171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" adj="12454" fillcolor="#d8d8d8 [2732]" strokecolor="#1f3763 [1604]" strokeweight="1pt"/>
                <v:shape id="Arrow: Right 29" o:spid="_x0000_s1044" type="#_x0000_t13" style="position:absolute;left:34861;top:17907;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" adj="12454" fillcolor="#d8d8d8 [2732]" strokecolor="#1f3763 [1604]" strokeweight="1pt"/>
                <v:roundrect id="Rectangle: Rounded Corners 21" o:spid="_x0000_s1045" style="position:absolute;left:36480;top:16002;width:9596;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" fillcolor="#4472c4 [3204]" strokecolor="#1f3763 [1604]" strokeweight="1pt">
                  <v:stroke joinstyle="miter"/>
                  <v:textbox>
                    <w:txbxContent>
                      <w:p w14:paraId="732BE7E3" w14:textId="75DC6F9B" w:rsidR="001103C1" w:rsidRPr="00C55F7F" w:rsidRDefault="001103C1" w:rsidP="00C55F7F">
                        <w:pPr>
                          <w:jc w:val="center"/>
                          <w:rPr>
                            <w:sz w:val="20"/>
                            <w:szCs w:val="20"/>
                          </w:rPr>
                        </w:pPr>
                        <w:r w:rsidRPr="00C55F7F">
                          <w:rPr>
                            <w:sz w:val="20"/>
                            <w:szCs w:val="20"/>
                          </w:rPr>
                          <w:t>Leaching coefficient to N</w:t>
                        </w:r>
                      </w:p>
                    </w:txbxContent>
                  </v:textbox>
                </v:roundrect>
                <v:shapetype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40" o:spid="_x0000_s1046" type="#_x0000_t78" style="position:absolute;left:46196;top:13335;width:146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" adj="14035,8497,15000,8497" fillcolor="#d8d8d8 [2732]" strokecolor="#1f3763 [1604]" strokeweight="1pt"/>
                <v:shape id="Arrow: Right 31" o:spid="_x0000_s1047" type="#_x0000_t13" style="position:absolute;left:54864;top:1552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" adj="12454" fillcolor="#d8d8d8 [2732]" strokecolor="#1f3763 [1604]" strokeweight="1pt"/>
              </v:group>
            </w:pict>
          </mc:Fallback>
        </mc:AlternateContent>
      </w:r>
    </w:p>
    <w:p w14:paraId="38E9842E" w14:textId="3C72736C" w:rsidR="00B51F22" w:rsidRDefault="00B51F22" w:rsidP="00A52D3D"/>
    <w:p w14:paraId="201744FE" w14:textId="1EB22F66" w:rsidR="00B51F22" w:rsidRDefault="00B51F22" w:rsidP="00A52D3D"/>
    <w:p w14:paraId="2634D6AD" w14:textId="29CC1A47" w:rsidR="00B51F22" w:rsidRDefault="00B51F22" w:rsidP="00A52D3D"/>
    <w:p w14:paraId="616C5007" w14:textId="4F3D9406" w:rsidR="00B51F22" w:rsidRDefault="00B51F22" w:rsidP="00A52D3D"/>
    <w:p w14:paraId="25AE9088" w14:textId="40982F47" w:rsidR="00B51F22" w:rsidRDefault="00B51F22" w:rsidP="00A52D3D"/>
    <w:p w14:paraId="49CE52A1" w14:textId="658A1B8C" w:rsidR="00B51F22" w:rsidRDefault="00B51F22" w:rsidP="00A52D3D"/>
    <w:p w14:paraId="6923D110" w14:textId="3A0FB425" w:rsidR="00B51F22" w:rsidRDefault="00B51F22" w:rsidP="00A52D3D"/>
    <w:p w14:paraId="4CB64CB6" w14:textId="63CAF2FC" w:rsidR="0019186F" w:rsidRDefault="0019186F" w:rsidP="00A52D3D"/>
    <w:p w14:paraId="335838E1" w14:textId="2EE1DF12" w:rsidR="00A52D3D" w:rsidRDefault="00A52D3D" w:rsidP="00FE38FD">
      <w:pPr>
        <w:jc w:val="both"/>
      </w:pPr>
      <w:r>
        <w:lastRenderedPageBreak/>
        <w:t xml:space="preserve">Emission of N2O at this stage depends on the nitrogen and carbon content of manure and on the duration of storage and type of treatment. N2O comes from both direct and indirect sources – volatilization and leaching off. </w:t>
      </w:r>
    </w:p>
    <w:p w14:paraId="21287816" w14:textId="64AAEE2D" w:rsidR="00A52D3D" w:rsidRDefault="00FE38FD" w:rsidP="00A52D3D">
      <w:pPr>
        <w:rPr>
          <w:i/>
        </w:rPr>
      </w:pPr>
      <w:r>
        <w:rPr>
          <w:i/>
        </w:rPr>
        <w:t>S</w:t>
      </w:r>
      <w:r w:rsidR="00A52D3D">
        <w:rPr>
          <w:i/>
        </w:rPr>
        <w:t xml:space="preserve">tage of </w:t>
      </w:r>
      <w:r w:rsidR="00A52D3D" w:rsidRPr="00BA73AC">
        <w:rPr>
          <w:i/>
        </w:rPr>
        <w:t>application</w:t>
      </w:r>
      <w:r>
        <w:rPr>
          <w:i/>
        </w:rPr>
        <w:t xml:space="preserve"> of manure</w:t>
      </w:r>
      <w:r w:rsidR="00A52D3D" w:rsidRPr="00BA73AC">
        <w:rPr>
          <w:i/>
        </w:rPr>
        <w:t xml:space="preserve"> </w:t>
      </w:r>
      <w:r w:rsidR="00A52D3D">
        <w:rPr>
          <w:i/>
        </w:rPr>
        <w:t xml:space="preserve">to </w:t>
      </w:r>
      <w:r>
        <w:rPr>
          <w:i/>
        </w:rPr>
        <w:t>cropland</w:t>
      </w:r>
    </w:p>
    <w:p w14:paraId="05BE3594" w14:textId="108C62A3" w:rsidR="004A2B69" w:rsidRDefault="004A2B69" w:rsidP="00E83FA6">
      <w:pPr>
        <w:autoSpaceDE w:val="0"/>
        <w:autoSpaceDN w:val="0"/>
        <w:adjustRightInd w:val="0"/>
        <w:spacing w:after="0" w:line="240" w:lineRule="auto"/>
        <w:jc w:val="both"/>
      </w:pPr>
      <w:r>
        <w:t xml:space="preserve">Significant amount of losses of manure nitrogen in management system, both direct and indirect, is assumed and this loss comes from volatilization, leaching and runoff. The amount remaining is then either applied to cropland or is used for fuel, feed and other purposes. </w:t>
      </w:r>
      <w:r w:rsidR="00E83FA6">
        <w:t xml:space="preserve">The </w:t>
      </w:r>
      <w:r w:rsidR="00E83FA6" w:rsidRPr="00E83FA6">
        <w:t>estimate of managed manure nitrogen available for application to managed soils, or available for use in feed,</w:t>
      </w:r>
      <w:r w:rsidR="00E83FA6">
        <w:t xml:space="preserve"> </w:t>
      </w:r>
      <w:r w:rsidR="00E83FA6" w:rsidRPr="00E83FA6">
        <w:t>fuel, or construction purposes is based</w:t>
      </w:r>
      <w:r w:rsidR="00E83FA6">
        <w:t xml:space="preserve"> on the amount of manure net of losses. The amount of manure that is applied to cropland is then estimated by netting of the amount that go to feed, fuel and construction. </w:t>
      </w:r>
    </w:p>
    <w:p w14:paraId="332887D0" w14:textId="56A99558" w:rsidR="00D5540F" w:rsidRDefault="009E7FD2" w:rsidP="00D5540F">
      <w:pPr>
        <w:rPr>
          <w:i/>
          <w:iCs/>
        </w:rPr>
      </w:pPr>
      <w:r>
        <w:rPr>
          <w:noProof/>
        </w:rPr>
        <mc:AlternateContent>
          <mc:Choice Requires="wpg">
            <w:drawing>
              <wp:anchor distT="0" distB="0" distL="114300" distR="114300" simplePos="0" relativeHeight="251678720" behindDoc="0" locked="0" layoutInCell="1" allowOverlap="1" wp14:anchorId="3C5AE213" wp14:editId="7107C9B2">
                <wp:simplePos x="0" y="0"/>
                <wp:positionH relativeFrom="column">
                  <wp:posOffset>0</wp:posOffset>
                </wp:positionH>
                <wp:positionV relativeFrom="paragraph">
                  <wp:posOffset>199390</wp:posOffset>
                </wp:positionV>
                <wp:extent cx="6304915" cy="2324100"/>
                <wp:effectExtent l="0" t="0" r="19685" b="19050"/>
                <wp:wrapNone/>
                <wp:docPr id="65" name="Group 65"/>
                <wp:cNvGraphicFramePr/>
                <a:graphic xmlns:a="http://schemas.openxmlformats.org/drawingml/2006/main">
                  <a:graphicData uri="http://schemas.microsoft.com/office/word/2010/wordprocessingGroup">
                    <wpg:wgp>
                      <wpg:cNvGrpSpPr/>
                      <wpg:grpSpPr>
                        <a:xfrm>
                          <a:off x="0" y="0"/>
                          <a:ext cx="6304915" cy="2324100"/>
                          <a:chOff x="0" y="0"/>
                          <a:chExt cx="6305522" cy="2324100"/>
                        </a:xfrm>
                      </wpg:grpSpPr>
                      <wps:wsp>
                        <wps:cNvPr id="66" name="Rectangle: Rounded Corners 66"/>
                        <wps:cNvSpPr/>
                        <wps:spPr>
                          <a:xfrm>
                            <a:off x="0" y="533400"/>
                            <a:ext cx="721940" cy="10668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6284E6D" w14:textId="77777777" w:rsidR="001103C1" w:rsidRPr="00C55F7F" w:rsidRDefault="001103C1" w:rsidP="009E7FD2">
                              <w:pPr>
                                <w:rPr>
                                  <w:sz w:val="20"/>
                                  <w:szCs w:val="20"/>
                                </w:rPr>
                              </w:pPr>
                              <w:r w:rsidRPr="00C55F7F">
                                <w:rPr>
                                  <w:sz w:val="20"/>
                                  <w:szCs w:val="20"/>
                                </w:rPr>
                                <w:t>#Head of live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Rectangle: Rounded Corners 67"/>
                        <wps:cNvSpPr/>
                        <wps:spPr>
                          <a:xfrm>
                            <a:off x="876300" y="419100"/>
                            <a:ext cx="72194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35584D6" w14:textId="77777777" w:rsidR="001103C1" w:rsidRPr="00C55F7F" w:rsidRDefault="001103C1" w:rsidP="009E7FD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Rounded Corners 68"/>
                        <wps:cNvSpPr/>
                        <wps:spPr>
                          <a:xfrm>
                            <a:off x="2771775" y="9525"/>
                            <a:ext cx="712801" cy="857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D5EC65" w14:textId="77777777" w:rsidR="001103C1" w:rsidRPr="00C55F7F" w:rsidRDefault="001103C1" w:rsidP="009E7FD2">
                              <w:pPr>
                                <w:jc w:val="center"/>
                                <w:rPr>
                                  <w:sz w:val="20"/>
                                  <w:szCs w:val="20"/>
                                </w:rPr>
                              </w:pPr>
                              <w:r w:rsidRPr="00C55F7F">
                                <w:rPr>
                                  <w:sz w:val="20"/>
                                  <w:szCs w:val="20"/>
                                </w:rPr>
                                <w:t>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9" name="Rectangle: Rounded Corners 69"/>
                        <wps:cNvSpPr/>
                        <wps:spPr>
                          <a:xfrm>
                            <a:off x="1752600" y="447675"/>
                            <a:ext cx="859017" cy="1238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3DAB2B0" w14:textId="31310A88" w:rsidR="001103C1" w:rsidRPr="00C55F7F" w:rsidRDefault="001103C1" w:rsidP="009E7FD2">
                              <w:pPr>
                                <w:jc w:val="center"/>
                                <w:rPr>
                                  <w:sz w:val="20"/>
                                  <w:szCs w:val="20"/>
                                </w:rPr>
                              </w:pPr>
                              <w:r w:rsidRPr="00C55F7F">
                                <w:rPr>
                                  <w:sz w:val="20"/>
                                  <w:szCs w:val="20"/>
                                </w:rPr>
                                <w:t xml:space="preserve">Fraction of N excretion </w:t>
                              </w:r>
                              <w:r>
                                <w:rPr>
                                  <w:sz w:val="20"/>
                                  <w:szCs w:val="20"/>
                                </w:rPr>
                                <w:t>applied to cropla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Rectangle: Rounded Corners 70"/>
                        <wps:cNvSpPr/>
                        <wps:spPr>
                          <a:xfrm>
                            <a:off x="2781300" y="942975"/>
                            <a:ext cx="703663" cy="1190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805D52B" w14:textId="77777777" w:rsidR="001103C1" w:rsidRPr="00C55F7F" w:rsidRDefault="001103C1" w:rsidP="009E7FD2">
                              <w:pPr>
                                <w:jc w:val="center"/>
                                <w:rPr>
                                  <w:sz w:val="20"/>
                                  <w:szCs w:val="20"/>
                                </w:rPr>
                              </w:pPr>
                              <w:r w:rsidRPr="00C55F7F">
                                <w:rPr>
                                  <w:sz w:val="20"/>
                                  <w:szCs w:val="20"/>
                                </w:rPr>
                                <w:t>In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Rounded Corners 71"/>
                        <wps:cNvSpPr/>
                        <wps:spPr>
                          <a:xfrm>
                            <a:off x="3648075" y="866775"/>
                            <a:ext cx="922986" cy="657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2CF942F" w14:textId="77777777" w:rsidR="001103C1" w:rsidRPr="00C55F7F" w:rsidRDefault="001103C1" w:rsidP="009E7FD2">
                              <w:pPr>
                                <w:jc w:val="center"/>
                                <w:rPr>
                                  <w:sz w:val="20"/>
                                  <w:szCs w:val="20"/>
                                </w:rPr>
                              </w:pPr>
                              <w:r w:rsidRPr="00C55F7F">
                                <w:rPr>
                                  <w:sz w:val="20"/>
                                  <w:szCs w:val="20"/>
                                </w:rPr>
                                <w:t>Volatilization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Rounded Corners 72"/>
                        <wps:cNvSpPr/>
                        <wps:spPr>
                          <a:xfrm>
                            <a:off x="4791075" y="1200150"/>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74A670" w14:textId="77777777" w:rsidR="001103C1" w:rsidRPr="00C55F7F" w:rsidRDefault="001103C1" w:rsidP="009E7FD2">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3" name="Arrow: Right 73"/>
                        <wps:cNvSpPr/>
                        <wps:spPr>
                          <a:xfrm>
                            <a:off x="733425" y="10763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4" name="Arrow: Right 74"/>
                        <wps:cNvSpPr/>
                        <wps:spPr>
                          <a:xfrm>
                            <a:off x="1609725" y="10572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5" name="Arrow: Right 75"/>
                        <wps:cNvSpPr/>
                        <wps:spPr>
                          <a:xfrm>
                            <a:off x="2619375" y="6000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6" name="Rectangle: Rounded Corners 76"/>
                        <wps:cNvSpPr/>
                        <wps:spPr>
                          <a:xfrm>
                            <a:off x="5629275" y="1228725"/>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6220EF2" w14:textId="4909730D"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 name="Arrow: Right 77"/>
                        <wps:cNvSpPr/>
                        <wps:spPr>
                          <a:xfrm>
                            <a:off x="2628900" y="11906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8" name="Rectangle: Rounded Corners 78"/>
                        <wps:cNvSpPr/>
                        <wps:spPr>
                          <a:xfrm>
                            <a:off x="3676650" y="9525"/>
                            <a:ext cx="812800" cy="71437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44836" w14:textId="77777777" w:rsidR="001103C1" w:rsidRPr="00C55F7F" w:rsidRDefault="001103C1" w:rsidP="009E7FD2">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9" name="Rectangle: Rounded Corners 79"/>
                        <wps:cNvSpPr/>
                        <wps:spPr>
                          <a:xfrm>
                            <a:off x="4667250" y="0"/>
                            <a:ext cx="895350" cy="6953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073017B" w14:textId="6B3238E8"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Arrow: Right 80"/>
                        <wps:cNvSpPr/>
                        <wps:spPr>
                          <a:xfrm>
                            <a:off x="3505200" y="3619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1" name="Arrow: Right 81"/>
                        <wps:cNvSpPr/>
                        <wps:spPr>
                          <a:xfrm>
                            <a:off x="4505325" y="333375"/>
                            <a:ext cx="146050" cy="123825"/>
                          </a:xfrm>
                          <a:prstGeom prst="rightArrow">
                            <a:avLst/>
                          </a:prstGeom>
                          <a:solidFill>
                            <a:schemeClr val="bg1">
                              <a:lumMod val="6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2" name="Arrow: Right 82"/>
                        <wps:cNvSpPr/>
                        <wps:spPr>
                          <a:xfrm>
                            <a:off x="3486150" y="1171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3" name="Arrow: Right 83"/>
                        <wps:cNvSpPr/>
                        <wps:spPr>
                          <a:xfrm>
                            <a:off x="3486150" y="1790700"/>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4" name="Rectangle: Rounded Corners 84"/>
                        <wps:cNvSpPr/>
                        <wps:spPr>
                          <a:xfrm>
                            <a:off x="3648075" y="1600200"/>
                            <a:ext cx="959540" cy="7239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0C988F" w14:textId="77777777" w:rsidR="001103C1" w:rsidRPr="00C55F7F" w:rsidRDefault="001103C1" w:rsidP="009E7FD2">
                              <w:pPr>
                                <w:jc w:val="center"/>
                                <w:rPr>
                                  <w:sz w:val="20"/>
                                  <w:szCs w:val="20"/>
                                </w:rPr>
                              </w:pPr>
                              <w:r w:rsidRPr="00C55F7F">
                                <w:rPr>
                                  <w:sz w:val="20"/>
                                  <w:szCs w:val="20"/>
                                </w:rPr>
                                <w:t>Leaching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 name="Callout: Right Arrow 85"/>
                        <wps:cNvSpPr/>
                        <wps:spPr>
                          <a:xfrm>
                            <a:off x="4619625" y="1333500"/>
                            <a:ext cx="146216" cy="342900"/>
                          </a:xfrm>
                          <a:prstGeom prst="rightArrowCallout">
                            <a:avLst>
                              <a:gd name="adj1" fmla="val 50000"/>
                              <a:gd name="adj2" fmla="val 25000"/>
                              <a:gd name="adj3" fmla="val 30555"/>
                              <a:gd name="adj4" fmla="val 64977"/>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Arrow: Right 86"/>
                        <wps:cNvSpPr/>
                        <wps:spPr>
                          <a:xfrm>
                            <a:off x="5486400" y="1552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C5AE213" id="Group 65" o:spid="_x0000_s1048" style="position:absolute;margin-left:0;margin-top:15.7pt;width:496.45pt;height:183pt;z-index:251678720" coordsize="63055,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">
                <v:roundrect id="Rectangle: Rounded Corners 66" o:spid="_x0000_s1049" style="position:absolute;top:5334;width:7219;height:10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" fillcolor="red" strokecolor="#1f3763 [1604]" strokeweight="1pt">
                  <v:stroke joinstyle="miter"/>
                  <v:textbox>
                    <w:txbxContent>
                      <w:p w14:paraId="36284E6D" w14:textId="77777777" w:rsidR="001103C1" w:rsidRPr="00C55F7F" w:rsidRDefault="001103C1" w:rsidP="009E7FD2">
                        <w:pPr>
                          <w:rPr>
                            <w:sz w:val="20"/>
                            <w:szCs w:val="20"/>
                          </w:rPr>
                        </w:pPr>
                        <w:r w:rsidRPr="00C55F7F">
                          <w:rPr>
                            <w:sz w:val="20"/>
                            <w:szCs w:val="20"/>
                          </w:rPr>
                          <w:t>#Head of livestock</w:t>
                        </w:r>
                      </w:p>
                    </w:txbxContent>
                  </v:textbox>
                </v:roundrect>
                <v:roundrect id="Rectangle: Rounded Corners 67" o:spid="_x0000_s1050" style="position:absolute;left:8763;top:4191;width:7219;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" fillcolor="#4472c4 [3204]" strokecolor="#1f3763 [1604]" strokeweight="1pt">
                  <v:stroke joinstyle="miter"/>
                  <v:textbox>
                    <w:txbxContent>
                      <w:p w14:paraId="435584D6" w14:textId="77777777" w:rsidR="001103C1" w:rsidRPr="00C55F7F" w:rsidRDefault="001103C1" w:rsidP="009E7FD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v:textbox>
                </v:roundrect>
                <v:roundrect id="Rectangle: Rounded Corners 68" o:spid="_x0000_s1051" style="position:absolute;left:27717;top:95;width:7128;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" fillcolor="#4472c4 [3204]" strokecolor="#1f3763 [1604]" strokeweight="1pt">
                  <v:stroke joinstyle="miter"/>
                  <v:textbox>
                    <w:txbxContent>
                      <w:p w14:paraId="42D5EC65" w14:textId="77777777" w:rsidR="001103C1" w:rsidRPr="00C55F7F" w:rsidRDefault="001103C1" w:rsidP="009E7FD2">
                        <w:pPr>
                          <w:jc w:val="center"/>
                          <w:rPr>
                            <w:sz w:val="20"/>
                            <w:szCs w:val="20"/>
                          </w:rPr>
                        </w:pPr>
                        <w:r w:rsidRPr="00C55F7F">
                          <w:rPr>
                            <w:sz w:val="20"/>
                            <w:szCs w:val="20"/>
                          </w:rPr>
                          <w:t>Direct emission of N2O</w:t>
                        </w:r>
                      </w:p>
                    </w:txbxContent>
                  </v:textbox>
                </v:roundrect>
                <v:roundrect id="Rectangle: Rounded Corners 69" o:spid="_x0000_s1052" style="position:absolute;left:17526;top:4476;width:8590;height:12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" fillcolor="#4472c4 [3204]" strokecolor="#1f3763 [1604]" strokeweight="1pt">
                  <v:stroke joinstyle="miter"/>
                  <v:textbox>
                    <w:txbxContent>
                      <w:p w14:paraId="23DAB2B0" w14:textId="31310A88" w:rsidR="001103C1" w:rsidRPr="00C55F7F" w:rsidRDefault="001103C1" w:rsidP="009E7FD2">
                        <w:pPr>
                          <w:jc w:val="center"/>
                          <w:rPr>
                            <w:sz w:val="20"/>
                            <w:szCs w:val="20"/>
                          </w:rPr>
                        </w:pPr>
                        <w:r w:rsidRPr="00C55F7F">
                          <w:rPr>
                            <w:sz w:val="20"/>
                            <w:szCs w:val="20"/>
                          </w:rPr>
                          <w:t xml:space="preserve">Fraction of N excretion </w:t>
                        </w:r>
                        <w:r>
                          <w:rPr>
                            <w:sz w:val="20"/>
                            <w:szCs w:val="20"/>
                          </w:rPr>
                          <w:t>applied to cropland</w:t>
                        </w:r>
                      </w:p>
                    </w:txbxContent>
                  </v:textbox>
                </v:roundrect>
                <v:roundrect id="Rectangle: Rounded Corners 70" o:spid="_x0000_s1053" style="position:absolute;left:27813;top:9429;width:7036;height:1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" fillcolor="#4472c4 [3204]" strokecolor="#1f3763 [1604]" strokeweight="1pt">
                  <v:stroke joinstyle="miter"/>
                  <v:textbox>
                    <w:txbxContent>
                      <w:p w14:paraId="1805D52B" w14:textId="77777777" w:rsidR="001103C1" w:rsidRPr="00C55F7F" w:rsidRDefault="001103C1" w:rsidP="009E7FD2">
                        <w:pPr>
                          <w:jc w:val="center"/>
                          <w:rPr>
                            <w:sz w:val="20"/>
                            <w:szCs w:val="20"/>
                          </w:rPr>
                        </w:pPr>
                        <w:r w:rsidRPr="00C55F7F">
                          <w:rPr>
                            <w:sz w:val="20"/>
                            <w:szCs w:val="20"/>
                          </w:rPr>
                          <w:t>Indirect emission of N2O</w:t>
                        </w:r>
                      </w:p>
                    </w:txbxContent>
                  </v:textbox>
                </v:roundrect>
                <v:roundrect id="Rectangle: Rounded Corners 71" o:spid="_x0000_s1054" style="position:absolute;left:36480;top:8667;width:9230;height:6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" fillcolor="#4472c4 [3204]" strokecolor="#1f3763 [1604]" strokeweight="1pt">
                  <v:stroke joinstyle="miter"/>
                  <v:textbox>
                    <w:txbxContent>
                      <w:p w14:paraId="32CF942F" w14:textId="77777777" w:rsidR="001103C1" w:rsidRPr="00C55F7F" w:rsidRDefault="001103C1" w:rsidP="009E7FD2">
                        <w:pPr>
                          <w:jc w:val="center"/>
                          <w:rPr>
                            <w:sz w:val="20"/>
                            <w:szCs w:val="20"/>
                          </w:rPr>
                        </w:pPr>
                        <w:r w:rsidRPr="00C55F7F">
                          <w:rPr>
                            <w:sz w:val="20"/>
                            <w:szCs w:val="20"/>
                          </w:rPr>
                          <w:t>Volatilization coefficient to N</w:t>
                        </w:r>
                      </w:p>
                    </w:txbxContent>
                  </v:textbox>
                </v:roundrect>
                <v:roundrect id="Rectangle: Rounded Corners 72" o:spid="_x0000_s1055" style="position:absolute;left:47910;top:12001;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" fillcolor="#00b050" strokecolor="#1f3763 [1604]" strokeweight="1pt">
                  <v:stroke joinstyle="miter"/>
                  <v:textbox>
                    <w:txbxContent>
                      <w:p w14:paraId="6074A670" w14:textId="77777777" w:rsidR="001103C1" w:rsidRPr="00C55F7F" w:rsidRDefault="001103C1" w:rsidP="009E7FD2">
                        <w:pPr>
                          <w:jc w:val="center"/>
                          <w:rPr>
                            <w:sz w:val="20"/>
                            <w:szCs w:val="20"/>
                          </w:rPr>
                        </w:pPr>
                        <w:r w:rsidRPr="00C55F7F">
                          <w:rPr>
                            <w:sz w:val="20"/>
                            <w:szCs w:val="20"/>
                          </w:rPr>
                          <w:t>N to N2O coefficient</w:t>
                        </w:r>
                      </w:p>
                    </w:txbxContent>
                  </v:textbox>
                </v:roundrect>
                <v:shape id="Arrow: Right 73" o:spid="_x0000_s1056" type="#_x0000_t13" style="position:absolute;left:7334;top:10763;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" adj="12454" fillcolor="#d8d8d8 [2732]" strokecolor="#1f3763 [1604]" strokeweight="1pt"/>
                <v:shape id="Arrow: Right 74" o:spid="_x0000_s1057" type="#_x0000_t13" style="position:absolute;left:16097;top:10572;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" adj="12454" fillcolor="#d8d8d8 [2732]" strokecolor="#1f3763 [1604]" strokeweight="1pt"/>
                <v:shape id="Arrow: Right 75" o:spid="_x0000_s1058" type="#_x0000_t13" style="position:absolute;left:26193;top:6000;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" adj="12454" fillcolor="#d8d8d8 [2732]" strokecolor="#1f3763 [1604]" strokeweight="1pt"/>
                <v:roundrect id="Rectangle: Rounded Corners 76" o:spid="_x0000_s1059" style="position:absolute;left:56292;top:12287;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" fillcolor="#00b050" strokecolor="#1f3763 [1604]" strokeweight="1pt">
                  <v:stroke joinstyle="miter"/>
                  <v:textbox>
                    <w:txbxContent>
                      <w:p w14:paraId="76220EF2" w14:textId="4909730D"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77" o:spid="_x0000_s1060" type="#_x0000_t13" style="position:absolute;left:26289;top:11906;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" adj="12454" fillcolor="#d8d8d8 [2732]" strokecolor="#1f3763 [1604]" strokeweight="1pt"/>
                <v:roundrect id="Rectangle: Rounded Corners 78" o:spid="_x0000_s1061" style="position:absolute;left:36766;top:95;width:8128;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" fillcolor="#00b050" strokecolor="#1f3763 [1604]" strokeweight="1pt">
                  <v:stroke joinstyle="miter"/>
                  <v:textbox>
                    <w:txbxContent>
                      <w:p w14:paraId="13A44836" w14:textId="77777777" w:rsidR="001103C1" w:rsidRPr="00C55F7F" w:rsidRDefault="001103C1" w:rsidP="009E7FD2">
                        <w:pPr>
                          <w:jc w:val="center"/>
                          <w:rPr>
                            <w:sz w:val="20"/>
                            <w:szCs w:val="20"/>
                          </w:rPr>
                        </w:pPr>
                        <w:r w:rsidRPr="00C55F7F">
                          <w:rPr>
                            <w:sz w:val="20"/>
                            <w:szCs w:val="20"/>
                          </w:rPr>
                          <w:t>N to N2O coefficient</w:t>
                        </w:r>
                      </w:p>
                    </w:txbxContent>
                  </v:textbox>
                </v:roundrect>
                <v:roundrect id="Rectangle: Rounded Corners 79" o:spid="_x0000_s1062" style="position:absolute;left:46672;width:8954;height:6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" fillcolor="#00b050" strokecolor="#1f3763 [1604]" strokeweight="1pt">
                  <v:stroke joinstyle="miter"/>
                  <v:textbox>
                    <w:txbxContent>
                      <w:p w14:paraId="2073017B" w14:textId="6B3238E8"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80" o:spid="_x0000_s1063" type="#_x0000_t13" style="position:absolute;left:35052;top:3619;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" adj="12443" fillcolor="#d8d8d8 [2732]" strokecolor="#1f3763 [1604]" strokeweight="1pt"/>
                <v:shape id="Arrow: Right 81" o:spid="_x0000_s1064" type="#_x0000_t13" style="position:absolute;left:45053;top:3333;width:1460;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" adj="12443" fillcolor="#a5a5a5 [2092]" strokecolor="#1f3763 [1604]" strokeweight="1pt"/>
                <v:shape id="Arrow: Right 82" o:spid="_x0000_s1065" type="#_x0000_t13" style="position:absolute;left:34861;top:1171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" adj="12454" fillcolor="#d8d8d8 [2732]" strokecolor="#1f3763 [1604]" strokeweight="1pt"/>
                <v:shape id="Arrow: Right 83" o:spid="_x0000_s1066" type="#_x0000_t13" style="position:absolute;left:34861;top:17907;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" adj="12454" fillcolor="#d8d8d8 [2732]" strokecolor="#1f3763 [1604]" strokeweight="1pt"/>
                <v:roundrect id="Rectangle: Rounded Corners 84" o:spid="_x0000_s1067" style="position:absolute;left:36480;top:16002;width:9596;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" fillcolor="#4472c4 [3204]" strokecolor="#1f3763 [1604]" strokeweight="1pt">
                  <v:stroke joinstyle="miter"/>
                  <v:textbox>
                    <w:txbxContent>
                      <w:p w14:paraId="770C988F" w14:textId="77777777" w:rsidR="001103C1" w:rsidRPr="00C55F7F" w:rsidRDefault="001103C1" w:rsidP="009E7FD2">
                        <w:pPr>
                          <w:jc w:val="center"/>
                          <w:rPr>
                            <w:sz w:val="20"/>
                            <w:szCs w:val="20"/>
                          </w:rPr>
                        </w:pPr>
                        <w:r w:rsidRPr="00C55F7F">
                          <w:rPr>
                            <w:sz w:val="20"/>
                            <w:szCs w:val="20"/>
                          </w:rPr>
                          <w:t>Leaching coefficient to N</w:t>
                        </w:r>
                      </w:p>
                    </w:txbxContent>
                  </v:textbox>
                </v:roundrect>
                <v:shape id="Callout: Right Arrow 85" o:spid="_x0000_s1068" type="#_x0000_t78" style="position:absolute;left:46196;top:13335;width:146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" adj="14035,8497,15000,8497" fillcolor="#d8d8d8 [2732]" strokecolor="#1f3763 [1604]" strokeweight="1pt"/>
                <v:shape id="Arrow: Right 86" o:spid="_x0000_s1069" type="#_x0000_t13" style="position:absolute;left:54864;top:1552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" adj="12454" fillcolor="#d8d8d8 [2732]" strokecolor="#1f3763 [1604]" strokeweight="1pt"/>
              </v:group>
            </w:pict>
          </mc:Fallback>
        </mc:AlternateContent>
      </w:r>
    </w:p>
    <w:p w14:paraId="3BDCFCC9" w14:textId="4BB0BF59" w:rsidR="009E7FD2" w:rsidRDefault="009E7FD2" w:rsidP="00D5540F">
      <w:pPr>
        <w:rPr>
          <w:i/>
          <w:iCs/>
        </w:rPr>
      </w:pPr>
    </w:p>
    <w:p w14:paraId="0247DEB5" w14:textId="047D943E" w:rsidR="009E7FD2" w:rsidRDefault="009E7FD2" w:rsidP="00D5540F">
      <w:pPr>
        <w:rPr>
          <w:i/>
          <w:iCs/>
        </w:rPr>
      </w:pPr>
    </w:p>
    <w:p w14:paraId="4164AEFF" w14:textId="6871736B" w:rsidR="009E7FD2" w:rsidRDefault="009E7FD2" w:rsidP="00D5540F">
      <w:pPr>
        <w:rPr>
          <w:i/>
          <w:iCs/>
        </w:rPr>
      </w:pPr>
    </w:p>
    <w:p w14:paraId="6365B865" w14:textId="505FE371" w:rsidR="009E7FD2" w:rsidRDefault="009E7FD2" w:rsidP="00D5540F">
      <w:pPr>
        <w:rPr>
          <w:i/>
          <w:iCs/>
        </w:rPr>
      </w:pPr>
    </w:p>
    <w:p w14:paraId="09A53D59" w14:textId="232F23E6" w:rsidR="009E7FD2" w:rsidRDefault="009E7FD2" w:rsidP="00D5540F">
      <w:pPr>
        <w:rPr>
          <w:i/>
          <w:iCs/>
        </w:rPr>
      </w:pPr>
    </w:p>
    <w:p w14:paraId="6280FA9B" w14:textId="091AF42A" w:rsidR="009E7FD2" w:rsidRDefault="009E7FD2" w:rsidP="00D5540F">
      <w:pPr>
        <w:rPr>
          <w:i/>
          <w:iCs/>
        </w:rPr>
      </w:pPr>
    </w:p>
    <w:p w14:paraId="6A15994A" w14:textId="59A6A843" w:rsidR="009E7FD2" w:rsidRDefault="009E7FD2" w:rsidP="00D5540F">
      <w:pPr>
        <w:rPr>
          <w:i/>
          <w:iCs/>
        </w:rPr>
      </w:pPr>
    </w:p>
    <w:p w14:paraId="69920042" w14:textId="2120CFBA" w:rsidR="009E7FD2" w:rsidRDefault="009E7FD2" w:rsidP="00D5540F">
      <w:pPr>
        <w:rPr>
          <w:i/>
          <w:iCs/>
        </w:rPr>
      </w:pPr>
    </w:p>
    <w:p w14:paraId="7478CC89" w14:textId="4C21BB8B" w:rsidR="0019186F" w:rsidRPr="0019186F" w:rsidRDefault="00E218E3" w:rsidP="00B45F7E">
      <w:pPr>
        <w:rPr>
          <w:i/>
        </w:rPr>
      </w:pPr>
      <w:r>
        <w:rPr>
          <w:i/>
        </w:rPr>
        <w:t>M</w:t>
      </w:r>
      <w:r w:rsidR="0019186F" w:rsidRPr="0019186F">
        <w:rPr>
          <w:i/>
        </w:rPr>
        <w:t xml:space="preserve">anure that is left on pasture by grazing livestock </w:t>
      </w:r>
    </w:p>
    <w:p w14:paraId="41DCD46F" w14:textId="2453903B" w:rsidR="00E218E3" w:rsidRDefault="00E218E3" w:rsidP="00E218E3">
      <w:pPr>
        <w:jc w:val="both"/>
      </w:pPr>
      <w:r>
        <w:t xml:space="preserve">Amount of manure that is left on pasture by grazing livestock is estimated as the number of head of livestock times average N excretion per head of livestock time fraction of total annual N excretion for each livestock </w:t>
      </w:r>
      <w:r w:rsidRPr="00E218E3">
        <w:t xml:space="preserve">that is deposited on pasture, range and paddock. </w:t>
      </w:r>
    </w:p>
    <w:p w14:paraId="06CBB886" w14:textId="35CEE13F" w:rsidR="009E7FD2" w:rsidRDefault="009E7FD2" w:rsidP="00E218E3">
      <w:pPr>
        <w:jc w:val="both"/>
      </w:pPr>
      <w:r>
        <w:rPr>
          <w:noProof/>
        </w:rPr>
        <mc:AlternateContent>
          <mc:Choice Requires="wpg">
            <w:drawing>
              <wp:anchor distT="0" distB="0" distL="114300" distR="114300" simplePos="0" relativeHeight="251680768" behindDoc="0" locked="0" layoutInCell="1" allowOverlap="1" wp14:anchorId="156C6496" wp14:editId="3867DCD7">
                <wp:simplePos x="0" y="0"/>
                <wp:positionH relativeFrom="margin">
                  <wp:posOffset>0</wp:posOffset>
                </wp:positionH>
                <wp:positionV relativeFrom="paragraph">
                  <wp:posOffset>17780</wp:posOffset>
                </wp:positionV>
                <wp:extent cx="6305522" cy="2324100"/>
                <wp:effectExtent l="0" t="0" r="19685" b="19050"/>
                <wp:wrapNone/>
                <wp:docPr id="87" name="Group 87"/>
                <wp:cNvGraphicFramePr/>
                <a:graphic xmlns:a="http://schemas.openxmlformats.org/drawingml/2006/main">
                  <a:graphicData uri="http://schemas.microsoft.com/office/word/2010/wordprocessingGroup">
                    <wpg:wgp>
                      <wpg:cNvGrpSpPr/>
                      <wpg:grpSpPr>
                        <a:xfrm>
                          <a:off x="0" y="0"/>
                          <a:ext cx="6305522" cy="2324100"/>
                          <a:chOff x="0" y="0"/>
                          <a:chExt cx="6305522" cy="2324100"/>
                        </a:xfrm>
                      </wpg:grpSpPr>
                      <wps:wsp>
                        <wps:cNvPr id="88" name="Rectangle: Rounded Corners 88"/>
                        <wps:cNvSpPr/>
                        <wps:spPr>
                          <a:xfrm>
                            <a:off x="0" y="533400"/>
                            <a:ext cx="721940" cy="10668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C5E1DB3" w14:textId="77777777" w:rsidR="001103C1" w:rsidRPr="00C55F7F" w:rsidRDefault="001103C1" w:rsidP="009E7FD2">
                              <w:pPr>
                                <w:rPr>
                                  <w:sz w:val="20"/>
                                  <w:szCs w:val="20"/>
                                </w:rPr>
                              </w:pPr>
                              <w:r w:rsidRPr="00C55F7F">
                                <w:rPr>
                                  <w:sz w:val="20"/>
                                  <w:szCs w:val="20"/>
                                </w:rPr>
                                <w:t>#Head of livesto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Rounded Corners 89"/>
                        <wps:cNvSpPr/>
                        <wps:spPr>
                          <a:xfrm>
                            <a:off x="876300" y="419100"/>
                            <a:ext cx="721940"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6F36C2F" w14:textId="77777777" w:rsidR="001103C1" w:rsidRPr="00C55F7F" w:rsidRDefault="001103C1" w:rsidP="009E7FD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Rectangle: Rounded Corners 90"/>
                        <wps:cNvSpPr/>
                        <wps:spPr>
                          <a:xfrm>
                            <a:off x="2771775" y="9525"/>
                            <a:ext cx="712801" cy="857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2ADBEBE" w14:textId="77777777" w:rsidR="001103C1" w:rsidRPr="00C55F7F" w:rsidRDefault="001103C1" w:rsidP="009E7FD2">
                              <w:pPr>
                                <w:jc w:val="center"/>
                                <w:rPr>
                                  <w:sz w:val="20"/>
                                  <w:szCs w:val="20"/>
                                </w:rPr>
                              </w:pPr>
                              <w:r w:rsidRPr="00C55F7F">
                                <w:rPr>
                                  <w:sz w:val="20"/>
                                  <w:szCs w:val="20"/>
                                </w:rPr>
                                <w:t>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Rounded Corners 91"/>
                        <wps:cNvSpPr/>
                        <wps:spPr>
                          <a:xfrm>
                            <a:off x="1752600" y="447675"/>
                            <a:ext cx="859017" cy="1238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C4B42B" w14:textId="4E14E21A" w:rsidR="001103C1" w:rsidRPr="00C55F7F" w:rsidRDefault="001103C1" w:rsidP="009E7FD2">
                              <w:pPr>
                                <w:jc w:val="center"/>
                                <w:rPr>
                                  <w:sz w:val="20"/>
                                  <w:szCs w:val="20"/>
                                </w:rPr>
                              </w:pPr>
                              <w:r w:rsidRPr="00C55F7F">
                                <w:rPr>
                                  <w:sz w:val="20"/>
                                  <w:szCs w:val="20"/>
                                </w:rPr>
                                <w:t xml:space="preserve">Fraction of N excretion </w:t>
                              </w:r>
                              <w:r>
                                <w:rPr>
                                  <w:sz w:val="20"/>
                                  <w:szCs w:val="20"/>
                                </w:rPr>
                                <w:t>left on pas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 name="Rectangle: Rounded Corners 92"/>
                        <wps:cNvSpPr/>
                        <wps:spPr>
                          <a:xfrm>
                            <a:off x="2781300" y="942975"/>
                            <a:ext cx="703663" cy="1190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C58F17" w14:textId="77777777" w:rsidR="001103C1" w:rsidRPr="00C55F7F" w:rsidRDefault="001103C1" w:rsidP="009E7FD2">
                              <w:pPr>
                                <w:jc w:val="center"/>
                                <w:rPr>
                                  <w:sz w:val="20"/>
                                  <w:szCs w:val="20"/>
                                </w:rPr>
                              </w:pPr>
                              <w:r w:rsidRPr="00C55F7F">
                                <w:rPr>
                                  <w:sz w:val="20"/>
                                  <w:szCs w:val="20"/>
                                </w:rPr>
                                <w:t>Indirect emission of N2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 name="Rectangle: Rounded Corners 93"/>
                        <wps:cNvSpPr/>
                        <wps:spPr>
                          <a:xfrm>
                            <a:off x="3648075" y="866775"/>
                            <a:ext cx="922986" cy="6572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B05612" w14:textId="77777777" w:rsidR="001103C1" w:rsidRPr="00C55F7F" w:rsidRDefault="001103C1" w:rsidP="009E7FD2">
                              <w:pPr>
                                <w:jc w:val="center"/>
                                <w:rPr>
                                  <w:sz w:val="20"/>
                                  <w:szCs w:val="20"/>
                                </w:rPr>
                              </w:pPr>
                              <w:r w:rsidRPr="00C55F7F">
                                <w:rPr>
                                  <w:sz w:val="20"/>
                                  <w:szCs w:val="20"/>
                                </w:rPr>
                                <w:t>Volatilization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Rounded Corners 94"/>
                        <wps:cNvSpPr/>
                        <wps:spPr>
                          <a:xfrm>
                            <a:off x="4791075" y="1200150"/>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79AB282" w14:textId="77777777" w:rsidR="001103C1" w:rsidRPr="00C55F7F" w:rsidRDefault="001103C1" w:rsidP="009E7FD2">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5" name="Arrow: Right 95"/>
                        <wps:cNvSpPr/>
                        <wps:spPr>
                          <a:xfrm>
                            <a:off x="733425" y="10763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6" name="Arrow: Right 96"/>
                        <wps:cNvSpPr/>
                        <wps:spPr>
                          <a:xfrm>
                            <a:off x="1609725" y="10572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Arrow: Right 97"/>
                        <wps:cNvSpPr/>
                        <wps:spPr>
                          <a:xfrm>
                            <a:off x="2619375" y="6000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Rectangle: Rounded Corners 98"/>
                        <wps:cNvSpPr/>
                        <wps:spPr>
                          <a:xfrm>
                            <a:off x="5629275" y="1228725"/>
                            <a:ext cx="676247"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DE1A5A2" w14:textId="496209BC"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9" name="Arrow: Right 99"/>
                        <wps:cNvSpPr/>
                        <wps:spPr>
                          <a:xfrm>
                            <a:off x="2628900" y="119062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Rounded Corners 100"/>
                        <wps:cNvSpPr/>
                        <wps:spPr>
                          <a:xfrm>
                            <a:off x="3676650" y="9525"/>
                            <a:ext cx="812800" cy="71437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622BC74C" w14:textId="77777777" w:rsidR="001103C1" w:rsidRPr="00C55F7F" w:rsidRDefault="001103C1" w:rsidP="009E7FD2">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Rounded Corners 101"/>
                        <wps:cNvSpPr/>
                        <wps:spPr>
                          <a:xfrm>
                            <a:off x="4667250" y="0"/>
                            <a:ext cx="895350" cy="6953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0913868" w14:textId="7A8C886D"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 name="Arrow: Right 102"/>
                        <wps:cNvSpPr/>
                        <wps:spPr>
                          <a:xfrm>
                            <a:off x="3505200" y="3619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 name="Arrow: Right 103"/>
                        <wps:cNvSpPr/>
                        <wps:spPr>
                          <a:xfrm>
                            <a:off x="4505325" y="33337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 name="Arrow: Right 104"/>
                        <wps:cNvSpPr/>
                        <wps:spPr>
                          <a:xfrm>
                            <a:off x="3486150" y="1171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 name="Arrow: Right 105"/>
                        <wps:cNvSpPr/>
                        <wps:spPr>
                          <a:xfrm>
                            <a:off x="3486150" y="1790700"/>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 name="Rectangle: Rounded Corners 106"/>
                        <wps:cNvSpPr/>
                        <wps:spPr>
                          <a:xfrm>
                            <a:off x="3648075" y="1600200"/>
                            <a:ext cx="959540" cy="7239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F39DA1" w14:textId="77777777" w:rsidR="001103C1" w:rsidRPr="00C55F7F" w:rsidRDefault="001103C1" w:rsidP="009E7FD2">
                              <w:pPr>
                                <w:jc w:val="center"/>
                                <w:rPr>
                                  <w:sz w:val="20"/>
                                  <w:szCs w:val="20"/>
                                </w:rPr>
                              </w:pPr>
                              <w:r w:rsidRPr="00C55F7F">
                                <w:rPr>
                                  <w:sz w:val="20"/>
                                  <w:szCs w:val="20"/>
                                </w:rPr>
                                <w:t>Leaching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Callout: Right Arrow 107"/>
                        <wps:cNvSpPr/>
                        <wps:spPr>
                          <a:xfrm>
                            <a:off x="4619625" y="1333500"/>
                            <a:ext cx="146216" cy="342900"/>
                          </a:xfrm>
                          <a:prstGeom prst="rightArrowCallout">
                            <a:avLst>
                              <a:gd name="adj1" fmla="val 50000"/>
                              <a:gd name="adj2" fmla="val 25000"/>
                              <a:gd name="adj3" fmla="val 30555"/>
                              <a:gd name="adj4" fmla="val 64977"/>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 name="Arrow: Right 108"/>
                        <wps:cNvSpPr/>
                        <wps:spPr>
                          <a:xfrm>
                            <a:off x="5486400" y="1552575"/>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6C6496" id="Group 87" o:spid="_x0000_s1070" style="position:absolute;left:0;text-align:left;margin-left:0;margin-top:1.4pt;width:496.5pt;height:183pt;z-index:251680768;mso-position-horizontal-relative:margin" coordsize="63055,232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">
                <v:roundrect id="Rectangle: Rounded Corners 88" o:spid="_x0000_s1071" style="position:absolute;top:5334;width:7219;height:10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" fillcolor="red" strokecolor="#1f3763 [1604]" strokeweight="1pt">
                  <v:stroke joinstyle="miter"/>
                  <v:textbox>
                    <w:txbxContent>
                      <w:p w14:paraId="7C5E1DB3" w14:textId="77777777" w:rsidR="001103C1" w:rsidRPr="00C55F7F" w:rsidRDefault="001103C1" w:rsidP="009E7FD2">
                        <w:pPr>
                          <w:rPr>
                            <w:sz w:val="20"/>
                            <w:szCs w:val="20"/>
                          </w:rPr>
                        </w:pPr>
                        <w:r w:rsidRPr="00C55F7F">
                          <w:rPr>
                            <w:sz w:val="20"/>
                            <w:szCs w:val="20"/>
                          </w:rPr>
                          <w:t>#Head of livestock</w:t>
                        </w:r>
                      </w:p>
                    </w:txbxContent>
                  </v:textbox>
                </v:roundrect>
                <v:roundrect id="Rectangle: Rounded Corners 89" o:spid="_x0000_s1072" style="position:absolute;left:8763;top:4191;width:7219;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" fillcolor="#4472c4 [3204]" strokecolor="#1f3763 [1604]" strokeweight="1pt">
                  <v:stroke joinstyle="miter"/>
                  <v:textbox>
                    <w:txbxContent>
                      <w:p w14:paraId="26F36C2F" w14:textId="77777777" w:rsidR="001103C1" w:rsidRPr="00C55F7F" w:rsidRDefault="001103C1" w:rsidP="009E7FD2">
                        <w:pPr>
                          <w:jc w:val="center"/>
                          <w:rPr>
                            <w:sz w:val="20"/>
                            <w:szCs w:val="20"/>
                          </w:rPr>
                        </w:pPr>
                        <w:r w:rsidRPr="00C55F7F">
                          <w:rPr>
                            <w:sz w:val="20"/>
                            <w:szCs w:val="20"/>
                          </w:rPr>
                          <w:t xml:space="preserve">N excretion </w:t>
                        </w:r>
                        <w:r>
                          <w:rPr>
                            <w:sz w:val="20"/>
                            <w:szCs w:val="20"/>
                          </w:rPr>
                          <w:t xml:space="preserve">per </w:t>
                        </w:r>
                        <w:r w:rsidRPr="00C55F7F">
                          <w:rPr>
                            <w:sz w:val="20"/>
                            <w:szCs w:val="20"/>
                          </w:rPr>
                          <w:t xml:space="preserve">head of livestock </w:t>
                        </w:r>
                      </w:p>
                    </w:txbxContent>
                  </v:textbox>
                </v:roundrect>
                <v:roundrect id="Rectangle: Rounded Corners 90" o:spid="_x0000_s1073" style="position:absolute;left:27717;top:95;width:7128;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" fillcolor="#4472c4 [3204]" strokecolor="#1f3763 [1604]" strokeweight="1pt">
                  <v:stroke joinstyle="miter"/>
                  <v:textbox>
                    <w:txbxContent>
                      <w:p w14:paraId="42ADBEBE" w14:textId="77777777" w:rsidR="001103C1" w:rsidRPr="00C55F7F" w:rsidRDefault="001103C1" w:rsidP="009E7FD2">
                        <w:pPr>
                          <w:jc w:val="center"/>
                          <w:rPr>
                            <w:sz w:val="20"/>
                            <w:szCs w:val="20"/>
                          </w:rPr>
                        </w:pPr>
                        <w:r w:rsidRPr="00C55F7F">
                          <w:rPr>
                            <w:sz w:val="20"/>
                            <w:szCs w:val="20"/>
                          </w:rPr>
                          <w:t>Direct emission of N2O</w:t>
                        </w:r>
                      </w:p>
                    </w:txbxContent>
                  </v:textbox>
                </v:roundrect>
                <v:roundrect id="Rectangle: Rounded Corners 91" o:spid="_x0000_s1074" style="position:absolute;left:17526;top:4476;width:8590;height:12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" fillcolor="#4472c4 [3204]" strokecolor="#1f3763 [1604]" strokeweight="1pt">
                  <v:stroke joinstyle="miter"/>
                  <v:textbox>
                    <w:txbxContent>
                      <w:p w14:paraId="7EC4B42B" w14:textId="4E14E21A" w:rsidR="001103C1" w:rsidRPr="00C55F7F" w:rsidRDefault="001103C1" w:rsidP="009E7FD2">
                        <w:pPr>
                          <w:jc w:val="center"/>
                          <w:rPr>
                            <w:sz w:val="20"/>
                            <w:szCs w:val="20"/>
                          </w:rPr>
                        </w:pPr>
                        <w:r w:rsidRPr="00C55F7F">
                          <w:rPr>
                            <w:sz w:val="20"/>
                            <w:szCs w:val="20"/>
                          </w:rPr>
                          <w:t xml:space="preserve">Fraction of N excretion </w:t>
                        </w:r>
                        <w:r>
                          <w:rPr>
                            <w:sz w:val="20"/>
                            <w:szCs w:val="20"/>
                          </w:rPr>
                          <w:t>left on pasture</w:t>
                        </w:r>
                      </w:p>
                    </w:txbxContent>
                  </v:textbox>
                </v:roundrect>
                <v:roundrect id="Rectangle: Rounded Corners 92" o:spid="_x0000_s1075" style="position:absolute;left:27813;top:9429;width:7036;height:1190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" fillcolor="#4472c4 [3204]" strokecolor="#1f3763 [1604]" strokeweight="1pt">
                  <v:stroke joinstyle="miter"/>
                  <v:textbox>
                    <w:txbxContent>
                      <w:p w14:paraId="5EC58F17" w14:textId="77777777" w:rsidR="001103C1" w:rsidRPr="00C55F7F" w:rsidRDefault="001103C1" w:rsidP="009E7FD2">
                        <w:pPr>
                          <w:jc w:val="center"/>
                          <w:rPr>
                            <w:sz w:val="20"/>
                            <w:szCs w:val="20"/>
                          </w:rPr>
                        </w:pPr>
                        <w:r w:rsidRPr="00C55F7F">
                          <w:rPr>
                            <w:sz w:val="20"/>
                            <w:szCs w:val="20"/>
                          </w:rPr>
                          <w:t>Indirect emission of N2O</w:t>
                        </w:r>
                      </w:p>
                    </w:txbxContent>
                  </v:textbox>
                </v:roundrect>
                <v:roundrect id="Rectangle: Rounded Corners 93" o:spid="_x0000_s1076" style="position:absolute;left:36480;top:8667;width:9230;height:6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" fillcolor="#4472c4 [3204]" strokecolor="#1f3763 [1604]" strokeweight="1pt">
                  <v:stroke joinstyle="miter"/>
                  <v:textbox>
                    <w:txbxContent>
                      <w:p w14:paraId="4FB05612" w14:textId="77777777" w:rsidR="001103C1" w:rsidRPr="00C55F7F" w:rsidRDefault="001103C1" w:rsidP="009E7FD2">
                        <w:pPr>
                          <w:jc w:val="center"/>
                          <w:rPr>
                            <w:sz w:val="20"/>
                            <w:szCs w:val="20"/>
                          </w:rPr>
                        </w:pPr>
                        <w:r w:rsidRPr="00C55F7F">
                          <w:rPr>
                            <w:sz w:val="20"/>
                            <w:szCs w:val="20"/>
                          </w:rPr>
                          <w:t>Volatilization coefficient to N</w:t>
                        </w:r>
                      </w:p>
                    </w:txbxContent>
                  </v:textbox>
                </v:roundrect>
                <v:roundrect id="Rectangle: Rounded Corners 94" o:spid="_x0000_s1077" style="position:absolute;left:47910;top:12001;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" fillcolor="#00b050" strokecolor="#1f3763 [1604]" strokeweight="1pt">
                  <v:stroke joinstyle="miter"/>
                  <v:textbox>
                    <w:txbxContent>
                      <w:p w14:paraId="279AB282" w14:textId="77777777" w:rsidR="001103C1" w:rsidRPr="00C55F7F" w:rsidRDefault="001103C1" w:rsidP="009E7FD2">
                        <w:pPr>
                          <w:jc w:val="center"/>
                          <w:rPr>
                            <w:sz w:val="20"/>
                            <w:szCs w:val="20"/>
                          </w:rPr>
                        </w:pPr>
                        <w:r w:rsidRPr="00C55F7F">
                          <w:rPr>
                            <w:sz w:val="20"/>
                            <w:szCs w:val="20"/>
                          </w:rPr>
                          <w:t>N to N2O coefficient</w:t>
                        </w:r>
                      </w:p>
                    </w:txbxContent>
                  </v:textbox>
                </v:roundrect>
                <v:shape id="Arrow: Right 95" o:spid="_x0000_s1078" type="#_x0000_t13" style="position:absolute;left:7334;top:10763;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" adj="12454" fillcolor="#d8d8d8 [2732]" strokecolor="#1f3763 [1604]" strokeweight="1pt"/>
                <v:shape id="Arrow: Right 96" o:spid="_x0000_s1079" type="#_x0000_t13" style="position:absolute;left:16097;top:10572;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" adj="12454" fillcolor="#d8d8d8 [2732]" strokecolor="#1f3763 [1604]" strokeweight="1pt"/>
                <v:shape id="Arrow: Right 97" o:spid="_x0000_s1080" type="#_x0000_t13" style="position:absolute;left:26193;top:6000;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" adj="12454" fillcolor="#d8d8d8 [2732]" strokecolor="#1f3763 [1604]" strokeweight="1pt"/>
                <v:roundrect id="Rectangle: Rounded Corners 98" o:spid="_x0000_s1081" style="position:absolute;left:56292;top:12287;width:6763;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" fillcolor="#00b050" strokecolor="#1f3763 [1604]" strokeweight="1pt">
                  <v:stroke joinstyle="miter"/>
                  <v:textbox>
                    <w:txbxContent>
                      <w:p w14:paraId="5DE1A5A2" w14:textId="496209BC"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99" o:spid="_x0000_s1082" type="#_x0000_t13" style="position:absolute;left:26289;top:11906;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" adj="12454" fillcolor="#d8d8d8 [2732]" strokecolor="#1f3763 [1604]" strokeweight="1pt"/>
                <v:roundrect id="Rectangle: Rounded Corners 100" o:spid="_x0000_s1083" style="position:absolute;left:36766;top:95;width:8128;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" fillcolor="#00b050" strokecolor="#1f3763 [1604]" strokeweight="1pt">
                  <v:stroke joinstyle="miter"/>
                  <v:textbox>
                    <w:txbxContent>
                      <w:p w14:paraId="622BC74C" w14:textId="77777777" w:rsidR="001103C1" w:rsidRPr="00C55F7F" w:rsidRDefault="001103C1" w:rsidP="009E7FD2">
                        <w:pPr>
                          <w:jc w:val="center"/>
                          <w:rPr>
                            <w:sz w:val="20"/>
                            <w:szCs w:val="20"/>
                          </w:rPr>
                        </w:pPr>
                        <w:r w:rsidRPr="00C55F7F">
                          <w:rPr>
                            <w:sz w:val="20"/>
                            <w:szCs w:val="20"/>
                          </w:rPr>
                          <w:t>N to N2O coefficient</w:t>
                        </w:r>
                      </w:p>
                    </w:txbxContent>
                  </v:textbox>
                </v:roundrect>
                <v:roundrect id="Rectangle: Rounded Corners 101" o:spid="_x0000_s1084" style="position:absolute;left:46672;width:8954;height:6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" fillcolor="#00b050" strokecolor="#1f3763 [1604]" strokeweight="1pt">
                  <v:stroke joinstyle="miter"/>
                  <v:textbox>
                    <w:txbxContent>
                      <w:p w14:paraId="70913868" w14:textId="7A8C886D" w:rsidR="001103C1" w:rsidRPr="00C55F7F" w:rsidRDefault="001103C1" w:rsidP="009E7FD2">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102" o:spid="_x0000_s1085" type="#_x0000_t13" style="position:absolute;left:35052;top:3619;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" adj="12443" fillcolor="#d8d8d8 [2732]" strokecolor="#1f3763 [1604]" strokeweight="1pt"/>
                <v:shape id="Arrow: Right 103" o:spid="_x0000_s1086" type="#_x0000_t13" style="position:absolute;left:45053;top:3333;width:1460;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" adj="12443" fillcolor="#d8d8d8 [2732]" strokecolor="#1f3763 [1604]" strokeweight="1pt"/>
                <v:shape id="Arrow: Right 104" o:spid="_x0000_s1087" type="#_x0000_t13" style="position:absolute;left:34861;top:1171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" adj="12454" fillcolor="#d8d8d8 [2732]" strokecolor="#1f3763 [1604]" strokeweight="1pt"/>
                <v:shape id="Arrow: Right 105" o:spid="_x0000_s1088" type="#_x0000_t13" style="position:absolute;left:34861;top:17907;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" adj="12454" fillcolor="#d8d8d8 [2732]" strokecolor="#1f3763 [1604]" strokeweight="1pt"/>
                <v:roundrect id="Rectangle: Rounded Corners 106" o:spid="_x0000_s1089" style="position:absolute;left:36480;top:16002;width:9596;height:723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" fillcolor="#4472c4 [3204]" strokecolor="#1f3763 [1604]" strokeweight="1pt">
                  <v:stroke joinstyle="miter"/>
                  <v:textbox>
                    <w:txbxContent>
                      <w:p w14:paraId="0EF39DA1" w14:textId="77777777" w:rsidR="001103C1" w:rsidRPr="00C55F7F" w:rsidRDefault="001103C1" w:rsidP="009E7FD2">
                        <w:pPr>
                          <w:jc w:val="center"/>
                          <w:rPr>
                            <w:sz w:val="20"/>
                            <w:szCs w:val="20"/>
                          </w:rPr>
                        </w:pPr>
                        <w:r w:rsidRPr="00C55F7F">
                          <w:rPr>
                            <w:sz w:val="20"/>
                            <w:szCs w:val="20"/>
                          </w:rPr>
                          <w:t>Leaching coefficient to N</w:t>
                        </w:r>
                      </w:p>
                    </w:txbxContent>
                  </v:textbox>
                </v:roundrect>
                <v:shape id="Callout: Right Arrow 107" o:spid="_x0000_s1090" type="#_x0000_t78" style="position:absolute;left:46196;top:13335;width:1462;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" adj="14035,8497,15000,8497" fillcolor="#d8d8d8 [2732]" strokecolor="#1f3763 [1604]" strokeweight="1pt"/>
                <v:shape id="Arrow: Right 108" o:spid="_x0000_s1091" type="#_x0000_t13" style="position:absolute;left:54864;top:15525;width:1462;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" adj="12454" fillcolor="#d8d8d8 [2732]" strokecolor="#1f3763 [1604]" strokeweight="1pt"/>
                <w10:wrap anchorx="margin"/>
              </v:group>
            </w:pict>
          </mc:Fallback>
        </mc:AlternateContent>
      </w:r>
    </w:p>
    <w:p w14:paraId="5CA3EC9A" w14:textId="77777777" w:rsidR="009E7FD2" w:rsidRDefault="009E7FD2" w:rsidP="00E218E3">
      <w:pPr>
        <w:jc w:val="both"/>
      </w:pPr>
    </w:p>
    <w:p w14:paraId="598DC3A8" w14:textId="4F00AC2F" w:rsidR="009E7FD2" w:rsidRDefault="009E7FD2" w:rsidP="00E218E3">
      <w:pPr>
        <w:jc w:val="both"/>
      </w:pPr>
    </w:p>
    <w:p w14:paraId="166C000D" w14:textId="484AC225" w:rsidR="009E7FD2" w:rsidRDefault="009E7FD2" w:rsidP="00E218E3">
      <w:pPr>
        <w:jc w:val="both"/>
      </w:pPr>
    </w:p>
    <w:p w14:paraId="7706F3F5" w14:textId="68BC4992" w:rsidR="009E7FD2" w:rsidRPr="00E218E3" w:rsidRDefault="009E7FD2" w:rsidP="00E218E3">
      <w:pPr>
        <w:jc w:val="both"/>
      </w:pPr>
    </w:p>
    <w:p w14:paraId="44406BD4" w14:textId="50287540" w:rsidR="0019186F" w:rsidRDefault="0019186F" w:rsidP="00B45F7E"/>
    <w:p w14:paraId="097CD5FA" w14:textId="10BC72F2" w:rsidR="00B45F7E" w:rsidRDefault="00B45F7E" w:rsidP="00B45F7E"/>
    <w:p w14:paraId="371E3192" w14:textId="77777777" w:rsidR="009E7FD2" w:rsidRDefault="009E7FD2" w:rsidP="00B45F7E"/>
    <w:p w14:paraId="3CDC84D6" w14:textId="77777777" w:rsidR="009E7FD2" w:rsidRDefault="009E7FD2" w:rsidP="00B45F7E"/>
    <w:p w14:paraId="3A1024A5" w14:textId="1232D910" w:rsidR="00B45F7E" w:rsidRDefault="00B45F7E" w:rsidP="00B45F7E">
      <w:commentRangeStart w:id="6"/>
      <w:r w:rsidRPr="00F920C3">
        <w:rPr>
          <w:highlight w:val="yellow"/>
        </w:rPr>
        <w:lastRenderedPageBreak/>
        <w:t>Check if [Coefficient % of manure applied to cropland] + [Coefficient % of manure applied to pasture] = 100%</w:t>
      </w:r>
      <w:commentRangeEnd w:id="6"/>
      <w:r w:rsidR="00F920C3">
        <w:rPr>
          <w:rStyle w:val="CommentReference"/>
        </w:rPr>
        <w:commentReference w:id="6"/>
      </w:r>
      <w:r w:rsidRPr="00F920C3">
        <w:rPr>
          <w:highlight w:val="yellow"/>
        </w:rPr>
        <w:t>.</w:t>
      </w:r>
    </w:p>
    <w:p w14:paraId="1F512CAB" w14:textId="03018C31" w:rsidR="003C1164" w:rsidRDefault="003C1164" w:rsidP="003C1164">
      <w:pPr>
        <w:pStyle w:val="Heading3"/>
      </w:pPr>
      <w:r>
        <w:t>Enteric Fermentation</w:t>
      </w:r>
    </w:p>
    <w:p w14:paraId="28AEE971" w14:textId="537A27C3" w:rsidR="00610128" w:rsidRDefault="00610128" w:rsidP="009E7FD2">
      <w:r>
        <w:t xml:space="preserve">Enteric fermentation, a digestive process, </w:t>
      </w:r>
      <w:r w:rsidR="00CD4013">
        <w:t xml:space="preserve">that occurs in livestock animals </w:t>
      </w:r>
      <w:r>
        <w:t xml:space="preserve">releases </w:t>
      </w:r>
      <w:r w:rsidR="00CD4013">
        <w:t>methane. The amount of methane released depends on the type of digestive tract, age and weight of animals and the quality and quantity of the feed consumed (IPCC, 2006)</w:t>
      </w:r>
      <w:r w:rsidR="00B322A9">
        <w:t xml:space="preserve">. The graph below explains how CH4 and CO2 are estimated directly from number of head of livestock. </w:t>
      </w:r>
    </w:p>
    <w:p w14:paraId="096B5DD7" w14:textId="69CFCE84" w:rsidR="003C1164" w:rsidRDefault="003C1164" w:rsidP="003C1164">
      <w:r>
        <w:rPr>
          <w:noProof/>
        </w:rPr>
        <w:drawing>
          <wp:inline distT="0" distB="0" distL="0" distR="0" wp14:anchorId="76FBC8F5" wp14:editId="7DD39A72">
            <wp:extent cx="6067425" cy="590550"/>
            <wp:effectExtent l="0" t="0" r="9525" b="1905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432916A" w14:textId="77777777" w:rsidR="009E7FD2" w:rsidRDefault="009E7FD2" w:rsidP="003C1164"/>
    <w:p w14:paraId="79356379" w14:textId="31BDD884" w:rsidR="008C76B3" w:rsidRDefault="008C76B3" w:rsidP="008C76B3">
      <w:pPr>
        <w:pStyle w:val="Heading3"/>
      </w:pPr>
      <w:r>
        <w:t>Crop residues</w:t>
      </w:r>
    </w:p>
    <w:p w14:paraId="55CC7A6E" w14:textId="5A0240CE" w:rsidR="00610128" w:rsidRDefault="00941730" w:rsidP="00610128">
      <w:r>
        <w:t xml:space="preserve">Emission from crop residues comes from two sources – crop residues itself and the crop residue burned. The following graph explain how N2O and CO2 are estimated from crop residues. </w:t>
      </w:r>
    </w:p>
    <w:p w14:paraId="0EA73D58" w14:textId="1E249EA6" w:rsidR="00941730" w:rsidRDefault="00941730" w:rsidP="00610128">
      <w:r>
        <w:rPr>
          <w:noProof/>
        </w:rPr>
        <mc:AlternateContent>
          <mc:Choice Requires="wpg">
            <w:drawing>
              <wp:anchor distT="0" distB="0" distL="114300" distR="114300" simplePos="0" relativeHeight="251711488" behindDoc="0" locked="0" layoutInCell="1" allowOverlap="1" wp14:anchorId="56D322F1" wp14:editId="7DE7034B">
                <wp:simplePos x="0" y="0"/>
                <wp:positionH relativeFrom="margin">
                  <wp:align>left</wp:align>
                </wp:positionH>
                <wp:positionV relativeFrom="paragraph">
                  <wp:posOffset>106680</wp:posOffset>
                </wp:positionV>
                <wp:extent cx="6353175" cy="2124075"/>
                <wp:effectExtent l="0" t="0" r="28575" b="28575"/>
                <wp:wrapNone/>
                <wp:docPr id="134" name="Group 134"/>
                <wp:cNvGraphicFramePr/>
                <a:graphic xmlns:a="http://schemas.openxmlformats.org/drawingml/2006/main">
                  <a:graphicData uri="http://schemas.microsoft.com/office/word/2010/wordprocessingGroup">
                    <wpg:wgp>
                      <wpg:cNvGrpSpPr/>
                      <wpg:grpSpPr>
                        <a:xfrm>
                          <a:off x="0" y="0"/>
                          <a:ext cx="6353175" cy="2124075"/>
                          <a:chOff x="0" y="0"/>
                          <a:chExt cx="6353175" cy="2124075"/>
                        </a:xfrm>
                      </wpg:grpSpPr>
                      <wps:wsp>
                        <wps:cNvPr id="110" name="Rectangle: Rounded Corners 110"/>
                        <wps:cNvSpPr/>
                        <wps:spPr>
                          <a:xfrm>
                            <a:off x="0" y="533400"/>
                            <a:ext cx="619125" cy="1066800"/>
                          </a:xfrm>
                          <a:prstGeom prst="roundRect">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293564" w14:textId="79368EFE" w:rsidR="001103C1" w:rsidRPr="00C55F7F" w:rsidRDefault="001103C1" w:rsidP="00AC3250">
                              <w:pPr>
                                <w:rPr>
                                  <w:sz w:val="20"/>
                                  <w:szCs w:val="20"/>
                                </w:rPr>
                              </w:pPr>
                              <w:r>
                                <w:rPr>
                                  <w:sz w:val="20"/>
                                  <w:szCs w:val="20"/>
                                </w:rPr>
                                <w:t>Crop pro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2" name="Rectangle: Rounded Corners 112"/>
                        <wps:cNvSpPr/>
                        <wps:spPr>
                          <a:xfrm>
                            <a:off x="3171825" y="9525"/>
                            <a:ext cx="771525" cy="857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3A994E" w14:textId="20535F72" w:rsidR="001103C1" w:rsidRPr="00C55F7F" w:rsidRDefault="001103C1" w:rsidP="00AC3250">
                              <w:pPr>
                                <w:jc w:val="center"/>
                                <w:rPr>
                                  <w:sz w:val="20"/>
                                  <w:szCs w:val="20"/>
                                </w:rPr>
                              </w:pPr>
                              <w:r w:rsidRPr="00C55F7F">
                                <w:rPr>
                                  <w:sz w:val="20"/>
                                  <w:szCs w:val="20"/>
                                </w:rPr>
                                <w:t xml:space="preserve">Direct emiss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1" name="Rectangle: Rounded Corners 111"/>
                        <wps:cNvSpPr/>
                        <wps:spPr>
                          <a:xfrm>
                            <a:off x="771525" y="419100"/>
                            <a:ext cx="619125" cy="1257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4FA8B2" w14:textId="4C5516D0" w:rsidR="001103C1" w:rsidRPr="00C55F7F" w:rsidRDefault="001103C1" w:rsidP="00AC3250">
                              <w:pPr>
                                <w:jc w:val="center"/>
                                <w:rPr>
                                  <w:sz w:val="20"/>
                                  <w:szCs w:val="20"/>
                                </w:rPr>
                              </w:pPr>
                              <w:r>
                                <w:rPr>
                                  <w:sz w:val="20"/>
                                  <w:szCs w:val="20"/>
                                </w:rPr>
                                <w:t>Residue coefficients</w:t>
                              </w:r>
                              <w:r w:rsidRPr="00C55F7F">
                                <w:rPr>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3" name="Rectangle: Rounded Corners 113"/>
                        <wps:cNvSpPr/>
                        <wps:spPr>
                          <a:xfrm>
                            <a:off x="1514475" y="457200"/>
                            <a:ext cx="600075" cy="12382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6EA131" w14:textId="0B43CEA6" w:rsidR="001103C1" w:rsidRPr="00C55F7F" w:rsidRDefault="001103C1" w:rsidP="00AC3250">
                              <w:pPr>
                                <w:jc w:val="center"/>
                                <w:rPr>
                                  <w:sz w:val="20"/>
                                  <w:szCs w:val="20"/>
                                </w:rPr>
                              </w:pPr>
                              <w:r>
                                <w:rPr>
                                  <w:sz w:val="20"/>
                                  <w:szCs w:val="20"/>
                                </w:rPr>
                                <w:t>Share let on field + share be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4" name="Rectangle: Rounded Corners 114"/>
                        <wps:cNvSpPr/>
                        <wps:spPr>
                          <a:xfrm>
                            <a:off x="3200400" y="933450"/>
                            <a:ext cx="762000" cy="119062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AC2719" w14:textId="39814D2A" w:rsidR="001103C1" w:rsidRPr="00C55F7F" w:rsidRDefault="001103C1" w:rsidP="00AC3250">
                              <w:pPr>
                                <w:jc w:val="center"/>
                                <w:rPr>
                                  <w:sz w:val="20"/>
                                  <w:szCs w:val="20"/>
                                </w:rPr>
                              </w:pPr>
                              <w:r w:rsidRPr="00C55F7F">
                                <w:rPr>
                                  <w:sz w:val="20"/>
                                  <w:szCs w:val="20"/>
                                </w:rPr>
                                <w:t xml:space="preserve">Indirect emiss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7" name="Arrow: Right 117"/>
                        <wps:cNvSpPr/>
                        <wps:spPr>
                          <a:xfrm>
                            <a:off x="619125" y="107632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 name="Arrow: Right 119"/>
                        <wps:cNvSpPr/>
                        <wps:spPr>
                          <a:xfrm>
                            <a:off x="3028950" y="4762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8" name="Arrow: Right 118"/>
                        <wps:cNvSpPr/>
                        <wps:spPr>
                          <a:xfrm>
                            <a:off x="1381125" y="10477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3" name="Rectangle: Rounded Corners 123"/>
                        <wps:cNvSpPr/>
                        <wps:spPr>
                          <a:xfrm>
                            <a:off x="5076825" y="0"/>
                            <a:ext cx="895350" cy="6953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1C4EEE1" w14:textId="066E45D5" w:rsidR="001103C1" w:rsidRPr="00C55F7F" w:rsidRDefault="001103C1" w:rsidP="000F00DD">
                              <w:pP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Rounded Corners 122"/>
                        <wps:cNvSpPr/>
                        <wps:spPr>
                          <a:xfrm>
                            <a:off x="4095750" y="9525"/>
                            <a:ext cx="812800" cy="71437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F3CEBB" w14:textId="77777777" w:rsidR="001103C1" w:rsidRPr="00C55F7F" w:rsidRDefault="001103C1" w:rsidP="00AC3250">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Arrow: Right 124"/>
                        <wps:cNvSpPr/>
                        <wps:spPr>
                          <a:xfrm>
                            <a:off x="3952875" y="361950"/>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Arrow: Right 125"/>
                        <wps:cNvSpPr/>
                        <wps:spPr>
                          <a:xfrm>
                            <a:off x="4914900" y="33337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Rounded Corners 116"/>
                        <wps:cNvSpPr/>
                        <wps:spPr>
                          <a:xfrm>
                            <a:off x="4981575" y="1047750"/>
                            <a:ext cx="571500"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1A7CC" w14:textId="77777777" w:rsidR="001103C1" w:rsidRPr="00C55F7F" w:rsidRDefault="001103C1" w:rsidP="00AC3250">
                              <w:pPr>
                                <w:jc w:val="center"/>
                                <w:rPr>
                                  <w:sz w:val="20"/>
                                  <w:szCs w:val="20"/>
                                </w:rPr>
                              </w:pPr>
                              <w:r w:rsidRPr="00C55F7F">
                                <w:rPr>
                                  <w:sz w:val="20"/>
                                  <w:szCs w:val="20"/>
                                </w:rPr>
                                <w:t>N to N2O 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 name="Rectangle: Rounded Corners 120"/>
                        <wps:cNvSpPr/>
                        <wps:spPr>
                          <a:xfrm>
                            <a:off x="5705475" y="1076325"/>
                            <a:ext cx="647700" cy="885825"/>
                          </a:xfrm>
                          <a:prstGeom prst="roundRect">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A7D481" w14:textId="0772DE00" w:rsidR="001103C1" w:rsidRPr="00C55F7F" w:rsidRDefault="001103C1" w:rsidP="00AC3250">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Arrow: Right 121"/>
                        <wps:cNvSpPr/>
                        <wps:spPr>
                          <a:xfrm>
                            <a:off x="3057525" y="1352550"/>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Arrow: Right 127"/>
                        <wps:cNvSpPr/>
                        <wps:spPr>
                          <a:xfrm>
                            <a:off x="3971925" y="145732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Rounded Corners 128"/>
                        <wps:cNvSpPr/>
                        <wps:spPr>
                          <a:xfrm>
                            <a:off x="4133850" y="1038225"/>
                            <a:ext cx="683260" cy="10477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EB1370" w14:textId="77777777" w:rsidR="001103C1" w:rsidRPr="00C55F7F" w:rsidRDefault="001103C1" w:rsidP="00AC3250">
                              <w:pPr>
                                <w:jc w:val="center"/>
                                <w:rPr>
                                  <w:sz w:val="20"/>
                                  <w:szCs w:val="20"/>
                                </w:rPr>
                              </w:pPr>
                              <w:r w:rsidRPr="00C55F7F">
                                <w:rPr>
                                  <w:sz w:val="20"/>
                                  <w:szCs w:val="20"/>
                                </w:rPr>
                                <w:t>Leaching coefficient to 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Arrow: Right 130"/>
                        <wps:cNvSpPr/>
                        <wps:spPr>
                          <a:xfrm>
                            <a:off x="5553075" y="145732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Rounded Corners 131"/>
                        <wps:cNvSpPr/>
                        <wps:spPr>
                          <a:xfrm>
                            <a:off x="2276475" y="295275"/>
                            <a:ext cx="762000" cy="15430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4F042E" w14:textId="1218A553" w:rsidR="001103C1" w:rsidRPr="006030EE" w:rsidRDefault="001103C1" w:rsidP="006030EE">
                              <w:pPr>
                                <w:rPr>
                                  <w:sz w:val="20"/>
                                  <w:szCs w:val="20"/>
                                </w:rPr>
                              </w:pPr>
                              <w:r w:rsidRPr="006030EE">
                                <w:rPr>
                                  <w:sz w:val="20"/>
                                  <w:szCs w:val="20"/>
                                </w:rPr>
                                <w:t xml:space="preserve">N content of crop residues </w:t>
                              </w:r>
                            </w:p>
                            <w:p w14:paraId="527E1D04" w14:textId="1F5E14C1" w:rsidR="001103C1" w:rsidRPr="00C55F7F" w:rsidRDefault="001103C1" w:rsidP="006030EE">
                              <w:pPr>
                                <w:rPr>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Arrow: Right 132"/>
                        <wps:cNvSpPr/>
                        <wps:spPr>
                          <a:xfrm>
                            <a:off x="4829175" y="1457325"/>
                            <a:ext cx="146050"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3" name="Arrow: Right 133"/>
                        <wps:cNvSpPr/>
                        <wps:spPr>
                          <a:xfrm>
                            <a:off x="2124075" y="1028700"/>
                            <a:ext cx="146216" cy="123825"/>
                          </a:xfrm>
                          <a:prstGeom prst="rightArrow">
                            <a:avLst/>
                          </a:prstGeom>
                          <a:solidFill>
                            <a:schemeClr val="bg1">
                              <a:lumMod val="8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6D322F1" id="Group 134" o:spid="_x0000_s1092" style="position:absolute;margin-left:0;margin-top:8.4pt;width:500.25pt;height:167.25pt;z-index:251711488;mso-position-horizontal:left;mso-position-horizontal-relative:margin" coordsize="63531,21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">
                <v:roundrect id="Rectangle: Rounded Corners 110" o:spid="_x0000_s1093" style="position:absolute;top:5334;width:6191;height:10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" fillcolor="red" strokecolor="#1f3763 [1604]" strokeweight="1pt">
                  <v:stroke joinstyle="miter"/>
                  <v:textbox>
                    <w:txbxContent>
                      <w:p w14:paraId="3C293564" w14:textId="79368EFE" w:rsidR="001103C1" w:rsidRPr="00C55F7F" w:rsidRDefault="001103C1" w:rsidP="00AC3250">
                        <w:pPr>
                          <w:rPr>
                            <w:sz w:val="20"/>
                            <w:szCs w:val="20"/>
                          </w:rPr>
                        </w:pPr>
                        <w:r>
                          <w:rPr>
                            <w:sz w:val="20"/>
                            <w:szCs w:val="20"/>
                          </w:rPr>
                          <w:t>Crop production</w:t>
                        </w:r>
                      </w:p>
                    </w:txbxContent>
                  </v:textbox>
                </v:roundrect>
                <v:roundrect id="Rectangle: Rounded Corners 112" o:spid="_x0000_s1094" style="position:absolute;left:31718;top:95;width:7715;height:857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" fillcolor="#4472c4 [3204]" strokecolor="#1f3763 [1604]" strokeweight="1pt">
                  <v:stroke joinstyle="miter"/>
                  <v:textbox>
                    <w:txbxContent>
                      <w:p w14:paraId="1F3A994E" w14:textId="20535F72" w:rsidR="001103C1" w:rsidRPr="00C55F7F" w:rsidRDefault="001103C1" w:rsidP="00AC3250">
                        <w:pPr>
                          <w:jc w:val="center"/>
                          <w:rPr>
                            <w:sz w:val="20"/>
                            <w:szCs w:val="20"/>
                          </w:rPr>
                        </w:pPr>
                        <w:r w:rsidRPr="00C55F7F">
                          <w:rPr>
                            <w:sz w:val="20"/>
                            <w:szCs w:val="20"/>
                          </w:rPr>
                          <w:t xml:space="preserve">Direct emission </w:t>
                        </w:r>
                      </w:p>
                    </w:txbxContent>
                  </v:textbox>
                </v:roundrect>
                <v:roundrect id="Rectangle: Rounded Corners 111" o:spid="_x0000_s1095" style="position:absolute;left:7715;top:4191;width:6191;height:1257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" fillcolor="#4472c4 [3204]" strokecolor="#1f3763 [1604]" strokeweight="1pt">
                  <v:stroke joinstyle="miter"/>
                  <v:textbox>
                    <w:txbxContent>
                      <w:p w14:paraId="4B4FA8B2" w14:textId="4C5516D0" w:rsidR="001103C1" w:rsidRPr="00C55F7F" w:rsidRDefault="001103C1" w:rsidP="00AC3250">
                        <w:pPr>
                          <w:jc w:val="center"/>
                          <w:rPr>
                            <w:sz w:val="20"/>
                            <w:szCs w:val="20"/>
                          </w:rPr>
                        </w:pPr>
                        <w:r>
                          <w:rPr>
                            <w:sz w:val="20"/>
                            <w:szCs w:val="20"/>
                          </w:rPr>
                          <w:t>Residue coefficients</w:t>
                        </w:r>
                        <w:r w:rsidRPr="00C55F7F">
                          <w:rPr>
                            <w:sz w:val="20"/>
                            <w:szCs w:val="20"/>
                          </w:rPr>
                          <w:t xml:space="preserve"> </w:t>
                        </w:r>
                      </w:p>
                    </w:txbxContent>
                  </v:textbox>
                </v:roundrect>
                <v:roundrect id="Rectangle: Rounded Corners 113" o:spid="_x0000_s1096" style="position:absolute;left:15144;top:4572;width:6001;height:1238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" fillcolor="#4472c4 [3204]" strokecolor="#1f3763 [1604]" strokeweight="1pt">
                  <v:stroke joinstyle="miter"/>
                  <v:textbox>
                    <w:txbxContent>
                      <w:p w14:paraId="026EA131" w14:textId="0B43CEA6" w:rsidR="001103C1" w:rsidRPr="00C55F7F" w:rsidRDefault="001103C1" w:rsidP="00AC3250">
                        <w:pPr>
                          <w:jc w:val="center"/>
                          <w:rPr>
                            <w:sz w:val="20"/>
                            <w:szCs w:val="20"/>
                          </w:rPr>
                        </w:pPr>
                        <w:r>
                          <w:rPr>
                            <w:sz w:val="20"/>
                            <w:szCs w:val="20"/>
                          </w:rPr>
                          <w:t>Share let on field + share below</w:t>
                        </w:r>
                      </w:p>
                    </w:txbxContent>
                  </v:textbox>
                </v:roundrect>
                <v:roundrect id="Rectangle: Rounded Corners 114" o:spid="_x0000_s1097" style="position:absolute;left:32004;top:9334;width:7620;height:11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" fillcolor="#4472c4 [3204]" strokecolor="#1f3763 [1604]" strokeweight="1pt">
                  <v:stroke joinstyle="miter"/>
                  <v:textbox>
                    <w:txbxContent>
                      <w:p w14:paraId="21AC2719" w14:textId="39814D2A" w:rsidR="001103C1" w:rsidRPr="00C55F7F" w:rsidRDefault="001103C1" w:rsidP="00AC3250">
                        <w:pPr>
                          <w:jc w:val="center"/>
                          <w:rPr>
                            <w:sz w:val="20"/>
                            <w:szCs w:val="20"/>
                          </w:rPr>
                        </w:pPr>
                        <w:r w:rsidRPr="00C55F7F">
                          <w:rPr>
                            <w:sz w:val="20"/>
                            <w:szCs w:val="20"/>
                          </w:rPr>
                          <w:t xml:space="preserve">Indirect emission </w:t>
                        </w:r>
                      </w:p>
                    </w:txbxContent>
                  </v:textbox>
                </v:roundrect>
                <v:shape id="Arrow: Right 117" o:spid="_x0000_s1098" type="#_x0000_t13" style="position:absolute;left:6191;top:10763;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" adj="12443" fillcolor="#d8d8d8 [2732]" strokecolor="#1f3763 [1604]" strokeweight="1pt"/>
                <v:shape id="Arrow: Right 119" o:spid="_x0000_s1099" type="#_x0000_t13" style="position:absolute;left:30289;top:4762;width:1461;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" adj="12443" fillcolor="#d8d8d8 [2732]" strokecolor="#1f3763 [1604]" strokeweight="1pt"/>
                <v:shape id="Arrow: Right 118" o:spid="_x0000_s1100" type="#_x0000_t13" style="position:absolute;left:13811;top:10477;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" adj="12443" fillcolor="#d8d8d8 [2732]" strokecolor="#1f3763 [1604]" strokeweight="1pt"/>
                <v:roundrect id="Rectangle: Rounded Corners 123" o:spid="_x0000_s1101" style="position:absolute;left:50768;width:8953;height:6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" fillcolor="#00b050" strokecolor="#1f3763 [1604]" strokeweight="1pt">
                  <v:stroke joinstyle="miter"/>
                  <v:textbox>
                    <w:txbxContent>
                      <w:p w14:paraId="71C4EEE1" w14:textId="066E45D5" w:rsidR="001103C1" w:rsidRPr="00C55F7F" w:rsidRDefault="001103C1" w:rsidP="000F00DD">
                        <w:pP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roundrect id="Rectangle: Rounded Corners 122" o:spid="_x0000_s1102" style="position:absolute;left:40957;top:95;width:8128;height:7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" fillcolor="#00b050" strokecolor="#1f3763 [1604]" strokeweight="1pt">
                  <v:stroke joinstyle="miter"/>
                  <v:textbox>
                    <w:txbxContent>
                      <w:p w14:paraId="5BF3CEBB" w14:textId="77777777" w:rsidR="001103C1" w:rsidRPr="00C55F7F" w:rsidRDefault="001103C1" w:rsidP="00AC3250">
                        <w:pPr>
                          <w:jc w:val="center"/>
                          <w:rPr>
                            <w:sz w:val="20"/>
                            <w:szCs w:val="20"/>
                          </w:rPr>
                        </w:pPr>
                        <w:r w:rsidRPr="00C55F7F">
                          <w:rPr>
                            <w:sz w:val="20"/>
                            <w:szCs w:val="20"/>
                          </w:rPr>
                          <w:t>N to N2O coefficient</w:t>
                        </w:r>
                      </w:p>
                    </w:txbxContent>
                  </v:textbox>
                </v:roundrect>
                <v:shape id="Arrow: Right 124" o:spid="_x0000_s1103" type="#_x0000_t13" style="position:absolute;left:39528;top:3619;width:1461;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" adj="12443" fillcolor="#d8d8d8 [2732]" strokecolor="#1f3763 [1604]" strokeweight="1pt"/>
                <v:shape id="Arrow: Right 125" o:spid="_x0000_s1104" type="#_x0000_t13" style="position:absolute;left:49149;top:3333;width:1460;height:1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" adj="12443" fillcolor="#d8d8d8 [2732]" strokecolor="#1f3763 [1604]" strokeweight="1pt"/>
                <v:roundrect id="Rectangle: Rounded Corners 116" o:spid="_x0000_s1105" style="position:absolute;left:49815;top:10477;width:5715;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" fillcolor="#00b050" strokecolor="#1f3763 [1604]" strokeweight="1pt">
                  <v:stroke joinstyle="miter"/>
                  <v:textbox>
                    <w:txbxContent>
                      <w:p w14:paraId="7EB1A7CC" w14:textId="77777777" w:rsidR="001103C1" w:rsidRPr="00C55F7F" w:rsidRDefault="001103C1" w:rsidP="00AC3250">
                        <w:pPr>
                          <w:jc w:val="center"/>
                          <w:rPr>
                            <w:sz w:val="20"/>
                            <w:szCs w:val="20"/>
                          </w:rPr>
                        </w:pPr>
                        <w:r w:rsidRPr="00C55F7F">
                          <w:rPr>
                            <w:sz w:val="20"/>
                            <w:szCs w:val="20"/>
                          </w:rPr>
                          <w:t>N to N2O coefficient</w:t>
                        </w:r>
                      </w:p>
                    </w:txbxContent>
                  </v:textbox>
                </v:roundrect>
                <v:roundrect id="Rectangle: Rounded Corners 120" o:spid="_x0000_s1106" style="position:absolute;left:57054;top:10763;width:6477;height:8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" fillcolor="#00b050" strokecolor="#1f3763 [1604]" strokeweight="1pt">
                  <v:stroke joinstyle="miter"/>
                  <v:textbox>
                    <w:txbxContent>
                      <w:p w14:paraId="2CA7D481" w14:textId="0772DE00" w:rsidR="001103C1" w:rsidRPr="00C55F7F" w:rsidRDefault="001103C1" w:rsidP="00AC3250">
                        <w:pPr>
                          <w:jc w:val="center"/>
                          <w:rPr>
                            <w:sz w:val="20"/>
                            <w:szCs w:val="20"/>
                          </w:rPr>
                        </w:pPr>
                        <w:r w:rsidRPr="00C55F7F">
                          <w:rPr>
                            <w:sz w:val="20"/>
                            <w:szCs w:val="20"/>
                          </w:rPr>
                          <w:t>N2O</w:t>
                        </w:r>
                        <w:r>
                          <w:rPr>
                            <w:sz w:val="20"/>
                            <w:szCs w:val="20"/>
                          </w:rPr>
                          <w:t xml:space="preserve"> to CO2 </w:t>
                        </w:r>
                        <w:r w:rsidRPr="00C55F7F">
                          <w:rPr>
                            <w:sz w:val="20"/>
                            <w:szCs w:val="20"/>
                          </w:rPr>
                          <w:t>coefficient</w:t>
                        </w:r>
                      </w:p>
                    </w:txbxContent>
                  </v:textbox>
                </v:roundrect>
                <v:shape id="Arrow: Right 121" o:spid="_x0000_s1107" type="#_x0000_t13" style="position:absolute;left:30575;top:13525;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" adj="12454" fillcolor="#d8d8d8 [2732]" strokecolor="#1f3763 [1604]" strokeweight="1pt"/>
                <v:shape id="Arrow: Right 127" o:spid="_x0000_s1108" type="#_x0000_t13" style="position:absolute;left:39719;top:14573;width:1460;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" adj="12443" fillcolor="#d8d8d8 [2732]" strokecolor="#1f3763 [1604]" strokeweight="1pt"/>
                <v:roundrect id="Rectangle: Rounded Corners 128" o:spid="_x0000_s1109" style="position:absolute;left:41338;top:10382;width:6833;height:1047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" fillcolor="#4472c4 [3204]" strokecolor="#1f3763 [1604]" strokeweight="1pt">
                  <v:stroke joinstyle="miter"/>
                  <v:textbox>
                    <w:txbxContent>
                      <w:p w14:paraId="2FEB1370" w14:textId="77777777" w:rsidR="001103C1" w:rsidRPr="00C55F7F" w:rsidRDefault="001103C1" w:rsidP="00AC3250">
                        <w:pPr>
                          <w:jc w:val="center"/>
                          <w:rPr>
                            <w:sz w:val="20"/>
                            <w:szCs w:val="20"/>
                          </w:rPr>
                        </w:pPr>
                        <w:r w:rsidRPr="00C55F7F">
                          <w:rPr>
                            <w:sz w:val="20"/>
                            <w:szCs w:val="20"/>
                          </w:rPr>
                          <w:t>Leaching coefficient to N</w:t>
                        </w:r>
                      </w:p>
                    </w:txbxContent>
                  </v:textbox>
                </v:roundrect>
                <v:shape id="Arrow: Right 130" o:spid="_x0000_s1110" type="#_x0000_t13" style="position:absolute;left:55530;top:14573;width:1461;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" adj="12443" fillcolor="#d8d8d8 [2732]" strokecolor="#1f3763 [1604]" strokeweight="1pt"/>
                <v:roundrect id="Rectangle: Rounded Corners 131" o:spid="_x0000_s1111" style="position:absolute;left:22764;top:2952;width:7620;height:15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" fillcolor="#4472c4 [3204]" strokecolor="#1f3763 [1604]" strokeweight="1pt">
                  <v:stroke joinstyle="miter"/>
                  <v:textbox>
                    <w:txbxContent>
                      <w:p w14:paraId="774F042E" w14:textId="1218A553" w:rsidR="001103C1" w:rsidRPr="006030EE" w:rsidRDefault="001103C1" w:rsidP="006030EE">
                        <w:pPr>
                          <w:rPr>
                            <w:sz w:val="20"/>
                            <w:szCs w:val="20"/>
                          </w:rPr>
                        </w:pPr>
                        <w:r w:rsidRPr="006030EE">
                          <w:rPr>
                            <w:sz w:val="20"/>
                            <w:szCs w:val="20"/>
                          </w:rPr>
                          <w:t xml:space="preserve">N content of crop residues </w:t>
                        </w:r>
                      </w:p>
                      <w:p w14:paraId="527E1D04" w14:textId="1F5E14C1" w:rsidR="001103C1" w:rsidRPr="00C55F7F" w:rsidRDefault="001103C1" w:rsidP="006030EE">
                        <w:pPr>
                          <w:rPr>
                            <w:sz w:val="20"/>
                            <w:szCs w:val="20"/>
                          </w:rPr>
                        </w:pPr>
                      </w:p>
                    </w:txbxContent>
                  </v:textbox>
                </v:roundrect>
                <v:shape id="Arrow: Right 132" o:spid="_x0000_s1112" type="#_x0000_t13" style="position:absolute;left:48291;top:14573;width:1461;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" adj="12443" fillcolor="#d8d8d8 [2732]" strokecolor="#1f3763 [1604]" strokeweight="1pt"/>
                <v:shape id="Arrow: Right 133" o:spid="_x0000_s1113" type="#_x0000_t13" style="position:absolute;left:21240;top:10287;width:1462;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" adj="12454" fillcolor="#d8d8d8 [2732]" strokecolor="#1f3763 [1604]" strokeweight="1pt"/>
                <w10:wrap anchorx="margin"/>
              </v:group>
            </w:pict>
          </mc:Fallback>
        </mc:AlternateContent>
      </w:r>
    </w:p>
    <w:p w14:paraId="497DACD7" w14:textId="77777777" w:rsidR="00941730" w:rsidRDefault="00941730" w:rsidP="00610128"/>
    <w:p w14:paraId="4E33A38B" w14:textId="13632B8B" w:rsidR="00AC3250" w:rsidRDefault="00AC3250" w:rsidP="00610128"/>
    <w:p w14:paraId="5777E217" w14:textId="4EB30D57" w:rsidR="00AC3250" w:rsidRDefault="00AC3250" w:rsidP="00610128"/>
    <w:p w14:paraId="213F4EC2" w14:textId="22BA5872" w:rsidR="00AC3250" w:rsidRDefault="00AC3250" w:rsidP="00610128"/>
    <w:p w14:paraId="3A138134" w14:textId="6AF464E1" w:rsidR="00AC3250" w:rsidRDefault="00AC3250" w:rsidP="00610128"/>
    <w:p w14:paraId="40B5F2CC" w14:textId="557443A3" w:rsidR="00AC3250" w:rsidRDefault="00AC3250" w:rsidP="00610128"/>
    <w:p w14:paraId="1AD4F15B" w14:textId="3F8C5912" w:rsidR="00AC3250" w:rsidRDefault="00AC3250" w:rsidP="00610128"/>
    <w:p w14:paraId="0757F3BA" w14:textId="16CB3686" w:rsidR="008C76B3" w:rsidRDefault="00941730" w:rsidP="008C76B3">
      <w:r>
        <w:t xml:space="preserve">Crop residue burned at field </w:t>
      </w:r>
      <w:r w:rsidR="00E301DA">
        <w:t xml:space="preserve">releases CH4 and the estimation process is explained in the following graph. </w:t>
      </w:r>
    </w:p>
    <w:p w14:paraId="7407B744" w14:textId="77777777" w:rsidR="008C76B3" w:rsidRDefault="008C76B3" w:rsidP="008C76B3">
      <w:r>
        <w:rPr>
          <w:noProof/>
        </w:rPr>
        <w:drawing>
          <wp:inline distT="0" distB="0" distL="0" distR="0" wp14:anchorId="670E9CC5" wp14:editId="55140B0C">
            <wp:extent cx="6067425" cy="1047750"/>
            <wp:effectExtent l="0" t="0" r="28575"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7AF5DD9A" w14:textId="0AAA2DF1" w:rsidR="008C76B3" w:rsidRDefault="008C76B3" w:rsidP="008C76B3">
      <w:pPr>
        <w:pStyle w:val="Heading3"/>
      </w:pPr>
      <w:r>
        <w:t>Organic Soils</w:t>
      </w:r>
    </w:p>
    <w:p w14:paraId="3DB13BDC" w14:textId="5BF60934" w:rsidR="00F920C3" w:rsidRPr="00F920C3" w:rsidRDefault="00F920C3" w:rsidP="00F920C3">
      <w:r>
        <w:t xml:space="preserve">Emission associated with the drainage of organic soils under cropland and grazed grassland is explained in the below graph. </w:t>
      </w:r>
    </w:p>
    <w:p w14:paraId="536EAA32" w14:textId="43D58170" w:rsidR="008C76B3" w:rsidRDefault="008C76B3" w:rsidP="008C76B3">
      <w:r>
        <w:rPr>
          <w:noProof/>
        </w:rPr>
        <w:lastRenderedPageBreak/>
        <w:drawing>
          <wp:inline distT="0" distB="0" distL="0" distR="0" wp14:anchorId="57841582" wp14:editId="15A2E44C">
            <wp:extent cx="6067425" cy="1047750"/>
            <wp:effectExtent l="0" t="0" r="952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03FC1504" w14:textId="77777777" w:rsidR="008C76B3" w:rsidRDefault="008C76B3" w:rsidP="008C76B3">
      <w:r>
        <w:rPr>
          <w:noProof/>
        </w:rPr>
        <w:drawing>
          <wp:inline distT="0" distB="0" distL="0" distR="0" wp14:anchorId="78BEE323" wp14:editId="63225FF6">
            <wp:extent cx="6067425" cy="1047750"/>
            <wp:effectExtent l="0" t="0" r="952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2B8BC5F4" w14:textId="6A4CF099" w:rsidR="008C76B3" w:rsidRDefault="008C76B3" w:rsidP="008C76B3">
      <w:pPr>
        <w:pStyle w:val="Heading3"/>
      </w:pPr>
      <w:r>
        <w:t>Burning Savannah</w:t>
      </w:r>
    </w:p>
    <w:p w14:paraId="70D38AEA" w14:textId="384BDF2C" w:rsidR="008C76B3" w:rsidRDefault="008C76B3" w:rsidP="008C76B3">
      <w:r>
        <w:t>Will be treated as land use. CO</w:t>
      </w:r>
      <w:r w:rsidRPr="002A5BCB">
        <w:rPr>
          <w:vertAlign w:val="subscript"/>
        </w:rPr>
        <w:t>2</w:t>
      </w:r>
      <w:r w:rsidR="003E4519">
        <w:rPr>
          <w:vertAlign w:val="subscript"/>
        </w:rPr>
        <w:t xml:space="preserve"> </w:t>
      </w:r>
      <w:r>
        <w:t>eq coefficients per ha.</w:t>
      </w:r>
    </w:p>
    <w:p w14:paraId="3956D56A" w14:textId="063F334F" w:rsidR="0086528E" w:rsidRDefault="0086528E" w:rsidP="0086528E">
      <w:pPr>
        <w:pStyle w:val="Heading2"/>
      </w:pPr>
      <w:r>
        <w:t>Data processing</w:t>
      </w:r>
    </w:p>
    <w:p w14:paraId="3ED79314" w14:textId="00E62954" w:rsidR="00B45F7E" w:rsidRPr="0086528E" w:rsidRDefault="00B45F7E" w:rsidP="00B45F7E">
      <w:pPr>
        <w:rPr>
          <w:color w:val="FF0000"/>
        </w:rPr>
      </w:pPr>
      <w:r>
        <w:rPr>
          <w:color w:val="FF0000"/>
        </w:rPr>
        <w:t>NOTE: we use 3 letter iso code countries in all tables. Standard code</w:t>
      </w:r>
      <w:r w:rsidR="002A5BCB">
        <w:rPr>
          <w:color w:val="FF0000"/>
        </w:rPr>
        <w:t>s</w:t>
      </w:r>
      <w:r>
        <w:rPr>
          <w:color w:val="FF0000"/>
        </w:rPr>
        <w:t xml:space="preserve"> for crop and livestock from PRODSTAT will be used.  </w:t>
      </w:r>
    </w:p>
    <w:p w14:paraId="41A017B2" w14:textId="1F6B4BFF" w:rsidR="008E0E84" w:rsidRPr="008E0E84" w:rsidRDefault="008C76B3" w:rsidP="008C76B3">
      <w:pPr>
        <w:pStyle w:val="Heading3"/>
      </w:pPr>
      <w:r>
        <w:t>Data collection</w:t>
      </w:r>
    </w:p>
    <w:p w14:paraId="56DEB872" w14:textId="43BBAE7A" w:rsidR="0086528E" w:rsidRDefault="002E292F" w:rsidP="0086528E">
      <w:r>
        <w:t>Datasets to be downloaded and gathered in a unique database for the 2012-2017 period</w:t>
      </w:r>
    </w:p>
    <w:p w14:paraId="06460230" w14:textId="14913E2D" w:rsidR="002E292F" w:rsidRDefault="001103C1" w:rsidP="002E292F">
      <w:pPr>
        <w:pStyle w:val="ListParagraph"/>
        <w:numPr>
          <w:ilvl w:val="0"/>
          <w:numId w:val="6"/>
        </w:numPr>
      </w:pPr>
      <w:hyperlink r:id="rId39" w:anchor="data/QC" w:history="1">
        <w:r w:rsidR="002E292F">
          <w:rPr>
            <w:rStyle w:val="Hyperlink"/>
          </w:rPr>
          <w:t>http://www.fao.org/faostat/en/#data/QC</w:t>
        </w:r>
      </w:hyperlink>
      <w:r w:rsidR="002E292F">
        <w:t xml:space="preserve"> : Crop Area and production</w:t>
      </w:r>
    </w:p>
    <w:p w14:paraId="2293A1D7" w14:textId="230AF56E" w:rsidR="002E292F" w:rsidRDefault="001103C1" w:rsidP="002E292F">
      <w:pPr>
        <w:pStyle w:val="ListParagraph"/>
        <w:numPr>
          <w:ilvl w:val="0"/>
          <w:numId w:val="6"/>
        </w:numPr>
      </w:pPr>
      <w:hyperlink r:id="rId40" w:anchor="data/QA" w:history="1">
        <w:r w:rsidR="002E292F" w:rsidRPr="002E292F">
          <w:rPr>
            <w:rStyle w:val="Hyperlink"/>
          </w:rPr>
          <w:t>http://www.fao.org/faostat/en/#data/QA</w:t>
        </w:r>
      </w:hyperlink>
      <w:r w:rsidR="002E292F" w:rsidRPr="002E292F">
        <w:t xml:space="preserve"> : </w:t>
      </w:r>
      <w:r w:rsidR="002E292F">
        <w:t>L</w:t>
      </w:r>
      <w:r w:rsidR="002E292F" w:rsidRPr="002E292F">
        <w:t>iv</w:t>
      </w:r>
      <w:r w:rsidR="002E292F">
        <w:t>e animal Stocks</w:t>
      </w:r>
    </w:p>
    <w:p w14:paraId="532A3B57" w14:textId="76762F76" w:rsidR="00B6249C" w:rsidRPr="008E0E84" w:rsidRDefault="001103C1" w:rsidP="002E292F">
      <w:pPr>
        <w:pStyle w:val="ListParagraph"/>
        <w:numPr>
          <w:ilvl w:val="0"/>
          <w:numId w:val="6"/>
        </w:numPr>
      </w:pPr>
      <w:hyperlink r:id="rId41" w:anchor="data/RP" w:history="1">
        <w:r w:rsidR="00B6249C" w:rsidRPr="008E0E84">
          <w:rPr>
            <w:rStyle w:val="Hyperlink"/>
          </w:rPr>
          <w:t>http://www.fao.org/faostat/en/#data/RP</w:t>
        </w:r>
      </w:hyperlink>
      <w:r w:rsidR="008E0E84" w:rsidRPr="008E0E84">
        <w:t xml:space="preserve">  Pesticides and Insecticides (to</w:t>
      </w:r>
      <w:r w:rsidR="008E0E84">
        <w:t>tal use in Ag.)</w:t>
      </w:r>
    </w:p>
    <w:p w14:paraId="115703AC" w14:textId="2F07AC0B" w:rsidR="002E292F" w:rsidRDefault="001103C1" w:rsidP="002E292F">
      <w:pPr>
        <w:pStyle w:val="ListParagraph"/>
        <w:numPr>
          <w:ilvl w:val="0"/>
          <w:numId w:val="6"/>
        </w:numPr>
        <w:rPr>
          <w:lang w:val="fr-FR"/>
        </w:rPr>
      </w:pPr>
      <w:hyperlink r:id="rId42" w:anchor="data/EI" w:history="1">
        <w:r w:rsidR="002E292F" w:rsidRPr="002E292F">
          <w:rPr>
            <w:rStyle w:val="Hyperlink"/>
            <w:lang w:val="fr-FR"/>
          </w:rPr>
          <w:t>http://www.fao.org/faostat/en/#data/EI</w:t>
        </w:r>
      </w:hyperlink>
      <w:r w:rsidR="002E292F" w:rsidRPr="002E292F">
        <w:rPr>
          <w:lang w:val="fr-FR"/>
        </w:rPr>
        <w:t xml:space="preserve"> Emission </w:t>
      </w:r>
      <w:proofErr w:type="spellStart"/>
      <w:r w:rsidR="002E292F" w:rsidRPr="002E292F">
        <w:rPr>
          <w:lang w:val="fr-FR"/>
        </w:rPr>
        <w:t>Inte</w:t>
      </w:r>
      <w:r w:rsidR="002E292F">
        <w:rPr>
          <w:lang w:val="fr-FR"/>
        </w:rPr>
        <w:t>nsities</w:t>
      </w:r>
      <w:proofErr w:type="spellEnd"/>
    </w:p>
    <w:p w14:paraId="52DCAC68" w14:textId="74D4EED7" w:rsidR="002E292F" w:rsidRDefault="002E292F" w:rsidP="002E292F">
      <w:pPr>
        <w:pStyle w:val="ListParagraph"/>
        <w:numPr>
          <w:ilvl w:val="0"/>
          <w:numId w:val="6"/>
        </w:numPr>
        <w:rPr>
          <w:lang w:val="fr-FR"/>
        </w:rPr>
      </w:pPr>
      <w:r w:rsidRPr="002E292F">
        <w:rPr>
          <w:lang w:val="fr-FR"/>
        </w:rPr>
        <w:t xml:space="preserve">Emissions </w:t>
      </w:r>
      <w:r>
        <w:rPr>
          <w:lang w:val="fr-FR"/>
        </w:rPr>
        <w:t>–</w:t>
      </w:r>
      <w:r w:rsidRPr="002E292F">
        <w:rPr>
          <w:lang w:val="fr-FR"/>
        </w:rPr>
        <w:t xml:space="preserve"> Agriculture</w:t>
      </w:r>
      <w:r>
        <w:rPr>
          <w:lang w:val="fr-FR"/>
        </w:rPr>
        <w:t xml:space="preserve"> : </w:t>
      </w:r>
    </w:p>
    <w:p w14:paraId="27DB9249" w14:textId="545FE44F" w:rsidR="002E292F" w:rsidRPr="002E292F" w:rsidRDefault="001103C1" w:rsidP="002E292F">
      <w:pPr>
        <w:pStyle w:val="ListParagraph"/>
        <w:numPr>
          <w:ilvl w:val="1"/>
          <w:numId w:val="6"/>
        </w:numPr>
        <w:rPr>
          <w:lang w:val="fr-FR"/>
        </w:rPr>
      </w:pPr>
      <w:hyperlink r:id="rId43" w:anchor="data/GT" w:history="1">
        <w:r w:rsidR="002E292F" w:rsidRPr="002E292F">
          <w:rPr>
            <w:rStyle w:val="Hyperlink"/>
            <w:lang w:val="fr-FR"/>
          </w:rPr>
          <w:t>http://www.fao.org/faostat/en/#data/GT</w:t>
        </w:r>
      </w:hyperlink>
    </w:p>
    <w:p w14:paraId="381500A5" w14:textId="7DC67B05" w:rsidR="002E292F" w:rsidRPr="002E292F" w:rsidRDefault="001103C1" w:rsidP="002E292F">
      <w:pPr>
        <w:pStyle w:val="ListParagraph"/>
        <w:numPr>
          <w:ilvl w:val="1"/>
          <w:numId w:val="6"/>
        </w:numPr>
        <w:rPr>
          <w:lang w:val="fr-FR"/>
        </w:rPr>
      </w:pPr>
      <w:hyperlink r:id="rId44" w:anchor="data/GE" w:history="1">
        <w:r w:rsidR="002E292F" w:rsidRPr="002E292F">
          <w:rPr>
            <w:rStyle w:val="Hyperlink"/>
            <w:lang w:val="fr-FR"/>
          </w:rPr>
          <w:t>http://www.fao.org/faostat/en/#data/GE</w:t>
        </w:r>
      </w:hyperlink>
    </w:p>
    <w:p w14:paraId="3F04DF09" w14:textId="426A643B" w:rsidR="002E292F" w:rsidRPr="002E292F" w:rsidRDefault="001103C1" w:rsidP="002E292F">
      <w:pPr>
        <w:pStyle w:val="ListParagraph"/>
        <w:numPr>
          <w:ilvl w:val="1"/>
          <w:numId w:val="6"/>
        </w:numPr>
        <w:rPr>
          <w:lang w:val="fr-FR"/>
        </w:rPr>
      </w:pPr>
      <w:hyperlink r:id="rId45" w:anchor="data/GM" w:history="1">
        <w:r w:rsidR="002E292F" w:rsidRPr="002E292F">
          <w:rPr>
            <w:rStyle w:val="Hyperlink"/>
            <w:lang w:val="fr-FR"/>
          </w:rPr>
          <w:t>http://www.fao.org/faostat/en/#data/GM</w:t>
        </w:r>
      </w:hyperlink>
    </w:p>
    <w:p w14:paraId="385A698E" w14:textId="0693F731" w:rsidR="002E292F" w:rsidRPr="002E292F" w:rsidRDefault="001103C1" w:rsidP="002E292F">
      <w:pPr>
        <w:pStyle w:val="ListParagraph"/>
        <w:numPr>
          <w:ilvl w:val="1"/>
          <w:numId w:val="6"/>
        </w:numPr>
        <w:rPr>
          <w:lang w:val="fr-FR"/>
        </w:rPr>
      </w:pPr>
      <w:hyperlink r:id="rId46" w:anchor="data/GR" w:history="1">
        <w:r w:rsidR="002E292F" w:rsidRPr="002E292F">
          <w:rPr>
            <w:rStyle w:val="Hyperlink"/>
            <w:lang w:val="fr-FR"/>
          </w:rPr>
          <w:t>http://www.fao.org/faostat/en/#data/GR</w:t>
        </w:r>
      </w:hyperlink>
    </w:p>
    <w:p w14:paraId="6161ECBA" w14:textId="757EB869" w:rsidR="002E292F" w:rsidRPr="002E292F" w:rsidRDefault="001103C1" w:rsidP="002E292F">
      <w:pPr>
        <w:pStyle w:val="ListParagraph"/>
        <w:numPr>
          <w:ilvl w:val="1"/>
          <w:numId w:val="6"/>
        </w:numPr>
        <w:rPr>
          <w:lang w:val="fr-FR"/>
        </w:rPr>
      </w:pPr>
      <w:hyperlink r:id="rId47" w:anchor="data/GY" w:history="1">
        <w:r w:rsidR="002E292F" w:rsidRPr="002E292F">
          <w:rPr>
            <w:rStyle w:val="Hyperlink"/>
            <w:lang w:val="fr-FR"/>
          </w:rPr>
          <w:t>http://www.fao.org/faostat/en/#data/GY</w:t>
        </w:r>
      </w:hyperlink>
    </w:p>
    <w:p w14:paraId="3BCD47B7" w14:textId="19759B65" w:rsidR="002E292F" w:rsidRPr="002E292F" w:rsidRDefault="001103C1" w:rsidP="002E292F">
      <w:pPr>
        <w:pStyle w:val="ListParagraph"/>
        <w:numPr>
          <w:ilvl w:val="1"/>
          <w:numId w:val="6"/>
        </w:numPr>
        <w:rPr>
          <w:lang w:val="fr-FR"/>
        </w:rPr>
      </w:pPr>
      <w:hyperlink r:id="rId48" w:anchor="data/GU" w:history="1">
        <w:r w:rsidR="002E292F" w:rsidRPr="002E292F">
          <w:rPr>
            <w:rStyle w:val="Hyperlink"/>
            <w:lang w:val="fr-FR"/>
          </w:rPr>
          <w:t>http://www.fao.org/faostat/en/#data/GU</w:t>
        </w:r>
      </w:hyperlink>
    </w:p>
    <w:p w14:paraId="7696174D" w14:textId="4FD71FEC" w:rsidR="002E292F" w:rsidRPr="002E292F" w:rsidRDefault="001103C1" w:rsidP="002E292F">
      <w:pPr>
        <w:pStyle w:val="ListParagraph"/>
        <w:numPr>
          <w:ilvl w:val="1"/>
          <w:numId w:val="6"/>
        </w:numPr>
        <w:rPr>
          <w:lang w:val="fr-FR"/>
        </w:rPr>
      </w:pPr>
      <w:hyperlink r:id="rId49" w:anchor="data/GP" w:history="1">
        <w:r w:rsidR="002E292F" w:rsidRPr="002E292F">
          <w:rPr>
            <w:rStyle w:val="Hyperlink"/>
            <w:lang w:val="fr-FR"/>
          </w:rPr>
          <w:t>http://www.fao.org/faostat/en/#data/GP</w:t>
        </w:r>
      </w:hyperlink>
    </w:p>
    <w:p w14:paraId="4F8B430A" w14:textId="0AF07D59" w:rsidR="002E292F" w:rsidRPr="002E292F" w:rsidRDefault="001103C1" w:rsidP="002E292F">
      <w:pPr>
        <w:pStyle w:val="ListParagraph"/>
        <w:numPr>
          <w:ilvl w:val="1"/>
          <w:numId w:val="6"/>
        </w:numPr>
        <w:rPr>
          <w:lang w:val="fr-FR"/>
        </w:rPr>
      </w:pPr>
      <w:hyperlink r:id="rId50" w:anchor="data/GA" w:history="1">
        <w:r w:rsidR="002E292F" w:rsidRPr="002E292F">
          <w:rPr>
            <w:rStyle w:val="Hyperlink"/>
            <w:lang w:val="fr-FR"/>
          </w:rPr>
          <w:t>http://www.fao.org/faostat/en/#data/GA</w:t>
        </w:r>
      </w:hyperlink>
    </w:p>
    <w:p w14:paraId="68C1ED06" w14:textId="4705864A" w:rsidR="002E292F" w:rsidRPr="002E292F" w:rsidRDefault="001103C1" w:rsidP="002E292F">
      <w:pPr>
        <w:pStyle w:val="ListParagraph"/>
        <w:numPr>
          <w:ilvl w:val="1"/>
          <w:numId w:val="6"/>
        </w:numPr>
        <w:rPr>
          <w:lang w:val="fr-FR"/>
        </w:rPr>
      </w:pPr>
      <w:hyperlink r:id="rId51" w:anchor="data/GV" w:history="1">
        <w:r w:rsidR="002E292F" w:rsidRPr="002E292F">
          <w:rPr>
            <w:rStyle w:val="Hyperlink"/>
            <w:lang w:val="fr-FR"/>
          </w:rPr>
          <w:t>http://www.fao.org/faostat/en/#data/GV</w:t>
        </w:r>
      </w:hyperlink>
    </w:p>
    <w:p w14:paraId="5A8829CB" w14:textId="39FD9F3F" w:rsidR="002E292F" w:rsidRPr="002E292F" w:rsidRDefault="001103C1" w:rsidP="002E292F">
      <w:pPr>
        <w:pStyle w:val="ListParagraph"/>
        <w:numPr>
          <w:ilvl w:val="1"/>
          <w:numId w:val="6"/>
        </w:numPr>
        <w:rPr>
          <w:lang w:val="fr-FR"/>
        </w:rPr>
      </w:pPr>
      <w:hyperlink r:id="rId52" w:anchor="data/GH" w:history="1">
        <w:r w:rsidR="002E292F" w:rsidRPr="002E292F">
          <w:rPr>
            <w:rStyle w:val="Hyperlink"/>
            <w:lang w:val="fr-FR"/>
          </w:rPr>
          <w:t>http://www.fao.org/faostat/en/#data/GH</w:t>
        </w:r>
      </w:hyperlink>
    </w:p>
    <w:p w14:paraId="6166721C" w14:textId="51D30FF9" w:rsidR="002E292F" w:rsidRPr="002E292F" w:rsidRDefault="001103C1" w:rsidP="002E292F">
      <w:pPr>
        <w:pStyle w:val="ListParagraph"/>
        <w:numPr>
          <w:ilvl w:val="1"/>
          <w:numId w:val="6"/>
        </w:numPr>
        <w:rPr>
          <w:lang w:val="fr-FR"/>
        </w:rPr>
      </w:pPr>
      <w:hyperlink r:id="rId53" w:anchor="data/GB" w:history="1">
        <w:r w:rsidR="002E292F" w:rsidRPr="002E292F">
          <w:rPr>
            <w:rStyle w:val="Hyperlink"/>
            <w:lang w:val="fr-FR"/>
          </w:rPr>
          <w:t>http://www.fao.org/faostat/en/#data/GB</w:t>
        </w:r>
      </w:hyperlink>
    </w:p>
    <w:p w14:paraId="2EF32668" w14:textId="2918A65D" w:rsidR="002E292F" w:rsidRPr="002E292F" w:rsidRDefault="001103C1" w:rsidP="002E292F">
      <w:pPr>
        <w:pStyle w:val="ListParagraph"/>
        <w:numPr>
          <w:ilvl w:val="1"/>
          <w:numId w:val="6"/>
        </w:numPr>
        <w:rPr>
          <w:lang w:val="fr-FR"/>
        </w:rPr>
      </w:pPr>
      <w:hyperlink r:id="rId54" w:anchor="data/GN" w:history="1">
        <w:r w:rsidR="002E292F" w:rsidRPr="002E292F">
          <w:rPr>
            <w:rStyle w:val="Hyperlink"/>
            <w:lang w:val="fr-FR"/>
          </w:rPr>
          <w:t>http://www.fao.org/faostat/en/#data/GN</w:t>
        </w:r>
      </w:hyperlink>
    </w:p>
    <w:p w14:paraId="16BBB059" w14:textId="034B1D20" w:rsidR="002E292F" w:rsidRDefault="00B6249C" w:rsidP="0086528E">
      <w:r w:rsidRPr="00B6249C">
        <w:t>In these collections we h</w:t>
      </w:r>
      <w:r>
        <w:t>ave a sub-number of elements to download, mainly emissions factors and total factors.</w:t>
      </w:r>
    </w:p>
    <w:p w14:paraId="73A8FC56" w14:textId="4D510CE9" w:rsidR="008C76B3" w:rsidRPr="00B6249C" w:rsidRDefault="008C76B3" w:rsidP="0086528E">
      <w:r>
        <w:t>Additional data from IFA will be collected for fertilizer use by crop.</w:t>
      </w:r>
    </w:p>
    <w:p w14:paraId="18AD78A4" w14:textId="69FC2FA4" w:rsidR="008E0E84" w:rsidRDefault="008E0E84" w:rsidP="008E0E84">
      <w:pPr>
        <w:pStyle w:val="Heading2"/>
      </w:pPr>
      <w:r>
        <w:lastRenderedPageBreak/>
        <w:t>Disaggregation strategy</w:t>
      </w:r>
    </w:p>
    <w:p w14:paraId="348350AF" w14:textId="79EC365A" w:rsidR="002E292F" w:rsidRDefault="008E0E84" w:rsidP="0086528E">
      <w:r>
        <w:t>[…]</w:t>
      </w:r>
    </w:p>
    <w:p w14:paraId="75EE25AF" w14:textId="5BADDC28" w:rsidR="0027587B" w:rsidRDefault="0027587B" w:rsidP="0086528E">
      <w:r>
        <w:t>Each source of emissions will be allocated to a given sector in the GTAP nomenclature.</w:t>
      </w:r>
    </w:p>
    <w:p w14:paraId="37E3D082" w14:textId="1BC4EBDA" w:rsidR="0027587B" w:rsidRDefault="0027587B" w:rsidP="0086528E">
      <w:r>
        <w:t xml:space="preserve">Some will require just an “aggregation” procedure e.g. grouping animals by type </w:t>
      </w:r>
      <w:r w:rsidR="00C23E2C">
        <w:t>of GTAP</w:t>
      </w:r>
      <w:r>
        <w:t xml:space="preserve"> animal sectors.</w:t>
      </w:r>
    </w:p>
    <w:p w14:paraId="211E4471" w14:textId="3C0FF161" w:rsidR="0027587B" w:rsidRDefault="0027587B" w:rsidP="0086528E">
      <w:r>
        <w:t xml:space="preserve">Others will require an active disaggregation procedure (taking a </w:t>
      </w:r>
      <w:r w:rsidR="00C23E2C">
        <w:t>non-allocated</w:t>
      </w:r>
      <w:r>
        <w:t xml:space="preserve"> total and distributing accordingly to area or production).</w:t>
      </w:r>
    </w:p>
    <w:p w14:paraId="5BA0CE3E" w14:textId="03CC60AB" w:rsidR="0027587B" w:rsidRDefault="0027587B" w:rsidP="0027587B">
      <w:pPr>
        <w:pStyle w:val="Caption"/>
      </w:pPr>
      <w:r>
        <w:t xml:space="preserve">Table </w:t>
      </w:r>
      <w:r w:rsidR="00DF263E">
        <w:rPr>
          <w:noProof/>
        </w:rPr>
        <w:fldChar w:fldCharType="begin"/>
      </w:r>
      <w:r w:rsidR="00DF263E">
        <w:rPr>
          <w:noProof/>
        </w:rPr>
        <w:instrText xml:space="preserve"> SEQ Table \* ARABIC </w:instrText>
      </w:r>
      <w:r w:rsidR="00DF263E">
        <w:rPr>
          <w:noProof/>
        </w:rPr>
        <w:fldChar w:fldCharType="separate"/>
      </w:r>
      <w:r w:rsidR="00B77643">
        <w:rPr>
          <w:noProof/>
        </w:rPr>
        <w:t>3</w:t>
      </w:r>
      <w:r w:rsidR="00DF263E">
        <w:rPr>
          <w:noProof/>
        </w:rPr>
        <w:fldChar w:fldCharType="end"/>
      </w:r>
      <w:r>
        <w:t xml:space="preserve"> Disaggregation space and potential linkages</w:t>
      </w:r>
    </w:p>
    <w:tbl>
      <w:tblPr>
        <w:tblStyle w:val="PlainTable5"/>
        <w:tblW w:w="9720" w:type="dxa"/>
        <w:tblLayout w:type="fixed"/>
        <w:tblLook w:val="04A0" w:firstRow="1" w:lastRow="0" w:firstColumn="1" w:lastColumn="0" w:noHBand="0" w:noVBand="1"/>
      </w:tblPr>
      <w:tblGrid>
        <w:gridCol w:w="671"/>
        <w:gridCol w:w="1849"/>
        <w:gridCol w:w="720"/>
        <w:gridCol w:w="720"/>
        <w:gridCol w:w="720"/>
        <w:gridCol w:w="720"/>
        <w:gridCol w:w="720"/>
        <w:gridCol w:w="720"/>
        <w:gridCol w:w="720"/>
        <w:gridCol w:w="720"/>
        <w:gridCol w:w="720"/>
        <w:gridCol w:w="720"/>
      </w:tblGrid>
      <w:tr w:rsidR="0027587B" w:rsidRPr="0027587B" w14:paraId="381EADBD" w14:textId="77777777" w:rsidTr="0027587B">
        <w:trPr>
          <w:cnfStyle w:val="100000000000" w:firstRow="1" w:lastRow="0" w:firstColumn="0" w:lastColumn="0" w:oddVBand="0" w:evenVBand="0" w:oddHBand="0" w:evenHBand="0" w:firstRowFirstColumn="0" w:firstRowLastColumn="0" w:lastRowFirstColumn="0" w:lastRowLastColumn="0"/>
          <w:trHeight w:val="1020"/>
        </w:trPr>
        <w:tc>
          <w:tcPr>
            <w:cnfStyle w:val="001000000100" w:firstRow="0" w:lastRow="0" w:firstColumn="1" w:lastColumn="0" w:oddVBand="0" w:evenVBand="0" w:oddHBand="0" w:evenHBand="0" w:firstRowFirstColumn="1" w:firstRowLastColumn="0" w:lastRowFirstColumn="0" w:lastRowLastColumn="0"/>
            <w:tcW w:w="671" w:type="dxa"/>
            <w:hideMark/>
          </w:tcPr>
          <w:p w14:paraId="1F26011A" w14:textId="6AA7040B" w:rsidR="0027587B" w:rsidRPr="0027587B" w:rsidRDefault="001103C1" w:rsidP="0027587B">
            <w:pPr>
              <w:rPr>
                <w:rFonts w:asciiTheme="minorHAnsi" w:eastAsia="Times New Roman" w:hAnsiTheme="minorHAnsi" w:cstheme="minorHAnsi"/>
                <w:b/>
                <w:bCs/>
                <w:color w:val="0000FF"/>
                <w:sz w:val="20"/>
                <w:szCs w:val="20"/>
                <w:u w:val="single"/>
              </w:rPr>
            </w:pPr>
            <w:hyperlink r:id="rId55" w:tgtFrame="_parent" w:history="1">
              <w:r w:rsidR="0027587B" w:rsidRPr="0027587B">
                <w:rPr>
                  <w:rFonts w:asciiTheme="minorHAnsi" w:eastAsia="Times New Roman" w:hAnsiTheme="minorHAnsi" w:cstheme="minorHAnsi"/>
                  <w:b/>
                  <w:bCs/>
                  <w:color w:val="0000FF"/>
                  <w:sz w:val="20"/>
                  <w:szCs w:val="20"/>
                  <w:u w:val="single"/>
                </w:rPr>
                <w:t>GTAP Code</w:t>
              </w:r>
            </w:hyperlink>
          </w:p>
        </w:tc>
        <w:tc>
          <w:tcPr>
            <w:tcW w:w="1849" w:type="dxa"/>
            <w:hideMark/>
          </w:tcPr>
          <w:p w14:paraId="1004F94C"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0"/>
                <w:szCs w:val="20"/>
              </w:rPr>
            </w:pPr>
            <w:r w:rsidRPr="0027587B">
              <w:rPr>
                <w:rFonts w:asciiTheme="minorHAnsi" w:eastAsia="Times New Roman" w:hAnsiTheme="minorHAnsi" w:cstheme="minorHAnsi"/>
                <w:b/>
                <w:bCs/>
                <w:color w:val="000000"/>
                <w:sz w:val="20"/>
                <w:szCs w:val="20"/>
              </w:rPr>
              <w:t>Label</w:t>
            </w:r>
          </w:p>
        </w:tc>
        <w:tc>
          <w:tcPr>
            <w:tcW w:w="720" w:type="dxa"/>
            <w:hideMark/>
          </w:tcPr>
          <w:p w14:paraId="29DC8A97"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Burning - Crop residues</w:t>
            </w:r>
          </w:p>
        </w:tc>
        <w:tc>
          <w:tcPr>
            <w:tcW w:w="720" w:type="dxa"/>
            <w:hideMark/>
          </w:tcPr>
          <w:p w14:paraId="0CBD7C41"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Burning - Savanna</w:t>
            </w:r>
          </w:p>
        </w:tc>
        <w:tc>
          <w:tcPr>
            <w:tcW w:w="720" w:type="dxa"/>
            <w:hideMark/>
          </w:tcPr>
          <w:p w14:paraId="5C548255"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Crop Residues</w:t>
            </w:r>
          </w:p>
        </w:tc>
        <w:tc>
          <w:tcPr>
            <w:tcW w:w="720" w:type="dxa"/>
            <w:hideMark/>
          </w:tcPr>
          <w:p w14:paraId="3118E3FA"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Cultivation of Organic Soils</w:t>
            </w:r>
          </w:p>
        </w:tc>
        <w:tc>
          <w:tcPr>
            <w:tcW w:w="720" w:type="dxa"/>
            <w:hideMark/>
          </w:tcPr>
          <w:p w14:paraId="22EEB348"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Enteric Fermentation</w:t>
            </w:r>
          </w:p>
        </w:tc>
        <w:tc>
          <w:tcPr>
            <w:tcW w:w="720" w:type="dxa"/>
            <w:hideMark/>
          </w:tcPr>
          <w:p w14:paraId="3A60933E"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Manure applied to Soils</w:t>
            </w:r>
          </w:p>
        </w:tc>
        <w:tc>
          <w:tcPr>
            <w:tcW w:w="720" w:type="dxa"/>
            <w:hideMark/>
          </w:tcPr>
          <w:p w14:paraId="25FD934F"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Manure left on Pasture</w:t>
            </w:r>
          </w:p>
        </w:tc>
        <w:tc>
          <w:tcPr>
            <w:tcW w:w="720" w:type="dxa"/>
            <w:hideMark/>
          </w:tcPr>
          <w:p w14:paraId="0C08F2C0"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Manure Management</w:t>
            </w:r>
          </w:p>
        </w:tc>
        <w:tc>
          <w:tcPr>
            <w:tcW w:w="720" w:type="dxa"/>
            <w:hideMark/>
          </w:tcPr>
          <w:p w14:paraId="4E557A4E"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Rice Cultivation</w:t>
            </w:r>
          </w:p>
        </w:tc>
        <w:tc>
          <w:tcPr>
            <w:tcW w:w="720" w:type="dxa"/>
            <w:hideMark/>
          </w:tcPr>
          <w:p w14:paraId="4041D1E9" w14:textId="77777777" w:rsidR="0027587B" w:rsidRPr="0027587B" w:rsidRDefault="0027587B" w:rsidP="0027587B">
            <w:pP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0"/>
                <w:szCs w:val="20"/>
              </w:rPr>
            </w:pPr>
            <w:r w:rsidRPr="0027587B">
              <w:rPr>
                <w:rFonts w:asciiTheme="minorHAnsi" w:eastAsia="Times New Roman" w:hAnsiTheme="minorHAnsi" w:cstheme="minorHAnsi"/>
                <w:color w:val="000000"/>
                <w:sz w:val="20"/>
                <w:szCs w:val="20"/>
              </w:rPr>
              <w:t>Synthetic Fertilizers</w:t>
            </w:r>
          </w:p>
        </w:tc>
      </w:tr>
      <w:tr w:rsidR="0027587B" w:rsidRPr="0027587B" w14:paraId="3D6B738D"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0BFBFA30"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pdr</w:t>
            </w:r>
            <w:proofErr w:type="spellEnd"/>
          </w:p>
        </w:tc>
        <w:tc>
          <w:tcPr>
            <w:tcW w:w="1849" w:type="dxa"/>
            <w:noWrap/>
            <w:hideMark/>
          </w:tcPr>
          <w:p w14:paraId="5CB9C4B3"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Paddy rice</w:t>
            </w:r>
          </w:p>
        </w:tc>
        <w:tc>
          <w:tcPr>
            <w:tcW w:w="720" w:type="dxa"/>
            <w:hideMark/>
          </w:tcPr>
          <w:p w14:paraId="5DBBE8E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0CE2087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66C437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26595A3"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E2A3A6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15102185"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26E2AE7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614B6863"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24F08C6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B4767F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143DE3C5"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5E3CAA62"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wht</w:t>
            </w:r>
            <w:proofErr w:type="spellEnd"/>
          </w:p>
        </w:tc>
        <w:tc>
          <w:tcPr>
            <w:tcW w:w="1849" w:type="dxa"/>
            <w:noWrap/>
            <w:hideMark/>
          </w:tcPr>
          <w:p w14:paraId="58615A5A"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Wheat</w:t>
            </w:r>
          </w:p>
        </w:tc>
        <w:tc>
          <w:tcPr>
            <w:tcW w:w="720" w:type="dxa"/>
            <w:hideMark/>
          </w:tcPr>
          <w:p w14:paraId="29D405F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5F685D7"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D795529"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2C4C76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6221CAF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4575950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AE2A85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74623041"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75E2357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0229AF7C"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03406214"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2557A721"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gro</w:t>
            </w:r>
            <w:proofErr w:type="spellEnd"/>
          </w:p>
        </w:tc>
        <w:tc>
          <w:tcPr>
            <w:tcW w:w="1849" w:type="dxa"/>
            <w:noWrap/>
            <w:hideMark/>
          </w:tcPr>
          <w:p w14:paraId="2EB36E10"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 xml:space="preserve">Cereal grains </w:t>
            </w:r>
            <w:proofErr w:type="spellStart"/>
            <w:r w:rsidRPr="0027587B">
              <w:rPr>
                <w:rFonts w:eastAsia="Times New Roman" w:cstheme="minorHAnsi"/>
                <w:color w:val="000000"/>
                <w:sz w:val="20"/>
                <w:szCs w:val="20"/>
              </w:rPr>
              <w:t>nec</w:t>
            </w:r>
            <w:proofErr w:type="spellEnd"/>
          </w:p>
        </w:tc>
        <w:tc>
          <w:tcPr>
            <w:tcW w:w="720" w:type="dxa"/>
            <w:hideMark/>
          </w:tcPr>
          <w:p w14:paraId="349223D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6574F81E"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35F860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2A52F9B"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66201337"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778E10E0"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202A50C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126A597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14F7A671"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7BB8FFF5"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05A6CD54"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57FF4758"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v_f</w:t>
            </w:r>
            <w:proofErr w:type="spellEnd"/>
          </w:p>
        </w:tc>
        <w:tc>
          <w:tcPr>
            <w:tcW w:w="1849" w:type="dxa"/>
            <w:noWrap/>
            <w:hideMark/>
          </w:tcPr>
          <w:p w14:paraId="7760F00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Vegetables. fruit. nuts</w:t>
            </w:r>
          </w:p>
        </w:tc>
        <w:tc>
          <w:tcPr>
            <w:tcW w:w="720" w:type="dxa"/>
            <w:hideMark/>
          </w:tcPr>
          <w:p w14:paraId="5CE462E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0B4150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796D1AE"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FF6E5E3"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DDE21F6"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5DC9B4CE"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E2A25E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51FC7A9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5DF8AA4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27A87BEC"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37F8AFBC"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6B1FB2A8"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osd</w:t>
            </w:r>
            <w:proofErr w:type="spellEnd"/>
          </w:p>
        </w:tc>
        <w:tc>
          <w:tcPr>
            <w:tcW w:w="1849" w:type="dxa"/>
            <w:noWrap/>
            <w:hideMark/>
          </w:tcPr>
          <w:p w14:paraId="3A15B82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Oil seeds</w:t>
            </w:r>
          </w:p>
        </w:tc>
        <w:tc>
          <w:tcPr>
            <w:tcW w:w="720" w:type="dxa"/>
            <w:hideMark/>
          </w:tcPr>
          <w:p w14:paraId="6E460023"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0E802E5D"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667F4BC6"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C8AC84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332A52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38F6ED6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73FEB4F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0D71C0E0"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6001142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246E567D"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28DEFD6F"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5A7A8D39"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c_b</w:t>
            </w:r>
            <w:proofErr w:type="spellEnd"/>
          </w:p>
        </w:tc>
        <w:tc>
          <w:tcPr>
            <w:tcW w:w="1849" w:type="dxa"/>
            <w:noWrap/>
            <w:hideMark/>
          </w:tcPr>
          <w:p w14:paraId="2A8899F3"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Sugar cane. sugar beet</w:t>
            </w:r>
          </w:p>
        </w:tc>
        <w:tc>
          <w:tcPr>
            <w:tcW w:w="720" w:type="dxa"/>
            <w:hideMark/>
          </w:tcPr>
          <w:p w14:paraId="5586DBB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1A8C10C"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202A59A"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2A97E049"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F84141B"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29042381"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ED2E19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1B24E32E"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712C0B36"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41B71CF7"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01358E5F"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0DAD4CAA"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pfb</w:t>
            </w:r>
            <w:proofErr w:type="spellEnd"/>
          </w:p>
        </w:tc>
        <w:tc>
          <w:tcPr>
            <w:tcW w:w="1849" w:type="dxa"/>
            <w:noWrap/>
            <w:hideMark/>
          </w:tcPr>
          <w:p w14:paraId="4C62D838"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Plant-based fibers</w:t>
            </w:r>
          </w:p>
        </w:tc>
        <w:tc>
          <w:tcPr>
            <w:tcW w:w="720" w:type="dxa"/>
            <w:hideMark/>
          </w:tcPr>
          <w:p w14:paraId="070DBA9B"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4BC931E"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164B253"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F19FE7B"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34496D7"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695B8DFF"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78634BF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14657AB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1421F622"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75EC318B"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74268C8A"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7EA38323"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ocr</w:t>
            </w:r>
            <w:proofErr w:type="spellEnd"/>
          </w:p>
        </w:tc>
        <w:tc>
          <w:tcPr>
            <w:tcW w:w="1849" w:type="dxa"/>
            <w:noWrap/>
            <w:hideMark/>
          </w:tcPr>
          <w:p w14:paraId="61EAD17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 xml:space="preserve">Crops </w:t>
            </w:r>
            <w:proofErr w:type="spellStart"/>
            <w:r w:rsidRPr="0027587B">
              <w:rPr>
                <w:rFonts w:eastAsia="Times New Roman" w:cstheme="minorHAnsi"/>
                <w:color w:val="000000"/>
                <w:sz w:val="20"/>
                <w:szCs w:val="20"/>
              </w:rPr>
              <w:t>nec</w:t>
            </w:r>
            <w:proofErr w:type="spellEnd"/>
          </w:p>
        </w:tc>
        <w:tc>
          <w:tcPr>
            <w:tcW w:w="720" w:type="dxa"/>
            <w:hideMark/>
          </w:tcPr>
          <w:p w14:paraId="0873DD37"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FFA45EB"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F593864"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CD51D0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6C6B6E8"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2063D2A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3095FC0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04F1A54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455F6D3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78EE971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r>
      <w:tr w:rsidR="0027587B" w:rsidRPr="0027587B" w14:paraId="3150B369"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05EA85D8"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ctl</w:t>
            </w:r>
            <w:proofErr w:type="spellEnd"/>
          </w:p>
        </w:tc>
        <w:tc>
          <w:tcPr>
            <w:tcW w:w="1849" w:type="dxa"/>
            <w:noWrap/>
            <w:hideMark/>
          </w:tcPr>
          <w:p w14:paraId="111D5EC0"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roofErr w:type="spellStart"/>
            <w:proofErr w:type="gramStart"/>
            <w:r w:rsidRPr="0027587B">
              <w:rPr>
                <w:rFonts w:eastAsia="Times New Roman" w:cstheme="minorHAnsi"/>
                <w:color w:val="000000"/>
                <w:sz w:val="20"/>
                <w:szCs w:val="20"/>
              </w:rPr>
              <w:t>Cattle.sheep.goats</w:t>
            </w:r>
            <w:proofErr w:type="gramEnd"/>
            <w:r w:rsidRPr="0027587B">
              <w:rPr>
                <w:rFonts w:eastAsia="Times New Roman" w:cstheme="minorHAnsi"/>
                <w:color w:val="000000"/>
                <w:sz w:val="20"/>
                <w:szCs w:val="20"/>
              </w:rPr>
              <w:t>.horses</w:t>
            </w:r>
            <w:proofErr w:type="spellEnd"/>
          </w:p>
        </w:tc>
        <w:tc>
          <w:tcPr>
            <w:tcW w:w="720" w:type="dxa"/>
            <w:hideMark/>
          </w:tcPr>
          <w:p w14:paraId="2EC8B6D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651ABD01"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4DD1AEF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0032579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2657A44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0B46493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227433F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EF9D11C" w14:textId="4035C783" w:rsidR="0027587B" w:rsidRPr="0027587B" w:rsidRDefault="00834BBA"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720" w:type="dxa"/>
            <w:hideMark/>
          </w:tcPr>
          <w:p w14:paraId="30D8053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6A4D44AE"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maybe</w:t>
            </w:r>
          </w:p>
        </w:tc>
      </w:tr>
      <w:tr w:rsidR="0027587B" w:rsidRPr="0027587B" w14:paraId="0FD9555C"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7FFF81B5"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oap</w:t>
            </w:r>
            <w:proofErr w:type="spellEnd"/>
          </w:p>
        </w:tc>
        <w:tc>
          <w:tcPr>
            <w:tcW w:w="1849" w:type="dxa"/>
            <w:noWrap/>
            <w:hideMark/>
          </w:tcPr>
          <w:p w14:paraId="081FF04C"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 xml:space="preserve">Animal products </w:t>
            </w:r>
            <w:proofErr w:type="spellStart"/>
            <w:r w:rsidRPr="0027587B">
              <w:rPr>
                <w:rFonts w:eastAsia="Times New Roman" w:cstheme="minorHAnsi"/>
                <w:color w:val="000000"/>
                <w:sz w:val="20"/>
                <w:szCs w:val="20"/>
              </w:rPr>
              <w:t>nec</w:t>
            </w:r>
            <w:proofErr w:type="spellEnd"/>
          </w:p>
        </w:tc>
        <w:tc>
          <w:tcPr>
            <w:tcW w:w="720" w:type="dxa"/>
            <w:hideMark/>
          </w:tcPr>
          <w:p w14:paraId="4C524AAE"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0C07E276"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258775E7"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58C2D8C3"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4602935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6BDC77E1"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03EFE0D0"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24903899" w14:textId="5BF0EDF8" w:rsidR="0027587B" w:rsidRPr="0027587B" w:rsidRDefault="00700E5D"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720" w:type="dxa"/>
            <w:hideMark/>
          </w:tcPr>
          <w:p w14:paraId="4BD7FF6D"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386EDB21"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r>
      <w:tr w:rsidR="0027587B" w:rsidRPr="0027587B" w14:paraId="7FD19455" w14:textId="77777777" w:rsidTr="0027587B">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1FAC7221"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rmk</w:t>
            </w:r>
            <w:proofErr w:type="spellEnd"/>
          </w:p>
        </w:tc>
        <w:tc>
          <w:tcPr>
            <w:tcW w:w="1849" w:type="dxa"/>
            <w:noWrap/>
            <w:hideMark/>
          </w:tcPr>
          <w:p w14:paraId="35A32F4F"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Raw milk</w:t>
            </w:r>
          </w:p>
        </w:tc>
        <w:tc>
          <w:tcPr>
            <w:tcW w:w="720" w:type="dxa"/>
            <w:hideMark/>
          </w:tcPr>
          <w:p w14:paraId="505AC2F0"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44F557D7"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1337A71A"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59125BA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720" w:type="dxa"/>
            <w:hideMark/>
          </w:tcPr>
          <w:p w14:paraId="3053BD69"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17963C8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799C3F7C"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7A3C6657" w14:textId="4F93F915" w:rsidR="0027587B" w:rsidRPr="0027587B" w:rsidRDefault="00700E5D"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720" w:type="dxa"/>
            <w:hideMark/>
          </w:tcPr>
          <w:p w14:paraId="7A2EFFD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p>
        </w:tc>
        <w:tc>
          <w:tcPr>
            <w:tcW w:w="720" w:type="dxa"/>
            <w:hideMark/>
          </w:tcPr>
          <w:p w14:paraId="78195B54" w14:textId="77777777" w:rsidR="0027587B" w:rsidRPr="0027587B" w:rsidRDefault="0027587B" w:rsidP="0027587B">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maybe</w:t>
            </w:r>
          </w:p>
        </w:tc>
      </w:tr>
      <w:tr w:rsidR="0027587B" w:rsidRPr="0027587B" w14:paraId="4DE54CCF" w14:textId="77777777" w:rsidTr="0027587B">
        <w:trPr>
          <w:trHeight w:val="255"/>
        </w:trPr>
        <w:tc>
          <w:tcPr>
            <w:cnfStyle w:val="001000000000" w:firstRow="0" w:lastRow="0" w:firstColumn="1" w:lastColumn="0" w:oddVBand="0" w:evenVBand="0" w:oddHBand="0" w:evenHBand="0" w:firstRowFirstColumn="0" w:firstRowLastColumn="0" w:lastRowFirstColumn="0" w:lastRowLastColumn="0"/>
            <w:tcW w:w="671" w:type="dxa"/>
            <w:noWrap/>
            <w:hideMark/>
          </w:tcPr>
          <w:p w14:paraId="26347399" w14:textId="77777777" w:rsidR="0027587B" w:rsidRPr="0027587B" w:rsidRDefault="0027587B" w:rsidP="0027587B">
            <w:pPr>
              <w:rPr>
                <w:rFonts w:asciiTheme="minorHAnsi" w:eastAsia="Times New Roman" w:hAnsiTheme="minorHAnsi" w:cstheme="minorHAnsi"/>
                <w:color w:val="000000"/>
                <w:sz w:val="20"/>
                <w:szCs w:val="20"/>
              </w:rPr>
            </w:pPr>
            <w:proofErr w:type="spellStart"/>
            <w:r w:rsidRPr="0027587B">
              <w:rPr>
                <w:rFonts w:asciiTheme="minorHAnsi" w:eastAsia="Times New Roman" w:hAnsiTheme="minorHAnsi" w:cstheme="minorHAnsi"/>
                <w:color w:val="000000"/>
                <w:sz w:val="20"/>
                <w:szCs w:val="20"/>
              </w:rPr>
              <w:t>wol</w:t>
            </w:r>
            <w:proofErr w:type="spellEnd"/>
          </w:p>
        </w:tc>
        <w:tc>
          <w:tcPr>
            <w:tcW w:w="1849" w:type="dxa"/>
            <w:noWrap/>
            <w:hideMark/>
          </w:tcPr>
          <w:p w14:paraId="45436BA8"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Wool. silk-worm cocoons</w:t>
            </w:r>
          </w:p>
        </w:tc>
        <w:tc>
          <w:tcPr>
            <w:tcW w:w="720" w:type="dxa"/>
            <w:hideMark/>
          </w:tcPr>
          <w:p w14:paraId="4685D2EA"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16F92E68"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707605A0"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7AC2ADA7"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p>
        </w:tc>
        <w:tc>
          <w:tcPr>
            <w:tcW w:w="720" w:type="dxa"/>
            <w:hideMark/>
          </w:tcPr>
          <w:p w14:paraId="198CDA7A"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4BA64912"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454E0DB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x</w:t>
            </w:r>
          </w:p>
        </w:tc>
        <w:tc>
          <w:tcPr>
            <w:tcW w:w="720" w:type="dxa"/>
            <w:hideMark/>
          </w:tcPr>
          <w:p w14:paraId="5E70AE3F" w14:textId="5460E802" w:rsidR="0027587B" w:rsidRPr="0027587B" w:rsidRDefault="00700E5D"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Pr>
                <w:rFonts w:eastAsia="Times New Roman" w:cstheme="minorHAnsi"/>
                <w:color w:val="000000"/>
                <w:sz w:val="20"/>
                <w:szCs w:val="20"/>
              </w:rPr>
              <w:t>x</w:t>
            </w:r>
          </w:p>
        </w:tc>
        <w:tc>
          <w:tcPr>
            <w:tcW w:w="720" w:type="dxa"/>
            <w:hideMark/>
          </w:tcPr>
          <w:p w14:paraId="23D98A65"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p>
        </w:tc>
        <w:tc>
          <w:tcPr>
            <w:tcW w:w="720" w:type="dxa"/>
            <w:hideMark/>
          </w:tcPr>
          <w:p w14:paraId="6B9F008F" w14:textId="77777777" w:rsidR="0027587B" w:rsidRPr="0027587B" w:rsidRDefault="0027587B" w:rsidP="0027587B">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27587B">
              <w:rPr>
                <w:rFonts w:eastAsia="Times New Roman" w:cstheme="minorHAnsi"/>
                <w:color w:val="000000"/>
                <w:sz w:val="20"/>
                <w:szCs w:val="20"/>
              </w:rPr>
              <w:t>maybe</w:t>
            </w:r>
          </w:p>
        </w:tc>
      </w:tr>
    </w:tbl>
    <w:p w14:paraId="1D2D2F6B" w14:textId="77777777" w:rsidR="0027587B" w:rsidRDefault="0027587B" w:rsidP="0086528E"/>
    <w:p w14:paraId="52316FDF" w14:textId="34540B95" w:rsidR="008C76B3" w:rsidRDefault="008C76B3" w:rsidP="008C76B3">
      <w:pPr>
        <w:pStyle w:val="Heading3"/>
      </w:pPr>
      <w:r>
        <w:t>Livestock</w:t>
      </w:r>
    </w:p>
    <w:p w14:paraId="174D17C4" w14:textId="359191A8" w:rsidR="008C76B3" w:rsidRDefault="008C76B3" w:rsidP="008C76B3">
      <w:pPr>
        <w:pStyle w:val="ListParagraph"/>
        <w:numPr>
          <w:ilvl w:val="0"/>
          <w:numId w:val="8"/>
        </w:numPr>
      </w:pPr>
      <w:r w:rsidRPr="008C76B3">
        <w:t xml:space="preserve">Dairy vs </w:t>
      </w:r>
      <w:proofErr w:type="spellStart"/>
      <w:proofErr w:type="gramStart"/>
      <w:r w:rsidRPr="008C76B3">
        <w:t>non dairy</w:t>
      </w:r>
      <w:proofErr w:type="spellEnd"/>
      <w:proofErr w:type="gramEnd"/>
      <w:r w:rsidRPr="008C76B3">
        <w:t xml:space="preserve"> catt</w:t>
      </w:r>
      <w:r>
        <w:t>le</w:t>
      </w:r>
    </w:p>
    <w:p w14:paraId="2C8DA197" w14:textId="39693431" w:rsidR="008C76B3" w:rsidRDefault="008C76B3" w:rsidP="008C76B3">
      <w:pPr>
        <w:pStyle w:val="ListParagraph"/>
        <w:numPr>
          <w:ilvl w:val="0"/>
          <w:numId w:val="8"/>
        </w:numPr>
      </w:pPr>
      <w:r>
        <w:t>Wool vs meat sheep</w:t>
      </w:r>
    </w:p>
    <w:p w14:paraId="3D4D57E5" w14:textId="4A1E6299" w:rsidR="008C76B3" w:rsidRDefault="008C76B3" w:rsidP="008C76B3">
      <w:pPr>
        <w:pStyle w:val="Heading3"/>
      </w:pPr>
      <w:r>
        <w:t>Manure Allocation</w:t>
      </w:r>
    </w:p>
    <w:p w14:paraId="7DB30D90" w14:textId="563EB640" w:rsidR="001D3411" w:rsidRDefault="001D3411" w:rsidP="008C76B3">
      <w:r>
        <w:t>Manure -stored and treated, applied to soils and left on pasture - is allocated to cattle, milk, wool and other animal products following GTAP nomenclature. The allocation is mainly done for camels, sheep, cattle, buffaloes and goats.  Manure from other animals</w:t>
      </w:r>
      <w:r w:rsidR="00377E14">
        <w:t xml:space="preserve"> such as swine, chicken, ducks and turkeys</w:t>
      </w:r>
      <w:r>
        <w:t xml:space="preserve"> are directly mapped to other animal products. </w:t>
      </w:r>
      <w:r w:rsidR="00377E14">
        <w:t xml:space="preserve">Value of production of meat, milk and wool data has been used to get ratio of cattle versus milk by animals (camels, goats, sheep and buffaloes). </w:t>
      </w:r>
      <w:r>
        <w:t xml:space="preserve">Manure from buffaloes, camels and goats were split into cattle and </w:t>
      </w:r>
      <w:r w:rsidR="00377E14">
        <w:t xml:space="preserve">milk. Sheep is split into three categories – cattle, </w:t>
      </w:r>
      <w:r w:rsidR="00377E14">
        <w:lastRenderedPageBreak/>
        <w:t xml:space="preserve">milk and wool. Asses, horses, mules, cattle-non-dairy are mapped to cattle. Cattle-dairy is mapped to milk. </w:t>
      </w:r>
    </w:p>
    <w:p w14:paraId="0AB959C8" w14:textId="16D869B1" w:rsidR="008C76B3" w:rsidRPr="008C76B3" w:rsidRDefault="008C76B3" w:rsidP="008C76B3">
      <w:commentRangeStart w:id="7"/>
      <w:r>
        <w:t>[…]</w:t>
      </w:r>
      <w:commentRangeEnd w:id="7"/>
      <w:r w:rsidR="0008474D">
        <w:rPr>
          <w:rStyle w:val="CommentReference"/>
        </w:rPr>
        <w:commentReference w:id="7"/>
      </w:r>
    </w:p>
    <w:p w14:paraId="206D8059" w14:textId="1852D9EC" w:rsidR="008C76B3" w:rsidRDefault="008C76B3" w:rsidP="008C76B3">
      <w:pPr>
        <w:pStyle w:val="Heading3"/>
      </w:pPr>
      <w:r>
        <w:t>Fertilizer Allocation</w:t>
      </w:r>
    </w:p>
    <w:p w14:paraId="16F8EB1A" w14:textId="666010B8" w:rsidR="008C76B3" w:rsidRDefault="008C76B3" w:rsidP="008C76B3">
      <w:commentRangeStart w:id="8"/>
      <w:r>
        <w:t>[…]</w:t>
      </w:r>
      <w:commentRangeEnd w:id="8"/>
      <w:r w:rsidR="0008474D">
        <w:rPr>
          <w:rStyle w:val="CommentReference"/>
        </w:rPr>
        <w:commentReference w:id="8"/>
      </w:r>
    </w:p>
    <w:p w14:paraId="7AED2652" w14:textId="2F0E5A55" w:rsidR="008C76B3" w:rsidRDefault="008C76B3" w:rsidP="008C76B3">
      <w:pPr>
        <w:pStyle w:val="Heading3"/>
      </w:pPr>
      <w:r>
        <w:t xml:space="preserve">Energy </w:t>
      </w:r>
      <w:r w:rsidR="009C7F28">
        <w:t xml:space="preserve">Use and </w:t>
      </w:r>
      <w:r>
        <w:t>Allocation</w:t>
      </w:r>
    </w:p>
    <w:p w14:paraId="17D7D785" w14:textId="527C2F75" w:rsidR="009C7F28" w:rsidRDefault="009C7F28" w:rsidP="009C7F28">
      <w:pPr>
        <w:pStyle w:val="Heading3"/>
      </w:pPr>
      <w:r>
        <w:t xml:space="preserve">Pesticides used and </w:t>
      </w:r>
      <w:commentRangeStart w:id="9"/>
      <w:r>
        <w:t>Allocation</w:t>
      </w:r>
      <w:commentRangeEnd w:id="9"/>
      <w:r w:rsidR="0008474D">
        <w:rPr>
          <w:rStyle w:val="CommentReference"/>
          <w:rFonts w:asciiTheme="minorHAnsi" w:eastAsiaTheme="minorHAnsi" w:hAnsiTheme="minorHAnsi" w:cstheme="minorBidi"/>
          <w:color w:val="auto"/>
        </w:rPr>
        <w:commentReference w:id="9"/>
      </w:r>
    </w:p>
    <w:p w14:paraId="01358947" w14:textId="77777777" w:rsidR="0008474D" w:rsidRPr="0008474D" w:rsidRDefault="0008474D" w:rsidP="0008474D"/>
    <w:p w14:paraId="6AE38A1C" w14:textId="2452F75C" w:rsidR="009C7F28" w:rsidRDefault="001103C1" w:rsidP="008C76B3">
      <w:hyperlink r:id="rId56" w:history="1">
        <w:r w:rsidR="009C7F28">
          <w:rPr>
            <w:rStyle w:val="Hyperlink"/>
          </w:rPr>
          <w:t>https://www.researchgate.net/publication/276941041_Estimation_of_the_greenhouse_gas_emissions_from_agricultural_pesticide_manufacture_and_use</w:t>
        </w:r>
      </w:hyperlink>
    </w:p>
    <w:p w14:paraId="26C44447" w14:textId="77777777" w:rsidR="0008474D" w:rsidRDefault="0008474D" w:rsidP="00AC7F04">
      <w:pPr>
        <w:rPr>
          <w:i/>
        </w:rPr>
      </w:pPr>
    </w:p>
    <w:p w14:paraId="2725AAAE" w14:textId="66F6D7DE" w:rsidR="00AC7F04" w:rsidRDefault="00AC7F04" w:rsidP="00AC7F04">
      <w:pPr>
        <w:rPr>
          <w:i/>
        </w:rPr>
      </w:pPr>
      <w:commentRangeStart w:id="10"/>
      <w:r w:rsidRPr="00AC7F04">
        <w:rPr>
          <w:i/>
        </w:rPr>
        <w:t xml:space="preserve">For </w:t>
      </w:r>
      <w:commentRangeEnd w:id="10"/>
      <w:r>
        <w:rPr>
          <w:rStyle w:val="CommentReference"/>
        </w:rPr>
        <w:commentReference w:id="10"/>
      </w:r>
      <w:r w:rsidRPr="00AC7F04">
        <w:rPr>
          <w:i/>
        </w:rPr>
        <w:t>pesticide emissions in LCA, the most simplified approaches assume that pesticides</w:t>
      </w:r>
      <w:r>
        <w:rPr>
          <w:i/>
        </w:rPr>
        <w:t xml:space="preserve"> </w:t>
      </w:r>
      <w:r w:rsidRPr="00AC7F04">
        <w:rPr>
          <w:i/>
        </w:rPr>
        <w:t>are entirely emitted in the soil compartment, as it is done in one of the most used LCA</w:t>
      </w:r>
      <w:r>
        <w:rPr>
          <w:i/>
        </w:rPr>
        <w:t xml:space="preserve"> </w:t>
      </w:r>
      <w:r w:rsidRPr="00AC7F04">
        <w:rPr>
          <w:i/>
        </w:rPr>
        <w:t xml:space="preserve">databases, i.e. </w:t>
      </w:r>
      <w:proofErr w:type="spellStart"/>
      <w:r w:rsidRPr="00AC7F04">
        <w:rPr>
          <w:i/>
        </w:rPr>
        <w:t>Ecoinvent</w:t>
      </w:r>
      <w:proofErr w:type="spellEnd"/>
      <w:r w:rsidRPr="00AC7F04">
        <w:rPr>
          <w:i/>
        </w:rPr>
        <w:t xml:space="preserve"> (</w:t>
      </w:r>
      <w:proofErr w:type="spellStart"/>
      <w:r w:rsidRPr="00AC7F04">
        <w:rPr>
          <w:i/>
        </w:rPr>
        <w:t>Nemecek</w:t>
      </w:r>
      <w:proofErr w:type="spellEnd"/>
      <w:r w:rsidRPr="00AC7F04">
        <w:rPr>
          <w:i/>
        </w:rPr>
        <w:t xml:space="preserve"> and </w:t>
      </w:r>
      <w:proofErr w:type="spellStart"/>
      <w:r w:rsidRPr="00AC7F04">
        <w:rPr>
          <w:i/>
        </w:rPr>
        <w:t>Kägi</w:t>
      </w:r>
      <w:proofErr w:type="spellEnd"/>
      <w:r w:rsidRPr="00AC7F04">
        <w:rPr>
          <w:i/>
        </w:rPr>
        <w:t xml:space="preserve"> 2007) or that 85% is release to soil, 10%</w:t>
      </w:r>
      <w:r>
        <w:rPr>
          <w:i/>
        </w:rPr>
        <w:t xml:space="preserve"> </w:t>
      </w:r>
      <w:r w:rsidRPr="00AC7F04">
        <w:rPr>
          <w:i/>
        </w:rPr>
        <w:t>run-off from the soil into the water, 5% to crops, and 10% to air (</w:t>
      </w:r>
      <w:proofErr w:type="spellStart"/>
      <w:r w:rsidRPr="00AC7F04">
        <w:rPr>
          <w:i/>
        </w:rPr>
        <w:t>Margni</w:t>
      </w:r>
      <w:proofErr w:type="spellEnd"/>
      <w:r w:rsidRPr="00AC7F04">
        <w:rPr>
          <w:i/>
        </w:rPr>
        <w:t xml:space="preserve"> et al., 2002;</w:t>
      </w:r>
      <w:r>
        <w:rPr>
          <w:i/>
        </w:rPr>
        <w:t xml:space="preserve"> </w:t>
      </w:r>
      <w:proofErr w:type="spellStart"/>
      <w:r w:rsidRPr="00AC7F04">
        <w:rPr>
          <w:i/>
        </w:rPr>
        <w:t>Audsley</w:t>
      </w:r>
      <w:proofErr w:type="spellEnd"/>
      <w:r w:rsidRPr="00AC7F04">
        <w:rPr>
          <w:i/>
        </w:rPr>
        <w:t xml:space="preserve"> et al., 2003). This last approach has been used in </w:t>
      </w:r>
      <w:proofErr w:type="gramStart"/>
      <w:r w:rsidRPr="00AC7F04">
        <w:rPr>
          <w:i/>
        </w:rPr>
        <w:t>a large number of</w:t>
      </w:r>
      <w:proofErr w:type="gramEnd"/>
      <w:r>
        <w:rPr>
          <w:i/>
        </w:rPr>
        <w:t xml:space="preserve"> </w:t>
      </w:r>
      <w:r w:rsidRPr="00AC7F04">
        <w:rPr>
          <w:i/>
        </w:rPr>
        <w:t xml:space="preserve">agricultural LCA studies (see Figure 2). A different approach is considered by </w:t>
      </w:r>
      <w:proofErr w:type="spellStart"/>
      <w:r w:rsidRPr="00AC7F04">
        <w:rPr>
          <w:i/>
        </w:rPr>
        <w:t>PestLCI</w:t>
      </w:r>
      <w:proofErr w:type="spellEnd"/>
      <w:r w:rsidRPr="00AC7F04">
        <w:rPr>
          <w:i/>
        </w:rPr>
        <w:t>,</w:t>
      </w:r>
      <w:r>
        <w:rPr>
          <w:i/>
        </w:rPr>
        <w:t xml:space="preserve"> </w:t>
      </w:r>
      <w:r w:rsidRPr="00AC7F04">
        <w:rPr>
          <w:i/>
        </w:rPr>
        <w:t>a model for estimating field emissions of pesticides based upon fate and exposure</w:t>
      </w:r>
      <w:r>
        <w:rPr>
          <w:i/>
        </w:rPr>
        <w:t xml:space="preserve"> </w:t>
      </w:r>
      <w:r w:rsidRPr="00AC7F04">
        <w:rPr>
          <w:i/>
        </w:rPr>
        <w:t>modelling principles as applied in relation to risk assessment of single chemical</w:t>
      </w:r>
      <w:r>
        <w:rPr>
          <w:i/>
        </w:rPr>
        <w:t xml:space="preserve"> </w:t>
      </w:r>
      <w:r w:rsidRPr="00AC7F04">
        <w:rPr>
          <w:i/>
        </w:rPr>
        <w:t>substances (</w:t>
      </w:r>
      <w:proofErr w:type="spellStart"/>
      <w:r w:rsidRPr="00AC7F04">
        <w:rPr>
          <w:i/>
        </w:rPr>
        <w:t>Birkved</w:t>
      </w:r>
      <w:proofErr w:type="spellEnd"/>
      <w:r w:rsidRPr="00AC7F04">
        <w:rPr>
          <w:i/>
        </w:rPr>
        <w:t xml:space="preserve"> and </w:t>
      </w:r>
      <w:proofErr w:type="spellStart"/>
      <w:r w:rsidRPr="00AC7F04">
        <w:rPr>
          <w:i/>
        </w:rPr>
        <w:t>Hauschild</w:t>
      </w:r>
      <w:proofErr w:type="spellEnd"/>
      <w:r w:rsidRPr="00AC7F04">
        <w:rPr>
          <w:i/>
        </w:rPr>
        <w:t xml:space="preserve">, 2006). </w:t>
      </w:r>
      <w:proofErr w:type="spellStart"/>
      <w:r w:rsidRPr="00AC7F04">
        <w:rPr>
          <w:i/>
        </w:rPr>
        <w:t>PestLCI</w:t>
      </w:r>
      <w:proofErr w:type="spellEnd"/>
      <w:r w:rsidRPr="00AC7F04">
        <w:rPr>
          <w:i/>
        </w:rPr>
        <w:t xml:space="preserve"> and its latest version, PestLCI2.0,</w:t>
      </w:r>
      <w:r>
        <w:rPr>
          <w:i/>
        </w:rPr>
        <w:t xml:space="preserve"> </w:t>
      </w:r>
      <w:r w:rsidRPr="00AC7F04">
        <w:rPr>
          <w:i/>
        </w:rPr>
        <w:t>estimate emissions to three general environmental compartments: air, surface water</w:t>
      </w:r>
      <w:r>
        <w:rPr>
          <w:i/>
        </w:rPr>
        <w:t xml:space="preserve"> </w:t>
      </w:r>
      <w:r w:rsidRPr="00AC7F04">
        <w:rPr>
          <w:i/>
        </w:rPr>
        <w:t>and groundwater. PestLCI2.0 considers that after the primary distribution of pesticides</w:t>
      </w:r>
      <w:r>
        <w:rPr>
          <w:i/>
        </w:rPr>
        <w:t xml:space="preserve"> </w:t>
      </w:r>
      <w:r w:rsidRPr="00AC7F04">
        <w:rPr>
          <w:i/>
        </w:rPr>
        <w:t>over leaves and soil has taken place, then three secondary fate processes on leaves</w:t>
      </w:r>
      <w:r>
        <w:rPr>
          <w:i/>
        </w:rPr>
        <w:t xml:space="preserve"> </w:t>
      </w:r>
      <w:r w:rsidRPr="00AC7F04">
        <w:rPr>
          <w:i/>
        </w:rPr>
        <w:t xml:space="preserve">occur: volatilization, degradation and uptake, as explained in </w:t>
      </w:r>
      <w:proofErr w:type="gramStart"/>
      <w:r w:rsidRPr="00AC7F04">
        <w:rPr>
          <w:i/>
        </w:rPr>
        <w:t>details</w:t>
      </w:r>
      <w:proofErr w:type="gramEnd"/>
      <w:r w:rsidRPr="00AC7F04">
        <w:rPr>
          <w:i/>
        </w:rPr>
        <w:t xml:space="preserve"> by </w:t>
      </w:r>
      <w:proofErr w:type="spellStart"/>
      <w:r w:rsidRPr="00AC7F04">
        <w:rPr>
          <w:i/>
        </w:rPr>
        <w:t>Dijkman</w:t>
      </w:r>
      <w:proofErr w:type="spellEnd"/>
      <w:r w:rsidRPr="00AC7F04">
        <w:rPr>
          <w:i/>
        </w:rPr>
        <w:t xml:space="preserve"> et</w:t>
      </w:r>
      <w:r>
        <w:rPr>
          <w:i/>
        </w:rPr>
        <w:t xml:space="preserve"> </w:t>
      </w:r>
      <w:r w:rsidRPr="00AC7F04">
        <w:rPr>
          <w:i/>
        </w:rPr>
        <w:t>al. (2012). The use of PestLCI2.0 has recently increased for LCA of cereals, i.e. barley</w:t>
      </w:r>
      <w:r>
        <w:rPr>
          <w:i/>
        </w:rPr>
        <w:t xml:space="preserve"> </w:t>
      </w:r>
      <w:r w:rsidRPr="00AC7F04">
        <w:rPr>
          <w:i/>
        </w:rPr>
        <w:t>(</w:t>
      </w:r>
      <w:proofErr w:type="spellStart"/>
      <w:r w:rsidRPr="00AC7F04">
        <w:rPr>
          <w:i/>
        </w:rPr>
        <w:t>Niero</w:t>
      </w:r>
      <w:proofErr w:type="spellEnd"/>
      <w:r w:rsidRPr="00AC7F04">
        <w:rPr>
          <w:i/>
        </w:rPr>
        <w:t xml:space="preserve"> et al. 2015</w:t>
      </w:r>
      <w:proofErr w:type="gramStart"/>
      <w:r w:rsidRPr="00AC7F04">
        <w:rPr>
          <w:i/>
        </w:rPr>
        <w:t>a,b</w:t>
      </w:r>
      <w:proofErr w:type="gramEnd"/>
      <w:r w:rsidRPr="00AC7F04">
        <w:rPr>
          <w:i/>
        </w:rPr>
        <w:t xml:space="preserve">, </w:t>
      </w:r>
      <w:proofErr w:type="spellStart"/>
      <w:r w:rsidRPr="00AC7F04">
        <w:rPr>
          <w:i/>
        </w:rPr>
        <w:t>Dijkman</w:t>
      </w:r>
      <w:proofErr w:type="spellEnd"/>
      <w:r w:rsidRPr="00AC7F04">
        <w:rPr>
          <w:i/>
        </w:rPr>
        <w:t xml:space="preserve"> et al. 2017), wheat and maize (</w:t>
      </w:r>
      <w:proofErr w:type="spellStart"/>
      <w:r w:rsidRPr="00AC7F04">
        <w:rPr>
          <w:i/>
        </w:rPr>
        <w:t>Bacenetti</w:t>
      </w:r>
      <w:proofErr w:type="spellEnd"/>
      <w:r w:rsidRPr="00AC7F04">
        <w:rPr>
          <w:i/>
        </w:rPr>
        <w:t xml:space="preserve"> et al. 2014,</w:t>
      </w:r>
      <w:r>
        <w:rPr>
          <w:i/>
        </w:rPr>
        <w:t xml:space="preserve"> </w:t>
      </w:r>
      <w:proofErr w:type="spellStart"/>
      <w:r w:rsidRPr="00AC7F04">
        <w:rPr>
          <w:i/>
        </w:rPr>
        <w:t>Fantin</w:t>
      </w:r>
      <w:proofErr w:type="spellEnd"/>
      <w:r w:rsidRPr="00AC7F04">
        <w:rPr>
          <w:i/>
        </w:rPr>
        <w:t xml:space="preserve"> et al. 2017).</w:t>
      </w:r>
    </w:p>
    <w:p w14:paraId="776C4F92" w14:textId="1DE84457" w:rsidR="00AC7F04" w:rsidRDefault="001103C1" w:rsidP="00AC7F04">
      <w:hyperlink r:id="rId57" w:history="1">
        <w:r w:rsidR="00AC7F04">
          <w:rPr>
            <w:rStyle w:val="Hyperlink"/>
          </w:rPr>
          <w:t>https://www.sciencedirect.com/science/article/pii/S0048969718345583</w:t>
        </w:r>
      </w:hyperlink>
    </w:p>
    <w:p w14:paraId="0891731E" w14:textId="72926EC1" w:rsidR="00AC7F04" w:rsidRDefault="001103C1" w:rsidP="00AC7F04">
      <w:hyperlink r:id="rId58" w:history="1">
        <w:r w:rsidR="00AC7F04">
          <w:rPr>
            <w:rStyle w:val="Hyperlink"/>
          </w:rPr>
          <w:t>https://www.researchgate.net/publication/222409544_Life_cycle_impact_assessment_of_pesticides_on_human_health_and_ecosystems</w:t>
        </w:r>
      </w:hyperlink>
    </w:p>
    <w:p w14:paraId="1BEE98B9" w14:textId="77777777" w:rsidR="00AC7F04" w:rsidRPr="00AC7F04" w:rsidRDefault="00AC7F04" w:rsidP="00AC7F04">
      <w:pPr>
        <w:rPr>
          <w:i/>
        </w:rPr>
      </w:pPr>
    </w:p>
    <w:p w14:paraId="69A2F017" w14:textId="296BC81A" w:rsidR="0086528E" w:rsidRDefault="0086528E" w:rsidP="0086528E">
      <w:pPr>
        <w:pStyle w:val="Heading2"/>
      </w:pPr>
      <w:r>
        <w:t>Quality check procedure</w:t>
      </w:r>
    </w:p>
    <w:p w14:paraId="3AD543F4" w14:textId="721C2456" w:rsidR="002E292F" w:rsidRDefault="002E292F" w:rsidP="002E292F">
      <w:pPr>
        <w:pStyle w:val="Heading3"/>
      </w:pPr>
      <w:r>
        <w:t>Stage 0</w:t>
      </w:r>
    </w:p>
    <w:p w14:paraId="26E85A19" w14:textId="6232BBE8" w:rsidR="002E292F" w:rsidRDefault="002E292F" w:rsidP="002E292F">
      <w:r>
        <w:t>As stated above, for each individual emissions category listed in 2.1 we check the stability of technological coefficients used across countries and regions.</w:t>
      </w:r>
    </w:p>
    <w:p w14:paraId="4F5F9968" w14:textId="7396E237" w:rsidR="008C76B3" w:rsidRDefault="008C76B3" w:rsidP="002E292F">
      <w:proofErr w:type="gramStart"/>
      <w:r>
        <w:t>Also</w:t>
      </w:r>
      <w:proofErr w:type="gramEnd"/>
      <w:r>
        <w:t xml:space="preserve"> for a given country/year, some coefficients should be identical (e.g. manure production per head of livestock)</w:t>
      </w:r>
    </w:p>
    <w:p w14:paraId="7E71558F" w14:textId="5CEC3945" w:rsidR="00215FB5" w:rsidRDefault="00215FB5" w:rsidP="002E292F"/>
    <w:p w14:paraId="6D5E02AD" w14:textId="4A99954B" w:rsidR="00215FB5" w:rsidRDefault="00215FB5" w:rsidP="002E292F"/>
    <w:p w14:paraId="01012E33" w14:textId="255606BD" w:rsidR="00215FB5" w:rsidRDefault="00215FB5" w:rsidP="002E292F"/>
    <w:p w14:paraId="704D3A94" w14:textId="5DCD34C4" w:rsidR="00215FB5" w:rsidRDefault="00215FB5" w:rsidP="002E292F"/>
    <w:p w14:paraId="246E2224" w14:textId="302077E0" w:rsidR="00215FB5" w:rsidRDefault="00215FB5" w:rsidP="002E292F"/>
    <w:p w14:paraId="68A39A13" w14:textId="675AB29A" w:rsidR="00215FB5" w:rsidRDefault="00215FB5" w:rsidP="002E292F"/>
    <w:p w14:paraId="1D82A6C6" w14:textId="77777777" w:rsidR="00215FB5" w:rsidRDefault="00215FB5" w:rsidP="002E292F"/>
    <w:p w14:paraId="75382B6F" w14:textId="77777777" w:rsidR="00B77643" w:rsidRDefault="00B77643" w:rsidP="00B77643">
      <w:pPr>
        <w:pStyle w:val="Caption"/>
      </w:pPr>
      <w:r>
        <w:t xml:space="preserve">Table </w:t>
      </w:r>
      <w:r w:rsidR="00DF263E">
        <w:rPr>
          <w:noProof/>
        </w:rPr>
        <w:fldChar w:fldCharType="begin"/>
      </w:r>
      <w:r w:rsidR="00DF263E">
        <w:rPr>
          <w:noProof/>
        </w:rPr>
        <w:instrText xml:space="preserve"> SEQ Table \* ARABIC </w:instrText>
      </w:r>
      <w:r w:rsidR="00DF263E">
        <w:rPr>
          <w:noProof/>
        </w:rPr>
        <w:fldChar w:fldCharType="separate"/>
      </w:r>
      <w:r>
        <w:rPr>
          <w:noProof/>
        </w:rPr>
        <w:t>4</w:t>
      </w:r>
      <w:r w:rsidR="00DF263E">
        <w:rPr>
          <w:noProof/>
        </w:rPr>
        <w:fldChar w:fldCharType="end"/>
      </w:r>
      <w:r>
        <w:t xml:space="preserve"> Summary Table: emissions per unit</w:t>
      </w:r>
    </w:p>
    <w:tbl>
      <w:tblPr>
        <w:tblStyle w:val="PlainTable5"/>
        <w:tblW w:w="10222" w:type="dxa"/>
        <w:tblLayout w:type="fixed"/>
        <w:tblLook w:val="04A0" w:firstRow="1" w:lastRow="0" w:firstColumn="1" w:lastColumn="0" w:noHBand="0" w:noVBand="1"/>
      </w:tblPr>
      <w:tblGrid>
        <w:gridCol w:w="1859"/>
        <w:gridCol w:w="1106"/>
        <w:gridCol w:w="1159"/>
        <w:gridCol w:w="1005"/>
        <w:gridCol w:w="996"/>
        <w:gridCol w:w="914"/>
        <w:gridCol w:w="1191"/>
        <w:gridCol w:w="996"/>
        <w:gridCol w:w="996"/>
      </w:tblGrid>
      <w:tr w:rsidR="008F09C8" w:rsidRPr="00B77643" w14:paraId="56B61B61" w14:textId="77777777" w:rsidTr="00E15F59">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1859" w:type="dxa"/>
          </w:tcPr>
          <w:p w14:paraId="281E3AAA" w14:textId="77777777" w:rsidR="00B77643" w:rsidRPr="00B77643" w:rsidRDefault="00B77643" w:rsidP="00B77643">
            <w:pPr>
              <w:rPr>
                <w:rFonts w:eastAsia="Times New Roman" w:cstheme="minorHAnsi"/>
                <w:b/>
                <w:color w:val="000000"/>
                <w:sz w:val="20"/>
                <w:szCs w:val="20"/>
              </w:rPr>
            </w:pPr>
          </w:p>
        </w:tc>
        <w:tc>
          <w:tcPr>
            <w:tcW w:w="1106" w:type="dxa"/>
          </w:tcPr>
          <w:p w14:paraId="2ABD5231" w14:textId="77777777" w:rsidR="00B77643" w:rsidRPr="00B77643" w:rsidRDefault="00B77643" w:rsidP="00B77643">
            <w:pP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sz w:val="20"/>
                <w:szCs w:val="20"/>
              </w:rPr>
            </w:pPr>
          </w:p>
        </w:tc>
        <w:tc>
          <w:tcPr>
            <w:tcW w:w="1159" w:type="dxa"/>
          </w:tcPr>
          <w:p w14:paraId="3C06F1C0" w14:textId="77777777" w:rsidR="00B77643" w:rsidRPr="00B77643" w:rsidRDefault="00B77643" w:rsidP="00B77643">
            <w:pPr>
              <w:cnfStyle w:val="100000000000" w:firstRow="1" w:lastRow="0" w:firstColumn="0" w:lastColumn="0" w:oddVBand="0" w:evenVBand="0" w:oddHBand="0" w:evenHBand="0" w:firstRowFirstColumn="0" w:firstRowLastColumn="0" w:lastRowFirstColumn="0" w:lastRowLastColumn="0"/>
              <w:rPr>
                <w:rFonts w:eastAsia="Times New Roman" w:cstheme="minorHAnsi"/>
                <w:b/>
                <w:color w:val="000000"/>
                <w:sz w:val="20"/>
                <w:szCs w:val="20"/>
              </w:rPr>
            </w:pPr>
          </w:p>
        </w:tc>
        <w:tc>
          <w:tcPr>
            <w:tcW w:w="6098" w:type="dxa"/>
            <w:gridSpan w:val="6"/>
          </w:tcPr>
          <w:p w14:paraId="2DC41714" w14:textId="311EDE6D" w:rsidR="00B77643" w:rsidRPr="00B77643" w:rsidRDefault="00B77643" w:rsidP="00B77643">
            <w:pPr>
              <w:cnfStyle w:val="100000000000" w:firstRow="1" w:lastRow="0" w:firstColumn="0" w:lastColumn="0" w:oddVBand="0" w:evenVBand="0" w:oddHBand="0" w:evenHBand="0" w:firstRowFirstColumn="0" w:firstRowLastColumn="0" w:lastRowFirstColumn="0" w:lastRowLastColumn="0"/>
              <w:rPr>
                <w:rFonts w:ascii="Calibri" w:hAnsi="Calibri" w:cs="Calibri"/>
                <w:b/>
                <w:color w:val="000000"/>
              </w:rPr>
            </w:pPr>
            <w:r w:rsidRPr="00B77643">
              <w:rPr>
                <w:rFonts w:ascii="Calibri" w:hAnsi="Calibri" w:cs="Calibri"/>
                <w:b/>
                <w:color w:val="000000"/>
                <w:sz w:val="22"/>
              </w:rPr>
              <w:t>Coefficients - CO2 eq</w:t>
            </w:r>
            <w:r w:rsidR="00DB1077">
              <w:rPr>
                <w:rFonts w:ascii="Calibri" w:hAnsi="Calibri" w:cs="Calibri"/>
                <w:b/>
                <w:color w:val="000000"/>
                <w:sz w:val="22"/>
              </w:rPr>
              <w:t xml:space="preserve"> (kg)</w:t>
            </w:r>
            <w:r w:rsidRPr="00B77643">
              <w:rPr>
                <w:rFonts w:ascii="Calibri" w:hAnsi="Calibri" w:cs="Calibri"/>
                <w:b/>
                <w:color w:val="000000"/>
                <w:sz w:val="22"/>
              </w:rPr>
              <w:t xml:space="preserve"> - per unit of Index (201</w:t>
            </w:r>
            <w:r w:rsidR="00DB1077">
              <w:rPr>
                <w:rFonts w:ascii="Calibri" w:hAnsi="Calibri" w:cs="Calibri"/>
                <w:b/>
                <w:color w:val="000000"/>
                <w:sz w:val="22"/>
              </w:rPr>
              <w:t>3</w:t>
            </w:r>
            <w:r w:rsidRPr="00B77643">
              <w:rPr>
                <w:rFonts w:ascii="Calibri" w:hAnsi="Calibri" w:cs="Calibri"/>
                <w:b/>
                <w:color w:val="000000"/>
                <w:sz w:val="22"/>
              </w:rPr>
              <w:t>-201</w:t>
            </w:r>
            <w:r w:rsidR="00DB1077">
              <w:rPr>
                <w:rFonts w:ascii="Calibri" w:hAnsi="Calibri" w:cs="Calibri"/>
                <w:b/>
                <w:color w:val="000000"/>
                <w:sz w:val="22"/>
              </w:rPr>
              <w:t>5</w:t>
            </w:r>
            <w:r w:rsidRPr="00B77643">
              <w:rPr>
                <w:rFonts w:ascii="Calibri" w:hAnsi="Calibri" w:cs="Calibri"/>
                <w:b/>
                <w:color w:val="000000"/>
                <w:sz w:val="22"/>
              </w:rPr>
              <w:t>)</w:t>
            </w:r>
          </w:p>
        </w:tc>
      </w:tr>
      <w:tr w:rsidR="003C51B1" w:rsidRPr="00B77643" w14:paraId="483C342C"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7D83D0C9" w14:textId="77777777" w:rsidR="00B77643" w:rsidRPr="00B77643" w:rsidRDefault="00B77643" w:rsidP="00B77643">
            <w:pPr>
              <w:rPr>
                <w:rFonts w:asciiTheme="minorHAnsi" w:eastAsia="Times New Roman" w:hAnsiTheme="minorHAnsi" w:cstheme="minorHAnsi"/>
                <w:color w:val="000000"/>
                <w:sz w:val="20"/>
                <w:szCs w:val="20"/>
              </w:rPr>
            </w:pPr>
            <w:r w:rsidRPr="00B77643">
              <w:rPr>
                <w:rFonts w:asciiTheme="minorHAnsi" w:eastAsia="Times New Roman" w:hAnsiTheme="minorHAnsi" w:cstheme="minorHAnsi"/>
                <w:color w:val="000000"/>
                <w:sz w:val="20"/>
                <w:szCs w:val="20"/>
              </w:rPr>
              <w:t>Code</w:t>
            </w:r>
          </w:p>
        </w:tc>
        <w:tc>
          <w:tcPr>
            <w:tcW w:w="1106" w:type="dxa"/>
            <w:hideMark/>
          </w:tcPr>
          <w:p w14:paraId="44EDB750"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77643">
              <w:rPr>
                <w:rFonts w:eastAsia="Times New Roman" w:cstheme="minorHAnsi"/>
                <w:color w:val="000000"/>
                <w:sz w:val="20"/>
                <w:szCs w:val="20"/>
              </w:rPr>
              <w:t>Emissions</w:t>
            </w:r>
          </w:p>
        </w:tc>
        <w:tc>
          <w:tcPr>
            <w:tcW w:w="1159" w:type="dxa"/>
            <w:hideMark/>
          </w:tcPr>
          <w:p w14:paraId="6E9E617C"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B77643">
              <w:rPr>
                <w:rFonts w:eastAsia="Times New Roman" w:cstheme="minorHAnsi"/>
                <w:color w:val="000000"/>
                <w:sz w:val="20"/>
                <w:szCs w:val="20"/>
              </w:rPr>
              <w:t>Index</w:t>
            </w:r>
          </w:p>
        </w:tc>
        <w:tc>
          <w:tcPr>
            <w:tcW w:w="1005" w:type="dxa"/>
            <w:hideMark/>
          </w:tcPr>
          <w:p w14:paraId="4D0EC1B1"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Average (weighted)</w:t>
            </w:r>
          </w:p>
        </w:tc>
        <w:tc>
          <w:tcPr>
            <w:tcW w:w="996" w:type="dxa"/>
            <w:hideMark/>
          </w:tcPr>
          <w:p w14:paraId="4A296FA7"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Simple Average</w:t>
            </w:r>
          </w:p>
        </w:tc>
        <w:tc>
          <w:tcPr>
            <w:tcW w:w="914" w:type="dxa"/>
            <w:hideMark/>
          </w:tcPr>
          <w:p w14:paraId="32AD3708"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Standard Deviation</w:t>
            </w:r>
          </w:p>
        </w:tc>
        <w:tc>
          <w:tcPr>
            <w:tcW w:w="1191" w:type="dxa"/>
            <w:hideMark/>
          </w:tcPr>
          <w:p w14:paraId="3A24EDD2"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Median (unweighted)</w:t>
            </w:r>
          </w:p>
        </w:tc>
        <w:tc>
          <w:tcPr>
            <w:tcW w:w="996" w:type="dxa"/>
            <w:hideMark/>
          </w:tcPr>
          <w:p w14:paraId="35C468CE"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Median (HIC)</w:t>
            </w:r>
          </w:p>
        </w:tc>
        <w:tc>
          <w:tcPr>
            <w:tcW w:w="996" w:type="dxa"/>
            <w:hideMark/>
          </w:tcPr>
          <w:p w14:paraId="4AF586AB" w14:textId="77777777" w:rsidR="00B77643" w:rsidRPr="00B77643" w:rsidRDefault="00B77643" w:rsidP="00B77643">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18"/>
                <w:szCs w:val="20"/>
              </w:rPr>
            </w:pPr>
            <w:r w:rsidRPr="00B77643">
              <w:rPr>
                <w:rFonts w:eastAsia="Times New Roman" w:cstheme="minorHAnsi"/>
                <w:i/>
                <w:iCs/>
                <w:color w:val="000000"/>
                <w:sz w:val="18"/>
                <w:szCs w:val="20"/>
              </w:rPr>
              <w:t>Median (LMIC)</w:t>
            </w:r>
          </w:p>
        </w:tc>
      </w:tr>
      <w:tr w:rsidR="00150CF9" w:rsidRPr="00B77643" w14:paraId="20FFF3BE"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48AA64F5"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BurningCR</w:t>
            </w:r>
            <w:proofErr w:type="spellEnd"/>
          </w:p>
        </w:tc>
        <w:tc>
          <w:tcPr>
            <w:tcW w:w="1106" w:type="dxa"/>
            <w:hideMark/>
          </w:tcPr>
          <w:p w14:paraId="4BEFF733" w14:textId="7777777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Burning - Crop residues</w:t>
            </w:r>
          </w:p>
        </w:tc>
        <w:tc>
          <w:tcPr>
            <w:tcW w:w="1159" w:type="dxa"/>
            <w:hideMark/>
          </w:tcPr>
          <w:p w14:paraId="4FEB4475" w14:textId="58DF150D"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Pr>
                <w:rFonts w:eastAsia="Times New Roman" w:cstheme="minorHAnsi"/>
                <w:i/>
                <w:iCs/>
                <w:color w:val="000000"/>
                <w:sz w:val="20"/>
                <w:szCs w:val="20"/>
              </w:rPr>
              <w:t>LAND (ha)</w:t>
            </w:r>
          </w:p>
        </w:tc>
        <w:tc>
          <w:tcPr>
            <w:tcW w:w="1005" w:type="dxa"/>
          </w:tcPr>
          <w:p w14:paraId="0FAE09AF" w14:textId="6ECE73E5"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49.7</w:t>
            </w:r>
          </w:p>
        </w:tc>
        <w:tc>
          <w:tcPr>
            <w:tcW w:w="996" w:type="dxa"/>
            <w:hideMark/>
          </w:tcPr>
          <w:p w14:paraId="22B63580" w14:textId="27F2876D"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53.0</w:t>
            </w:r>
          </w:p>
        </w:tc>
        <w:tc>
          <w:tcPr>
            <w:tcW w:w="914" w:type="dxa"/>
            <w:hideMark/>
          </w:tcPr>
          <w:p w14:paraId="432F2872" w14:textId="6F861C56"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16.8</w:t>
            </w:r>
          </w:p>
        </w:tc>
        <w:tc>
          <w:tcPr>
            <w:tcW w:w="1191" w:type="dxa"/>
            <w:hideMark/>
          </w:tcPr>
          <w:p w14:paraId="032F790E" w14:textId="504B61A1"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51.2</w:t>
            </w:r>
          </w:p>
        </w:tc>
        <w:tc>
          <w:tcPr>
            <w:tcW w:w="996" w:type="dxa"/>
          </w:tcPr>
          <w:p w14:paraId="4F43C72E" w14:textId="181623B5" w:rsidR="00150CF9" w:rsidRPr="00C23E2C"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43.7 </w:t>
            </w:r>
          </w:p>
        </w:tc>
        <w:tc>
          <w:tcPr>
            <w:tcW w:w="996" w:type="dxa"/>
            <w:hideMark/>
          </w:tcPr>
          <w:p w14:paraId="763D1949" w14:textId="78DF2558"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56.5 </w:t>
            </w:r>
          </w:p>
        </w:tc>
      </w:tr>
      <w:tr w:rsidR="00150CF9" w:rsidRPr="00B77643" w14:paraId="7A3D3A1F"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16367AFF" w14:textId="77777777" w:rsidR="00150CF9" w:rsidRPr="00B77643" w:rsidRDefault="00150CF9" w:rsidP="00150CF9">
            <w:pPr>
              <w:rPr>
                <w:rFonts w:asciiTheme="minorHAnsi" w:eastAsia="Times New Roman" w:hAnsiTheme="minorHAnsi" w:cstheme="minorHAnsi"/>
                <w:color w:val="000000"/>
                <w:sz w:val="20"/>
                <w:szCs w:val="20"/>
              </w:rPr>
            </w:pPr>
            <w:commentRangeStart w:id="11"/>
            <w:commentRangeStart w:id="12"/>
            <w:proofErr w:type="spellStart"/>
            <w:r w:rsidRPr="00B77643">
              <w:rPr>
                <w:rFonts w:asciiTheme="minorHAnsi" w:eastAsia="Times New Roman" w:hAnsiTheme="minorHAnsi" w:cstheme="minorHAnsi"/>
                <w:color w:val="000000"/>
                <w:sz w:val="20"/>
                <w:szCs w:val="20"/>
              </w:rPr>
              <w:t>BurningSA</w:t>
            </w:r>
            <w:commentRangeEnd w:id="11"/>
            <w:proofErr w:type="spellEnd"/>
            <w:r>
              <w:rPr>
                <w:rStyle w:val="CommentReference"/>
                <w:rFonts w:asciiTheme="minorHAnsi" w:eastAsiaTheme="minorHAnsi" w:hAnsiTheme="minorHAnsi" w:cstheme="minorBidi"/>
                <w:i w:val="0"/>
                <w:iCs w:val="0"/>
              </w:rPr>
              <w:commentReference w:id="11"/>
            </w:r>
            <w:commentRangeEnd w:id="12"/>
            <w:r>
              <w:rPr>
                <w:rStyle w:val="CommentReference"/>
                <w:rFonts w:asciiTheme="minorHAnsi" w:eastAsiaTheme="minorHAnsi" w:hAnsiTheme="minorHAnsi" w:cstheme="minorBidi"/>
                <w:i w:val="0"/>
                <w:iCs w:val="0"/>
              </w:rPr>
              <w:commentReference w:id="12"/>
            </w:r>
          </w:p>
        </w:tc>
        <w:tc>
          <w:tcPr>
            <w:tcW w:w="1106" w:type="dxa"/>
            <w:hideMark/>
          </w:tcPr>
          <w:p w14:paraId="43193A3D" w14:textId="77777777"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Burning - Savanna</w:t>
            </w:r>
          </w:p>
        </w:tc>
        <w:tc>
          <w:tcPr>
            <w:tcW w:w="1159" w:type="dxa"/>
            <w:hideMark/>
          </w:tcPr>
          <w:p w14:paraId="39DC1971" w14:textId="533220FC"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LAND</w:t>
            </w:r>
            <w:r>
              <w:rPr>
                <w:rFonts w:eastAsia="Times New Roman" w:cstheme="minorHAnsi"/>
                <w:i/>
                <w:iCs/>
                <w:color w:val="000000"/>
                <w:sz w:val="20"/>
                <w:szCs w:val="20"/>
              </w:rPr>
              <w:t xml:space="preserve"> (ha)</w:t>
            </w:r>
          </w:p>
        </w:tc>
        <w:tc>
          <w:tcPr>
            <w:tcW w:w="1005" w:type="dxa"/>
          </w:tcPr>
          <w:p w14:paraId="4BC8D160" w14:textId="01411613"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C23E2C">
              <w:rPr>
                <w:rFonts w:ascii="Calibri" w:hAnsi="Calibri" w:cs="Calibri"/>
                <w:color w:val="000000"/>
                <w:sz w:val="20"/>
                <w:szCs w:val="20"/>
              </w:rPr>
              <w:t>780.7</w:t>
            </w:r>
          </w:p>
        </w:tc>
        <w:tc>
          <w:tcPr>
            <w:tcW w:w="996" w:type="dxa"/>
            <w:hideMark/>
          </w:tcPr>
          <w:p w14:paraId="72153B18" w14:textId="6B5048CF"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722.8</w:t>
            </w:r>
          </w:p>
        </w:tc>
        <w:tc>
          <w:tcPr>
            <w:tcW w:w="914" w:type="dxa"/>
            <w:hideMark/>
          </w:tcPr>
          <w:p w14:paraId="33890526" w14:textId="3EFEFEE4"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262.3</w:t>
            </w:r>
          </w:p>
        </w:tc>
        <w:tc>
          <w:tcPr>
            <w:tcW w:w="1191" w:type="dxa"/>
            <w:hideMark/>
          </w:tcPr>
          <w:p w14:paraId="2A975F58" w14:textId="08A95E13"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708.3</w:t>
            </w:r>
          </w:p>
        </w:tc>
        <w:tc>
          <w:tcPr>
            <w:tcW w:w="996" w:type="dxa"/>
          </w:tcPr>
          <w:p w14:paraId="0C3172F6" w14:textId="12376978"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516.4 </w:t>
            </w:r>
          </w:p>
        </w:tc>
        <w:tc>
          <w:tcPr>
            <w:tcW w:w="996" w:type="dxa"/>
            <w:hideMark/>
          </w:tcPr>
          <w:p w14:paraId="6013FF7D" w14:textId="70C6ADCC" w:rsidR="00150CF9" w:rsidRPr="00C23E2C" w:rsidRDefault="00150CF9" w:rsidP="00E15F59">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712.7 </w:t>
            </w:r>
          </w:p>
        </w:tc>
      </w:tr>
      <w:tr w:rsidR="00150CF9" w:rsidRPr="00B77643" w14:paraId="24AE3459"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19EB9DB1"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CropRes</w:t>
            </w:r>
            <w:proofErr w:type="spellEnd"/>
          </w:p>
        </w:tc>
        <w:tc>
          <w:tcPr>
            <w:tcW w:w="1106" w:type="dxa"/>
            <w:hideMark/>
          </w:tcPr>
          <w:p w14:paraId="7F0D4E76" w14:textId="7777777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Crop Residues</w:t>
            </w:r>
          </w:p>
        </w:tc>
        <w:tc>
          <w:tcPr>
            <w:tcW w:w="1159" w:type="dxa"/>
            <w:hideMark/>
          </w:tcPr>
          <w:p w14:paraId="3C8809CA" w14:textId="3FE8A98A"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OUTPUT</w:t>
            </w:r>
            <w:r>
              <w:rPr>
                <w:rFonts w:eastAsia="Times New Roman" w:cstheme="minorHAnsi"/>
                <w:i/>
                <w:iCs/>
                <w:color w:val="000000"/>
                <w:sz w:val="20"/>
                <w:szCs w:val="20"/>
              </w:rPr>
              <w:t xml:space="preserve"> (kg of nutrients)</w:t>
            </w:r>
          </w:p>
        </w:tc>
        <w:tc>
          <w:tcPr>
            <w:tcW w:w="1005" w:type="dxa"/>
          </w:tcPr>
          <w:p w14:paraId="49EC6D37" w14:textId="38F89060"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6.0</w:t>
            </w:r>
          </w:p>
        </w:tc>
        <w:tc>
          <w:tcPr>
            <w:tcW w:w="996" w:type="dxa"/>
            <w:hideMark/>
          </w:tcPr>
          <w:p w14:paraId="0E26A0DD" w14:textId="3FDAF341"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5.9</w:t>
            </w:r>
          </w:p>
        </w:tc>
        <w:tc>
          <w:tcPr>
            <w:tcW w:w="914" w:type="dxa"/>
            <w:hideMark/>
          </w:tcPr>
          <w:p w14:paraId="7AF5F581" w14:textId="2DB40922"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4</w:t>
            </w:r>
          </w:p>
        </w:tc>
        <w:tc>
          <w:tcPr>
            <w:tcW w:w="1191" w:type="dxa"/>
            <w:hideMark/>
          </w:tcPr>
          <w:p w14:paraId="48D8510C" w14:textId="38D5BA4E"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6.0</w:t>
            </w:r>
          </w:p>
        </w:tc>
        <w:tc>
          <w:tcPr>
            <w:tcW w:w="996" w:type="dxa"/>
          </w:tcPr>
          <w:p w14:paraId="2DAA0484" w14:textId="6DE39A9A"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6.0 </w:t>
            </w:r>
          </w:p>
        </w:tc>
        <w:tc>
          <w:tcPr>
            <w:tcW w:w="996" w:type="dxa"/>
            <w:hideMark/>
          </w:tcPr>
          <w:p w14:paraId="6E7BF68B" w14:textId="4A6AA7ED" w:rsidR="00150CF9" w:rsidRPr="00C23E2C" w:rsidRDefault="00150CF9" w:rsidP="00E15F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6.0 </w:t>
            </w:r>
          </w:p>
        </w:tc>
      </w:tr>
      <w:tr w:rsidR="00150CF9" w:rsidRPr="00B77643" w14:paraId="0771F1B3"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0BF41636"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EntFerm</w:t>
            </w:r>
            <w:proofErr w:type="spellEnd"/>
          </w:p>
        </w:tc>
        <w:tc>
          <w:tcPr>
            <w:tcW w:w="1106" w:type="dxa"/>
            <w:hideMark/>
          </w:tcPr>
          <w:p w14:paraId="2E04D0D0" w14:textId="77777777"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Enteric Fermentation</w:t>
            </w:r>
          </w:p>
        </w:tc>
        <w:tc>
          <w:tcPr>
            <w:tcW w:w="1159" w:type="dxa"/>
            <w:hideMark/>
          </w:tcPr>
          <w:p w14:paraId="09CB8213" w14:textId="3F8EC1E9"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ANIMALS</w:t>
            </w:r>
            <w:r>
              <w:rPr>
                <w:rFonts w:eastAsia="Times New Roman" w:cstheme="minorHAnsi"/>
                <w:i/>
                <w:iCs/>
                <w:color w:val="000000"/>
                <w:sz w:val="20"/>
                <w:szCs w:val="20"/>
              </w:rPr>
              <w:t xml:space="preserve"> (head)</w:t>
            </w:r>
          </w:p>
        </w:tc>
        <w:tc>
          <w:tcPr>
            <w:tcW w:w="1005" w:type="dxa"/>
          </w:tcPr>
          <w:p w14:paraId="5F49C374" w14:textId="32C77291"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416.1</w:t>
            </w:r>
          </w:p>
        </w:tc>
        <w:tc>
          <w:tcPr>
            <w:tcW w:w="996" w:type="dxa"/>
            <w:hideMark/>
          </w:tcPr>
          <w:p w14:paraId="2BDC2DF5" w14:textId="621B502B"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408.2</w:t>
            </w:r>
          </w:p>
        </w:tc>
        <w:tc>
          <w:tcPr>
            <w:tcW w:w="914" w:type="dxa"/>
            <w:hideMark/>
          </w:tcPr>
          <w:p w14:paraId="38DBCA4D" w14:textId="1CDE977C"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65.8</w:t>
            </w:r>
          </w:p>
        </w:tc>
        <w:tc>
          <w:tcPr>
            <w:tcW w:w="1191" w:type="dxa"/>
            <w:hideMark/>
          </w:tcPr>
          <w:p w14:paraId="62ECAB96" w14:textId="48A3301F"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344.1</w:t>
            </w:r>
          </w:p>
        </w:tc>
        <w:tc>
          <w:tcPr>
            <w:tcW w:w="996" w:type="dxa"/>
          </w:tcPr>
          <w:p w14:paraId="2C7F7B80" w14:textId="2DA0D096"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418.8 </w:t>
            </w:r>
          </w:p>
        </w:tc>
        <w:tc>
          <w:tcPr>
            <w:tcW w:w="996" w:type="dxa"/>
            <w:hideMark/>
          </w:tcPr>
          <w:p w14:paraId="31B1A775" w14:textId="5C86284C" w:rsidR="00150CF9" w:rsidRPr="00C23E2C" w:rsidRDefault="00150CF9" w:rsidP="00E15F5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326.5 </w:t>
            </w:r>
          </w:p>
        </w:tc>
      </w:tr>
      <w:tr w:rsidR="00150CF9" w:rsidRPr="00B77643" w14:paraId="4254E9A8"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tcPr>
          <w:p w14:paraId="550C1177" w14:textId="06BEB63C" w:rsidR="00150CF9" w:rsidRPr="00B77643" w:rsidRDefault="00150CF9" w:rsidP="00150CF9">
            <w:pPr>
              <w:rPr>
                <w:rFonts w:eastAsia="Times New Roman" w:cstheme="minorHAnsi"/>
                <w:color w:val="000000"/>
                <w:sz w:val="20"/>
                <w:szCs w:val="20"/>
              </w:rPr>
            </w:pPr>
            <w:proofErr w:type="spellStart"/>
            <w:r w:rsidRPr="00B77643">
              <w:rPr>
                <w:rFonts w:asciiTheme="minorHAnsi" w:eastAsia="Times New Roman" w:hAnsiTheme="minorHAnsi" w:cstheme="minorHAnsi"/>
                <w:color w:val="000000"/>
                <w:sz w:val="20"/>
                <w:szCs w:val="20"/>
              </w:rPr>
              <w:t>ManureMgt</w:t>
            </w:r>
            <w:proofErr w:type="spellEnd"/>
          </w:p>
        </w:tc>
        <w:tc>
          <w:tcPr>
            <w:tcW w:w="1106" w:type="dxa"/>
          </w:tcPr>
          <w:p w14:paraId="4B06F3D2" w14:textId="5D61E214"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Manure Management</w:t>
            </w:r>
          </w:p>
        </w:tc>
        <w:tc>
          <w:tcPr>
            <w:tcW w:w="1159" w:type="dxa"/>
          </w:tcPr>
          <w:p w14:paraId="64C4A736" w14:textId="0B727F61"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ANIMALS</w:t>
            </w:r>
            <w:r>
              <w:rPr>
                <w:rFonts w:eastAsia="Times New Roman" w:cstheme="minorHAnsi"/>
                <w:i/>
                <w:iCs/>
                <w:color w:val="000000"/>
                <w:sz w:val="20"/>
                <w:szCs w:val="20"/>
              </w:rPr>
              <w:t xml:space="preserve"> (head)</w:t>
            </w:r>
          </w:p>
        </w:tc>
        <w:tc>
          <w:tcPr>
            <w:tcW w:w="1005" w:type="dxa"/>
          </w:tcPr>
          <w:p w14:paraId="674FC058" w14:textId="2882F2C1"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12.3</w:t>
            </w:r>
          </w:p>
        </w:tc>
        <w:tc>
          <w:tcPr>
            <w:tcW w:w="996" w:type="dxa"/>
          </w:tcPr>
          <w:p w14:paraId="7992E83A" w14:textId="3100C150"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2.0</w:t>
            </w:r>
          </w:p>
        </w:tc>
        <w:tc>
          <w:tcPr>
            <w:tcW w:w="914" w:type="dxa"/>
          </w:tcPr>
          <w:p w14:paraId="13E3E75E" w14:textId="47EB699F"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9.8</w:t>
            </w:r>
          </w:p>
        </w:tc>
        <w:tc>
          <w:tcPr>
            <w:tcW w:w="1191" w:type="dxa"/>
          </w:tcPr>
          <w:p w14:paraId="292FC303" w14:textId="5C7782E0"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10.6</w:t>
            </w:r>
          </w:p>
        </w:tc>
        <w:tc>
          <w:tcPr>
            <w:tcW w:w="996" w:type="dxa"/>
          </w:tcPr>
          <w:p w14:paraId="285916F8" w14:textId="0A0B36E3"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20.5 </w:t>
            </w:r>
          </w:p>
        </w:tc>
        <w:tc>
          <w:tcPr>
            <w:tcW w:w="996" w:type="dxa"/>
          </w:tcPr>
          <w:p w14:paraId="7CD2E981" w14:textId="3E720761" w:rsidR="00150CF9" w:rsidRPr="00C23E2C" w:rsidRDefault="00150CF9" w:rsidP="00E15F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9.8 </w:t>
            </w:r>
          </w:p>
        </w:tc>
      </w:tr>
      <w:tr w:rsidR="00150CF9" w:rsidRPr="00B77643" w14:paraId="5967CC6E"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204D5F17"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ManurePast</w:t>
            </w:r>
            <w:proofErr w:type="spellEnd"/>
          </w:p>
        </w:tc>
        <w:tc>
          <w:tcPr>
            <w:tcW w:w="1106" w:type="dxa"/>
            <w:hideMark/>
          </w:tcPr>
          <w:p w14:paraId="5345C8C0" w14:textId="77777777"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Manure left on Pasture</w:t>
            </w:r>
          </w:p>
        </w:tc>
        <w:tc>
          <w:tcPr>
            <w:tcW w:w="1159" w:type="dxa"/>
            <w:hideMark/>
          </w:tcPr>
          <w:p w14:paraId="37334DF5" w14:textId="749C4222"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ANIMALS</w:t>
            </w:r>
            <w:r>
              <w:rPr>
                <w:rFonts w:eastAsia="Times New Roman" w:cstheme="minorHAnsi"/>
                <w:i/>
                <w:iCs/>
                <w:color w:val="000000"/>
                <w:sz w:val="20"/>
                <w:szCs w:val="20"/>
              </w:rPr>
              <w:t xml:space="preserve"> (head)</w:t>
            </w:r>
          </w:p>
        </w:tc>
        <w:tc>
          <w:tcPr>
            <w:tcW w:w="1005" w:type="dxa"/>
          </w:tcPr>
          <w:p w14:paraId="46429289" w14:textId="42A793EE"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9.7</w:t>
            </w:r>
          </w:p>
        </w:tc>
        <w:tc>
          <w:tcPr>
            <w:tcW w:w="996" w:type="dxa"/>
            <w:hideMark/>
          </w:tcPr>
          <w:p w14:paraId="02FC6625" w14:textId="2B0AAB36"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47.7</w:t>
            </w:r>
          </w:p>
        </w:tc>
        <w:tc>
          <w:tcPr>
            <w:tcW w:w="914" w:type="dxa"/>
            <w:hideMark/>
          </w:tcPr>
          <w:p w14:paraId="27E73AC9" w14:textId="049BEE54"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49.0</w:t>
            </w:r>
          </w:p>
        </w:tc>
        <w:tc>
          <w:tcPr>
            <w:tcW w:w="1191" w:type="dxa"/>
            <w:hideMark/>
          </w:tcPr>
          <w:p w14:paraId="6CC70457" w14:textId="317AC277"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8.2</w:t>
            </w:r>
          </w:p>
        </w:tc>
        <w:tc>
          <w:tcPr>
            <w:tcW w:w="996" w:type="dxa"/>
          </w:tcPr>
          <w:p w14:paraId="29FE6DDA" w14:textId="42FD08DE"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18.1 </w:t>
            </w:r>
          </w:p>
        </w:tc>
        <w:tc>
          <w:tcPr>
            <w:tcW w:w="996" w:type="dxa"/>
            <w:hideMark/>
          </w:tcPr>
          <w:p w14:paraId="20C8FB92" w14:textId="693C8715" w:rsidR="00150CF9" w:rsidRPr="00C23E2C" w:rsidRDefault="00150CF9" w:rsidP="00E15F5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35.4 </w:t>
            </w:r>
          </w:p>
        </w:tc>
      </w:tr>
      <w:tr w:rsidR="00150CF9" w:rsidRPr="00B77643" w14:paraId="111E867B"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39520A5D"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ManureSoils</w:t>
            </w:r>
            <w:proofErr w:type="spellEnd"/>
          </w:p>
        </w:tc>
        <w:tc>
          <w:tcPr>
            <w:tcW w:w="1106" w:type="dxa"/>
            <w:hideMark/>
          </w:tcPr>
          <w:p w14:paraId="1B645D51" w14:textId="7777777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Manure applied to Soils</w:t>
            </w:r>
          </w:p>
        </w:tc>
        <w:tc>
          <w:tcPr>
            <w:tcW w:w="1159" w:type="dxa"/>
            <w:hideMark/>
          </w:tcPr>
          <w:p w14:paraId="745CA37F" w14:textId="12494A3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ANIMALS</w:t>
            </w:r>
            <w:r>
              <w:rPr>
                <w:rFonts w:eastAsia="Times New Roman" w:cstheme="minorHAnsi"/>
                <w:i/>
                <w:iCs/>
                <w:color w:val="000000"/>
                <w:sz w:val="20"/>
                <w:szCs w:val="20"/>
              </w:rPr>
              <w:t xml:space="preserve"> (head)</w:t>
            </w:r>
          </w:p>
        </w:tc>
        <w:tc>
          <w:tcPr>
            <w:tcW w:w="1005" w:type="dxa"/>
          </w:tcPr>
          <w:p w14:paraId="20F92C62" w14:textId="31E2E5AE"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C23E2C">
              <w:rPr>
                <w:rFonts w:ascii="Calibri" w:hAnsi="Calibri" w:cs="Calibri"/>
                <w:color w:val="000000"/>
                <w:sz w:val="20"/>
                <w:szCs w:val="20"/>
              </w:rPr>
              <w:t>6.7</w:t>
            </w:r>
          </w:p>
        </w:tc>
        <w:tc>
          <w:tcPr>
            <w:tcW w:w="996" w:type="dxa"/>
            <w:hideMark/>
          </w:tcPr>
          <w:p w14:paraId="12287F26" w14:textId="4B7308F4"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10.2</w:t>
            </w:r>
          </w:p>
        </w:tc>
        <w:tc>
          <w:tcPr>
            <w:tcW w:w="914" w:type="dxa"/>
            <w:hideMark/>
          </w:tcPr>
          <w:p w14:paraId="36A29C96" w14:textId="02DDCAA4"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12.8</w:t>
            </w:r>
          </w:p>
        </w:tc>
        <w:tc>
          <w:tcPr>
            <w:tcW w:w="1191" w:type="dxa"/>
            <w:hideMark/>
          </w:tcPr>
          <w:p w14:paraId="175E00C9" w14:textId="38E00AD6"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6.3</w:t>
            </w:r>
          </w:p>
        </w:tc>
        <w:tc>
          <w:tcPr>
            <w:tcW w:w="996" w:type="dxa"/>
          </w:tcPr>
          <w:p w14:paraId="0C50CDC7" w14:textId="69D6E71A"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9.2 </w:t>
            </w:r>
          </w:p>
        </w:tc>
        <w:tc>
          <w:tcPr>
            <w:tcW w:w="996" w:type="dxa"/>
            <w:hideMark/>
          </w:tcPr>
          <w:p w14:paraId="12F30BF6" w14:textId="14A81E2E" w:rsidR="00150CF9" w:rsidRPr="00C23E2C" w:rsidRDefault="00150CF9" w:rsidP="00E15F59">
            <w:pPr>
              <w:cnfStyle w:val="000000000000" w:firstRow="0" w:lastRow="0" w:firstColumn="0" w:lastColumn="0" w:oddVBand="0" w:evenVBand="0" w:oddHBand="0"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5.3 </w:t>
            </w:r>
          </w:p>
        </w:tc>
      </w:tr>
      <w:tr w:rsidR="00150CF9" w:rsidRPr="00B77643" w14:paraId="6784A3DC"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tcPr>
          <w:p w14:paraId="38A7DD39" w14:textId="7B8BD2B6" w:rsidR="00150CF9" w:rsidRPr="00B77643" w:rsidRDefault="00150CF9" w:rsidP="00150CF9">
            <w:pPr>
              <w:rPr>
                <w:rFonts w:eastAsia="Times New Roman" w:cstheme="minorHAnsi"/>
                <w:color w:val="000000"/>
                <w:sz w:val="20"/>
                <w:szCs w:val="20"/>
              </w:rPr>
            </w:pPr>
            <w:proofErr w:type="spellStart"/>
            <w:r w:rsidRPr="00B77643">
              <w:rPr>
                <w:rFonts w:asciiTheme="minorHAnsi" w:eastAsia="Times New Roman" w:hAnsiTheme="minorHAnsi" w:cstheme="minorHAnsi"/>
                <w:color w:val="000000"/>
                <w:sz w:val="20"/>
                <w:szCs w:val="20"/>
              </w:rPr>
              <w:t>OrgSoil</w:t>
            </w:r>
            <w:proofErr w:type="spellEnd"/>
          </w:p>
        </w:tc>
        <w:tc>
          <w:tcPr>
            <w:tcW w:w="1106" w:type="dxa"/>
          </w:tcPr>
          <w:p w14:paraId="1ADEB112" w14:textId="3E1F99C3"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Cultivation of Organic Soils</w:t>
            </w:r>
          </w:p>
        </w:tc>
        <w:tc>
          <w:tcPr>
            <w:tcW w:w="1159" w:type="dxa"/>
          </w:tcPr>
          <w:p w14:paraId="6C3BBF73" w14:textId="7326AD52"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LAND</w:t>
            </w:r>
            <w:r>
              <w:rPr>
                <w:rFonts w:eastAsia="Times New Roman" w:cstheme="minorHAnsi"/>
                <w:i/>
                <w:iCs/>
                <w:color w:val="000000"/>
                <w:sz w:val="20"/>
                <w:szCs w:val="20"/>
              </w:rPr>
              <w:t xml:space="preserve"> (ha)</w:t>
            </w:r>
          </w:p>
        </w:tc>
        <w:tc>
          <w:tcPr>
            <w:tcW w:w="1005" w:type="dxa"/>
          </w:tcPr>
          <w:p w14:paraId="4B2C9CA8" w14:textId="12D77FB9"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C23E2C">
              <w:rPr>
                <w:rFonts w:ascii="Calibri" w:hAnsi="Calibri" w:cs="Calibri"/>
                <w:color w:val="000000"/>
                <w:sz w:val="20"/>
                <w:szCs w:val="20"/>
              </w:rPr>
              <w:t>5</w:t>
            </w:r>
            <w:r w:rsidR="00E15F59" w:rsidRPr="00C23E2C">
              <w:rPr>
                <w:rFonts w:ascii="Calibri" w:hAnsi="Calibri" w:cs="Calibri"/>
                <w:color w:val="000000"/>
                <w:sz w:val="20"/>
                <w:szCs w:val="20"/>
              </w:rPr>
              <w:t>,</w:t>
            </w:r>
            <w:r w:rsidRPr="00C23E2C">
              <w:rPr>
                <w:rFonts w:ascii="Calibri" w:hAnsi="Calibri" w:cs="Calibri"/>
                <w:color w:val="000000"/>
                <w:sz w:val="20"/>
                <w:szCs w:val="20"/>
              </w:rPr>
              <w:t>238.9</w:t>
            </w:r>
          </w:p>
        </w:tc>
        <w:tc>
          <w:tcPr>
            <w:tcW w:w="996" w:type="dxa"/>
          </w:tcPr>
          <w:p w14:paraId="0982B8DE" w14:textId="43FB1814"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5</w:t>
            </w:r>
            <w:r w:rsidR="00E15F59" w:rsidRPr="00C23E2C">
              <w:rPr>
                <w:rFonts w:ascii="Calibri" w:hAnsi="Calibri" w:cs="Calibri"/>
                <w:color w:val="000000"/>
                <w:sz w:val="20"/>
                <w:szCs w:val="20"/>
              </w:rPr>
              <w:t>,</w:t>
            </w:r>
            <w:r w:rsidRPr="00C23E2C">
              <w:rPr>
                <w:rFonts w:ascii="Calibri" w:hAnsi="Calibri" w:cs="Calibri"/>
                <w:color w:val="000000"/>
                <w:sz w:val="20"/>
                <w:szCs w:val="20"/>
              </w:rPr>
              <w:t>684.3</w:t>
            </w:r>
          </w:p>
        </w:tc>
        <w:tc>
          <w:tcPr>
            <w:tcW w:w="914" w:type="dxa"/>
          </w:tcPr>
          <w:p w14:paraId="76FADC56" w14:textId="32CB6262"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1853.5</w:t>
            </w:r>
          </w:p>
        </w:tc>
        <w:tc>
          <w:tcPr>
            <w:tcW w:w="1191" w:type="dxa"/>
          </w:tcPr>
          <w:p w14:paraId="10E3B838" w14:textId="6D32768E"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5</w:t>
            </w:r>
            <w:r w:rsidR="00E15F59" w:rsidRPr="00C23E2C">
              <w:rPr>
                <w:rFonts w:ascii="Calibri" w:hAnsi="Calibri" w:cs="Calibri"/>
                <w:color w:val="000000"/>
                <w:sz w:val="20"/>
                <w:szCs w:val="20"/>
              </w:rPr>
              <w:t>,</w:t>
            </w:r>
            <w:r w:rsidRPr="00C23E2C">
              <w:rPr>
                <w:rFonts w:ascii="Calibri" w:hAnsi="Calibri" w:cs="Calibri"/>
                <w:color w:val="000000"/>
                <w:sz w:val="20"/>
                <w:szCs w:val="20"/>
              </w:rPr>
              <w:t>301.4</w:t>
            </w:r>
          </w:p>
        </w:tc>
        <w:tc>
          <w:tcPr>
            <w:tcW w:w="996" w:type="dxa"/>
          </w:tcPr>
          <w:p w14:paraId="0B1F0241" w14:textId="1F2BA8B3"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3,888.1 </w:t>
            </w:r>
          </w:p>
        </w:tc>
        <w:tc>
          <w:tcPr>
            <w:tcW w:w="996" w:type="dxa"/>
          </w:tcPr>
          <w:p w14:paraId="3FA63D26" w14:textId="63B2CDD0" w:rsidR="00150CF9" w:rsidRPr="00C23E2C" w:rsidRDefault="00E15F59" w:rsidP="00E15F59">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w:t>
            </w:r>
            <w:r w:rsidR="00150CF9" w:rsidRPr="00C23E2C">
              <w:rPr>
                <w:rFonts w:ascii="Calibri" w:hAnsi="Calibri" w:cs="Calibri"/>
                <w:color w:val="000000"/>
                <w:sz w:val="20"/>
                <w:szCs w:val="20"/>
              </w:rPr>
              <w:t xml:space="preserve"> 7,645.8 </w:t>
            </w:r>
          </w:p>
        </w:tc>
      </w:tr>
      <w:tr w:rsidR="00150CF9" w:rsidRPr="00B77643" w14:paraId="197B5780"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61FA9742"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RiceCult</w:t>
            </w:r>
            <w:proofErr w:type="spellEnd"/>
          </w:p>
        </w:tc>
        <w:tc>
          <w:tcPr>
            <w:tcW w:w="1106" w:type="dxa"/>
            <w:hideMark/>
          </w:tcPr>
          <w:p w14:paraId="6589B9B5" w14:textId="7777777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Rice Cultivation</w:t>
            </w:r>
          </w:p>
        </w:tc>
        <w:tc>
          <w:tcPr>
            <w:tcW w:w="1159" w:type="dxa"/>
            <w:hideMark/>
          </w:tcPr>
          <w:p w14:paraId="6FA642D2" w14:textId="5325EA89"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LAND</w:t>
            </w:r>
            <w:r>
              <w:rPr>
                <w:rFonts w:eastAsia="Times New Roman" w:cstheme="minorHAnsi"/>
                <w:i/>
                <w:iCs/>
                <w:color w:val="000000"/>
                <w:sz w:val="20"/>
                <w:szCs w:val="20"/>
              </w:rPr>
              <w:t xml:space="preserve"> (m2)</w:t>
            </w:r>
          </w:p>
        </w:tc>
        <w:tc>
          <w:tcPr>
            <w:tcW w:w="1005" w:type="dxa"/>
          </w:tcPr>
          <w:p w14:paraId="585E6BF9" w14:textId="49891F88"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3</w:t>
            </w:r>
          </w:p>
        </w:tc>
        <w:tc>
          <w:tcPr>
            <w:tcW w:w="996" w:type="dxa"/>
            <w:hideMark/>
          </w:tcPr>
          <w:p w14:paraId="396108B3" w14:textId="0A7FE9AB"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4</w:t>
            </w:r>
          </w:p>
        </w:tc>
        <w:tc>
          <w:tcPr>
            <w:tcW w:w="914" w:type="dxa"/>
            <w:hideMark/>
          </w:tcPr>
          <w:p w14:paraId="5A977B51" w14:textId="31D1D3F9"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2</w:t>
            </w:r>
          </w:p>
        </w:tc>
        <w:tc>
          <w:tcPr>
            <w:tcW w:w="1191" w:type="dxa"/>
            <w:hideMark/>
          </w:tcPr>
          <w:p w14:paraId="0062A66D" w14:textId="66523EFE"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4</w:t>
            </w:r>
          </w:p>
        </w:tc>
        <w:tc>
          <w:tcPr>
            <w:tcW w:w="996" w:type="dxa"/>
          </w:tcPr>
          <w:p w14:paraId="63974876" w14:textId="75FF090D"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0.6 </w:t>
            </w:r>
          </w:p>
        </w:tc>
        <w:tc>
          <w:tcPr>
            <w:tcW w:w="996" w:type="dxa"/>
            <w:hideMark/>
          </w:tcPr>
          <w:p w14:paraId="3DC3BECB" w14:textId="3987E70A" w:rsidR="00150CF9" w:rsidRPr="00C23E2C" w:rsidRDefault="00150CF9" w:rsidP="00E15F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         0.3 </w:t>
            </w:r>
          </w:p>
        </w:tc>
      </w:tr>
      <w:tr w:rsidR="00150CF9" w:rsidRPr="00B77643" w14:paraId="56D61CFB"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2BD8969A"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SyntFert</w:t>
            </w:r>
            <w:proofErr w:type="spellEnd"/>
          </w:p>
        </w:tc>
        <w:tc>
          <w:tcPr>
            <w:tcW w:w="1106" w:type="dxa"/>
            <w:hideMark/>
          </w:tcPr>
          <w:p w14:paraId="2F166844" w14:textId="77777777"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Synthetic Fertilizers</w:t>
            </w:r>
          </w:p>
        </w:tc>
        <w:tc>
          <w:tcPr>
            <w:tcW w:w="1159" w:type="dxa"/>
            <w:hideMark/>
          </w:tcPr>
          <w:p w14:paraId="09AAB5C6" w14:textId="607E038C" w:rsidR="00150CF9" w:rsidRPr="00B77643"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FERTILIZER</w:t>
            </w:r>
            <w:r>
              <w:rPr>
                <w:rFonts w:eastAsia="Times New Roman" w:cstheme="minorHAnsi"/>
                <w:i/>
                <w:iCs/>
                <w:color w:val="000000"/>
                <w:sz w:val="20"/>
                <w:szCs w:val="20"/>
              </w:rPr>
              <w:t xml:space="preserve"> (Ton)</w:t>
            </w:r>
          </w:p>
        </w:tc>
        <w:tc>
          <w:tcPr>
            <w:tcW w:w="1005" w:type="dxa"/>
          </w:tcPr>
          <w:p w14:paraId="750C21D3" w14:textId="74D35500"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C23E2C">
              <w:rPr>
                <w:rFonts w:ascii="Calibri" w:hAnsi="Calibri" w:cs="Calibri"/>
                <w:color w:val="000000"/>
                <w:sz w:val="20"/>
                <w:szCs w:val="20"/>
              </w:rPr>
              <w:t>6</w:t>
            </w:r>
            <w:r w:rsidR="00E15F59" w:rsidRPr="00C23E2C">
              <w:rPr>
                <w:rFonts w:ascii="Calibri" w:hAnsi="Calibri" w:cs="Calibri"/>
                <w:color w:val="000000"/>
                <w:sz w:val="20"/>
                <w:szCs w:val="20"/>
              </w:rPr>
              <w:t>,</w:t>
            </w:r>
            <w:r w:rsidRPr="00C23E2C">
              <w:rPr>
                <w:rFonts w:ascii="Calibri" w:hAnsi="Calibri" w:cs="Calibri"/>
                <w:color w:val="000000"/>
                <w:sz w:val="20"/>
                <w:szCs w:val="20"/>
              </w:rPr>
              <w:t>430.3</w:t>
            </w:r>
          </w:p>
        </w:tc>
        <w:tc>
          <w:tcPr>
            <w:tcW w:w="996" w:type="dxa"/>
            <w:hideMark/>
          </w:tcPr>
          <w:p w14:paraId="6D7AA4FE" w14:textId="7DD87A28"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6</w:t>
            </w:r>
            <w:r w:rsidR="00E15F59" w:rsidRPr="00C23E2C">
              <w:rPr>
                <w:rFonts w:ascii="Calibri" w:hAnsi="Calibri" w:cs="Calibri"/>
                <w:color w:val="000000"/>
                <w:sz w:val="20"/>
                <w:szCs w:val="20"/>
              </w:rPr>
              <w:t>,</w:t>
            </w:r>
            <w:r w:rsidRPr="00C23E2C">
              <w:rPr>
                <w:rFonts w:ascii="Calibri" w:hAnsi="Calibri" w:cs="Calibri"/>
                <w:color w:val="000000"/>
                <w:sz w:val="20"/>
                <w:szCs w:val="20"/>
              </w:rPr>
              <w:t>430.3</w:t>
            </w:r>
          </w:p>
        </w:tc>
        <w:tc>
          <w:tcPr>
            <w:tcW w:w="914" w:type="dxa"/>
            <w:hideMark/>
          </w:tcPr>
          <w:p w14:paraId="1518A288" w14:textId="59BDCC6D"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0.0</w:t>
            </w:r>
          </w:p>
        </w:tc>
        <w:tc>
          <w:tcPr>
            <w:tcW w:w="1191" w:type="dxa"/>
            <w:hideMark/>
          </w:tcPr>
          <w:p w14:paraId="6D1FF16D" w14:textId="704BA87B" w:rsidR="00150CF9" w:rsidRPr="00C23E2C" w:rsidRDefault="00150CF9" w:rsidP="00150CF9">
            <w:pPr>
              <w:jc w:val="right"/>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6</w:t>
            </w:r>
            <w:r w:rsidR="00E15F59" w:rsidRPr="00C23E2C">
              <w:rPr>
                <w:rFonts w:ascii="Calibri" w:hAnsi="Calibri" w:cs="Calibri"/>
                <w:color w:val="000000"/>
                <w:sz w:val="20"/>
                <w:szCs w:val="20"/>
              </w:rPr>
              <w:t>,</w:t>
            </w:r>
            <w:r w:rsidRPr="00C23E2C">
              <w:rPr>
                <w:rFonts w:ascii="Calibri" w:hAnsi="Calibri" w:cs="Calibri"/>
                <w:color w:val="000000"/>
                <w:sz w:val="20"/>
                <w:szCs w:val="20"/>
              </w:rPr>
              <w:t>430.3</w:t>
            </w:r>
          </w:p>
        </w:tc>
        <w:tc>
          <w:tcPr>
            <w:tcW w:w="996" w:type="dxa"/>
          </w:tcPr>
          <w:p w14:paraId="7D7DE15F" w14:textId="5B921889" w:rsidR="00150CF9" w:rsidRPr="00C23E2C" w:rsidRDefault="00150CF9" w:rsidP="00150CF9">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6430.3 </w:t>
            </w:r>
          </w:p>
        </w:tc>
        <w:tc>
          <w:tcPr>
            <w:tcW w:w="996" w:type="dxa"/>
            <w:hideMark/>
          </w:tcPr>
          <w:p w14:paraId="613C069A" w14:textId="4799DE41" w:rsidR="00150CF9" w:rsidRPr="00C23E2C" w:rsidRDefault="00150CF9" w:rsidP="00150CF9">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r w:rsidRPr="00C23E2C">
              <w:rPr>
                <w:rFonts w:ascii="Calibri" w:hAnsi="Calibri" w:cs="Calibri"/>
                <w:color w:val="000000"/>
                <w:sz w:val="20"/>
                <w:szCs w:val="20"/>
              </w:rPr>
              <w:t xml:space="preserve"> </w:t>
            </w:r>
            <w:r w:rsidR="00E15F59" w:rsidRPr="00C23E2C">
              <w:rPr>
                <w:rFonts w:ascii="Calibri" w:hAnsi="Calibri" w:cs="Calibri"/>
                <w:color w:val="000000"/>
                <w:sz w:val="20"/>
                <w:szCs w:val="20"/>
              </w:rPr>
              <w:t>6,</w:t>
            </w:r>
            <w:r w:rsidRPr="00C23E2C">
              <w:rPr>
                <w:rFonts w:ascii="Calibri" w:hAnsi="Calibri" w:cs="Calibri"/>
                <w:color w:val="000000"/>
                <w:sz w:val="20"/>
                <w:szCs w:val="20"/>
              </w:rPr>
              <w:t xml:space="preserve">430.3 </w:t>
            </w:r>
          </w:p>
        </w:tc>
      </w:tr>
      <w:tr w:rsidR="00150CF9" w:rsidRPr="00B77643" w14:paraId="11B82232" w14:textId="77777777" w:rsidTr="00E15F59">
        <w:trPr>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6F22BD9F" w14:textId="77777777" w:rsidR="00150CF9" w:rsidRPr="00B77643" w:rsidRDefault="00150CF9" w:rsidP="00150CF9">
            <w:pPr>
              <w:rPr>
                <w:rFonts w:asciiTheme="minorHAnsi" w:eastAsia="Times New Roman" w:hAnsiTheme="minorHAnsi" w:cstheme="minorHAnsi"/>
                <w:color w:val="000000"/>
                <w:sz w:val="20"/>
                <w:szCs w:val="20"/>
              </w:rPr>
            </w:pPr>
            <w:proofErr w:type="spellStart"/>
            <w:r w:rsidRPr="00B77643">
              <w:rPr>
                <w:rFonts w:asciiTheme="minorHAnsi" w:eastAsia="Times New Roman" w:hAnsiTheme="minorHAnsi" w:cstheme="minorHAnsi"/>
                <w:color w:val="000000"/>
                <w:sz w:val="20"/>
                <w:szCs w:val="20"/>
              </w:rPr>
              <w:t>Pesti</w:t>
            </w:r>
            <w:proofErr w:type="spellEnd"/>
          </w:p>
        </w:tc>
        <w:tc>
          <w:tcPr>
            <w:tcW w:w="1106" w:type="dxa"/>
            <w:hideMark/>
          </w:tcPr>
          <w:p w14:paraId="22D160F1" w14:textId="77777777"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Pesticides</w:t>
            </w:r>
          </w:p>
        </w:tc>
        <w:tc>
          <w:tcPr>
            <w:tcW w:w="1159" w:type="dxa"/>
            <w:hideMark/>
          </w:tcPr>
          <w:p w14:paraId="5580D1D8" w14:textId="0554C23E" w:rsidR="00150CF9" w:rsidRPr="00B77643"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CHEMICALS</w:t>
            </w:r>
            <w:r>
              <w:rPr>
                <w:rFonts w:eastAsia="Times New Roman" w:cstheme="minorHAnsi"/>
                <w:i/>
                <w:iCs/>
                <w:color w:val="000000"/>
                <w:sz w:val="20"/>
                <w:szCs w:val="20"/>
              </w:rPr>
              <w:t xml:space="preserve"> (Ton)</w:t>
            </w:r>
          </w:p>
        </w:tc>
        <w:tc>
          <w:tcPr>
            <w:tcW w:w="1005" w:type="dxa"/>
          </w:tcPr>
          <w:p w14:paraId="49FF3292" w14:textId="6A70E698"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0</w:t>
            </w:r>
            <w:r w:rsidR="00E15F59" w:rsidRPr="00C23E2C">
              <w:rPr>
                <w:rFonts w:ascii="Calibri" w:hAnsi="Calibri" w:cs="Calibri"/>
                <w:color w:val="000000"/>
                <w:sz w:val="20"/>
                <w:szCs w:val="20"/>
              </w:rPr>
              <w:t>,</w:t>
            </w:r>
            <w:r w:rsidRPr="00C23E2C">
              <w:rPr>
                <w:rFonts w:ascii="Calibri" w:hAnsi="Calibri" w:cs="Calibri"/>
                <w:color w:val="000000"/>
                <w:sz w:val="20"/>
                <w:szCs w:val="20"/>
              </w:rPr>
              <w:t>000.0</w:t>
            </w:r>
          </w:p>
        </w:tc>
        <w:tc>
          <w:tcPr>
            <w:tcW w:w="996" w:type="dxa"/>
            <w:hideMark/>
          </w:tcPr>
          <w:p w14:paraId="5E43E27B" w14:textId="084B5054"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0</w:t>
            </w:r>
            <w:r w:rsidR="00E15F59" w:rsidRPr="00C23E2C">
              <w:rPr>
                <w:rFonts w:ascii="Calibri" w:hAnsi="Calibri" w:cs="Calibri"/>
                <w:color w:val="000000"/>
                <w:sz w:val="20"/>
                <w:szCs w:val="20"/>
              </w:rPr>
              <w:t>,</w:t>
            </w:r>
            <w:r w:rsidRPr="00C23E2C">
              <w:rPr>
                <w:rFonts w:ascii="Calibri" w:hAnsi="Calibri" w:cs="Calibri"/>
                <w:color w:val="000000"/>
                <w:sz w:val="20"/>
                <w:szCs w:val="20"/>
              </w:rPr>
              <w:t>000.0</w:t>
            </w:r>
          </w:p>
        </w:tc>
        <w:tc>
          <w:tcPr>
            <w:tcW w:w="914" w:type="dxa"/>
            <w:hideMark/>
          </w:tcPr>
          <w:p w14:paraId="6D54618C" w14:textId="13361AA8"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0.0</w:t>
            </w:r>
          </w:p>
        </w:tc>
        <w:tc>
          <w:tcPr>
            <w:tcW w:w="1191" w:type="dxa"/>
            <w:hideMark/>
          </w:tcPr>
          <w:p w14:paraId="592F2208" w14:textId="4C556AB3" w:rsidR="00150CF9" w:rsidRPr="00C23E2C" w:rsidRDefault="00150CF9" w:rsidP="00150CF9">
            <w:pPr>
              <w:jc w:val="right"/>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20</w:t>
            </w:r>
            <w:r w:rsidR="00E15F59" w:rsidRPr="00C23E2C">
              <w:rPr>
                <w:rFonts w:ascii="Calibri" w:hAnsi="Calibri" w:cs="Calibri"/>
                <w:color w:val="000000"/>
                <w:sz w:val="20"/>
                <w:szCs w:val="20"/>
              </w:rPr>
              <w:t>,</w:t>
            </w:r>
            <w:r w:rsidRPr="00C23E2C">
              <w:rPr>
                <w:rFonts w:ascii="Calibri" w:hAnsi="Calibri" w:cs="Calibri"/>
                <w:color w:val="000000"/>
                <w:sz w:val="20"/>
                <w:szCs w:val="20"/>
              </w:rPr>
              <w:t>000.0</w:t>
            </w:r>
          </w:p>
        </w:tc>
        <w:tc>
          <w:tcPr>
            <w:tcW w:w="996" w:type="dxa"/>
          </w:tcPr>
          <w:p w14:paraId="00397596" w14:textId="67B66E73" w:rsidR="00150CF9" w:rsidRPr="00C23E2C" w:rsidRDefault="00150CF9" w:rsidP="00150CF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20,000.0 </w:t>
            </w:r>
          </w:p>
        </w:tc>
        <w:tc>
          <w:tcPr>
            <w:tcW w:w="996" w:type="dxa"/>
            <w:hideMark/>
          </w:tcPr>
          <w:p w14:paraId="3760A574" w14:textId="75FA4AC6" w:rsidR="00150CF9" w:rsidRPr="00C23E2C" w:rsidRDefault="00150CF9" w:rsidP="00E15F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20"/>
                <w:szCs w:val="20"/>
              </w:rPr>
            </w:pPr>
            <w:r w:rsidRPr="00C23E2C">
              <w:rPr>
                <w:rFonts w:ascii="Calibri" w:hAnsi="Calibri" w:cs="Calibri"/>
                <w:color w:val="000000"/>
                <w:sz w:val="20"/>
                <w:szCs w:val="20"/>
              </w:rPr>
              <w:t xml:space="preserve">20,000.0 </w:t>
            </w:r>
          </w:p>
        </w:tc>
      </w:tr>
      <w:tr w:rsidR="008F09C8" w:rsidRPr="00B77643" w14:paraId="6DE2290C" w14:textId="77777777" w:rsidTr="00E15F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859" w:type="dxa"/>
            <w:hideMark/>
          </w:tcPr>
          <w:p w14:paraId="60048BDD" w14:textId="77777777" w:rsidR="003C51B1" w:rsidRPr="00B77643" w:rsidRDefault="003C51B1" w:rsidP="003C51B1">
            <w:pPr>
              <w:rPr>
                <w:rFonts w:asciiTheme="minorHAnsi" w:eastAsia="Times New Roman" w:hAnsiTheme="minorHAnsi" w:cstheme="minorHAnsi"/>
                <w:color w:val="000000"/>
                <w:sz w:val="20"/>
                <w:szCs w:val="20"/>
              </w:rPr>
            </w:pPr>
            <w:r w:rsidRPr="00B77643">
              <w:rPr>
                <w:rFonts w:asciiTheme="minorHAnsi" w:eastAsia="Times New Roman" w:hAnsiTheme="minorHAnsi" w:cstheme="minorHAnsi"/>
                <w:color w:val="000000"/>
                <w:sz w:val="20"/>
                <w:szCs w:val="20"/>
              </w:rPr>
              <w:t>Energy</w:t>
            </w:r>
          </w:p>
        </w:tc>
        <w:tc>
          <w:tcPr>
            <w:tcW w:w="1106" w:type="dxa"/>
            <w:hideMark/>
          </w:tcPr>
          <w:p w14:paraId="297683DD"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color w:val="000000"/>
                <w:sz w:val="16"/>
                <w:szCs w:val="20"/>
              </w:rPr>
            </w:pPr>
            <w:r w:rsidRPr="00B77643">
              <w:rPr>
                <w:rFonts w:eastAsia="Times New Roman" w:cstheme="minorHAnsi"/>
                <w:color w:val="000000"/>
                <w:sz w:val="16"/>
                <w:szCs w:val="20"/>
              </w:rPr>
              <w:t>Energy (Fossil Fuels directly used)</w:t>
            </w:r>
          </w:p>
        </w:tc>
        <w:tc>
          <w:tcPr>
            <w:tcW w:w="1159" w:type="dxa"/>
            <w:hideMark/>
          </w:tcPr>
          <w:p w14:paraId="42AD8250"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r w:rsidRPr="00B77643">
              <w:rPr>
                <w:rFonts w:eastAsia="Times New Roman" w:cstheme="minorHAnsi"/>
                <w:i/>
                <w:iCs/>
                <w:color w:val="000000"/>
                <w:sz w:val="20"/>
                <w:szCs w:val="20"/>
              </w:rPr>
              <w:t>ENERGY</w:t>
            </w:r>
            <w:bookmarkStart w:id="13" w:name="_GoBack"/>
            <w:bookmarkEnd w:id="13"/>
          </w:p>
        </w:tc>
        <w:tc>
          <w:tcPr>
            <w:tcW w:w="1005" w:type="dxa"/>
            <w:hideMark/>
          </w:tcPr>
          <w:p w14:paraId="156D066A"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i/>
                <w:iCs/>
                <w:color w:val="000000"/>
                <w:sz w:val="20"/>
                <w:szCs w:val="20"/>
              </w:rPr>
            </w:pPr>
          </w:p>
        </w:tc>
        <w:tc>
          <w:tcPr>
            <w:tcW w:w="996" w:type="dxa"/>
            <w:hideMark/>
          </w:tcPr>
          <w:p w14:paraId="129BD1B3"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914" w:type="dxa"/>
            <w:hideMark/>
          </w:tcPr>
          <w:p w14:paraId="7EC8748C"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1191" w:type="dxa"/>
            <w:hideMark/>
          </w:tcPr>
          <w:p w14:paraId="6B2C2BB9"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996" w:type="dxa"/>
            <w:hideMark/>
          </w:tcPr>
          <w:p w14:paraId="189644A2" w14:textId="77777777" w:rsidR="003C51B1" w:rsidRPr="00B77643" w:rsidRDefault="003C51B1" w:rsidP="003C51B1">
            <w:pPr>
              <w:jc w:val="cente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c>
          <w:tcPr>
            <w:tcW w:w="996" w:type="dxa"/>
            <w:hideMark/>
          </w:tcPr>
          <w:p w14:paraId="57D3A808" w14:textId="77777777" w:rsidR="003C51B1" w:rsidRPr="00B77643" w:rsidRDefault="003C51B1" w:rsidP="003C51B1">
            <w:pPr>
              <w:cnfStyle w:val="000000100000" w:firstRow="0" w:lastRow="0" w:firstColumn="0" w:lastColumn="0" w:oddVBand="0" w:evenVBand="0" w:oddHBand="1" w:evenHBand="0" w:firstRowFirstColumn="0" w:firstRowLastColumn="0" w:lastRowFirstColumn="0" w:lastRowLastColumn="0"/>
              <w:rPr>
                <w:rFonts w:eastAsia="Times New Roman" w:cstheme="minorHAnsi"/>
                <w:sz w:val="20"/>
                <w:szCs w:val="20"/>
              </w:rPr>
            </w:pPr>
          </w:p>
        </w:tc>
      </w:tr>
    </w:tbl>
    <w:p w14:paraId="0B2EF3EC" w14:textId="3D4D9DE6" w:rsidR="00B77643" w:rsidRPr="009B49ED" w:rsidRDefault="009B49ED" w:rsidP="009B49ED">
      <w:pPr>
        <w:rPr>
          <w:sz w:val="20"/>
          <w:szCs w:val="20"/>
        </w:rPr>
      </w:pPr>
      <w:r w:rsidRPr="009B49ED">
        <w:rPr>
          <w:sz w:val="20"/>
          <w:szCs w:val="20"/>
        </w:rPr>
        <w:t xml:space="preserve">Note: For synthetic fertilizer and pesticides we have only one year of data (2014). Therefore, average represents number to single year only. </w:t>
      </w:r>
    </w:p>
    <w:p w14:paraId="7A4AB9FC" w14:textId="77777777" w:rsidR="009B49ED" w:rsidRPr="002E292F" w:rsidRDefault="009B49ED" w:rsidP="002E292F"/>
    <w:p w14:paraId="01F75C1C" w14:textId="057E9A5D" w:rsidR="0086528E" w:rsidRDefault="0086528E" w:rsidP="0086528E">
      <w:pPr>
        <w:pStyle w:val="Heading3"/>
      </w:pPr>
      <w:r>
        <w:t>Stage 1</w:t>
      </w:r>
    </w:p>
    <w:p w14:paraId="64F49050" w14:textId="76AFE84F" w:rsidR="0086528E" w:rsidRDefault="0086528E" w:rsidP="0086528E">
      <w:r>
        <w:t xml:space="preserve">After stage 1, we need to check if adding up all the elements listed in this section allows </w:t>
      </w:r>
      <w:r w:rsidR="002A5BCB">
        <w:t xml:space="preserve">us </w:t>
      </w:r>
      <w:r>
        <w:t xml:space="preserve">to reproduce total agricultural emissions by country as given in </w:t>
      </w:r>
      <w:hyperlink r:id="rId59" w:anchor="data/GT" w:history="1">
        <w:r>
          <w:rPr>
            <w:rStyle w:val="Hyperlink"/>
          </w:rPr>
          <w:t>http://www.fao.org/faostat/en/#data/GT</w:t>
        </w:r>
      </w:hyperlink>
      <w:r>
        <w:t xml:space="preserve">. </w:t>
      </w:r>
    </w:p>
    <w:p w14:paraId="286BDB67" w14:textId="57EF4FD1" w:rsidR="0086528E" w:rsidRDefault="0086528E" w:rsidP="0086528E">
      <w:r>
        <w:t>Any discrepancies should be tracked down.</w:t>
      </w:r>
    </w:p>
    <w:p w14:paraId="41E53C74" w14:textId="0A6D5084" w:rsidR="0086528E" w:rsidRPr="0086528E" w:rsidRDefault="0086528E" w:rsidP="0086528E">
      <w:pPr>
        <w:rPr>
          <w:color w:val="FF0000"/>
        </w:rPr>
      </w:pPr>
      <w:r>
        <w:rPr>
          <w:color w:val="FF0000"/>
        </w:rPr>
        <w:t xml:space="preserve">NOTE: The total agricultural emissions from FAOSTAT does not include the Energy emissions, while we do. </w:t>
      </w:r>
    </w:p>
    <w:p w14:paraId="7B73153E" w14:textId="4E00886D" w:rsidR="0086528E" w:rsidRDefault="0086528E" w:rsidP="0086528E">
      <w:pPr>
        <w:pStyle w:val="Heading3"/>
      </w:pPr>
      <w:r>
        <w:lastRenderedPageBreak/>
        <w:t>Stage 2</w:t>
      </w:r>
    </w:p>
    <w:p w14:paraId="366B2898" w14:textId="557004D3" w:rsidR="0086528E" w:rsidRPr="0086528E" w:rsidRDefault="0086528E" w:rsidP="0086528E">
      <w:r>
        <w:t xml:space="preserve">After stage 2, we compare our crop specific emissions factor with </w:t>
      </w:r>
      <w:hyperlink r:id="rId60" w:anchor="data/EI" w:history="1">
        <w:r>
          <w:rPr>
            <w:rStyle w:val="Hyperlink"/>
          </w:rPr>
          <w:t>http://www.fao.org/faostat/en/#data/EI</w:t>
        </w:r>
      </w:hyperlink>
      <w:r>
        <w:t xml:space="preserve"> Differences by more than 20 percent for OECD countries will be identified and investigated.</w:t>
      </w:r>
    </w:p>
    <w:p w14:paraId="6C9FC86B" w14:textId="3D095B10" w:rsidR="0086528E" w:rsidRDefault="0086528E" w:rsidP="0086528E">
      <w:pPr>
        <w:pStyle w:val="Heading1"/>
      </w:pPr>
      <w:r>
        <w:t xml:space="preserve">Land Use emissions </w:t>
      </w:r>
    </w:p>
    <w:p w14:paraId="64F54632" w14:textId="2B3FF78A" w:rsidR="0086528E" w:rsidRPr="0027587B" w:rsidRDefault="0086528E" w:rsidP="0086528E">
      <w:pPr>
        <w:rPr>
          <w:b/>
        </w:rPr>
      </w:pPr>
      <w:r w:rsidRPr="0027587B">
        <w:rPr>
          <w:b/>
        </w:rPr>
        <w:t>[</w:t>
      </w:r>
      <w:r w:rsidR="009C7F28" w:rsidRPr="0027587B">
        <w:rPr>
          <w:b/>
        </w:rPr>
        <w:t>to be added in Phase 2</w:t>
      </w:r>
      <w:r w:rsidRPr="0027587B">
        <w:rPr>
          <w:b/>
        </w:rPr>
        <w:t>]</w:t>
      </w:r>
    </w:p>
    <w:p w14:paraId="0C9AB1AC" w14:textId="259EB847" w:rsidR="008E0E84" w:rsidRDefault="008E0E84" w:rsidP="0086528E"/>
    <w:p w14:paraId="6A034F73" w14:textId="7A5E4287" w:rsidR="008E0E84" w:rsidRDefault="008E0E84" w:rsidP="008E0E84">
      <w:pPr>
        <w:pStyle w:val="Heading1"/>
      </w:pPr>
      <w:r>
        <w:t>Outputs</w:t>
      </w:r>
    </w:p>
    <w:p w14:paraId="55103663" w14:textId="767E11F6" w:rsidR="008E0E84" w:rsidRDefault="008E0E84" w:rsidP="008E0E84">
      <w:pPr>
        <w:pStyle w:val="Heading2"/>
      </w:pPr>
      <w:r>
        <w:t xml:space="preserve">Final nomenclature </w:t>
      </w:r>
    </w:p>
    <w:p w14:paraId="5D8412F6" w14:textId="36CDD627" w:rsidR="003C1164" w:rsidRDefault="003C1164" w:rsidP="003C1164">
      <w:proofErr w:type="gramStart"/>
      <w:r>
        <w:t>Country :</w:t>
      </w:r>
      <w:proofErr w:type="gramEnd"/>
      <w:r>
        <w:t xml:space="preserve"> ISO3</w:t>
      </w:r>
    </w:p>
    <w:p w14:paraId="119D624C" w14:textId="016F2A90" w:rsidR="003C1164" w:rsidRDefault="003C1164" w:rsidP="003C1164">
      <w:r>
        <w:t>Sector: GTAP nomenclature</w:t>
      </w:r>
    </w:p>
    <w:p w14:paraId="3A431DFE" w14:textId="502354EE" w:rsidR="003C1164" w:rsidRDefault="003C1164" w:rsidP="003C1164">
      <w:pPr>
        <w:pStyle w:val="Heading2"/>
      </w:pPr>
      <w:r>
        <w:t>Aggregation procedure</w:t>
      </w:r>
    </w:p>
    <w:p w14:paraId="311ED0DB" w14:textId="77777777" w:rsidR="008E0E84" w:rsidRPr="008E0E84" w:rsidRDefault="008E0E84" w:rsidP="008E0E84"/>
    <w:p w14:paraId="5067C5A3" w14:textId="1B8A7E59" w:rsidR="008E0E84" w:rsidRDefault="008E0E84" w:rsidP="008E0E84">
      <w:pPr>
        <w:pStyle w:val="Heading2"/>
      </w:pPr>
      <w:r>
        <w:t>Format of outputs for GAMS</w:t>
      </w:r>
    </w:p>
    <w:p w14:paraId="0EE1F095" w14:textId="0CD73A61" w:rsidR="0008262F" w:rsidRDefault="0008262F" w:rsidP="008E0E84"/>
    <w:p w14:paraId="787127C7" w14:textId="4F0E2B08" w:rsidR="00A81AC1" w:rsidRPr="003C1164" w:rsidRDefault="00A81AC1" w:rsidP="00A81AC1">
      <w:pPr>
        <w:pStyle w:val="Caption"/>
      </w:pPr>
      <w:r w:rsidRPr="003C1164">
        <w:t xml:space="preserve">Table </w:t>
      </w:r>
      <w:r w:rsidR="00DF263E">
        <w:rPr>
          <w:noProof/>
        </w:rPr>
        <w:fldChar w:fldCharType="begin"/>
      </w:r>
      <w:r w:rsidR="00DF263E">
        <w:rPr>
          <w:noProof/>
        </w:rPr>
        <w:instrText xml:space="preserve"> SEQ Table \* ARABIC </w:instrText>
      </w:r>
      <w:r w:rsidR="00DF263E">
        <w:rPr>
          <w:noProof/>
        </w:rPr>
        <w:fldChar w:fldCharType="separate"/>
      </w:r>
      <w:r w:rsidR="00B77643">
        <w:rPr>
          <w:noProof/>
        </w:rPr>
        <w:t>5</w:t>
      </w:r>
      <w:r w:rsidR="00DF263E">
        <w:rPr>
          <w:noProof/>
        </w:rPr>
        <w:fldChar w:fldCharType="end"/>
      </w:r>
      <w:r w:rsidRPr="003C1164">
        <w:t xml:space="preserve"> </w:t>
      </w:r>
      <w:r w:rsidR="00B77643">
        <w:t>Fields for output format</w:t>
      </w:r>
    </w:p>
    <w:tbl>
      <w:tblPr>
        <w:tblStyle w:val="TableGrid"/>
        <w:tblW w:w="0" w:type="auto"/>
        <w:tblLook w:val="04A0" w:firstRow="1" w:lastRow="0" w:firstColumn="1" w:lastColumn="0" w:noHBand="0" w:noVBand="1"/>
      </w:tblPr>
      <w:tblGrid>
        <w:gridCol w:w="4675"/>
        <w:gridCol w:w="4675"/>
      </w:tblGrid>
      <w:tr w:rsidR="00A81AC1" w:rsidRPr="00B45F7E" w14:paraId="162448CD" w14:textId="77777777" w:rsidTr="00645069">
        <w:tc>
          <w:tcPr>
            <w:tcW w:w="4675" w:type="dxa"/>
          </w:tcPr>
          <w:p w14:paraId="280FEF8F" w14:textId="77777777" w:rsidR="00A81AC1" w:rsidRPr="00B45F7E" w:rsidRDefault="00A81AC1" w:rsidP="00645069">
            <w:pPr>
              <w:rPr>
                <w:b/>
              </w:rPr>
            </w:pPr>
            <w:r w:rsidRPr="00B45F7E">
              <w:rPr>
                <w:b/>
              </w:rPr>
              <w:t>Dimension</w:t>
            </w:r>
          </w:p>
        </w:tc>
        <w:tc>
          <w:tcPr>
            <w:tcW w:w="4675" w:type="dxa"/>
          </w:tcPr>
          <w:p w14:paraId="06661AF1" w14:textId="77777777" w:rsidR="00A81AC1" w:rsidRPr="00B45F7E" w:rsidRDefault="00A81AC1" w:rsidP="00645069">
            <w:pPr>
              <w:rPr>
                <w:b/>
              </w:rPr>
            </w:pPr>
            <w:r w:rsidRPr="00B45F7E">
              <w:rPr>
                <w:b/>
              </w:rPr>
              <w:t>Description</w:t>
            </w:r>
          </w:p>
        </w:tc>
      </w:tr>
      <w:tr w:rsidR="00A81AC1" w14:paraId="29F9225A" w14:textId="77777777" w:rsidTr="00645069">
        <w:tc>
          <w:tcPr>
            <w:tcW w:w="4675" w:type="dxa"/>
          </w:tcPr>
          <w:p w14:paraId="09098B43" w14:textId="77777777" w:rsidR="00A81AC1" w:rsidRDefault="00A81AC1" w:rsidP="00645069">
            <w:r>
              <w:t>COUNTRY</w:t>
            </w:r>
          </w:p>
        </w:tc>
        <w:tc>
          <w:tcPr>
            <w:tcW w:w="4675" w:type="dxa"/>
          </w:tcPr>
          <w:p w14:paraId="4E3031F3" w14:textId="77777777" w:rsidR="00A81AC1" w:rsidRDefault="00A81AC1" w:rsidP="00645069">
            <w:r>
              <w:t>{ISO3 code}</w:t>
            </w:r>
          </w:p>
        </w:tc>
      </w:tr>
      <w:tr w:rsidR="00A81AC1" w14:paraId="37B40FD3" w14:textId="77777777" w:rsidTr="00645069">
        <w:tc>
          <w:tcPr>
            <w:tcW w:w="4675" w:type="dxa"/>
          </w:tcPr>
          <w:p w14:paraId="55A79FD3" w14:textId="77777777" w:rsidR="00A81AC1" w:rsidRDefault="00A81AC1" w:rsidP="00645069">
            <w:r>
              <w:t>YEAR</w:t>
            </w:r>
          </w:p>
        </w:tc>
        <w:tc>
          <w:tcPr>
            <w:tcW w:w="4675" w:type="dxa"/>
          </w:tcPr>
          <w:p w14:paraId="1AAB4649" w14:textId="77777777" w:rsidR="00A81AC1" w:rsidRDefault="00A81AC1" w:rsidP="00645069">
            <w:r>
              <w:t>{2013-2014-2015}</w:t>
            </w:r>
          </w:p>
        </w:tc>
      </w:tr>
      <w:tr w:rsidR="00A81AC1" w14:paraId="0448B7B4" w14:textId="77777777" w:rsidTr="00645069">
        <w:tc>
          <w:tcPr>
            <w:tcW w:w="4675" w:type="dxa"/>
          </w:tcPr>
          <w:p w14:paraId="11CFD910" w14:textId="77777777" w:rsidR="00A81AC1" w:rsidRDefault="00A81AC1" w:rsidP="00645069">
            <w:r>
              <w:t>SECTOR</w:t>
            </w:r>
          </w:p>
        </w:tc>
        <w:tc>
          <w:tcPr>
            <w:tcW w:w="4675" w:type="dxa"/>
          </w:tcPr>
          <w:p w14:paraId="6DC6F242" w14:textId="77777777" w:rsidR="00A81AC1" w:rsidRDefault="00A81AC1" w:rsidP="00645069">
            <w:r>
              <w:t>{GTAP SECTOR}</w:t>
            </w:r>
          </w:p>
        </w:tc>
      </w:tr>
      <w:tr w:rsidR="00A81AC1" w14:paraId="756F9FB5" w14:textId="77777777" w:rsidTr="00645069">
        <w:tc>
          <w:tcPr>
            <w:tcW w:w="4675" w:type="dxa"/>
          </w:tcPr>
          <w:p w14:paraId="74BC3341" w14:textId="77777777" w:rsidR="00A81AC1" w:rsidRDefault="00A81AC1" w:rsidP="00645069">
            <w:r>
              <w:t>EMISSIONSSOURCE</w:t>
            </w:r>
          </w:p>
        </w:tc>
        <w:tc>
          <w:tcPr>
            <w:tcW w:w="4675" w:type="dxa"/>
          </w:tcPr>
          <w:p w14:paraId="73072DA9" w14:textId="77777777" w:rsidR="00A81AC1" w:rsidRDefault="00A81AC1" w:rsidP="00645069">
            <w:r>
              <w:t>{</w:t>
            </w:r>
            <w:proofErr w:type="spellStart"/>
            <w:r>
              <w:t>BurningCR</w:t>
            </w:r>
            <w:proofErr w:type="spellEnd"/>
            <w:r>
              <w:t xml:space="preserve">, </w:t>
            </w:r>
            <w:proofErr w:type="spellStart"/>
            <w:r>
              <w:t>BurningSA</w:t>
            </w:r>
            <w:proofErr w:type="spellEnd"/>
            <w:r>
              <w:t xml:space="preserve">, </w:t>
            </w:r>
            <w:proofErr w:type="spellStart"/>
            <w:r>
              <w:t>CropRes</w:t>
            </w:r>
            <w:proofErr w:type="spellEnd"/>
            <w:r>
              <w:t xml:space="preserve">, </w:t>
            </w:r>
            <w:proofErr w:type="spellStart"/>
            <w:r>
              <w:t>OrgSoil</w:t>
            </w:r>
            <w:proofErr w:type="spellEnd"/>
            <w:r>
              <w:t xml:space="preserve">, </w:t>
            </w:r>
            <w:proofErr w:type="spellStart"/>
            <w:r>
              <w:t>EntFerm</w:t>
            </w:r>
            <w:proofErr w:type="spellEnd"/>
            <w:r>
              <w:t xml:space="preserve">, </w:t>
            </w:r>
            <w:proofErr w:type="spellStart"/>
            <w:r>
              <w:t>ManureSoils</w:t>
            </w:r>
            <w:proofErr w:type="spellEnd"/>
            <w:r>
              <w:t xml:space="preserve">, </w:t>
            </w:r>
            <w:proofErr w:type="spellStart"/>
            <w:r>
              <w:t>ManurePast</w:t>
            </w:r>
            <w:proofErr w:type="spellEnd"/>
            <w:r>
              <w:t xml:space="preserve">, </w:t>
            </w:r>
            <w:proofErr w:type="spellStart"/>
            <w:r>
              <w:t>ManureMgt</w:t>
            </w:r>
            <w:proofErr w:type="spellEnd"/>
            <w:r>
              <w:t xml:space="preserve">, </w:t>
            </w:r>
            <w:proofErr w:type="spellStart"/>
            <w:r>
              <w:t>RiceCult</w:t>
            </w:r>
            <w:proofErr w:type="spellEnd"/>
            <w:r>
              <w:t xml:space="preserve">, </w:t>
            </w:r>
            <w:proofErr w:type="spellStart"/>
            <w:r>
              <w:t>SyntFert</w:t>
            </w:r>
            <w:proofErr w:type="spellEnd"/>
            <w:r>
              <w:t xml:space="preserve">, </w:t>
            </w:r>
            <w:proofErr w:type="spellStart"/>
            <w:r>
              <w:t>Pesti</w:t>
            </w:r>
            <w:proofErr w:type="spellEnd"/>
            <w:r>
              <w:t>, Energy}</w:t>
            </w:r>
          </w:p>
        </w:tc>
      </w:tr>
      <w:tr w:rsidR="00A81AC1" w14:paraId="0551897A" w14:textId="77777777" w:rsidTr="00645069">
        <w:tc>
          <w:tcPr>
            <w:tcW w:w="4675" w:type="dxa"/>
          </w:tcPr>
          <w:p w14:paraId="564ED192" w14:textId="77777777" w:rsidR="00A81AC1" w:rsidRDefault="00A81AC1" w:rsidP="00645069">
            <w:r>
              <w:t>INDEX</w:t>
            </w:r>
          </w:p>
        </w:tc>
        <w:tc>
          <w:tcPr>
            <w:tcW w:w="4675" w:type="dxa"/>
          </w:tcPr>
          <w:p w14:paraId="28CAC0C2" w14:textId="77777777" w:rsidR="00A81AC1" w:rsidRDefault="00A81AC1" w:rsidP="00645069">
            <w:r>
              <w:t>{“</w:t>
            </w:r>
            <w:commentRangeStart w:id="14"/>
            <w:r>
              <w:t>LAND</w:t>
            </w:r>
            <w:commentRangeEnd w:id="14"/>
            <w:r>
              <w:rPr>
                <w:rStyle w:val="CommentReference"/>
              </w:rPr>
              <w:commentReference w:id="14"/>
            </w:r>
            <w:r>
              <w:t>”, “ANIMALS”</w:t>
            </w:r>
            <w:proofErr w:type="gramStart"/>
            <w:r>
              <w:t>,”OUTPUT</w:t>
            </w:r>
            <w:proofErr w:type="gramEnd"/>
            <w:r>
              <w:t>”,”ENERGY”,”FERTILIZER”, “CHEMICALS”</w:t>
            </w:r>
          </w:p>
        </w:tc>
      </w:tr>
      <w:tr w:rsidR="00A81AC1" w14:paraId="148A32E6" w14:textId="77777777" w:rsidTr="00645069">
        <w:tc>
          <w:tcPr>
            <w:tcW w:w="4675" w:type="dxa"/>
          </w:tcPr>
          <w:p w14:paraId="2413CD3C" w14:textId="77777777" w:rsidR="00A81AC1" w:rsidRDefault="00A81AC1" w:rsidP="00645069">
            <w:r>
              <w:t>INDEXVALUE</w:t>
            </w:r>
          </w:p>
        </w:tc>
        <w:tc>
          <w:tcPr>
            <w:tcW w:w="4675" w:type="dxa"/>
          </w:tcPr>
          <w:p w14:paraId="26B54E51" w14:textId="77777777" w:rsidR="00A81AC1" w:rsidRDefault="00A81AC1" w:rsidP="00645069">
            <w:r>
              <w:t>The base value for computation</w:t>
            </w:r>
          </w:p>
        </w:tc>
      </w:tr>
      <w:tr w:rsidR="00A81AC1" w14:paraId="0E32A456" w14:textId="77777777" w:rsidTr="00645069">
        <w:tc>
          <w:tcPr>
            <w:tcW w:w="4675" w:type="dxa"/>
          </w:tcPr>
          <w:p w14:paraId="14CF613F" w14:textId="77777777" w:rsidR="00A81AC1" w:rsidRDefault="00A81AC1" w:rsidP="00645069">
            <w:r>
              <w:t>GHG_TYPE</w:t>
            </w:r>
          </w:p>
        </w:tc>
        <w:tc>
          <w:tcPr>
            <w:tcW w:w="4675" w:type="dxa"/>
          </w:tcPr>
          <w:p w14:paraId="72D2707F" w14:textId="77777777" w:rsidR="00A81AC1" w:rsidRDefault="00A81AC1" w:rsidP="00645069">
            <w:r>
              <w:t>{CH</w:t>
            </w:r>
            <w:proofErr w:type="gramStart"/>
            <w:r>
              <w:t>4,NO</w:t>
            </w:r>
            <w:proofErr w:type="gramEnd"/>
            <w:r>
              <w:t>2,CO2}</w:t>
            </w:r>
          </w:p>
        </w:tc>
      </w:tr>
      <w:tr w:rsidR="00A81AC1" w14:paraId="504C2729" w14:textId="77777777" w:rsidTr="00645069">
        <w:tc>
          <w:tcPr>
            <w:tcW w:w="4675" w:type="dxa"/>
          </w:tcPr>
          <w:p w14:paraId="47D735CF" w14:textId="77777777" w:rsidR="00A81AC1" w:rsidRDefault="00A81AC1" w:rsidP="00645069">
            <w:r>
              <w:t>VALUE</w:t>
            </w:r>
          </w:p>
        </w:tc>
        <w:tc>
          <w:tcPr>
            <w:tcW w:w="4675" w:type="dxa"/>
          </w:tcPr>
          <w:p w14:paraId="26381361" w14:textId="77777777" w:rsidR="00A81AC1" w:rsidRDefault="00A81AC1" w:rsidP="00645069">
            <w:r>
              <w:t>Value in CO2eq</w:t>
            </w:r>
          </w:p>
        </w:tc>
      </w:tr>
    </w:tbl>
    <w:p w14:paraId="14872F35" w14:textId="77777777" w:rsidR="00A81AC1" w:rsidRDefault="00A81AC1" w:rsidP="00A81AC1"/>
    <w:p w14:paraId="37E76232" w14:textId="42AEF287" w:rsidR="0008262F" w:rsidRDefault="0008262F" w:rsidP="008E0E84"/>
    <w:p w14:paraId="4C9B0121" w14:textId="718731E4" w:rsidR="0008262F" w:rsidRDefault="0008262F" w:rsidP="008E0E84"/>
    <w:p w14:paraId="6A91EF09" w14:textId="7B8C2C2B" w:rsidR="0008262F" w:rsidRDefault="0008262F">
      <w:r>
        <w:br w:type="page"/>
      </w:r>
    </w:p>
    <w:p w14:paraId="4B877025" w14:textId="138665FF" w:rsidR="0008262F" w:rsidRDefault="0008262F" w:rsidP="0008262F">
      <w:pPr>
        <w:jc w:val="center"/>
      </w:pPr>
      <w:r>
        <w:lastRenderedPageBreak/>
        <w:t>References</w:t>
      </w:r>
    </w:p>
    <w:p w14:paraId="0997CEAE" w14:textId="77777777" w:rsidR="0008262F" w:rsidRDefault="0008262F" w:rsidP="0008262F">
      <w:pPr>
        <w:spacing w:after="80" w:line="240" w:lineRule="auto"/>
        <w:ind w:left="720" w:hanging="720"/>
      </w:pPr>
    </w:p>
    <w:p w14:paraId="092EC5E4" w14:textId="77777777" w:rsidR="0008262F" w:rsidRDefault="0008262F" w:rsidP="0008262F">
      <w:pPr>
        <w:spacing w:after="80" w:line="240" w:lineRule="auto"/>
        <w:ind w:left="720" w:hanging="720"/>
      </w:pPr>
    </w:p>
    <w:p w14:paraId="29B56F92" w14:textId="77777777" w:rsidR="0008262F" w:rsidRDefault="0008262F" w:rsidP="0008262F">
      <w:pPr>
        <w:spacing w:after="80" w:line="240" w:lineRule="auto"/>
        <w:ind w:left="720" w:hanging="720"/>
      </w:pPr>
    </w:p>
    <w:p w14:paraId="2E21A4F3" w14:textId="6011D033" w:rsidR="0008262F" w:rsidRDefault="0008262F" w:rsidP="0008262F">
      <w:pPr>
        <w:spacing w:after="80" w:line="240" w:lineRule="auto"/>
        <w:ind w:left="720" w:hanging="720"/>
      </w:pPr>
      <w:r>
        <w:t xml:space="preserve">Cheng, K. Ming Yan, </w:t>
      </w:r>
      <w:proofErr w:type="spellStart"/>
      <w:r>
        <w:t>Genxing</w:t>
      </w:r>
      <w:proofErr w:type="spellEnd"/>
      <w:r>
        <w:t xml:space="preserve"> Pan, Ting Luo, and Qian Yue (2015), </w:t>
      </w:r>
      <w:r w:rsidRPr="0008262F">
        <w:rPr>
          <w:i/>
        </w:rPr>
        <w:t>Methodology for Carbon Footprint Calculation in Crop and Livestock Production</w:t>
      </w:r>
      <w:r>
        <w:t xml:space="preserve"> in Muthu, S. ed.  The Carbon Footprint Handbook, CRC Press, Boca Raton. </w:t>
      </w:r>
    </w:p>
    <w:p w14:paraId="7045D8B1" w14:textId="4296FEBA" w:rsidR="0008262F" w:rsidRDefault="0008262F" w:rsidP="0008262F">
      <w:pPr>
        <w:spacing w:after="80" w:line="240" w:lineRule="auto"/>
        <w:ind w:left="720" w:hanging="720"/>
      </w:pPr>
    </w:p>
    <w:p w14:paraId="35B70C4C" w14:textId="4DC8297D" w:rsidR="0008262F" w:rsidRDefault="008A1F82" w:rsidP="0008262F">
      <w:pPr>
        <w:spacing w:after="80" w:line="240" w:lineRule="auto"/>
        <w:ind w:left="720" w:hanging="720"/>
      </w:pPr>
      <w:r w:rsidRPr="008A1F82">
        <w:t xml:space="preserve">IPCC (2006), 2006 IPCC Guidelines for National Greenhouse Gas Inventories, Prepared by the National Greenhouse Gas Inventories </w:t>
      </w:r>
      <w:proofErr w:type="spellStart"/>
      <w:r w:rsidRPr="008A1F82">
        <w:t>Programme</w:t>
      </w:r>
      <w:proofErr w:type="spellEnd"/>
      <w:r w:rsidRPr="008A1F82">
        <w:t xml:space="preserve">, Eggleston H.S., </w:t>
      </w:r>
      <w:proofErr w:type="spellStart"/>
      <w:r w:rsidRPr="008A1F82">
        <w:t>Buendia</w:t>
      </w:r>
      <w:proofErr w:type="spellEnd"/>
      <w:r w:rsidRPr="008A1F82">
        <w:t xml:space="preserve"> L., Miwa K., </w:t>
      </w:r>
      <w:proofErr w:type="spellStart"/>
      <w:r w:rsidRPr="008A1F82">
        <w:t>Ngara</w:t>
      </w:r>
      <w:proofErr w:type="spellEnd"/>
      <w:r w:rsidRPr="008A1F82">
        <w:t xml:space="preserve"> T. and Tanabe K. (eds). Institute for Global Environmental Strategies, Japan. https://www.ipcc-nggip.iges.or.jp/public/2006gl/vol4.html</w:t>
      </w:r>
    </w:p>
    <w:p w14:paraId="50B9C082" w14:textId="77777777" w:rsidR="0008262F" w:rsidRPr="008E0E84" w:rsidRDefault="0008262F" w:rsidP="0008262F">
      <w:pPr>
        <w:spacing w:after="80" w:line="240" w:lineRule="auto"/>
        <w:ind w:left="720" w:hanging="720"/>
      </w:pPr>
    </w:p>
    <w:p w14:paraId="1FB8D17D" w14:textId="2ECFEB92" w:rsidR="002D7E90" w:rsidRDefault="002D7E90">
      <w:r>
        <w:br w:type="page"/>
      </w:r>
    </w:p>
    <w:p w14:paraId="5151B436" w14:textId="21766A0A" w:rsidR="002D7E90" w:rsidRDefault="002D7E90" w:rsidP="002D7E90">
      <w:pPr>
        <w:jc w:val="center"/>
        <w:rPr>
          <w:b/>
          <w:sz w:val="24"/>
          <w:szCs w:val="24"/>
        </w:rPr>
      </w:pPr>
      <w:r>
        <w:rPr>
          <w:b/>
          <w:sz w:val="24"/>
          <w:szCs w:val="24"/>
        </w:rPr>
        <w:lastRenderedPageBreak/>
        <w:t xml:space="preserve">Appendix </w:t>
      </w:r>
    </w:p>
    <w:p w14:paraId="75E4FAC1" w14:textId="10B02A41" w:rsidR="002D7E90" w:rsidRPr="002E3865" w:rsidRDefault="002D7E90" w:rsidP="002D7E90">
      <w:pPr>
        <w:jc w:val="center"/>
        <w:rPr>
          <w:sz w:val="24"/>
          <w:szCs w:val="24"/>
        </w:rPr>
      </w:pPr>
      <w:r w:rsidRPr="002E3865">
        <w:rPr>
          <w:b/>
          <w:sz w:val="24"/>
          <w:szCs w:val="24"/>
        </w:rPr>
        <w:t>Reconstructing emission database of FAO</w:t>
      </w:r>
    </w:p>
    <w:p w14:paraId="6C74AF54" w14:textId="588A33FE" w:rsidR="002D7E90" w:rsidRDefault="002D7E90" w:rsidP="00CC46DF">
      <w:pPr>
        <w:jc w:val="both"/>
      </w:pPr>
      <w:r>
        <w:t>Steps in re-computing emission data from different sources</w:t>
      </w:r>
      <w:r w:rsidR="00834BBA">
        <w:t xml:space="preserve"> are described in the following table</w:t>
      </w:r>
      <w:r>
        <w:t xml:space="preserve">. The sources include burning crop residues and savanna, crop residues, manure management, manure applied to soils, manure left on pasture, rice cultivation, cultivation of organic soils, enteric fermentation and synthetic fertilizers. This note describes the three step procedures in computing emission of greenhouse gas from all these sources – first recompute emission coefficient (EC) for N2O and CH4, second recompute emission of N2O and CH4 and finally recompute CO2 equivalent from N2O and CH4. The default value for CO2 from N2O is 310 and for CO2 from CH4 is 21. </w:t>
      </w:r>
    </w:p>
    <w:p w14:paraId="264F81DF" w14:textId="77777777" w:rsidR="00B0226F" w:rsidRDefault="00B0226F" w:rsidP="00B0226F">
      <w:pPr>
        <w:jc w:val="both"/>
      </w:pPr>
      <w:r>
        <w:t xml:space="preserve">FAO emission database provides implied emission factors for various activities at emission source such as area harvested in rice cultivation, manure N contents in manure production. The database in some cases provides the base activity data, e.g. area in the cultivation of organic soil, stocks (number of heads of livestock) in manure management etc., while in other cases only provide computed activity data, not the underlying data, such as biomass burned (dry mater) in burning crop. In such cases we import base activity data from crop and livestock production database.  For synthetic nitrogen fertilizer there is activity data and thus we relied on the FAO numbers instead.  In our final database we keep the base activity data (we call index data) to get average emission value per index type (land, animals, output, fertilizer and energy). </w:t>
      </w:r>
    </w:p>
    <w:p w14:paraId="5336059A" w14:textId="77777777" w:rsidR="00B0226F" w:rsidRDefault="00B0226F" w:rsidP="00B0226F">
      <w:pPr>
        <w:jc w:val="both"/>
      </w:pPr>
      <w:r>
        <w:t xml:space="preserve">In the case of enteric fermentation and manure management (during storing and treatment, application to soils and left on pasture) we have disaggregated emission numbers for the following animals – buffaloes, camels, goats and sheep – by use of products – meat, milk and wool (sheep). We have made the split on number of heads of these animals by constructing ratio of value of production of the meat, milk and wool to the total value. This helps us to be consistent with GTAP nomenclature and the IO structure of CGE. In the final step we have produced emissions data by country, emission source and sector. Individual sector is mapped to GTAP sector. </w:t>
      </w:r>
    </w:p>
    <w:p w14:paraId="1A6EED49" w14:textId="77777777" w:rsidR="002D7E90" w:rsidRPr="00370F75" w:rsidRDefault="002D7E90" w:rsidP="002D7E90">
      <w:pPr>
        <w:rPr>
          <w:b/>
        </w:rPr>
      </w:pPr>
      <w:r>
        <w:rPr>
          <w:b/>
        </w:rPr>
        <w:t>Table: Computations of emission coefficient, N2O, CH4 and CO2eq</w:t>
      </w:r>
    </w:p>
    <w:tbl>
      <w:tblPr>
        <w:tblStyle w:val="TableGrid"/>
        <w:tblW w:w="9805" w:type="dxa"/>
        <w:tblLook w:val="04A0" w:firstRow="1" w:lastRow="0" w:firstColumn="1" w:lastColumn="0" w:noHBand="0" w:noVBand="1"/>
      </w:tblPr>
      <w:tblGrid>
        <w:gridCol w:w="1298"/>
        <w:gridCol w:w="949"/>
        <w:gridCol w:w="2137"/>
        <w:gridCol w:w="3093"/>
        <w:gridCol w:w="2328"/>
      </w:tblGrid>
      <w:tr w:rsidR="002D7E90" w:rsidRPr="00167068" w14:paraId="30C1698A" w14:textId="77777777" w:rsidTr="002D7E90">
        <w:tc>
          <w:tcPr>
            <w:tcW w:w="1298" w:type="dxa"/>
            <w:vMerge w:val="restart"/>
          </w:tcPr>
          <w:p w14:paraId="2C91DC64" w14:textId="77777777" w:rsidR="002D7E90" w:rsidRPr="00167068" w:rsidRDefault="002D7E90" w:rsidP="00611C5E">
            <w:pPr>
              <w:jc w:val="center"/>
              <w:rPr>
                <w:b/>
                <w:sz w:val="20"/>
                <w:szCs w:val="20"/>
              </w:rPr>
            </w:pPr>
            <w:r w:rsidRPr="00167068">
              <w:rPr>
                <w:b/>
                <w:sz w:val="20"/>
                <w:szCs w:val="20"/>
              </w:rPr>
              <w:t>Emission Source</w:t>
            </w:r>
          </w:p>
        </w:tc>
        <w:tc>
          <w:tcPr>
            <w:tcW w:w="949" w:type="dxa"/>
            <w:vMerge w:val="restart"/>
          </w:tcPr>
          <w:p w14:paraId="72C0BE1E" w14:textId="77777777" w:rsidR="002D7E90" w:rsidRPr="00167068" w:rsidRDefault="002D7E90" w:rsidP="00611C5E">
            <w:pPr>
              <w:jc w:val="center"/>
              <w:rPr>
                <w:b/>
                <w:sz w:val="20"/>
                <w:szCs w:val="20"/>
              </w:rPr>
            </w:pPr>
            <w:r w:rsidRPr="00167068">
              <w:rPr>
                <w:b/>
                <w:sz w:val="20"/>
                <w:szCs w:val="20"/>
              </w:rPr>
              <w:t>Emission type</w:t>
            </w:r>
          </w:p>
        </w:tc>
        <w:tc>
          <w:tcPr>
            <w:tcW w:w="7558" w:type="dxa"/>
            <w:gridSpan w:val="3"/>
          </w:tcPr>
          <w:p w14:paraId="674A8446" w14:textId="77777777" w:rsidR="002D7E90" w:rsidRPr="00167068" w:rsidRDefault="002D7E90" w:rsidP="00611C5E">
            <w:pPr>
              <w:jc w:val="center"/>
              <w:rPr>
                <w:b/>
                <w:sz w:val="20"/>
                <w:szCs w:val="20"/>
              </w:rPr>
            </w:pPr>
            <w:r w:rsidRPr="00167068">
              <w:rPr>
                <w:b/>
                <w:sz w:val="20"/>
                <w:szCs w:val="20"/>
              </w:rPr>
              <w:t xml:space="preserve">Steps in </w:t>
            </w:r>
            <w:r>
              <w:rPr>
                <w:b/>
                <w:sz w:val="20"/>
                <w:szCs w:val="20"/>
              </w:rPr>
              <w:t>recompute</w:t>
            </w:r>
          </w:p>
        </w:tc>
      </w:tr>
      <w:tr w:rsidR="002D7E90" w:rsidRPr="00167068" w14:paraId="64C6BD6E" w14:textId="77777777" w:rsidTr="002D7E90">
        <w:tc>
          <w:tcPr>
            <w:tcW w:w="1298" w:type="dxa"/>
            <w:vMerge/>
          </w:tcPr>
          <w:p w14:paraId="06FAB37F" w14:textId="77777777" w:rsidR="002D7E90" w:rsidRPr="00167068" w:rsidRDefault="002D7E90" w:rsidP="00611C5E">
            <w:pPr>
              <w:rPr>
                <w:sz w:val="20"/>
                <w:szCs w:val="20"/>
              </w:rPr>
            </w:pPr>
          </w:p>
        </w:tc>
        <w:tc>
          <w:tcPr>
            <w:tcW w:w="949" w:type="dxa"/>
            <w:vMerge/>
          </w:tcPr>
          <w:p w14:paraId="5AC4B2E0" w14:textId="77777777" w:rsidR="002D7E90" w:rsidRPr="00167068" w:rsidRDefault="002D7E90" w:rsidP="00611C5E">
            <w:pPr>
              <w:jc w:val="center"/>
              <w:rPr>
                <w:i/>
                <w:sz w:val="20"/>
                <w:szCs w:val="20"/>
              </w:rPr>
            </w:pPr>
          </w:p>
        </w:tc>
        <w:tc>
          <w:tcPr>
            <w:tcW w:w="2137" w:type="dxa"/>
          </w:tcPr>
          <w:p w14:paraId="470F2DDE" w14:textId="77777777" w:rsidR="002D7E90" w:rsidRPr="00167068" w:rsidRDefault="002D7E90" w:rsidP="00611C5E">
            <w:pPr>
              <w:jc w:val="center"/>
              <w:rPr>
                <w:i/>
                <w:sz w:val="20"/>
                <w:szCs w:val="20"/>
              </w:rPr>
            </w:pPr>
            <w:r w:rsidRPr="00167068">
              <w:rPr>
                <w:i/>
                <w:sz w:val="20"/>
                <w:szCs w:val="20"/>
              </w:rPr>
              <w:t>Step 1</w:t>
            </w:r>
          </w:p>
          <w:p w14:paraId="2C5F661B" w14:textId="191E3C0D" w:rsidR="002D7E90" w:rsidRPr="00167068" w:rsidRDefault="002D7E90" w:rsidP="00611C5E">
            <w:pPr>
              <w:jc w:val="center"/>
              <w:rPr>
                <w:sz w:val="20"/>
                <w:szCs w:val="20"/>
              </w:rPr>
            </w:pPr>
            <w:r w:rsidRPr="00167068">
              <w:rPr>
                <w:sz w:val="20"/>
                <w:szCs w:val="20"/>
              </w:rPr>
              <w:t>Recompute emission coefficient (E</w:t>
            </w:r>
            <w:r w:rsidR="003B75F1">
              <w:rPr>
                <w:sz w:val="20"/>
                <w:szCs w:val="20"/>
              </w:rPr>
              <w:t>C</w:t>
            </w:r>
            <w:r w:rsidRPr="00167068">
              <w:rPr>
                <w:sz w:val="20"/>
                <w:szCs w:val="20"/>
              </w:rPr>
              <w:t>)</w:t>
            </w:r>
          </w:p>
        </w:tc>
        <w:tc>
          <w:tcPr>
            <w:tcW w:w="2631" w:type="dxa"/>
          </w:tcPr>
          <w:p w14:paraId="62DCE615" w14:textId="77777777" w:rsidR="002D7E90" w:rsidRPr="00167068" w:rsidRDefault="002D7E90" w:rsidP="00611C5E">
            <w:pPr>
              <w:jc w:val="center"/>
              <w:rPr>
                <w:i/>
                <w:sz w:val="20"/>
                <w:szCs w:val="20"/>
              </w:rPr>
            </w:pPr>
            <w:r w:rsidRPr="00167068">
              <w:rPr>
                <w:i/>
                <w:sz w:val="20"/>
                <w:szCs w:val="20"/>
              </w:rPr>
              <w:t>Step 2</w:t>
            </w:r>
          </w:p>
          <w:p w14:paraId="4F73B062" w14:textId="4BFC453F" w:rsidR="002D7E90" w:rsidRPr="00167068" w:rsidRDefault="002D7E90" w:rsidP="00611C5E">
            <w:pPr>
              <w:jc w:val="center"/>
              <w:rPr>
                <w:sz w:val="20"/>
                <w:szCs w:val="20"/>
              </w:rPr>
            </w:pPr>
            <w:r w:rsidRPr="00167068">
              <w:rPr>
                <w:sz w:val="20"/>
                <w:szCs w:val="20"/>
              </w:rPr>
              <w:t>Recompute emission of N2O</w:t>
            </w:r>
            <w:r w:rsidR="00E8544F">
              <w:rPr>
                <w:sz w:val="20"/>
                <w:szCs w:val="20"/>
              </w:rPr>
              <w:t xml:space="preserve">, </w:t>
            </w:r>
            <w:r w:rsidRPr="00167068">
              <w:rPr>
                <w:sz w:val="20"/>
                <w:szCs w:val="20"/>
              </w:rPr>
              <w:t>CH4</w:t>
            </w:r>
          </w:p>
        </w:tc>
        <w:tc>
          <w:tcPr>
            <w:tcW w:w="2790" w:type="dxa"/>
          </w:tcPr>
          <w:p w14:paraId="24428A00" w14:textId="77777777" w:rsidR="002D7E90" w:rsidRPr="00167068" w:rsidRDefault="002D7E90" w:rsidP="00611C5E">
            <w:pPr>
              <w:jc w:val="center"/>
              <w:rPr>
                <w:i/>
                <w:sz w:val="20"/>
                <w:szCs w:val="20"/>
              </w:rPr>
            </w:pPr>
            <w:r w:rsidRPr="00167068">
              <w:rPr>
                <w:i/>
                <w:sz w:val="20"/>
                <w:szCs w:val="20"/>
              </w:rPr>
              <w:t>Step 3</w:t>
            </w:r>
          </w:p>
          <w:p w14:paraId="27B4F925" w14:textId="27F97188" w:rsidR="002D7E90" w:rsidRPr="00167068" w:rsidRDefault="002D7E90" w:rsidP="00611C5E">
            <w:pPr>
              <w:jc w:val="center"/>
              <w:rPr>
                <w:sz w:val="20"/>
                <w:szCs w:val="20"/>
              </w:rPr>
            </w:pPr>
            <w:r w:rsidRPr="00167068">
              <w:rPr>
                <w:sz w:val="20"/>
                <w:szCs w:val="20"/>
              </w:rPr>
              <w:t>Recompute emission of CO2 equivalent from N2O</w:t>
            </w:r>
            <w:r w:rsidR="00E8544F">
              <w:rPr>
                <w:sz w:val="20"/>
                <w:szCs w:val="20"/>
              </w:rPr>
              <w:t xml:space="preserve">, </w:t>
            </w:r>
            <w:r w:rsidRPr="00167068">
              <w:rPr>
                <w:sz w:val="20"/>
                <w:szCs w:val="20"/>
              </w:rPr>
              <w:t xml:space="preserve">CH4  </w:t>
            </w:r>
          </w:p>
        </w:tc>
      </w:tr>
      <w:tr w:rsidR="002D7E90" w:rsidRPr="00167068" w14:paraId="2C9ADF69" w14:textId="77777777" w:rsidTr="002D7E90">
        <w:tc>
          <w:tcPr>
            <w:tcW w:w="1298" w:type="dxa"/>
          </w:tcPr>
          <w:p w14:paraId="375E1F9F" w14:textId="77777777" w:rsidR="002D7E90" w:rsidRPr="00167068" w:rsidRDefault="002D7E90" w:rsidP="00611C5E">
            <w:pPr>
              <w:rPr>
                <w:sz w:val="20"/>
                <w:szCs w:val="20"/>
              </w:rPr>
            </w:pPr>
            <w:r w:rsidRPr="00167068">
              <w:rPr>
                <w:sz w:val="20"/>
                <w:szCs w:val="20"/>
              </w:rPr>
              <w:t>Burning - crop residues</w:t>
            </w:r>
          </w:p>
        </w:tc>
        <w:tc>
          <w:tcPr>
            <w:tcW w:w="949" w:type="dxa"/>
          </w:tcPr>
          <w:p w14:paraId="30EFD780" w14:textId="77777777" w:rsidR="002D7E90" w:rsidRPr="00167068" w:rsidRDefault="002D7E90" w:rsidP="00611C5E">
            <w:pPr>
              <w:rPr>
                <w:sz w:val="20"/>
                <w:szCs w:val="20"/>
              </w:rPr>
            </w:pPr>
            <w:r w:rsidRPr="00167068">
              <w:rPr>
                <w:sz w:val="20"/>
                <w:szCs w:val="20"/>
              </w:rPr>
              <w:t>CH4, N2O</w:t>
            </w:r>
          </w:p>
        </w:tc>
        <w:tc>
          <w:tcPr>
            <w:tcW w:w="2137" w:type="dxa"/>
          </w:tcPr>
          <w:p w14:paraId="7C2B20F0" w14:textId="77777777" w:rsidR="002D7E90" w:rsidRPr="00167068" w:rsidRDefault="002D7E90" w:rsidP="00611C5E">
            <w:pPr>
              <w:rPr>
                <w:sz w:val="20"/>
                <w:szCs w:val="20"/>
              </w:rPr>
            </w:pPr>
            <w:r w:rsidRPr="00167068">
              <w:rPr>
                <w:sz w:val="20"/>
                <w:szCs w:val="20"/>
              </w:rPr>
              <w:t>EC_CH4 = CH4</w:t>
            </w:r>
            <w:r>
              <w:rPr>
                <w:sz w:val="20"/>
                <w:szCs w:val="20"/>
              </w:rPr>
              <w:t>*10e5</w:t>
            </w:r>
            <w:r w:rsidRPr="00167068">
              <w:rPr>
                <w:sz w:val="20"/>
                <w:szCs w:val="20"/>
              </w:rPr>
              <w:t>/Biomass burned (</w:t>
            </w:r>
            <w:r>
              <w:rPr>
                <w:sz w:val="20"/>
                <w:szCs w:val="20"/>
              </w:rPr>
              <w:t>tons</w:t>
            </w:r>
            <w:r w:rsidRPr="00167068">
              <w:rPr>
                <w:sz w:val="20"/>
                <w:szCs w:val="20"/>
              </w:rPr>
              <w:t>)</w:t>
            </w:r>
          </w:p>
          <w:p w14:paraId="1D9B966B" w14:textId="77777777" w:rsidR="002D7E90" w:rsidRPr="00167068" w:rsidRDefault="002D7E90" w:rsidP="00611C5E">
            <w:pPr>
              <w:rPr>
                <w:sz w:val="20"/>
                <w:szCs w:val="20"/>
              </w:rPr>
            </w:pPr>
          </w:p>
          <w:p w14:paraId="74E64AD4" w14:textId="77777777" w:rsidR="002D7E90" w:rsidRDefault="002D7E90" w:rsidP="00611C5E">
            <w:pPr>
              <w:rPr>
                <w:sz w:val="20"/>
                <w:szCs w:val="20"/>
              </w:rPr>
            </w:pPr>
            <w:r w:rsidRPr="00167068">
              <w:rPr>
                <w:sz w:val="20"/>
                <w:szCs w:val="20"/>
              </w:rPr>
              <w:t>EC_N2O = N2O</w:t>
            </w:r>
            <w:r>
              <w:rPr>
                <w:sz w:val="20"/>
                <w:szCs w:val="20"/>
              </w:rPr>
              <w:t>*10e5</w:t>
            </w:r>
            <w:r w:rsidRPr="00167068">
              <w:rPr>
                <w:sz w:val="20"/>
                <w:szCs w:val="20"/>
              </w:rPr>
              <w:t>/Biomass burned (</w:t>
            </w:r>
            <w:r>
              <w:rPr>
                <w:sz w:val="20"/>
                <w:szCs w:val="20"/>
              </w:rPr>
              <w:t>tons</w:t>
            </w:r>
            <w:r w:rsidRPr="00167068">
              <w:rPr>
                <w:sz w:val="20"/>
                <w:szCs w:val="20"/>
              </w:rPr>
              <w:t>)</w:t>
            </w:r>
          </w:p>
          <w:p w14:paraId="41D19D8D" w14:textId="77777777" w:rsidR="002D7E90" w:rsidRDefault="002D7E90" w:rsidP="00611C5E">
            <w:pPr>
              <w:rPr>
                <w:sz w:val="20"/>
                <w:szCs w:val="20"/>
              </w:rPr>
            </w:pPr>
          </w:p>
          <w:p w14:paraId="219611DA" w14:textId="77777777" w:rsidR="002D7E90" w:rsidRPr="00167068" w:rsidRDefault="002D7E90" w:rsidP="00611C5E">
            <w:pPr>
              <w:rPr>
                <w:sz w:val="20"/>
                <w:szCs w:val="20"/>
              </w:rPr>
            </w:pPr>
            <w:r>
              <w:rPr>
                <w:sz w:val="20"/>
                <w:szCs w:val="20"/>
              </w:rPr>
              <w:t>Unit: kg CH4/ton, kg N2O/ton</w:t>
            </w:r>
          </w:p>
        </w:tc>
        <w:tc>
          <w:tcPr>
            <w:tcW w:w="2631" w:type="dxa"/>
          </w:tcPr>
          <w:p w14:paraId="153793B1" w14:textId="77777777" w:rsidR="002D7E90" w:rsidRDefault="002D7E90" w:rsidP="00611C5E">
            <w:pPr>
              <w:rPr>
                <w:sz w:val="20"/>
                <w:szCs w:val="20"/>
              </w:rPr>
            </w:pPr>
            <w:r>
              <w:rPr>
                <w:sz w:val="20"/>
                <w:szCs w:val="20"/>
              </w:rPr>
              <w:t xml:space="preserve">CH4_RC = </w:t>
            </w:r>
            <w:r w:rsidRPr="00167068">
              <w:rPr>
                <w:sz w:val="20"/>
                <w:szCs w:val="20"/>
              </w:rPr>
              <w:t>Biomass burned</w:t>
            </w:r>
            <w:r>
              <w:rPr>
                <w:sz w:val="20"/>
                <w:szCs w:val="20"/>
              </w:rPr>
              <w:t>*EC_CH4/10e5</w:t>
            </w:r>
          </w:p>
          <w:p w14:paraId="1029A952" w14:textId="77777777" w:rsidR="002D7E90" w:rsidRDefault="002D7E90" w:rsidP="00611C5E">
            <w:pPr>
              <w:rPr>
                <w:sz w:val="20"/>
                <w:szCs w:val="20"/>
              </w:rPr>
            </w:pPr>
          </w:p>
          <w:p w14:paraId="29517539" w14:textId="77777777" w:rsidR="002D7E90" w:rsidRDefault="002D7E90" w:rsidP="00611C5E">
            <w:pPr>
              <w:rPr>
                <w:sz w:val="20"/>
                <w:szCs w:val="20"/>
              </w:rPr>
            </w:pPr>
            <w:r>
              <w:rPr>
                <w:sz w:val="20"/>
                <w:szCs w:val="20"/>
              </w:rPr>
              <w:t xml:space="preserve">N2O_RC = </w:t>
            </w:r>
            <w:r w:rsidRPr="00167068">
              <w:rPr>
                <w:sz w:val="20"/>
                <w:szCs w:val="20"/>
              </w:rPr>
              <w:t>Biomass burned</w:t>
            </w:r>
            <w:r>
              <w:rPr>
                <w:sz w:val="20"/>
                <w:szCs w:val="20"/>
              </w:rPr>
              <w:t>*EC_N2O/10e5</w:t>
            </w:r>
          </w:p>
          <w:p w14:paraId="350ADBA8" w14:textId="77777777" w:rsidR="002D7E90" w:rsidRDefault="002D7E90" w:rsidP="00611C5E">
            <w:pPr>
              <w:rPr>
                <w:sz w:val="20"/>
                <w:szCs w:val="20"/>
              </w:rPr>
            </w:pPr>
          </w:p>
          <w:p w14:paraId="7C998E99" w14:textId="77777777" w:rsidR="002D7E90" w:rsidRPr="00167068" w:rsidRDefault="002D7E90" w:rsidP="00611C5E">
            <w:pPr>
              <w:rPr>
                <w:sz w:val="20"/>
                <w:szCs w:val="20"/>
              </w:rPr>
            </w:pPr>
            <w:r>
              <w:rPr>
                <w:sz w:val="20"/>
                <w:szCs w:val="20"/>
              </w:rPr>
              <w:t xml:space="preserve">Unit: gigagrams </w:t>
            </w:r>
          </w:p>
        </w:tc>
        <w:tc>
          <w:tcPr>
            <w:tcW w:w="2790" w:type="dxa"/>
          </w:tcPr>
          <w:p w14:paraId="2A008A3B" w14:textId="77777777" w:rsidR="002D7E90" w:rsidRDefault="002D7E90" w:rsidP="00611C5E">
            <w:pPr>
              <w:rPr>
                <w:sz w:val="20"/>
                <w:szCs w:val="20"/>
              </w:rPr>
            </w:pPr>
            <w:r w:rsidRPr="00F06986">
              <w:rPr>
                <w:b/>
                <w:sz w:val="20"/>
                <w:szCs w:val="20"/>
              </w:rPr>
              <w:t>Conversion factor</w:t>
            </w:r>
            <w:r>
              <w:rPr>
                <w:sz w:val="20"/>
                <w:szCs w:val="20"/>
              </w:rPr>
              <w:t xml:space="preserve">: </w:t>
            </w:r>
          </w:p>
          <w:p w14:paraId="71C3BCA4" w14:textId="77777777" w:rsidR="002D7E90" w:rsidRDefault="002D7E90" w:rsidP="00611C5E">
            <w:pPr>
              <w:rPr>
                <w:sz w:val="20"/>
                <w:szCs w:val="20"/>
              </w:rPr>
            </w:pPr>
            <w:r w:rsidRPr="00B279F6">
              <w:rPr>
                <w:sz w:val="20"/>
                <w:szCs w:val="20"/>
              </w:rPr>
              <w:t>EC_CH4_CO2</w:t>
            </w:r>
            <w:r>
              <w:rPr>
                <w:sz w:val="20"/>
                <w:szCs w:val="20"/>
              </w:rPr>
              <w:t xml:space="preserve"> = CO2 from CH4 (</w:t>
            </w:r>
            <w:r w:rsidRPr="00B279F6">
              <w:rPr>
                <w:sz w:val="20"/>
                <w:szCs w:val="20"/>
              </w:rPr>
              <w:t>CO2_fCH4</w:t>
            </w:r>
            <w:r>
              <w:rPr>
                <w:sz w:val="20"/>
                <w:szCs w:val="20"/>
              </w:rPr>
              <w:t>)/ CH4_RC</w:t>
            </w:r>
          </w:p>
          <w:p w14:paraId="7D28DD28" w14:textId="77777777" w:rsidR="002D7E90" w:rsidRDefault="002D7E90" w:rsidP="00611C5E">
            <w:pPr>
              <w:rPr>
                <w:sz w:val="20"/>
                <w:szCs w:val="20"/>
              </w:rPr>
            </w:pPr>
            <w:r w:rsidRPr="00F06986">
              <w:rPr>
                <w:b/>
                <w:sz w:val="20"/>
                <w:szCs w:val="20"/>
              </w:rPr>
              <w:t>CO2eq</w:t>
            </w:r>
            <w:r>
              <w:rPr>
                <w:sz w:val="20"/>
                <w:szCs w:val="20"/>
              </w:rPr>
              <w:t xml:space="preserve">: </w:t>
            </w:r>
          </w:p>
          <w:p w14:paraId="23B931DB" w14:textId="77777777" w:rsidR="002D7E90" w:rsidRDefault="002D7E90" w:rsidP="00611C5E">
            <w:pPr>
              <w:rPr>
                <w:sz w:val="20"/>
                <w:szCs w:val="20"/>
              </w:rPr>
            </w:pPr>
            <w:r>
              <w:rPr>
                <w:sz w:val="20"/>
                <w:szCs w:val="20"/>
              </w:rPr>
              <w:t>CO2_fCH4_RC = CH4_RC*</w:t>
            </w:r>
            <w:r w:rsidRPr="00B279F6">
              <w:rPr>
                <w:sz w:val="20"/>
                <w:szCs w:val="20"/>
              </w:rPr>
              <w:t xml:space="preserve"> EC_CH4_CO2</w:t>
            </w:r>
          </w:p>
          <w:p w14:paraId="12BA6ECF" w14:textId="77777777" w:rsidR="002D7E90" w:rsidRDefault="002D7E90" w:rsidP="00611C5E">
            <w:pPr>
              <w:rPr>
                <w:sz w:val="20"/>
                <w:szCs w:val="20"/>
              </w:rPr>
            </w:pPr>
          </w:p>
          <w:p w14:paraId="1539C348" w14:textId="77777777" w:rsidR="002D7E90" w:rsidRDefault="002D7E90" w:rsidP="00611C5E">
            <w:pPr>
              <w:rPr>
                <w:sz w:val="20"/>
                <w:szCs w:val="20"/>
              </w:rPr>
            </w:pPr>
            <w:r w:rsidRPr="00F06986">
              <w:rPr>
                <w:b/>
                <w:sz w:val="20"/>
                <w:szCs w:val="20"/>
              </w:rPr>
              <w:t>Conversion factor</w:t>
            </w:r>
            <w:r>
              <w:rPr>
                <w:sz w:val="20"/>
                <w:szCs w:val="20"/>
              </w:rPr>
              <w:t xml:space="preserve">: </w:t>
            </w:r>
          </w:p>
          <w:p w14:paraId="640570F4" w14:textId="77777777" w:rsidR="002D7E90" w:rsidRDefault="002D7E90" w:rsidP="00611C5E">
            <w:pPr>
              <w:rPr>
                <w:sz w:val="20"/>
                <w:szCs w:val="20"/>
              </w:rPr>
            </w:pPr>
            <w:r w:rsidRPr="00B279F6">
              <w:rPr>
                <w:sz w:val="20"/>
                <w:szCs w:val="20"/>
              </w:rPr>
              <w:t>EC_</w:t>
            </w:r>
            <w:r>
              <w:rPr>
                <w:sz w:val="20"/>
                <w:szCs w:val="20"/>
              </w:rPr>
              <w:t>N2O</w:t>
            </w:r>
            <w:r w:rsidRPr="00B279F6">
              <w:rPr>
                <w:sz w:val="20"/>
                <w:szCs w:val="20"/>
              </w:rPr>
              <w:t>_CO2</w:t>
            </w:r>
            <w:r>
              <w:rPr>
                <w:sz w:val="20"/>
                <w:szCs w:val="20"/>
              </w:rPr>
              <w:t xml:space="preserve"> = CO2 from N2O (</w:t>
            </w:r>
            <w:r w:rsidRPr="00B279F6">
              <w:rPr>
                <w:sz w:val="20"/>
                <w:szCs w:val="20"/>
              </w:rPr>
              <w:t>CO2_f</w:t>
            </w:r>
            <w:r>
              <w:rPr>
                <w:sz w:val="20"/>
                <w:szCs w:val="20"/>
              </w:rPr>
              <w:t>N2O)/ N2O_RC</w:t>
            </w:r>
          </w:p>
          <w:p w14:paraId="3FCB2BA3" w14:textId="77777777" w:rsidR="002D7E90" w:rsidRDefault="002D7E90" w:rsidP="00611C5E">
            <w:pPr>
              <w:rPr>
                <w:sz w:val="20"/>
                <w:szCs w:val="20"/>
              </w:rPr>
            </w:pPr>
            <w:r w:rsidRPr="00F06986">
              <w:rPr>
                <w:b/>
                <w:sz w:val="20"/>
                <w:szCs w:val="20"/>
              </w:rPr>
              <w:t>CO2eq</w:t>
            </w:r>
            <w:r>
              <w:rPr>
                <w:sz w:val="20"/>
                <w:szCs w:val="20"/>
              </w:rPr>
              <w:t xml:space="preserve">: </w:t>
            </w:r>
          </w:p>
          <w:p w14:paraId="7055F4BD" w14:textId="77777777" w:rsidR="002D7E90" w:rsidRPr="00167068" w:rsidRDefault="002D7E90" w:rsidP="00611C5E">
            <w:pPr>
              <w:rPr>
                <w:sz w:val="20"/>
                <w:szCs w:val="20"/>
              </w:rPr>
            </w:pPr>
            <w:r>
              <w:rPr>
                <w:sz w:val="20"/>
                <w:szCs w:val="20"/>
              </w:rPr>
              <w:t>CO2_fN2O_RC = CH4_RC*</w:t>
            </w:r>
            <w:r w:rsidRPr="00B279F6">
              <w:rPr>
                <w:sz w:val="20"/>
                <w:szCs w:val="20"/>
              </w:rPr>
              <w:t xml:space="preserve"> EC_</w:t>
            </w:r>
            <w:r>
              <w:rPr>
                <w:sz w:val="20"/>
                <w:szCs w:val="20"/>
              </w:rPr>
              <w:t>N2O</w:t>
            </w:r>
            <w:r w:rsidRPr="00B279F6">
              <w:rPr>
                <w:sz w:val="20"/>
                <w:szCs w:val="20"/>
              </w:rPr>
              <w:t>_CO2</w:t>
            </w:r>
          </w:p>
        </w:tc>
      </w:tr>
      <w:tr w:rsidR="002D7E90" w:rsidRPr="00167068" w14:paraId="6DC52FC8" w14:textId="77777777" w:rsidTr="002D7E90">
        <w:tc>
          <w:tcPr>
            <w:tcW w:w="1298" w:type="dxa"/>
          </w:tcPr>
          <w:p w14:paraId="4C799696" w14:textId="77777777" w:rsidR="002D7E90" w:rsidRPr="00167068" w:rsidRDefault="002D7E90" w:rsidP="00611C5E">
            <w:pPr>
              <w:rPr>
                <w:sz w:val="20"/>
                <w:szCs w:val="20"/>
              </w:rPr>
            </w:pPr>
            <w:r w:rsidRPr="00167068">
              <w:rPr>
                <w:sz w:val="20"/>
                <w:szCs w:val="20"/>
              </w:rPr>
              <w:lastRenderedPageBreak/>
              <w:t xml:space="preserve">Burning - savanna </w:t>
            </w:r>
          </w:p>
        </w:tc>
        <w:tc>
          <w:tcPr>
            <w:tcW w:w="949" w:type="dxa"/>
          </w:tcPr>
          <w:p w14:paraId="6F92D15B" w14:textId="77777777" w:rsidR="002D7E90" w:rsidRPr="00167068" w:rsidRDefault="002D7E90" w:rsidP="00611C5E">
            <w:pPr>
              <w:rPr>
                <w:sz w:val="20"/>
                <w:szCs w:val="20"/>
              </w:rPr>
            </w:pPr>
            <w:r w:rsidRPr="00167068">
              <w:rPr>
                <w:sz w:val="20"/>
                <w:szCs w:val="20"/>
              </w:rPr>
              <w:t>CH4, N2O</w:t>
            </w:r>
          </w:p>
        </w:tc>
        <w:tc>
          <w:tcPr>
            <w:tcW w:w="2137" w:type="dxa"/>
          </w:tcPr>
          <w:p w14:paraId="6E767A3B" w14:textId="77777777" w:rsidR="002D7E90" w:rsidRPr="00167068" w:rsidRDefault="002D7E90" w:rsidP="00611C5E">
            <w:pPr>
              <w:rPr>
                <w:sz w:val="20"/>
                <w:szCs w:val="20"/>
              </w:rPr>
            </w:pPr>
            <w:r w:rsidRPr="00167068">
              <w:rPr>
                <w:sz w:val="20"/>
                <w:szCs w:val="20"/>
              </w:rPr>
              <w:t>EC_CH4 = CH4</w:t>
            </w:r>
            <w:r>
              <w:rPr>
                <w:sz w:val="20"/>
                <w:szCs w:val="20"/>
              </w:rPr>
              <w:t>*10e5</w:t>
            </w:r>
            <w:r w:rsidRPr="00167068">
              <w:rPr>
                <w:sz w:val="20"/>
                <w:szCs w:val="20"/>
              </w:rPr>
              <w:t>/</w:t>
            </w:r>
            <w:r>
              <w:rPr>
                <w:sz w:val="20"/>
                <w:szCs w:val="20"/>
              </w:rPr>
              <w:t>Burned area (ha)</w:t>
            </w:r>
          </w:p>
          <w:p w14:paraId="523C121C" w14:textId="77777777" w:rsidR="002D7E90" w:rsidRPr="00167068" w:rsidRDefault="002D7E90" w:rsidP="00611C5E">
            <w:pPr>
              <w:rPr>
                <w:sz w:val="20"/>
                <w:szCs w:val="20"/>
              </w:rPr>
            </w:pPr>
          </w:p>
          <w:p w14:paraId="658F8C91" w14:textId="77777777" w:rsidR="002D7E90" w:rsidRDefault="002D7E90" w:rsidP="00611C5E">
            <w:pPr>
              <w:rPr>
                <w:sz w:val="20"/>
                <w:szCs w:val="20"/>
              </w:rPr>
            </w:pPr>
            <w:r w:rsidRPr="00167068">
              <w:rPr>
                <w:sz w:val="20"/>
                <w:szCs w:val="20"/>
              </w:rPr>
              <w:t>EC_N2O = N2O</w:t>
            </w:r>
            <w:r>
              <w:rPr>
                <w:sz w:val="20"/>
                <w:szCs w:val="20"/>
              </w:rPr>
              <w:t>*10e5</w:t>
            </w:r>
            <w:r w:rsidRPr="00167068">
              <w:rPr>
                <w:sz w:val="20"/>
                <w:szCs w:val="20"/>
              </w:rPr>
              <w:t>/</w:t>
            </w:r>
            <w:r>
              <w:rPr>
                <w:sz w:val="20"/>
                <w:szCs w:val="20"/>
              </w:rPr>
              <w:t>b</w:t>
            </w:r>
            <w:r w:rsidRPr="00167068">
              <w:rPr>
                <w:sz w:val="20"/>
                <w:szCs w:val="20"/>
              </w:rPr>
              <w:t xml:space="preserve">urned </w:t>
            </w:r>
            <w:r>
              <w:rPr>
                <w:sz w:val="20"/>
                <w:szCs w:val="20"/>
              </w:rPr>
              <w:t>area (ha)</w:t>
            </w:r>
          </w:p>
          <w:p w14:paraId="4F10930E" w14:textId="77777777" w:rsidR="002D7E90" w:rsidRDefault="002D7E90" w:rsidP="00611C5E">
            <w:pPr>
              <w:rPr>
                <w:sz w:val="20"/>
                <w:szCs w:val="20"/>
              </w:rPr>
            </w:pPr>
          </w:p>
          <w:p w14:paraId="49E66E01" w14:textId="77777777" w:rsidR="002D7E90" w:rsidRPr="00167068" w:rsidRDefault="002D7E90" w:rsidP="00611C5E">
            <w:pPr>
              <w:rPr>
                <w:sz w:val="20"/>
                <w:szCs w:val="20"/>
              </w:rPr>
            </w:pPr>
            <w:r>
              <w:rPr>
                <w:sz w:val="20"/>
                <w:szCs w:val="20"/>
              </w:rPr>
              <w:t>Unit: kg CH4/ha, kg N2O/ha</w:t>
            </w:r>
          </w:p>
        </w:tc>
        <w:tc>
          <w:tcPr>
            <w:tcW w:w="2631" w:type="dxa"/>
          </w:tcPr>
          <w:p w14:paraId="2817081D" w14:textId="77777777" w:rsidR="002D7E90" w:rsidRDefault="002D7E90" w:rsidP="00611C5E">
            <w:pPr>
              <w:rPr>
                <w:sz w:val="20"/>
                <w:szCs w:val="20"/>
              </w:rPr>
            </w:pPr>
            <w:r>
              <w:rPr>
                <w:sz w:val="20"/>
                <w:szCs w:val="20"/>
              </w:rPr>
              <w:t>CH4_RC = B</w:t>
            </w:r>
            <w:r w:rsidRPr="00167068">
              <w:rPr>
                <w:sz w:val="20"/>
                <w:szCs w:val="20"/>
              </w:rPr>
              <w:t>urned</w:t>
            </w:r>
            <w:r>
              <w:rPr>
                <w:sz w:val="20"/>
                <w:szCs w:val="20"/>
              </w:rPr>
              <w:t xml:space="preserve"> area*EC_CH4/10e5</w:t>
            </w:r>
          </w:p>
          <w:p w14:paraId="169EFBA8" w14:textId="77777777" w:rsidR="002D7E90" w:rsidRDefault="002D7E90" w:rsidP="00611C5E">
            <w:pPr>
              <w:rPr>
                <w:sz w:val="20"/>
                <w:szCs w:val="20"/>
              </w:rPr>
            </w:pPr>
          </w:p>
          <w:p w14:paraId="6C291B91" w14:textId="77777777" w:rsidR="002D7E90" w:rsidRDefault="002D7E90" w:rsidP="00611C5E">
            <w:pPr>
              <w:rPr>
                <w:sz w:val="20"/>
                <w:szCs w:val="20"/>
              </w:rPr>
            </w:pPr>
            <w:r>
              <w:rPr>
                <w:sz w:val="20"/>
                <w:szCs w:val="20"/>
              </w:rPr>
              <w:t xml:space="preserve">N2O_RC = </w:t>
            </w:r>
            <w:r w:rsidRPr="00167068">
              <w:rPr>
                <w:sz w:val="20"/>
                <w:szCs w:val="20"/>
              </w:rPr>
              <w:t>Burned</w:t>
            </w:r>
            <w:r>
              <w:rPr>
                <w:sz w:val="20"/>
                <w:szCs w:val="20"/>
              </w:rPr>
              <w:t xml:space="preserve"> area*EC_N2O/10e5</w:t>
            </w:r>
          </w:p>
          <w:p w14:paraId="00138B15" w14:textId="77777777" w:rsidR="002D7E90" w:rsidRDefault="002D7E90" w:rsidP="00611C5E">
            <w:pPr>
              <w:rPr>
                <w:sz w:val="20"/>
                <w:szCs w:val="20"/>
              </w:rPr>
            </w:pPr>
          </w:p>
          <w:p w14:paraId="08CB4C6B" w14:textId="77777777" w:rsidR="002D7E90" w:rsidRPr="00167068" w:rsidRDefault="002D7E90" w:rsidP="00611C5E">
            <w:pPr>
              <w:rPr>
                <w:sz w:val="20"/>
                <w:szCs w:val="20"/>
              </w:rPr>
            </w:pPr>
            <w:r>
              <w:rPr>
                <w:sz w:val="20"/>
                <w:szCs w:val="20"/>
              </w:rPr>
              <w:t>Unit: gigagrams</w:t>
            </w:r>
          </w:p>
        </w:tc>
        <w:tc>
          <w:tcPr>
            <w:tcW w:w="2790" w:type="dxa"/>
          </w:tcPr>
          <w:p w14:paraId="7A3F69A7" w14:textId="77777777" w:rsidR="002D7E90" w:rsidRPr="00167068" w:rsidRDefault="002D7E90" w:rsidP="00611C5E">
            <w:pPr>
              <w:rPr>
                <w:sz w:val="20"/>
                <w:szCs w:val="20"/>
              </w:rPr>
            </w:pPr>
            <w:r w:rsidRPr="0035510B">
              <w:rPr>
                <w:sz w:val="20"/>
                <w:szCs w:val="20"/>
              </w:rPr>
              <w:t xml:space="preserve">Same as above </w:t>
            </w:r>
            <w:r>
              <w:rPr>
                <w:sz w:val="20"/>
                <w:szCs w:val="20"/>
              </w:rPr>
              <w:t>for from CH4 to CO2 and from N2O to CO2</w:t>
            </w:r>
          </w:p>
        </w:tc>
      </w:tr>
      <w:tr w:rsidR="002D7E90" w:rsidRPr="00167068" w14:paraId="7646CD9C" w14:textId="77777777" w:rsidTr="002D7E90">
        <w:tc>
          <w:tcPr>
            <w:tcW w:w="1298" w:type="dxa"/>
          </w:tcPr>
          <w:p w14:paraId="40C70D0F" w14:textId="77777777" w:rsidR="002D7E90" w:rsidRPr="00167068" w:rsidRDefault="002D7E90" w:rsidP="00611C5E">
            <w:pPr>
              <w:rPr>
                <w:sz w:val="20"/>
                <w:szCs w:val="20"/>
              </w:rPr>
            </w:pPr>
            <w:r w:rsidRPr="00167068">
              <w:rPr>
                <w:sz w:val="20"/>
                <w:szCs w:val="20"/>
              </w:rPr>
              <w:t>Crop residues</w:t>
            </w:r>
          </w:p>
        </w:tc>
        <w:tc>
          <w:tcPr>
            <w:tcW w:w="949" w:type="dxa"/>
          </w:tcPr>
          <w:p w14:paraId="2F4CC69A" w14:textId="77777777" w:rsidR="002D7E90" w:rsidRPr="00167068" w:rsidRDefault="002D7E90" w:rsidP="00611C5E">
            <w:pPr>
              <w:rPr>
                <w:sz w:val="20"/>
                <w:szCs w:val="20"/>
              </w:rPr>
            </w:pPr>
            <w:r w:rsidRPr="00167068">
              <w:rPr>
                <w:sz w:val="20"/>
                <w:szCs w:val="20"/>
              </w:rPr>
              <w:t>N2O</w:t>
            </w:r>
          </w:p>
        </w:tc>
        <w:tc>
          <w:tcPr>
            <w:tcW w:w="2137" w:type="dxa"/>
          </w:tcPr>
          <w:p w14:paraId="2F6BC6BB" w14:textId="77777777" w:rsidR="002D7E90" w:rsidRPr="00D24FA8" w:rsidRDefault="002D7E90" w:rsidP="00611C5E">
            <w:pPr>
              <w:rPr>
                <w:b/>
                <w:sz w:val="20"/>
                <w:szCs w:val="20"/>
              </w:rPr>
            </w:pPr>
            <w:r w:rsidRPr="00D24FA8">
              <w:rPr>
                <w:b/>
                <w:sz w:val="20"/>
                <w:szCs w:val="20"/>
              </w:rPr>
              <w:t>Direct</w:t>
            </w:r>
          </w:p>
          <w:p w14:paraId="54B3C408" w14:textId="77777777" w:rsidR="002D7E90" w:rsidRDefault="002D7E90" w:rsidP="00611C5E">
            <w:pPr>
              <w:rPr>
                <w:sz w:val="20"/>
                <w:szCs w:val="20"/>
              </w:rPr>
            </w:pPr>
            <w:r w:rsidRPr="00167068">
              <w:rPr>
                <w:sz w:val="20"/>
                <w:szCs w:val="20"/>
              </w:rPr>
              <w:t>EC_N2O = N2O</w:t>
            </w:r>
            <w:r>
              <w:rPr>
                <w:sz w:val="20"/>
                <w:szCs w:val="20"/>
              </w:rPr>
              <w:t>_DR*10e5</w:t>
            </w:r>
            <w:r w:rsidRPr="00167068">
              <w:rPr>
                <w:sz w:val="20"/>
                <w:szCs w:val="20"/>
              </w:rPr>
              <w:t>/</w:t>
            </w:r>
            <w:r>
              <w:rPr>
                <w:sz w:val="20"/>
                <w:szCs w:val="20"/>
              </w:rPr>
              <w:t>Crop residues (kg of nutrients)</w:t>
            </w:r>
          </w:p>
          <w:p w14:paraId="0F74476B" w14:textId="77777777" w:rsidR="002D7E90" w:rsidRDefault="002D7E90" w:rsidP="00611C5E">
            <w:pPr>
              <w:rPr>
                <w:sz w:val="20"/>
                <w:szCs w:val="20"/>
              </w:rPr>
            </w:pPr>
          </w:p>
          <w:p w14:paraId="7AE4858C" w14:textId="77777777" w:rsidR="002D7E90" w:rsidRDefault="002D7E90" w:rsidP="00611C5E">
            <w:pPr>
              <w:rPr>
                <w:sz w:val="20"/>
                <w:szCs w:val="20"/>
              </w:rPr>
            </w:pPr>
            <w:r>
              <w:rPr>
                <w:sz w:val="20"/>
                <w:szCs w:val="20"/>
              </w:rPr>
              <w:t>Unit: kg N2O/kg N</w:t>
            </w:r>
          </w:p>
          <w:p w14:paraId="2BE4361C" w14:textId="77777777" w:rsidR="002D7E90" w:rsidRDefault="002D7E90" w:rsidP="00611C5E">
            <w:pPr>
              <w:rPr>
                <w:sz w:val="20"/>
                <w:szCs w:val="20"/>
              </w:rPr>
            </w:pPr>
          </w:p>
          <w:p w14:paraId="6CFC9986" w14:textId="77777777" w:rsidR="002D7E90" w:rsidRDefault="002D7E90" w:rsidP="00611C5E">
            <w:pPr>
              <w:rPr>
                <w:b/>
                <w:sz w:val="20"/>
                <w:szCs w:val="20"/>
              </w:rPr>
            </w:pPr>
            <w:r w:rsidRPr="00D24FA8">
              <w:rPr>
                <w:b/>
                <w:sz w:val="20"/>
                <w:szCs w:val="20"/>
              </w:rPr>
              <w:t>Indirect</w:t>
            </w:r>
            <w:r>
              <w:rPr>
                <w:b/>
                <w:sz w:val="20"/>
                <w:szCs w:val="20"/>
              </w:rPr>
              <w:t xml:space="preserve"> (</w:t>
            </w:r>
            <w:r w:rsidRPr="00D24FA8">
              <w:rPr>
                <w:sz w:val="20"/>
                <w:szCs w:val="20"/>
              </w:rPr>
              <w:t>through leaching</w:t>
            </w:r>
            <w:r>
              <w:rPr>
                <w:b/>
                <w:sz w:val="20"/>
                <w:szCs w:val="20"/>
              </w:rPr>
              <w:t>)</w:t>
            </w:r>
          </w:p>
          <w:p w14:paraId="319AA337" w14:textId="77777777" w:rsidR="002D7E90" w:rsidRPr="003977AB" w:rsidRDefault="002D7E90" w:rsidP="00611C5E">
            <w:pPr>
              <w:rPr>
                <w:i/>
                <w:sz w:val="20"/>
                <w:szCs w:val="20"/>
                <w:u w:val="single"/>
              </w:rPr>
            </w:pPr>
            <w:r w:rsidRPr="003977AB">
              <w:rPr>
                <w:i/>
                <w:sz w:val="20"/>
                <w:szCs w:val="20"/>
                <w:u w:val="single"/>
              </w:rPr>
              <w:t xml:space="preserve">Fraction leaching </w:t>
            </w:r>
            <w:r>
              <w:rPr>
                <w:i/>
                <w:sz w:val="20"/>
                <w:szCs w:val="20"/>
                <w:u w:val="single"/>
              </w:rPr>
              <w:t>(kg N)</w:t>
            </w:r>
          </w:p>
          <w:p w14:paraId="14744070" w14:textId="77777777" w:rsidR="002D7E90" w:rsidRDefault="002D7E90" w:rsidP="00611C5E">
            <w:pPr>
              <w:rPr>
                <w:sz w:val="20"/>
                <w:szCs w:val="20"/>
              </w:rPr>
            </w:pPr>
            <w:r w:rsidRPr="00D24FA8">
              <w:rPr>
                <w:sz w:val="20"/>
                <w:szCs w:val="20"/>
              </w:rPr>
              <w:t>N_LCH_f</w:t>
            </w:r>
            <w:r w:rsidRPr="00167068">
              <w:rPr>
                <w:sz w:val="20"/>
                <w:szCs w:val="20"/>
              </w:rPr>
              <w:t xml:space="preserve"> = </w:t>
            </w:r>
            <w:r>
              <w:rPr>
                <w:sz w:val="20"/>
                <w:szCs w:val="20"/>
              </w:rPr>
              <w:t xml:space="preserve">Crop residues*0.3 </w:t>
            </w:r>
          </w:p>
          <w:p w14:paraId="4AD8B8CB" w14:textId="77777777" w:rsidR="002D7E90" w:rsidRDefault="002D7E90" w:rsidP="00611C5E">
            <w:pPr>
              <w:rPr>
                <w:sz w:val="20"/>
                <w:szCs w:val="20"/>
              </w:rPr>
            </w:pPr>
          </w:p>
          <w:p w14:paraId="77360EBF" w14:textId="77777777" w:rsidR="002D7E90" w:rsidRPr="003977AB" w:rsidRDefault="002D7E90" w:rsidP="00611C5E">
            <w:pPr>
              <w:rPr>
                <w:i/>
                <w:sz w:val="20"/>
                <w:szCs w:val="20"/>
                <w:u w:val="single"/>
              </w:rPr>
            </w:pPr>
            <w:r w:rsidRPr="003977AB">
              <w:rPr>
                <w:i/>
                <w:sz w:val="20"/>
                <w:szCs w:val="20"/>
                <w:u w:val="single"/>
              </w:rPr>
              <w:t>Kg N2O-N</w:t>
            </w:r>
          </w:p>
          <w:p w14:paraId="6FE0AEC5" w14:textId="77777777" w:rsidR="002D7E90" w:rsidRDefault="002D7E90" w:rsidP="00611C5E">
            <w:pPr>
              <w:rPr>
                <w:sz w:val="20"/>
                <w:szCs w:val="20"/>
              </w:rPr>
            </w:pPr>
            <w:r w:rsidRPr="00D24FA8">
              <w:rPr>
                <w:sz w:val="20"/>
                <w:szCs w:val="20"/>
              </w:rPr>
              <w:t>N2ON_LCH</w:t>
            </w:r>
            <w:r>
              <w:rPr>
                <w:sz w:val="20"/>
                <w:szCs w:val="20"/>
              </w:rPr>
              <w:t xml:space="preserve"> = </w:t>
            </w:r>
            <w:r w:rsidRPr="00D24FA8">
              <w:rPr>
                <w:sz w:val="20"/>
                <w:szCs w:val="20"/>
              </w:rPr>
              <w:t>N_LCH_f</w:t>
            </w:r>
            <w:r>
              <w:rPr>
                <w:sz w:val="20"/>
                <w:szCs w:val="20"/>
              </w:rPr>
              <w:t>*0.0075 (EF)</w:t>
            </w:r>
          </w:p>
          <w:p w14:paraId="199D9F4C" w14:textId="77777777" w:rsidR="002D7E90" w:rsidRDefault="002D7E90" w:rsidP="00611C5E">
            <w:pPr>
              <w:rPr>
                <w:sz w:val="20"/>
                <w:szCs w:val="20"/>
              </w:rPr>
            </w:pPr>
          </w:p>
          <w:p w14:paraId="4EF4F775" w14:textId="77777777" w:rsidR="002D7E90" w:rsidRPr="003977AB" w:rsidRDefault="002D7E90" w:rsidP="00611C5E">
            <w:pPr>
              <w:rPr>
                <w:i/>
                <w:sz w:val="20"/>
                <w:szCs w:val="20"/>
                <w:u w:val="single"/>
              </w:rPr>
            </w:pPr>
            <w:r w:rsidRPr="003977AB">
              <w:rPr>
                <w:i/>
                <w:sz w:val="20"/>
                <w:szCs w:val="20"/>
                <w:u w:val="single"/>
              </w:rPr>
              <w:t>Kg N2O-N to kg N</w:t>
            </w:r>
            <w:r>
              <w:rPr>
                <w:i/>
                <w:sz w:val="20"/>
                <w:szCs w:val="20"/>
                <w:u w:val="single"/>
              </w:rPr>
              <w:t>2O</w:t>
            </w:r>
            <w:r w:rsidRPr="003977AB">
              <w:rPr>
                <w:i/>
                <w:sz w:val="20"/>
                <w:szCs w:val="20"/>
                <w:u w:val="single"/>
              </w:rPr>
              <w:t xml:space="preserve"> </w:t>
            </w:r>
          </w:p>
          <w:p w14:paraId="26C61CF8" w14:textId="77777777" w:rsidR="002D7E90" w:rsidRDefault="002D7E90" w:rsidP="00611C5E">
            <w:pPr>
              <w:rPr>
                <w:sz w:val="20"/>
                <w:szCs w:val="20"/>
              </w:rPr>
            </w:pPr>
            <w:r w:rsidRPr="003977AB">
              <w:rPr>
                <w:sz w:val="20"/>
                <w:szCs w:val="20"/>
              </w:rPr>
              <w:t>N2O_KG_LCH</w:t>
            </w:r>
            <w:r>
              <w:rPr>
                <w:sz w:val="20"/>
                <w:szCs w:val="20"/>
              </w:rPr>
              <w:t xml:space="preserve"> = </w:t>
            </w:r>
            <w:r w:rsidRPr="00D24FA8">
              <w:rPr>
                <w:sz w:val="20"/>
                <w:szCs w:val="20"/>
              </w:rPr>
              <w:t>N2ON_LCH</w:t>
            </w:r>
            <w:r>
              <w:rPr>
                <w:sz w:val="20"/>
                <w:szCs w:val="20"/>
              </w:rPr>
              <w:t>*44/28</w:t>
            </w:r>
          </w:p>
          <w:p w14:paraId="19522B4A" w14:textId="77777777" w:rsidR="002D7E90" w:rsidRDefault="002D7E90" w:rsidP="00611C5E">
            <w:pPr>
              <w:rPr>
                <w:sz w:val="20"/>
                <w:szCs w:val="20"/>
              </w:rPr>
            </w:pPr>
          </w:p>
          <w:p w14:paraId="00537D85" w14:textId="77777777" w:rsidR="002D7E90" w:rsidRPr="00167068" w:rsidRDefault="002D7E90" w:rsidP="00611C5E">
            <w:pPr>
              <w:rPr>
                <w:sz w:val="20"/>
                <w:szCs w:val="20"/>
              </w:rPr>
            </w:pPr>
          </w:p>
        </w:tc>
        <w:tc>
          <w:tcPr>
            <w:tcW w:w="2631" w:type="dxa"/>
          </w:tcPr>
          <w:p w14:paraId="1E02FD4F" w14:textId="77777777" w:rsidR="002D7E90" w:rsidRPr="00F24B5A" w:rsidRDefault="002D7E90" w:rsidP="00611C5E">
            <w:pPr>
              <w:rPr>
                <w:b/>
                <w:sz w:val="20"/>
                <w:szCs w:val="20"/>
              </w:rPr>
            </w:pPr>
            <w:r w:rsidRPr="00F24B5A">
              <w:rPr>
                <w:b/>
                <w:sz w:val="20"/>
                <w:szCs w:val="20"/>
              </w:rPr>
              <w:t xml:space="preserve">Direct </w:t>
            </w:r>
          </w:p>
          <w:p w14:paraId="73BC76B2" w14:textId="77777777" w:rsidR="002D7E90" w:rsidRDefault="002D7E90" w:rsidP="00611C5E">
            <w:pPr>
              <w:rPr>
                <w:sz w:val="20"/>
                <w:szCs w:val="20"/>
              </w:rPr>
            </w:pPr>
            <w:r>
              <w:rPr>
                <w:sz w:val="20"/>
                <w:szCs w:val="20"/>
              </w:rPr>
              <w:t>N2O_DR_RC = Crop residues*EC_N2O/10e5</w:t>
            </w:r>
          </w:p>
          <w:p w14:paraId="20227F54" w14:textId="77777777" w:rsidR="002D7E90" w:rsidRDefault="002D7E90" w:rsidP="00611C5E">
            <w:pPr>
              <w:rPr>
                <w:sz w:val="20"/>
                <w:szCs w:val="20"/>
              </w:rPr>
            </w:pPr>
          </w:p>
          <w:p w14:paraId="667B8C4F" w14:textId="77777777" w:rsidR="002D7E90" w:rsidRPr="00F24B5A" w:rsidRDefault="002D7E90" w:rsidP="00611C5E">
            <w:pPr>
              <w:rPr>
                <w:b/>
                <w:sz w:val="20"/>
                <w:szCs w:val="20"/>
              </w:rPr>
            </w:pPr>
            <w:r w:rsidRPr="00F24B5A">
              <w:rPr>
                <w:b/>
                <w:sz w:val="20"/>
                <w:szCs w:val="20"/>
              </w:rPr>
              <w:t>Indirect</w:t>
            </w:r>
          </w:p>
          <w:p w14:paraId="2CC2A7E3" w14:textId="77777777" w:rsidR="002D7E90" w:rsidRDefault="002D7E90" w:rsidP="00611C5E">
            <w:pPr>
              <w:rPr>
                <w:sz w:val="20"/>
                <w:szCs w:val="20"/>
              </w:rPr>
            </w:pPr>
            <w:r w:rsidRPr="003977AB">
              <w:rPr>
                <w:sz w:val="20"/>
                <w:szCs w:val="20"/>
              </w:rPr>
              <w:t>N2O_INDR_RC</w:t>
            </w:r>
            <w:r>
              <w:rPr>
                <w:sz w:val="20"/>
                <w:szCs w:val="20"/>
              </w:rPr>
              <w:t>=</w:t>
            </w:r>
            <w:r w:rsidRPr="003977AB">
              <w:rPr>
                <w:sz w:val="20"/>
                <w:szCs w:val="20"/>
              </w:rPr>
              <w:t>N2O_KG_LCH</w:t>
            </w:r>
            <w:r>
              <w:rPr>
                <w:sz w:val="20"/>
                <w:szCs w:val="20"/>
              </w:rPr>
              <w:t>/10e5</w:t>
            </w:r>
          </w:p>
          <w:p w14:paraId="42AF8C9A" w14:textId="77777777" w:rsidR="002D7E90" w:rsidRDefault="002D7E90" w:rsidP="00611C5E">
            <w:pPr>
              <w:rPr>
                <w:sz w:val="20"/>
                <w:szCs w:val="20"/>
              </w:rPr>
            </w:pPr>
          </w:p>
          <w:p w14:paraId="63B1C151" w14:textId="77777777" w:rsidR="002D7E90" w:rsidRDefault="002D7E90" w:rsidP="00611C5E">
            <w:pPr>
              <w:rPr>
                <w:sz w:val="20"/>
                <w:szCs w:val="20"/>
              </w:rPr>
            </w:pPr>
          </w:p>
          <w:p w14:paraId="3552244E" w14:textId="77777777" w:rsidR="002D7E90" w:rsidRPr="00167068" w:rsidRDefault="002D7E90" w:rsidP="00611C5E">
            <w:pPr>
              <w:rPr>
                <w:sz w:val="20"/>
                <w:szCs w:val="20"/>
              </w:rPr>
            </w:pPr>
            <w:r>
              <w:rPr>
                <w:sz w:val="20"/>
                <w:szCs w:val="20"/>
              </w:rPr>
              <w:t xml:space="preserve">Unit: gigagrams N2O per year </w:t>
            </w:r>
          </w:p>
        </w:tc>
        <w:tc>
          <w:tcPr>
            <w:tcW w:w="2790" w:type="dxa"/>
          </w:tcPr>
          <w:p w14:paraId="2B47A30C" w14:textId="77777777" w:rsidR="002D7E90" w:rsidRPr="00A83369" w:rsidRDefault="002D7E90" w:rsidP="00611C5E">
            <w:pPr>
              <w:rPr>
                <w:sz w:val="20"/>
                <w:szCs w:val="20"/>
              </w:rPr>
            </w:pPr>
            <w:r>
              <w:rPr>
                <w:sz w:val="20"/>
                <w:szCs w:val="20"/>
              </w:rPr>
              <w:t>Same as above for from N2O to CO2</w:t>
            </w:r>
          </w:p>
        </w:tc>
      </w:tr>
      <w:tr w:rsidR="002D7E90" w:rsidRPr="00167068" w14:paraId="75974586" w14:textId="77777777" w:rsidTr="002D7E90">
        <w:tc>
          <w:tcPr>
            <w:tcW w:w="1298" w:type="dxa"/>
          </w:tcPr>
          <w:p w14:paraId="154ADA1A" w14:textId="77777777" w:rsidR="002D7E90" w:rsidRPr="00167068" w:rsidRDefault="002D7E90" w:rsidP="00611C5E">
            <w:pPr>
              <w:rPr>
                <w:sz w:val="20"/>
                <w:szCs w:val="20"/>
              </w:rPr>
            </w:pPr>
            <w:r w:rsidRPr="00167068">
              <w:rPr>
                <w:sz w:val="20"/>
                <w:szCs w:val="20"/>
              </w:rPr>
              <w:t xml:space="preserve">Enteric fermentation </w:t>
            </w:r>
          </w:p>
        </w:tc>
        <w:tc>
          <w:tcPr>
            <w:tcW w:w="949" w:type="dxa"/>
          </w:tcPr>
          <w:p w14:paraId="739DD7CE" w14:textId="77777777" w:rsidR="002D7E90" w:rsidRPr="00167068" w:rsidRDefault="002D7E90" w:rsidP="00611C5E">
            <w:pPr>
              <w:rPr>
                <w:sz w:val="20"/>
                <w:szCs w:val="20"/>
              </w:rPr>
            </w:pPr>
            <w:r w:rsidRPr="00167068">
              <w:rPr>
                <w:sz w:val="20"/>
                <w:szCs w:val="20"/>
              </w:rPr>
              <w:t>CH4</w:t>
            </w:r>
          </w:p>
        </w:tc>
        <w:tc>
          <w:tcPr>
            <w:tcW w:w="2137" w:type="dxa"/>
          </w:tcPr>
          <w:p w14:paraId="096CFB2A" w14:textId="77777777" w:rsidR="002D7E90" w:rsidRDefault="002D7E90" w:rsidP="00611C5E">
            <w:pPr>
              <w:rPr>
                <w:sz w:val="20"/>
                <w:szCs w:val="20"/>
              </w:rPr>
            </w:pPr>
            <w:r w:rsidRPr="00167068">
              <w:rPr>
                <w:sz w:val="20"/>
                <w:szCs w:val="20"/>
              </w:rPr>
              <w:t>EC_CH4 = CH4</w:t>
            </w:r>
            <w:r>
              <w:rPr>
                <w:sz w:val="20"/>
                <w:szCs w:val="20"/>
              </w:rPr>
              <w:t>*10e5</w:t>
            </w:r>
            <w:r w:rsidRPr="00167068">
              <w:rPr>
                <w:sz w:val="20"/>
                <w:szCs w:val="20"/>
              </w:rPr>
              <w:t>/</w:t>
            </w:r>
            <w:r>
              <w:rPr>
                <w:sz w:val="20"/>
                <w:szCs w:val="20"/>
              </w:rPr>
              <w:t>Stocks (head of livestock)</w:t>
            </w:r>
          </w:p>
          <w:p w14:paraId="34EC4184" w14:textId="77777777" w:rsidR="002D7E90" w:rsidRDefault="002D7E90" w:rsidP="00611C5E">
            <w:pPr>
              <w:rPr>
                <w:sz w:val="20"/>
                <w:szCs w:val="20"/>
              </w:rPr>
            </w:pPr>
          </w:p>
          <w:p w14:paraId="669A34D3" w14:textId="77777777" w:rsidR="002D7E90" w:rsidRPr="00167068" w:rsidRDefault="002D7E90" w:rsidP="00611C5E">
            <w:pPr>
              <w:rPr>
                <w:sz w:val="20"/>
                <w:szCs w:val="20"/>
              </w:rPr>
            </w:pPr>
            <w:r>
              <w:rPr>
                <w:sz w:val="20"/>
                <w:szCs w:val="20"/>
              </w:rPr>
              <w:t xml:space="preserve">Unit: kg CH4/head </w:t>
            </w:r>
          </w:p>
          <w:p w14:paraId="44E9749E" w14:textId="77777777" w:rsidR="002D7E90" w:rsidRPr="00167068" w:rsidRDefault="002D7E90" w:rsidP="00611C5E">
            <w:pPr>
              <w:rPr>
                <w:sz w:val="20"/>
                <w:szCs w:val="20"/>
              </w:rPr>
            </w:pPr>
          </w:p>
        </w:tc>
        <w:tc>
          <w:tcPr>
            <w:tcW w:w="2631" w:type="dxa"/>
          </w:tcPr>
          <w:p w14:paraId="4B2BB5CD" w14:textId="77777777" w:rsidR="002D7E90" w:rsidRDefault="002D7E90" w:rsidP="00611C5E">
            <w:pPr>
              <w:rPr>
                <w:sz w:val="20"/>
                <w:szCs w:val="20"/>
              </w:rPr>
            </w:pPr>
            <w:r>
              <w:rPr>
                <w:sz w:val="20"/>
                <w:szCs w:val="20"/>
              </w:rPr>
              <w:t>CH4_RC = Stocks*EC_CH4/10e5</w:t>
            </w:r>
          </w:p>
          <w:p w14:paraId="66EA6298" w14:textId="77777777" w:rsidR="002D7E90" w:rsidRDefault="002D7E90" w:rsidP="00611C5E">
            <w:pPr>
              <w:rPr>
                <w:sz w:val="20"/>
                <w:szCs w:val="20"/>
              </w:rPr>
            </w:pPr>
          </w:p>
          <w:p w14:paraId="48D55B5A" w14:textId="77777777" w:rsidR="002D7E90" w:rsidRPr="00167068" w:rsidRDefault="002D7E90" w:rsidP="00611C5E">
            <w:pPr>
              <w:rPr>
                <w:sz w:val="20"/>
                <w:szCs w:val="20"/>
              </w:rPr>
            </w:pPr>
            <w:r>
              <w:rPr>
                <w:sz w:val="20"/>
                <w:szCs w:val="20"/>
              </w:rPr>
              <w:t xml:space="preserve">Unit: gigagrams CH4 per year </w:t>
            </w:r>
          </w:p>
        </w:tc>
        <w:tc>
          <w:tcPr>
            <w:tcW w:w="2790" w:type="dxa"/>
          </w:tcPr>
          <w:p w14:paraId="3C1E6862" w14:textId="77777777" w:rsidR="002D7E90" w:rsidRDefault="002D7E90" w:rsidP="00611C5E">
            <w:r w:rsidRPr="0035510B">
              <w:rPr>
                <w:sz w:val="20"/>
                <w:szCs w:val="20"/>
              </w:rPr>
              <w:t xml:space="preserve">Same as above </w:t>
            </w:r>
            <w:r>
              <w:rPr>
                <w:sz w:val="20"/>
                <w:szCs w:val="20"/>
              </w:rPr>
              <w:t>for from CH4 to CO2</w:t>
            </w:r>
          </w:p>
        </w:tc>
      </w:tr>
      <w:tr w:rsidR="002D7E90" w:rsidRPr="00167068" w14:paraId="2A29090F" w14:textId="77777777" w:rsidTr="002D7E90">
        <w:tc>
          <w:tcPr>
            <w:tcW w:w="1298" w:type="dxa"/>
          </w:tcPr>
          <w:p w14:paraId="47532249" w14:textId="77777777" w:rsidR="002D7E90" w:rsidRPr="00167068" w:rsidRDefault="002D7E90" w:rsidP="00611C5E">
            <w:pPr>
              <w:rPr>
                <w:sz w:val="20"/>
                <w:szCs w:val="20"/>
              </w:rPr>
            </w:pPr>
            <w:r w:rsidRPr="00167068">
              <w:rPr>
                <w:sz w:val="20"/>
                <w:szCs w:val="20"/>
              </w:rPr>
              <w:t>Manure management</w:t>
            </w:r>
          </w:p>
        </w:tc>
        <w:tc>
          <w:tcPr>
            <w:tcW w:w="949" w:type="dxa"/>
          </w:tcPr>
          <w:p w14:paraId="5B57270E" w14:textId="77777777" w:rsidR="002D7E90" w:rsidRPr="00167068" w:rsidRDefault="002D7E90" w:rsidP="00611C5E">
            <w:pPr>
              <w:rPr>
                <w:sz w:val="20"/>
                <w:szCs w:val="20"/>
              </w:rPr>
            </w:pPr>
            <w:r w:rsidRPr="00167068">
              <w:rPr>
                <w:sz w:val="20"/>
                <w:szCs w:val="20"/>
              </w:rPr>
              <w:t>CH4, N2O</w:t>
            </w:r>
          </w:p>
        </w:tc>
        <w:tc>
          <w:tcPr>
            <w:tcW w:w="2137" w:type="dxa"/>
          </w:tcPr>
          <w:p w14:paraId="39822A70" w14:textId="77777777" w:rsidR="002D7E90" w:rsidRPr="00167068" w:rsidRDefault="002D7E90" w:rsidP="00611C5E">
            <w:pPr>
              <w:rPr>
                <w:sz w:val="20"/>
                <w:szCs w:val="20"/>
              </w:rPr>
            </w:pPr>
            <w:r w:rsidRPr="00167068">
              <w:rPr>
                <w:sz w:val="20"/>
                <w:szCs w:val="20"/>
              </w:rPr>
              <w:t>EC_CH4 = CH4</w:t>
            </w:r>
            <w:r>
              <w:rPr>
                <w:sz w:val="20"/>
                <w:szCs w:val="20"/>
              </w:rPr>
              <w:t>*10e5</w:t>
            </w:r>
            <w:r w:rsidRPr="00167068">
              <w:rPr>
                <w:sz w:val="20"/>
                <w:szCs w:val="20"/>
              </w:rPr>
              <w:t>/</w:t>
            </w:r>
            <w:r>
              <w:rPr>
                <w:sz w:val="20"/>
                <w:szCs w:val="20"/>
              </w:rPr>
              <w:t>Stocks (head)</w:t>
            </w:r>
          </w:p>
          <w:p w14:paraId="51A2E92C" w14:textId="77777777" w:rsidR="002D7E90" w:rsidRDefault="002D7E90" w:rsidP="00611C5E">
            <w:pPr>
              <w:rPr>
                <w:sz w:val="20"/>
                <w:szCs w:val="20"/>
              </w:rPr>
            </w:pPr>
          </w:p>
          <w:p w14:paraId="71D818B2" w14:textId="77777777" w:rsidR="002D7E90" w:rsidRPr="009414E4" w:rsidRDefault="002D7E90" w:rsidP="00611C5E">
            <w:pPr>
              <w:rPr>
                <w:b/>
                <w:sz w:val="20"/>
                <w:szCs w:val="20"/>
              </w:rPr>
            </w:pPr>
            <w:r w:rsidRPr="009414E4">
              <w:rPr>
                <w:b/>
                <w:sz w:val="20"/>
                <w:szCs w:val="20"/>
              </w:rPr>
              <w:t>Direct</w:t>
            </w:r>
          </w:p>
          <w:p w14:paraId="0A384B18" w14:textId="77777777" w:rsidR="002D7E90" w:rsidRDefault="002D7E90" w:rsidP="00611C5E">
            <w:pPr>
              <w:rPr>
                <w:sz w:val="20"/>
                <w:szCs w:val="20"/>
              </w:rPr>
            </w:pPr>
            <w:r>
              <w:rPr>
                <w:sz w:val="20"/>
                <w:szCs w:val="20"/>
              </w:rPr>
              <w:t>kg</w:t>
            </w:r>
            <w:r w:rsidRPr="00167068">
              <w:rPr>
                <w:sz w:val="20"/>
                <w:szCs w:val="20"/>
              </w:rPr>
              <w:t>_N2O = N2O</w:t>
            </w:r>
            <w:r>
              <w:rPr>
                <w:sz w:val="20"/>
                <w:szCs w:val="20"/>
              </w:rPr>
              <w:t>_DR*10e5</w:t>
            </w:r>
            <w:r w:rsidRPr="00167068">
              <w:rPr>
                <w:sz w:val="20"/>
                <w:szCs w:val="20"/>
              </w:rPr>
              <w:t>/</w:t>
            </w:r>
            <w:r>
              <w:rPr>
                <w:sz w:val="20"/>
                <w:szCs w:val="20"/>
              </w:rPr>
              <w:t>Manure (N content)</w:t>
            </w:r>
          </w:p>
          <w:p w14:paraId="2CA596E3" w14:textId="77777777" w:rsidR="002D7E90" w:rsidRDefault="002D7E90" w:rsidP="00611C5E">
            <w:pPr>
              <w:rPr>
                <w:sz w:val="20"/>
                <w:szCs w:val="20"/>
              </w:rPr>
            </w:pPr>
            <w:r>
              <w:rPr>
                <w:sz w:val="20"/>
                <w:szCs w:val="20"/>
              </w:rPr>
              <w:t>EC_N2O = kg_N2O*28/44</w:t>
            </w:r>
          </w:p>
          <w:p w14:paraId="679A3AA9" w14:textId="77777777" w:rsidR="002D7E90" w:rsidRDefault="002D7E90" w:rsidP="00611C5E">
            <w:pPr>
              <w:rPr>
                <w:sz w:val="20"/>
                <w:szCs w:val="20"/>
              </w:rPr>
            </w:pPr>
          </w:p>
          <w:p w14:paraId="22C94814" w14:textId="77777777" w:rsidR="002D7E90" w:rsidRDefault="002D7E90" w:rsidP="00611C5E">
            <w:pPr>
              <w:rPr>
                <w:b/>
                <w:sz w:val="20"/>
                <w:szCs w:val="20"/>
              </w:rPr>
            </w:pPr>
            <w:r w:rsidRPr="009414E4">
              <w:rPr>
                <w:b/>
                <w:sz w:val="20"/>
                <w:szCs w:val="20"/>
              </w:rPr>
              <w:t>Indirect</w:t>
            </w:r>
          </w:p>
          <w:p w14:paraId="1EDEE336" w14:textId="77777777" w:rsidR="002D7E90" w:rsidRPr="009414E4" w:rsidRDefault="002D7E90" w:rsidP="00611C5E">
            <w:pPr>
              <w:rPr>
                <w:sz w:val="20"/>
                <w:szCs w:val="20"/>
              </w:rPr>
            </w:pPr>
            <w:r>
              <w:rPr>
                <w:sz w:val="20"/>
                <w:szCs w:val="20"/>
              </w:rPr>
              <w:lastRenderedPageBreak/>
              <w:t xml:space="preserve">Coefficient for indirect (through volatilization by animal and manure management system (MMS)) couldn’t be computed, as it involves identifying MMS in different geographical areas. </w:t>
            </w:r>
          </w:p>
          <w:p w14:paraId="67BF4E14" w14:textId="77777777" w:rsidR="002D7E90" w:rsidRDefault="002D7E90" w:rsidP="00611C5E">
            <w:pPr>
              <w:rPr>
                <w:sz w:val="20"/>
                <w:szCs w:val="20"/>
              </w:rPr>
            </w:pPr>
          </w:p>
          <w:p w14:paraId="31234FB3" w14:textId="77777777" w:rsidR="002D7E90" w:rsidRPr="00167068" w:rsidRDefault="002D7E90" w:rsidP="00611C5E">
            <w:pPr>
              <w:rPr>
                <w:sz w:val="20"/>
                <w:szCs w:val="20"/>
              </w:rPr>
            </w:pPr>
            <w:r>
              <w:rPr>
                <w:sz w:val="20"/>
                <w:szCs w:val="20"/>
              </w:rPr>
              <w:t>Unit: kg CH4/head, kg N2O/N</w:t>
            </w:r>
          </w:p>
        </w:tc>
        <w:tc>
          <w:tcPr>
            <w:tcW w:w="2631" w:type="dxa"/>
          </w:tcPr>
          <w:p w14:paraId="32B5583A" w14:textId="77777777" w:rsidR="002D7E90" w:rsidRDefault="002D7E90" w:rsidP="00611C5E">
            <w:pPr>
              <w:rPr>
                <w:sz w:val="20"/>
                <w:szCs w:val="20"/>
              </w:rPr>
            </w:pPr>
            <w:r>
              <w:rPr>
                <w:sz w:val="20"/>
                <w:szCs w:val="20"/>
              </w:rPr>
              <w:lastRenderedPageBreak/>
              <w:t>CH4_RC = Stocks*EC_CH4/10e5</w:t>
            </w:r>
          </w:p>
          <w:p w14:paraId="72066682" w14:textId="77777777" w:rsidR="002D7E90" w:rsidRDefault="002D7E90" w:rsidP="00611C5E">
            <w:pPr>
              <w:rPr>
                <w:sz w:val="20"/>
                <w:szCs w:val="20"/>
              </w:rPr>
            </w:pPr>
          </w:p>
          <w:p w14:paraId="7A978754" w14:textId="77777777" w:rsidR="002D7E90" w:rsidRDefault="002D7E90" w:rsidP="00611C5E">
            <w:pPr>
              <w:rPr>
                <w:sz w:val="20"/>
                <w:szCs w:val="20"/>
              </w:rPr>
            </w:pPr>
            <w:r>
              <w:rPr>
                <w:sz w:val="20"/>
                <w:szCs w:val="20"/>
              </w:rPr>
              <w:t>N2O_DR_RC = Manure*EC_N2O/10e5</w:t>
            </w:r>
          </w:p>
          <w:p w14:paraId="222F9655" w14:textId="77777777" w:rsidR="002D7E90" w:rsidRDefault="002D7E90" w:rsidP="00611C5E">
            <w:pPr>
              <w:rPr>
                <w:sz w:val="20"/>
                <w:szCs w:val="20"/>
              </w:rPr>
            </w:pPr>
          </w:p>
          <w:p w14:paraId="16A6F540" w14:textId="77777777" w:rsidR="002D7E90" w:rsidRDefault="002D7E90" w:rsidP="00611C5E">
            <w:pPr>
              <w:rPr>
                <w:sz w:val="20"/>
                <w:szCs w:val="20"/>
              </w:rPr>
            </w:pPr>
            <w:r>
              <w:rPr>
                <w:sz w:val="20"/>
                <w:szCs w:val="20"/>
              </w:rPr>
              <w:t>N2O_INDR (taken from database)</w:t>
            </w:r>
          </w:p>
          <w:p w14:paraId="1E1B5ED6" w14:textId="77777777" w:rsidR="002D7E90" w:rsidRDefault="002D7E90" w:rsidP="00611C5E">
            <w:pPr>
              <w:rPr>
                <w:sz w:val="20"/>
                <w:szCs w:val="20"/>
              </w:rPr>
            </w:pPr>
          </w:p>
          <w:p w14:paraId="1B11EF44" w14:textId="77777777" w:rsidR="002D7E90" w:rsidRDefault="002D7E90" w:rsidP="00611C5E">
            <w:pPr>
              <w:rPr>
                <w:sz w:val="20"/>
                <w:szCs w:val="20"/>
              </w:rPr>
            </w:pPr>
            <w:r>
              <w:rPr>
                <w:sz w:val="20"/>
                <w:szCs w:val="20"/>
              </w:rPr>
              <w:t>N2O_RC = N2O_DR_RC + N2O_INDR</w:t>
            </w:r>
          </w:p>
          <w:p w14:paraId="1A14CE09" w14:textId="77777777" w:rsidR="002D7E90" w:rsidRDefault="002D7E90" w:rsidP="00611C5E">
            <w:pPr>
              <w:rPr>
                <w:sz w:val="20"/>
                <w:szCs w:val="20"/>
              </w:rPr>
            </w:pPr>
          </w:p>
          <w:p w14:paraId="2B30E9F1" w14:textId="77777777" w:rsidR="002D7E90" w:rsidRDefault="002D7E90" w:rsidP="00611C5E">
            <w:pPr>
              <w:rPr>
                <w:sz w:val="20"/>
                <w:szCs w:val="20"/>
              </w:rPr>
            </w:pPr>
            <w:r>
              <w:rPr>
                <w:sz w:val="20"/>
                <w:szCs w:val="20"/>
              </w:rPr>
              <w:t xml:space="preserve">Unit: </w:t>
            </w:r>
          </w:p>
          <w:p w14:paraId="0E8B7EA6" w14:textId="77777777" w:rsidR="002D7E90" w:rsidRDefault="002D7E90" w:rsidP="00611C5E">
            <w:pPr>
              <w:rPr>
                <w:sz w:val="20"/>
                <w:szCs w:val="20"/>
              </w:rPr>
            </w:pPr>
            <w:r>
              <w:rPr>
                <w:sz w:val="20"/>
                <w:szCs w:val="20"/>
              </w:rPr>
              <w:t>Gigagrams CH4 per year</w:t>
            </w:r>
          </w:p>
          <w:p w14:paraId="18864D58" w14:textId="77777777" w:rsidR="002D7E90" w:rsidRPr="00167068" w:rsidRDefault="002D7E90" w:rsidP="00611C5E">
            <w:pPr>
              <w:rPr>
                <w:sz w:val="20"/>
                <w:szCs w:val="20"/>
              </w:rPr>
            </w:pPr>
            <w:r>
              <w:rPr>
                <w:sz w:val="20"/>
                <w:szCs w:val="20"/>
              </w:rPr>
              <w:lastRenderedPageBreak/>
              <w:t>gigagrams N2O per year</w:t>
            </w:r>
          </w:p>
        </w:tc>
        <w:tc>
          <w:tcPr>
            <w:tcW w:w="2790" w:type="dxa"/>
          </w:tcPr>
          <w:p w14:paraId="7351F4CB" w14:textId="77777777" w:rsidR="002D7E90" w:rsidRDefault="002D7E90" w:rsidP="00611C5E">
            <w:r w:rsidRPr="0035510B">
              <w:rPr>
                <w:sz w:val="20"/>
                <w:szCs w:val="20"/>
              </w:rPr>
              <w:lastRenderedPageBreak/>
              <w:t xml:space="preserve">Same as above </w:t>
            </w:r>
            <w:r>
              <w:rPr>
                <w:sz w:val="20"/>
                <w:szCs w:val="20"/>
              </w:rPr>
              <w:t>for from CH4 to CO2 and from N2O to CO2</w:t>
            </w:r>
          </w:p>
        </w:tc>
      </w:tr>
      <w:tr w:rsidR="002D7E90" w:rsidRPr="00167068" w14:paraId="20C88FE7" w14:textId="77777777" w:rsidTr="002D7E90">
        <w:tc>
          <w:tcPr>
            <w:tcW w:w="1298" w:type="dxa"/>
          </w:tcPr>
          <w:p w14:paraId="034D3AED" w14:textId="77777777" w:rsidR="002D7E90" w:rsidRPr="00167068" w:rsidRDefault="002D7E90" w:rsidP="00611C5E">
            <w:pPr>
              <w:rPr>
                <w:sz w:val="20"/>
                <w:szCs w:val="20"/>
              </w:rPr>
            </w:pPr>
            <w:r w:rsidRPr="00167068">
              <w:rPr>
                <w:sz w:val="20"/>
                <w:szCs w:val="20"/>
              </w:rPr>
              <w:t xml:space="preserve">Manure applied to soils </w:t>
            </w:r>
          </w:p>
        </w:tc>
        <w:tc>
          <w:tcPr>
            <w:tcW w:w="949" w:type="dxa"/>
          </w:tcPr>
          <w:p w14:paraId="44DA4B99" w14:textId="77777777" w:rsidR="002D7E90" w:rsidRPr="00167068" w:rsidRDefault="002D7E90" w:rsidP="00611C5E">
            <w:pPr>
              <w:rPr>
                <w:sz w:val="20"/>
                <w:szCs w:val="20"/>
              </w:rPr>
            </w:pPr>
            <w:r w:rsidRPr="00167068">
              <w:rPr>
                <w:sz w:val="20"/>
                <w:szCs w:val="20"/>
              </w:rPr>
              <w:t>N2O</w:t>
            </w:r>
          </w:p>
        </w:tc>
        <w:tc>
          <w:tcPr>
            <w:tcW w:w="2137" w:type="dxa"/>
          </w:tcPr>
          <w:p w14:paraId="0592FA97" w14:textId="77777777" w:rsidR="002D7E90" w:rsidRPr="00D24FA8" w:rsidRDefault="002D7E90" w:rsidP="00611C5E">
            <w:pPr>
              <w:rPr>
                <w:b/>
                <w:sz w:val="20"/>
                <w:szCs w:val="20"/>
              </w:rPr>
            </w:pPr>
            <w:r w:rsidRPr="00D24FA8">
              <w:rPr>
                <w:b/>
                <w:sz w:val="20"/>
                <w:szCs w:val="20"/>
              </w:rPr>
              <w:t>Direct</w:t>
            </w:r>
          </w:p>
          <w:p w14:paraId="72A41A57" w14:textId="77777777" w:rsidR="002D7E90" w:rsidRDefault="002D7E90" w:rsidP="00611C5E">
            <w:pPr>
              <w:rPr>
                <w:sz w:val="20"/>
                <w:szCs w:val="20"/>
              </w:rPr>
            </w:pPr>
            <w:r w:rsidRPr="00167068">
              <w:rPr>
                <w:sz w:val="20"/>
                <w:szCs w:val="20"/>
              </w:rPr>
              <w:t>EC_N2O = N2O</w:t>
            </w:r>
            <w:r>
              <w:rPr>
                <w:sz w:val="20"/>
                <w:szCs w:val="20"/>
              </w:rPr>
              <w:t>_DR*10e5</w:t>
            </w:r>
            <w:r w:rsidRPr="00167068">
              <w:rPr>
                <w:sz w:val="20"/>
                <w:szCs w:val="20"/>
              </w:rPr>
              <w:t>/</w:t>
            </w:r>
            <w:r>
              <w:rPr>
                <w:sz w:val="20"/>
                <w:szCs w:val="20"/>
              </w:rPr>
              <w:t xml:space="preserve">Manure (N-content) applied </w:t>
            </w:r>
          </w:p>
          <w:p w14:paraId="1C93713F" w14:textId="77777777" w:rsidR="002D7E90" w:rsidRDefault="002D7E90" w:rsidP="00611C5E">
            <w:pPr>
              <w:rPr>
                <w:sz w:val="20"/>
                <w:szCs w:val="20"/>
              </w:rPr>
            </w:pPr>
          </w:p>
          <w:p w14:paraId="5F6C3841" w14:textId="77777777" w:rsidR="002D7E90" w:rsidRDefault="002D7E90" w:rsidP="00611C5E">
            <w:pPr>
              <w:rPr>
                <w:sz w:val="20"/>
                <w:szCs w:val="20"/>
              </w:rPr>
            </w:pPr>
            <w:r w:rsidRPr="003977AB">
              <w:rPr>
                <w:sz w:val="20"/>
                <w:szCs w:val="20"/>
              </w:rPr>
              <w:t>N2O_DR_RC</w:t>
            </w:r>
            <w:r>
              <w:rPr>
                <w:sz w:val="20"/>
                <w:szCs w:val="20"/>
              </w:rPr>
              <w:t xml:space="preserve"> = Crop residues * EC_N2O</w:t>
            </w:r>
          </w:p>
          <w:p w14:paraId="55B7028F" w14:textId="77777777" w:rsidR="002D7E90" w:rsidRDefault="002D7E90" w:rsidP="00611C5E">
            <w:pPr>
              <w:rPr>
                <w:sz w:val="20"/>
                <w:szCs w:val="20"/>
              </w:rPr>
            </w:pPr>
          </w:p>
          <w:p w14:paraId="68EA05D5" w14:textId="77777777" w:rsidR="002D7E90" w:rsidRDefault="002D7E90" w:rsidP="00611C5E">
            <w:pPr>
              <w:rPr>
                <w:b/>
                <w:sz w:val="20"/>
                <w:szCs w:val="20"/>
              </w:rPr>
            </w:pPr>
            <w:r w:rsidRPr="00D24FA8">
              <w:rPr>
                <w:b/>
                <w:sz w:val="20"/>
                <w:szCs w:val="20"/>
              </w:rPr>
              <w:t>Indirect</w:t>
            </w:r>
            <w:r>
              <w:rPr>
                <w:b/>
                <w:sz w:val="20"/>
                <w:szCs w:val="20"/>
              </w:rPr>
              <w:t xml:space="preserve"> (</w:t>
            </w:r>
            <w:r w:rsidRPr="00D24FA8">
              <w:rPr>
                <w:sz w:val="20"/>
                <w:szCs w:val="20"/>
              </w:rPr>
              <w:t xml:space="preserve">through </w:t>
            </w:r>
            <w:r>
              <w:rPr>
                <w:sz w:val="20"/>
                <w:szCs w:val="20"/>
              </w:rPr>
              <w:t xml:space="preserve">volatilization and </w:t>
            </w:r>
            <w:r w:rsidRPr="00D24FA8">
              <w:rPr>
                <w:sz w:val="20"/>
                <w:szCs w:val="20"/>
              </w:rPr>
              <w:t>leaching</w:t>
            </w:r>
            <w:r>
              <w:rPr>
                <w:b/>
                <w:sz w:val="20"/>
                <w:szCs w:val="20"/>
              </w:rPr>
              <w:t>)</w:t>
            </w:r>
          </w:p>
          <w:p w14:paraId="74EEAD11" w14:textId="77777777" w:rsidR="002D7E90" w:rsidRDefault="002D7E90" w:rsidP="00611C5E">
            <w:pPr>
              <w:rPr>
                <w:i/>
                <w:sz w:val="20"/>
                <w:szCs w:val="20"/>
                <w:u w:val="single"/>
              </w:rPr>
            </w:pPr>
            <w:r w:rsidRPr="003977AB">
              <w:rPr>
                <w:i/>
                <w:sz w:val="20"/>
                <w:szCs w:val="20"/>
                <w:u w:val="single"/>
              </w:rPr>
              <w:t xml:space="preserve">Fraction leaching </w:t>
            </w:r>
            <w:r>
              <w:rPr>
                <w:i/>
                <w:sz w:val="20"/>
                <w:szCs w:val="20"/>
                <w:u w:val="single"/>
              </w:rPr>
              <w:t>(kg N)</w:t>
            </w:r>
          </w:p>
          <w:p w14:paraId="03726C93" w14:textId="77777777" w:rsidR="002D7E90" w:rsidRDefault="002D7E90" w:rsidP="00611C5E">
            <w:pPr>
              <w:rPr>
                <w:sz w:val="20"/>
                <w:szCs w:val="20"/>
              </w:rPr>
            </w:pPr>
            <w:r w:rsidRPr="00D24FA8">
              <w:rPr>
                <w:sz w:val="20"/>
                <w:szCs w:val="20"/>
              </w:rPr>
              <w:t>N_</w:t>
            </w:r>
            <w:r>
              <w:rPr>
                <w:sz w:val="20"/>
                <w:szCs w:val="20"/>
              </w:rPr>
              <w:t>VOL</w:t>
            </w:r>
            <w:r w:rsidRPr="00D24FA8">
              <w:rPr>
                <w:sz w:val="20"/>
                <w:szCs w:val="20"/>
              </w:rPr>
              <w:t>_f</w:t>
            </w:r>
            <w:r w:rsidRPr="00167068">
              <w:rPr>
                <w:sz w:val="20"/>
                <w:szCs w:val="20"/>
              </w:rPr>
              <w:t xml:space="preserve"> = </w:t>
            </w:r>
            <w:r>
              <w:rPr>
                <w:sz w:val="20"/>
                <w:szCs w:val="20"/>
              </w:rPr>
              <w:t>Manure*0.2</w:t>
            </w:r>
          </w:p>
          <w:p w14:paraId="57BBFF92" w14:textId="77777777" w:rsidR="002D7E90" w:rsidRDefault="002D7E90" w:rsidP="00611C5E">
            <w:pPr>
              <w:rPr>
                <w:sz w:val="20"/>
                <w:szCs w:val="20"/>
              </w:rPr>
            </w:pPr>
            <w:r w:rsidRPr="00D24FA8">
              <w:rPr>
                <w:sz w:val="20"/>
                <w:szCs w:val="20"/>
              </w:rPr>
              <w:t>N_LCH_f</w:t>
            </w:r>
            <w:r w:rsidRPr="00167068">
              <w:rPr>
                <w:sz w:val="20"/>
                <w:szCs w:val="20"/>
              </w:rPr>
              <w:t xml:space="preserve"> = </w:t>
            </w:r>
            <w:r>
              <w:rPr>
                <w:sz w:val="20"/>
                <w:szCs w:val="20"/>
              </w:rPr>
              <w:t xml:space="preserve">Manure*0.3 </w:t>
            </w:r>
          </w:p>
          <w:p w14:paraId="62485868" w14:textId="77777777" w:rsidR="002D7E90" w:rsidRDefault="002D7E90" w:rsidP="00611C5E">
            <w:pPr>
              <w:rPr>
                <w:sz w:val="20"/>
                <w:szCs w:val="20"/>
              </w:rPr>
            </w:pPr>
          </w:p>
          <w:p w14:paraId="0C747BDB" w14:textId="77777777" w:rsidR="002D7E90" w:rsidRPr="003977AB" w:rsidRDefault="002D7E90" w:rsidP="00611C5E">
            <w:pPr>
              <w:rPr>
                <w:i/>
                <w:sz w:val="20"/>
                <w:szCs w:val="20"/>
                <w:u w:val="single"/>
              </w:rPr>
            </w:pPr>
            <w:r w:rsidRPr="003977AB">
              <w:rPr>
                <w:i/>
                <w:sz w:val="20"/>
                <w:szCs w:val="20"/>
                <w:u w:val="single"/>
              </w:rPr>
              <w:t>Kg N2O-N</w:t>
            </w:r>
          </w:p>
          <w:p w14:paraId="6BC02D83" w14:textId="77777777" w:rsidR="002D7E90" w:rsidRDefault="002D7E90" w:rsidP="00611C5E">
            <w:pPr>
              <w:rPr>
                <w:sz w:val="20"/>
                <w:szCs w:val="20"/>
              </w:rPr>
            </w:pPr>
            <w:r w:rsidRPr="00D24FA8">
              <w:rPr>
                <w:sz w:val="20"/>
                <w:szCs w:val="20"/>
              </w:rPr>
              <w:t>N2ON_</w:t>
            </w:r>
            <w:r>
              <w:rPr>
                <w:sz w:val="20"/>
                <w:szCs w:val="20"/>
              </w:rPr>
              <w:t xml:space="preserve">VOL_RC = </w:t>
            </w:r>
            <w:r w:rsidRPr="00D24FA8">
              <w:rPr>
                <w:sz w:val="20"/>
                <w:szCs w:val="20"/>
              </w:rPr>
              <w:t>N_</w:t>
            </w:r>
            <w:r>
              <w:rPr>
                <w:sz w:val="20"/>
                <w:szCs w:val="20"/>
              </w:rPr>
              <w:t>VOL</w:t>
            </w:r>
            <w:r w:rsidRPr="00D24FA8">
              <w:rPr>
                <w:sz w:val="20"/>
                <w:szCs w:val="20"/>
              </w:rPr>
              <w:t>_f</w:t>
            </w:r>
            <w:r>
              <w:rPr>
                <w:sz w:val="20"/>
                <w:szCs w:val="20"/>
              </w:rPr>
              <w:t>*0.01 (EF)</w:t>
            </w:r>
          </w:p>
          <w:p w14:paraId="469EFA31" w14:textId="77777777" w:rsidR="002D7E90" w:rsidRDefault="002D7E90" w:rsidP="00611C5E">
            <w:pPr>
              <w:rPr>
                <w:sz w:val="20"/>
                <w:szCs w:val="20"/>
              </w:rPr>
            </w:pPr>
          </w:p>
          <w:p w14:paraId="5BF11087" w14:textId="77777777" w:rsidR="002D7E90" w:rsidRDefault="002D7E90" w:rsidP="00611C5E">
            <w:pPr>
              <w:rPr>
                <w:sz w:val="20"/>
                <w:szCs w:val="20"/>
              </w:rPr>
            </w:pPr>
            <w:r w:rsidRPr="00D24FA8">
              <w:rPr>
                <w:sz w:val="20"/>
                <w:szCs w:val="20"/>
              </w:rPr>
              <w:t>N2ON_LCH</w:t>
            </w:r>
            <w:r>
              <w:rPr>
                <w:sz w:val="20"/>
                <w:szCs w:val="20"/>
              </w:rPr>
              <w:t xml:space="preserve">_RC = </w:t>
            </w:r>
            <w:r w:rsidRPr="00D24FA8">
              <w:rPr>
                <w:sz w:val="20"/>
                <w:szCs w:val="20"/>
              </w:rPr>
              <w:t>N_LCH_f</w:t>
            </w:r>
            <w:r>
              <w:rPr>
                <w:sz w:val="20"/>
                <w:szCs w:val="20"/>
              </w:rPr>
              <w:t>*0.0075 (EF)</w:t>
            </w:r>
          </w:p>
          <w:p w14:paraId="4A13E601" w14:textId="77777777" w:rsidR="002D7E90" w:rsidRDefault="002D7E90" w:rsidP="00611C5E">
            <w:pPr>
              <w:rPr>
                <w:sz w:val="20"/>
                <w:szCs w:val="20"/>
              </w:rPr>
            </w:pPr>
          </w:p>
          <w:p w14:paraId="786BA1D5" w14:textId="77777777" w:rsidR="002D7E90" w:rsidRDefault="002D7E90" w:rsidP="00611C5E">
            <w:pPr>
              <w:rPr>
                <w:i/>
                <w:sz w:val="20"/>
                <w:szCs w:val="20"/>
                <w:u w:val="single"/>
              </w:rPr>
            </w:pPr>
            <w:r w:rsidRPr="003977AB">
              <w:rPr>
                <w:i/>
                <w:sz w:val="20"/>
                <w:szCs w:val="20"/>
                <w:u w:val="single"/>
              </w:rPr>
              <w:t>Kg N2O-N to kg N</w:t>
            </w:r>
            <w:r>
              <w:rPr>
                <w:i/>
                <w:sz w:val="20"/>
                <w:szCs w:val="20"/>
                <w:u w:val="single"/>
              </w:rPr>
              <w:t>2O</w:t>
            </w:r>
            <w:r w:rsidRPr="003977AB">
              <w:rPr>
                <w:i/>
                <w:sz w:val="20"/>
                <w:szCs w:val="20"/>
                <w:u w:val="single"/>
              </w:rPr>
              <w:t xml:space="preserve"> </w:t>
            </w:r>
          </w:p>
          <w:p w14:paraId="542C50AE" w14:textId="77777777" w:rsidR="002D7E90" w:rsidRPr="003977AB" w:rsidRDefault="002D7E90" w:rsidP="00611C5E">
            <w:pPr>
              <w:rPr>
                <w:i/>
                <w:sz w:val="20"/>
                <w:szCs w:val="20"/>
                <w:u w:val="single"/>
              </w:rPr>
            </w:pPr>
            <w:r w:rsidRPr="003977AB">
              <w:rPr>
                <w:sz w:val="20"/>
                <w:szCs w:val="20"/>
              </w:rPr>
              <w:t>N2O_KG</w:t>
            </w:r>
            <w:r>
              <w:rPr>
                <w:sz w:val="20"/>
                <w:szCs w:val="20"/>
              </w:rPr>
              <w:t xml:space="preserve">_VOL = </w:t>
            </w:r>
            <w:r w:rsidRPr="00D24FA8">
              <w:rPr>
                <w:sz w:val="20"/>
                <w:szCs w:val="20"/>
              </w:rPr>
              <w:t>N2ON_</w:t>
            </w:r>
            <w:r>
              <w:rPr>
                <w:sz w:val="20"/>
                <w:szCs w:val="20"/>
              </w:rPr>
              <w:t>VOL_RC*44/28</w:t>
            </w:r>
          </w:p>
          <w:p w14:paraId="431FF70E" w14:textId="77777777" w:rsidR="002D7E90" w:rsidRDefault="002D7E90" w:rsidP="00611C5E">
            <w:pPr>
              <w:rPr>
                <w:sz w:val="20"/>
                <w:szCs w:val="20"/>
              </w:rPr>
            </w:pPr>
            <w:r w:rsidRPr="003977AB">
              <w:rPr>
                <w:sz w:val="20"/>
                <w:szCs w:val="20"/>
              </w:rPr>
              <w:t>N2O_KG_LCH</w:t>
            </w:r>
            <w:r>
              <w:rPr>
                <w:sz w:val="20"/>
                <w:szCs w:val="20"/>
              </w:rPr>
              <w:t xml:space="preserve"> = </w:t>
            </w:r>
            <w:r w:rsidRPr="00D24FA8">
              <w:rPr>
                <w:sz w:val="20"/>
                <w:szCs w:val="20"/>
              </w:rPr>
              <w:t>N2ON_LCH</w:t>
            </w:r>
            <w:r>
              <w:rPr>
                <w:sz w:val="20"/>
                <w:szCs w:val="20"/>
              </w:rPr>
              <w:t>_RC*44/28</w:t>
            </w:r>
          </w:p>
          <w:p w14:paraId="3C55B7BE" w14:textId="77777777" w:rsidR="002D7E90" w:rsidRDefault="002D7E90" w:rsidP="00611C5E">
            <w:pPr>
              <w:rPr>
                <w:sz w:val="20"/>
                <w:szCs w:val="20"/>
              </w:rPr>
            </w:pPr>
          </w:p>
          <w:p w14:paraId="3F76BDD4" w14:textId="77777777" w:rsidR="002D7E90" w:rsidRPr="00167068" w:rsidRDefault="002D7E90" w:rsidP="00611C5E">
            <w:pPr>
              <w:rPr>
                <w:sz w:val="20"/>
                <w:szCs w:val="20"/>
              </w:rPr>
            </w:pPr>
          </w:p>
        </w:tc>
        <w:tc>
          <w:tcPr>
            <w:tcW w:w="2631" w:type="dxa"/>
          </w:tcPr>
          <w:p w14:paraId="495D44A2" w14:textId="77777777" w:rsidR="002D7E90" w:rsidRPr="003A4159" w:rsidRDefault="002D7E90" w:rsidP="00611C5E">
            <w:pPr>
              <w:rPr>
                <w:b/>
                <w:sz w:val="20"/>
                <w:szCs w:val="20"/>
              </w:rPr>
            </w:pPr>
            <w:r w:rsidRPr="003A4159">
              <w:rPr>
                <w:b/>
                <w:sz w:val="20"/>
                <w:szCs w:val="20"/>
              </w:rPr>
              <w:t>Direct</w:t>
            </w:r>
          </w:p>
          <w:p w14:paraId="1A1ED3CB" w14:textId="77777777" w:rsidR="002D7E90" w:rsidRDefault="002D7E90" w:rsidP="00611C5E">
            <w:pPr>
              <w:rPr>
                <w:sz w:val="20"/>
                <w:szCs w:val="20"/>
              </w:rPr>
            </w:pPr>
            <w:r>
              <w:rPr>
                <w:sz w:val="20"/>
                <w:szCs w:val="20"/>
              </w:rPr>
              <w:t>N2O_DR_RC = Manure (N-content) applied*EC_N2O/10e5</w:t>
            </w:r>
          </w:p>
          <w:p w14:paraId="2BAFDD87" w14:textId="77777777" w:rsidR="002D7E90" w:rsidRDefault="002D7E90" w:rsidP="00611C5E">
            <w:pPr>
              <w:rPr>
                <w:sz w:val="20"/>
                <w:szCs w:val="20"/>
              </w:rPr>
            </w:pPr>
          </w:p>
          <w:p w14:paraId="14D24229" w14:textId="77777777" w:rsidR="002D7E90" w:rsidRPr="00F24B5A" w:rsidRDefault="002D7E90" w:rsidP="00611C5E">
            <w:pPr>
              <w:rPr>
                <w:b/>
                <w:sz w:val="20"/>
                <w:szCs w:val="20"/>
              </w:rPr>
            </w:pPr>
            <w:r w:rsidRPr="00F24B5A">
              <w:rPr>
                <w:b/>
                <w:sz w:val="20"/>
                <w:szCs w:val="20"/>
              </w:rPr>
              <w:t>Indirect</w:t>
            </w:r>
          </w:p>
          <w:p w14:paraId="6140E89F" w14:textId="77777777" w:rsidR="002D7E90" w:rsidRDefault="002D7E90" w:rsidP="00611C5E">
            <w:pPr>
              <w:rPr>
                <w:sz w:val="20"/>
                <w:szCs w:val="20"/>
              </w:rPr>
            </w:pPr>
            <w:r w:rsidRPr="003977AB">
              <w:rPr>
                <w:sz w:val="20"/>
                <w:szCs w:val="20"/>
              </w:rPr>
              <w:t>N2O_</w:t>
            </w:r>
            <w:r>
              <w:rPr>
                <w:sz w:val="20"/>
                <w:szCs w:val="20"/>
              </w:rPr>
              <w:t>VOL</w:t>
            </w:r>
            <w:r w:rsidRPr="003977AB">
              <w:rPr>
                <w:sz w:val="20"/>
                <w:szCs w:val="20"/>
              </w:rPr>
              <w:t>_RC</w:t>
            </w:r>
            <w:r>
              <w:rPr>
                <w:sz w:val="20"/>
                <w:szCs w:val="20"/>
              </w:rPr>
              <w:t>=</w:t>
            </w:r>
            <w:r w:rsidRPr="003977AB">
              <w:rPr>
                <w:sz w:val="20"/>
                <w:szCs w:val="20"/>
              </w:rPr>
              <w:t>N2O_KG_</w:t>
            </w:r>
            <w:r>
              <w:rPr>
                <w:sz w:val="20"/>
                <w:szCs w:val="20"/>
              </w:rPr>
              <w:t>VOL/10e5</w:t>
            </w:r>
          </w:p>
          <w:p w14:paraId="122911C7" w14:textId="77777777" w:rsidR="002D7E90" w:rsidRDefault="002D7E90" w:rsidP="00611C5E">
            <w:pPr>
              <w:rPr>
                <w:sz w:val="20"/>
                <w:szCs w:val="20"/>
              </w:rPr>
            </w:pPr>
            <w:r w:rsidRPr="003977AB">
              <w:rPr>
                <w:sz w:val="20"/>
                <w:szCs w:val="20"/>
              </w:rPr>
              <w:t>N2O_</w:t>
            </w:r>
            <w:r>
              <w:rPr>
                <w:sz w:val="20"/>
                <w:szCs w:val="20"/>
              </w:rPr>
              <w:t>LCH</w:t>
            </w:r>
            <w:r w:rsidRPr="003977AB">
              <w:rPr>
                <w:sz w:val="20"/>
                <w:szCs w:val="20"/>
              </w:rPr>
              <w:t>_RC</w:t>
            </w:r>
            <w:r>
              <w:rPr>
                <w:sz w:val="20"/>
                <w:szCs w:val="20"/>
              </w:rPr>
              <w:t>=</w:t>
            </w:r>
            <w:r w:rsidRPr="003977AB">
              <w:rPr>
                <w:sz w:val="20"/>
                <w:szCs w:val="20"/>
              </w:rPr>
              <w:t>N2O_KG_LCH</w:t>
            </w:r>
            <w:r>
              <w:rPr>
                <w:sz w:val="20"/>
                <w:szCs w:val="20"/>
              </w:rPr>
              <w:t>/10e5</w:t>
            </w:r>
          </w:p>
          <w:p w14:paraId="4C9BB5FD" w14:textId="77777777" w:rsidR="002D7E90" w:rsidRDefault="002D7E90" w:rsidP="00611C5E">
            <w:pPr>
              <w:rPr>
                <w:sz w:val="20"/>
                <w:szCs w:val="20"/>
              </w:rPr>
            </w:pPr>
          </w:p>
          <w:p w14:paraId="0CA19BAE" w14:textId="77777777" w:rsidR="002D7E90" w:rsidRPr="003A4159" w:rsidRDefault="002D7E90" w:rsidP="00611C5E">
            <w:pPr>
              <w:rPr>
                <w:i/>
                <w:sz w:val="20"/>
                <w:szCs w:val="20"/>
              </w:rPr>
            </w:pPr>
            <w:r>
              <w:rPr>
                <w:i/>
                <w:sz w:val="20"/>
                <w:szCs w:val="20"/>
              </w:rPr>
              <w:t>Total N2O from indirect source</w:t>
            </w:r>
          </w:p>
          <w:p w14:paraId="2EDE23D9" w14:textId="77777777" w:rsidR="002D7E90" w:rsidRDefault="002D7E90" w:rsidP="00611C5E">
            <w:pPr>
              <w:rPr>
                <w:sz w:val="20"/>
                <w:szCs w:val="20"/>
              </w:rPr>
            </w:pPr>
            <w:r>
              <w:rPr>
                <w:sz w:val="20"/>
                <w:szCs w:val="20"/>
              </w:rPr>
              <w:t xml:space="preserve">N2O_INDR_RC = </w:t>
            </w:r>
            <w:r w:rsidRPr="003977AB">
              <w:rPr>
                <w:sz w:val="20"/>
                <w:szCs w:val="20"/>
              </w:rPr>
              <w:t>N2O_</w:t>
            </w:r>
            <w:r>
              <w:rPr>
                <w:sz w:val="20"/>
                <w:szCs w:val="20"/>
              </w:rPr>
              <w:t>VOL</w:t>
            </w:r>
            <w:r w:rsidRPr="003977AB">
              <w:rPr>
                <w:sz w:val="20"/>
                <w:szCs w:val="20"/>
              </w:rPr>
              <w:t>_RC</w:t>
            </w:r>
            <w:r>
              <w:rPr>
                <w:sz w:val="20"/>
                <w:szCs w:val="20"/>
              </w:rPr>
              <w:t xml:space="preserve"> + N2O_LCH_RC</w:t>
            </w:r>
          </w:p>
          <w:p w14:paraId="1B121A2B" w14:textId="77777777" w:rsidR="002D7E90" w:rsidRDefault="002D7E90" w:rsidP="00611C5E">
            <w:pPr>
              <w:rPr>
                <w:sz w:val="20"/>
                <w:szCs w:val="20"/>
              </w:rPr>
            </w:pPr>
          </w:p>
          <w:p w14:paraId="2082B166" w14:textId="77777777" w:rsidR="002D7E90" w:rsidRPr="003A4159" w:rsidRDefault="002D7E90" w:rsidP="00611C5E">
            <w:pPr>
              <w:rPr>
                <w:i/>
                <w:sz w:val="20"/>
                <w:szCs w:val="20"/>
              </w:rPr>
            </w:pPr>
            <w:r>
              <w:rPr>
                <w:i/>
                <w:sz w:val="20"/>
                <w:szCs w:val="20"/>
              </w:rPr>
              <w:t>Total N2O</w:t>
            </w:r>
          </w:p>
          <w:p w14:paraId="50DC5E5C" w14:textId="77777777" w:rsidR="002D7E90" w:rsidRDefault="002D7E90" w:rsidP="00611C5E">
            <w:pPr>
              <w:rPr>
                <w:sz w:val="20"/>
                <w:szCs w:val="20"/>
              </w:rPr>
            </w:pPr>
            <w:r>
              <w:rPr>
                <w:sz w:val="20"/>
                <w:szCs w:val="20"/>
              </w:rPr>
              <w:t>N2O_RC = N2O_DR_RC + N2O_INDR_RC</w:t>
            </w:r>
          </w:p>
          <w:p w14:paraId="311CD420" w14:textId="77777777" w:rsidR="002D7E90" w:rsidRDefault="002D7E90" w:rsidP="00611C5E">
            <w:pPr>
              <w:rPr>
                <w:sz w:val="20"/>
                <w:szCs w:val="20"/>
              </w:rPr>
            </w:pPr>
          </w:p>
          <w:p w14:paraId="3A02AE43" w14:textId="77777777" w:rsidR="002D7E90" w:rsidRDefault="002D7E90" w:rsidP="00611C5E">
            <w:pPr>
              <w:rPr>
                <w:sz w:val="20"/>
                <w:szCs w:val="20"/>
              </w:rPr>
            </w:pPr>
          </w:p>
          <w:p w14:paraId="13E403A1" w14:textId="77777777" w:rsidR="002D7E90" w:rsidRPr="00167068" w:rsidRDefault="002D7E90" w:rsidP="00611C5E">
            <w:pPr>
              <w:rPr>
                <w:sz w:val="20"/>
                <w:szCs w:val="20"/>
              </w:rPr>
            </w:pPr>
            <w:r>
              <w:rPr>
                <w:sz w:val="20"/>
                <w:szCs w:val="20"/>
              </w:rPr>
              <w:t>Unit: gigagrams N2O per year</w:t>
            </w:r>
          </w:p>
        </w:tc>
        <w:tc>
          <w:tcPr>
            <w:tcW w:w="2790" w:type="dxa"/>
          </w:tcPr>
          <w:p w14:paraId="2D6BEF50" w14:textId="77777777" w:rsidR="002D7E90" w:rsidRDefault="002D7E90" w:rsidP="00611C5E">
            <w:r w:rsidRPr="00982505">
              <w:rPr>
                <w:sz w:val="20"/>
                <w:szCs w:val="20"/>
              </w:rPr>
              <w:t>Same as above for from N2O to CO2</w:t>
            </w:r>
          </w:p>
        </w:tc>
      </w:tr>
      <w:tr w:rsidR="002D7E90" w:rsidRPr="00167068" w14:paraId="2A74715F" w14:textId="77777777" w:rsidTr="002D7E90">
        <w:tc>
          <w:tcPr>
            <w:tcW w:w="1298" w:type="dxa"/>
          </w:tcPr>
          <w:p w14:paraId="49456177" w14:textId="77777777" w:rsidR="002D7E90" w:rsidRPr="00167068" w:rsidRDefault="002D7E90" w:rsidP="00611C5E">
            <w:pPr>
              <w:rPr>
                <w:sz w:val="20"/>
                <w:szCs w:val="20"/>
              </w:rPr>
            </w:pPr>
            <w:r w:rsidRPr="00167068">
              <w:rPr>
                <w:sz w:val="20"/>
                <w:szCs w:val="20"/>
              </w:rPr>
              <w:t>Manure left on pasture</w:t>
            </w:r>
          </w:p>
        </w:tc>
        <w:tc>
          <w:tcPr>
            <w:tcW w:w="949" w:type="dxa"/>
          </w:tcPr>
          <w:p w14:paraId="05B8F630" w14:textId="77777777" w:rsidR="002D7E90" w:rsidRPr="00167068" w:rsidRDefault="002D7E90" w:rsidP="00611C5E">
            <w:pPr>
              <w:rPr>
                <w:sz w:val="20"/>
                <w:szCs w:val="20"/>
              </w:rPr>
            </w:pPr>
            <w:r w:rsidRPr="00167068">
              <w:rPr>
                <w:sz w:val="20"/>
                <w:szCs w:val="20"/>
              </w:rPr>
              <w:t>N2O</w:t>
            </w:r>
          </w:p>
        </w:tc>
        <w:tc>
          <w:tcPr>
            <w:tcW w:w="2137" w:type="dxa"/>
          </w:tcPr>
          <w:p w14:paraId="23C94EC1" w14:textId="77777777" w:rsidR="002D7E90" w:rsidRPr="00D24FA8" w:rsidRDefault="002D7E90" w:rsidP="00611C5E">
            <w:pPr>
              <w:rPr>
                <w:b/>
                <w:sz w:val="20"/>
                <w:szCs w:val="20"/>
              </w:rPr>
            </w:pPr>
            <w:r w:rsidRPr="00D24FA8">
              <w:rPr>
                <w:b/>
                <w:sz w:val="20"/>
                <w:szCs w:val="20"/>
              </w:rPr>
              <w:t>Direct</w:t>
            </w:r>
          </w:p>
          <w:p w14:paraId="7CDF083E" w14:textId="77777777" w:rsidR="002D7E90" w:rsidRDefault="002D7E90" w:rsidP="00611C5E">
            <w:pPr>
              <w:rPr>
                <w:sz w:val="20"/>
                <w:szCs w:val="20"/>
              </w:rPr>
            </w:pPr>
            <w:r w:rsidRPr="00167068">
              <w:rPr>
                <w:sz w:val="20"/>
                <w:szCs w:val="20"/>
              </w:rPr>
              <w:t>EC_N2O = N2O</w:t>
            </w:r>
            <w:r>
              <w:rPr>
                <w:sz w:val="20"/>
                <w:szCs w:val="20"/>
              </w:rPr>
              <w:t>_DR*10e5</w:t>
            </w:r>
            <w:r w:rsidRPr="00167068">
              <w:rPr>
                <w:sz w:val="20"/>
                <w:szCs w:val="20"/>
              </w:rPr>
              <w:t>/</w:t>
            </w:r>
            <w:r>
              <w:rPr>
                <w:sz w:val="20"/>
                <w:szCs w:val="20"/>
              </w:rPr>
              <w:t xml:space="preserve">Manure on pasture (N-content) on pasture  </w:t>
            </w:r>
          </w:p>
          <w:p w14:paraId="134C3354" w14:textId="77777777" w:rsidR="002D7E90" w:rsidRDefault="002D7E90" w:rsidP="00611C5E">
            <w:pPr>
              <w:rPr>
                <w:sz w:val="20"/>
                <w:szCs w:val="20"/>
              </w:rPr>
            </w:pPr>
          </w:p>
          <w:p w14:paraId="6D59DA48" w14:textId="77777777" w:rsidR="002D7E90" w:rsidRDefault="002D7E90" w:rsidP="00611C5E">
            <w:pPr>
              <w:rPr>
                <w:sz w:val="20"/>
                <w:szCs w:val="20"/>
              </w:rPr>
            </w:pPr>
            <w:r w:rsidRPr="003977AB">
              <w:rPr>
                <w:sz w:val="20"/>
                <w:szCs w:val="20"/>
              </w:rPr>
              <w:t>N2O_DR_RC</w:t>
            </w:r>
            <w:r>
              <w:rPr>
                <w:sz w:val="20"/>
                <w:szCs w:val="20"/>
              </w:rPr>
              <w:t xml:space="preserve"> = Crop residues * EC_N2O</w:t>
            </w:r>
          </w:p>
          <w:p w14:paraId="2B17E1E9" w14:textId="77777777" w:rsidR="002D7E90" w:rsidRDefault="002D7E90" w:rsidP="00611C5E">
            <w:pPr>
              <w:rPr>
                <w:sz w:val="20"/>
                <w:szCs w:val="20"/>
              </w:rPr>
            </w:pPr>
          </w:p>
          <w:p w14:paraId="4E4274E5" w14:textId="77777777" w:rsidR="002D7E90" w:rsidRDefault="002D7E90" w:rsidP="00611C5E">
            <w:pPr>
              <w:rPr>
                <w:b/>
                <w:sz w:val="20"/>
                <w:szCs w:val="20"/>
              </w:rPr>
            </w:pPr>
            <w:r w:rsidRPr="00D24FA8">
              <w:rPr>
                <w:b/>
                <w:sz w:val="20"/>
                <w:szCs w:val="20"/>
              </w:rPr>
              <w:lastRenderedPageBreak/>
              <w:t>Indirect</w:t>
            </w:r>
            <w:r>
              <w:rPr>
                <w:b/>
                <w:sz w:val="20"/>
                <w:szCs w:val="20"/>
              </w:rPr>
              <w:t xml:space="preserve"> (</w:t>
            </w:r>
            <w:r w:rsidRPr="00D24FA8">
              <w:rPr>
                <w:sz w:val="20"/>
                <w:szCs w:val="20"/>
              </w:rPr>
              <w:t xml:space="preserve">through </w:t>
            </w:r>
            <w:r>
              <w:rPr>
                <w:sz w:val="20"/>
                <w:szCs w:val="20"/>
              </w:rPr>
              <w:t xml:space="preserve">volatilization and </w:t>
            </w:r>
            <w:r w:rsidRPr="00D24FA8">
              <w:rPr>
                <w:sz w:val="20"/>
                <w:szCs w:val="20"/>
              </w:rPr>
              <w:t>leaching</w:t>
            </w:r>
            <w:r>
              <w:rPr>
                <w:b/>
                <w:sz w:val="20"/>
                <w:szCs w:val="20"/>
              </w:rPr>
              <w:t>)</w:t>
            </w:r>
          </w:p>
          <w:p w14:paraId="668B5972" w14:textId="77777777" w:rsidR="002D7E90" w:rsidRDefault="002D7E90" w:rsidP="00611C5E">
            <w:pPr>
              <w:rPr>
                <w:i/>
                <w:sz w:val="20"/>
                <w:szCs w:val="20"/>
                <w:u w:val="single"/>
              </w:rPr>
            </w:pPr>
            <w:r w:rsidRPr="003977AB">
              <w:rPr>
                <w:i/>
                <w:sz w:val="20"/>
                <w:szCs w:val="20"/>
                <w:u w:val="single"/>
              </w:rPr>
              <w:t xml:space="preserve">Fraction </w:t>
            </w:r>
            <w:r>
              <w:rPr>
                <w:i/>
                <w:sz w:val="20"/>
                <w:szCs w:val="20"/>
                <w:u w:val="single"/>
              </w:rPr>
              <w:t xml:space="preserve">volatilization and </w:t>
            </w:r>
            <w:r w:rsidRPr="003977AB">
              <w:rPr>
                <w:i/>
                <w:sz w:val="20"/>
                <w:szCs w:val="20"/>
                <w:u w:val="single"/>
              </w:rPr>
              <w:t xml:space="preserve">leaching </w:t>
            </w:r>
            <w:r>
              <w:rPr>
                <w:i/>
                <w:sz w:val="20"/>
                <w:szCs w:val="20"/>
                <w:u w:val="single"/>
              </w:rPr>
              <w:t>(kg N)</w:t>
            </w:r>
          </w:p>
          <w:p w14:paraId="0AF3459B" w14:textId="77777777" w:rsidR="002D7E90" w:rsidRDefault="002D7E90" w:rsidP="00611C5E">
            <w:pPr>
              <w:rPr>
                <w:sz w:val="20"/>
                <w:szCs w:val="20"/>
              </w:rPr>
            </w:pPr>
            <w:r>
              <w:rPr>
                <w:sz w:val="20"/>
                <w:szCs w:val="20"/>
              </w:rPr>
              <w:t xml:space="preserve">N_VOL, N_LCH (given in database). Checked the ratio of N from leaching to total N and same for volatilization. The ratio remains same as seen in manure applied section. </w:t>
            </w:r>
          </w:p>
          <w:p w14:paraId="31C200F5" w14:textId="77777777" w:rsidR="002D7E90" w:rsidRDefault="002D7E90" w:rsidP="00611C5E">
            <w:pPr>
              <w:rPr>
                <w:sz w:val="20"/>
                <w:szCs w:val="20"/>
              </w:rPr>
            </w:pPr>
          </w:p>
          <w:p w14:paraId="7AAB92F0" w14:textId="77777777" w:rsidR="002D7E90" w:rsidRPr="003977AB" w:rsidRDefault="002D7E90" w:rsidP="00611C5E">
            <w:pPr>
              <w:rPr>
                <w:i/>
                <w:sz w:val="20"/>
                <w:szCs w:val="20"/>
                <w:u w:val="single"/>
              </w:rPr>
            </w:pPr>
            <w:r w:rsidRPr="003977AB">
              <w:rPr>
                <w:i/>
                <w:sz w:val="20"/>
                <w:szCs w:val="20"/>
                <w:u w:val="single"/>
              </w:rPr>
              <w:t>Kg N2O-N</w:t>
            </w:r>
          </w:p>
          <w:p w14:paraId="2330FC86" w14:textId="77777777" w:rsidR="002D7E90" w:rsidRDefault="002D7E90" w:rsidP="00611C5E">
            <w:pPr>
              <w:rPr>
                <w:sz w:val="20"/>
                <w:szCs w:val="20"/>
              </w:rPr>
            </w:pPr>
            <w:r w:rsidRPr="00D24FA8">
              <w:rPr>
                <w:sz w:val="20"/>
                <w:szCs w:val="20"/>
              </w:rPr>
              <w:t>N2ON_</w:t>
            </w:r>
            <w:r>
              <w:rPr>
                <w:sz w:val="20"/>
                <w:szCs w:val="20"/>
              </w:rPr>
              <w:t xml:space="preserve">VOL_RC = </w:t>
            </w:r>
            <w:r w:rsidRPr="00D24FA8">
              <w:rPr>
                <w:sz w:val="20"/>
                <w:szCs w:val="20"/>
              </w:rPr>
              <w:t>N_</w:t>
            </w:r>
            <w:r>
              <w:rPr>
                <w:sz w:val="20"/>
                <w:szCs w:val="20"/>
              </w:rPr>
              <w:t>VOL*0.01 (EF)</w:t>
            </w:r>
          </w:p>
          <w:p w14:paraId="2954538F" w14:textId="77777777" w:rsidR="002D7E90" w:rsidRDefault="002D7E90" w:rsidP="00611C5E">
            <w:pPr>
              <w:rPr>
                <w:sz w:val="20"/>
                <w:szCs w:val="20"/>
              </w:rPr>
            </w:pPr>
          </w:p>
          <w:p w14:paraId="2316553D" w14:textId="77777777" w:rsidR="002D7E90" w:rsidRDefault="002D7E90" w:rsidP="00611C5E">
            <w:pPr>
              <w:rPr>
                <w:sz w:val="20"/>
                <w:szCs w:val="20"/>
              </w:rPr>
            </w:pPr>
            <w:r w:rsidRPr="00D24FA8">
              <w:rPr>
                <w:sz w:val="20"/>
                <w:szCs w:val="20"/>
              </w:rPr>
              <w:t>N2ON_LCH</w:t>
            </w:r>
            <w:r>
              <w:rPr>
                <w:sz w:val="20"/>
                <w:szCs w:val="20"/>
              </w:rPr>
              <w:t xml:space="preserve">_RC = </w:t>
            </w:r>
            <w:r w:rsidRPr="00D24FA8">
              <w:rPr>
                <w:sz w:val="20"/>
                <w:szCs w:val="20"/>
              </w:rPr>
              <w:t>N_LCH</w:t>
            </w:r>
            <w:r>
              <w:rPr>
                <w:sz w:val="20"/>
                <w:szCs w:val="20"/>
              </w:rPr>
              <w:t>*0.0075 (EF)</w:t>
            </w:r>
          </w:p>
          <w:p w14:paraId="2AD0D928" w14:textId="77777777" w:rsidR="002D7E90" w:rsidRDefault="002D7E90" w:rsidP="00611C5E">
            <w:pPr>
              <w:rPr>
                <w:sz w:val="20"/>
                <w:szCs w:val="20"/>
              </w:rPr>
            </w:pPr>
          </w:p>
          <w:p w14:paraId="29279EC3" w14:textId="77777777" w:rsidR="002D7E90" w:rsidRDefault="002D7E90" w:rsidP="00611C5E">
            <w:pPr>
              <w:rPr>
                <w:i/>
                <w:sz w:val="20"/>
                <w:szCs w:val="20"/>
                <w:u w:val="single"/>
              </w:rPr>
            </w:pPr>
            <w:r w:rsidRPr="003977AB">
              <w:rPr>
                <w:i/>
                <w:sz w:val="20"/>
                <w:szCs w:val="20"/>
                <w:u w:val="single"/>
              </w:rPr>
              <w:t>Kg N2O-N to kg N</w:t>
            </w:r>
            <w:r>
              <w:rPr>
                <w:i/>
                <w:sz w:val="20"/>
                <w:szCs w:val="20"/>
                <w:u w:val="single"/>
              </w:rPr>
              <w:t>2O</w:t>
            </w:r>
            <w:r w:rsidRPr="003977AB">
              <w:rPr>
                <w:i/>
                <w:sz w:val="20"/>
                <w:szCs w:val="20"/>
                <w:u w:val="single"/>
              </w:rPr>
              <w:t xml:space="preserve"> </w:t>
            </w:r>
          </w:p>
          <w:p w14:paraId="70026066" w14:textId="77777777" w:rsidR="002D7E90" w:rsidRPr="003977AB" w:rsidRDefault="002D7E90" w:rsidP="00611C5E">
            <w:pPr>
              <w:rPr>
                <w:i/>
                <w:sz w:val="20"/>
                <w:szCs w:val="20"/>
                <w:u w:val="single"/>
              </w:rPr>
            </w:pPr>
            <w:r w:rsidRPr="003977AB">
              <w:rPr>
                <w:sz w:val="20"/>
                <w:szCs w:val="20"/>
              </w:rPr>
              <w:t>N2O_KG</w:t>
            </w:r>
            <w:r>
              <w:rPr>
                <w:sz w:val="20"/>
                <w:szCs w:val="20"/>
              </w:rPr>
              <w:t xml:space="preserve">_VOL = </w:t>
            </w:r>
            <w:r w:rsidRPr="00D24FA8">
              <w:rPr>
                <w:sz w:val="20"/>
                <w:szCs w:val="20"/>
              </w:rPr>
              <w:t>N2ON_</w:t>
            </w:r>
            <w:r>
              <w:rPr>
                <w:sz w:val="20"/>
                <w:szCs w:val="20"/>
              </w:rPr>
              <w:t>VOL_RC*44/28</w:t>
            </w:r>
          </w:p>
          <w:p w14:paraId="263926C9" w14:textId="77777777" w:rsidR="002D7E90" w:rsidRPr="00167068" w:rsidRDefault="002D7E90" w:rsidP="00611C5E">
            <w:pPr>
              <w:rPr>
                <w:sz w:val="20"/>
                <w:szCs w:val="20"/>
              </w:rPr>
            </w:pPr>
            <w:r w:rsidRPr="003977AB">
              <w:rPr>
                <w:sz w:val="20"/>
                <w:szCs w:val="20"/>
              </w:rPr>
              <w:t>N2O_KG_LCH</w:t>
            </w:r>
            <w:r>
              <w:rPr>
                <w:sz w:val="20"/>
                <w:szCs w:val="20"/>
              </w:rPr>
              <w:t xml:space="preserve"> = </w:t>
            </w:r>
            <w:r w:rsidRPr="00D24FA8">
              <w:rPr>
                <w:sz w:val="20"/>
                <w:szCs w:val="20"/>
              </w:rPr>
              <w:t>N2ON_LCH</w:t>
            </w:r>
            <w:r>
              <w:rPr>
                <w:sz w:val="20"/>
                <w:szCs w:val="20"/>
              </w:rPr>
              <w:t>_RC*44/28</w:t>
            </w:r>
          </w:p>
        </w:tc>
        <w:tc>
          <w:tcPr>
            <w:tcW w:w="2631" w:type="dxa"/>
          </w:tcPr>
          <w:p w14:paraId="7991BF10" w14:textId="77777777" w:rsidR="002D7E90" w:rsidRPr="003A4159" w:rsidRDefault="002D7E90" w:rsidP="00611C5E">
            <w:pPr>
              <w:rPr>
                <w:b/>
                <w:sz w:val="20"/>
                <w:szCs w:val="20"/>
              </w:rPr>
            </w:pPr>
            <w:r w:rsidRPr="003A4159">
              <w:rPr>
                <w:b/>
                <w:sz w:val="20"/>
                <w:szCs w:val="20"/>
              </w:rPr>
              <w:lastRenderedPageBreak/>
              <w:t>Direct</w:t>
            </w:r>
          </w:p>
          <w:p w14:paraId="675BC50B" w14:textId="77777777" w:rsidR="002D7E90" w:rsidRDefault="002D7E90" w:rsidP="00611C5E">
            <w:pPr>
              <w:rPr>
                <w:sz w:val="20"/>
                <w:szCs w:val="20"/>
              </w:rPr>
            </w:pPr>
            <w:r>
              <w:rPr>
                <w:sz w:val="20"/>
                <w:szCs w:val="20"/>
              </w:rPr>
              <w:t>N2O_DR_RC = Manure on pasture (N-content) applied*EC_N2O/10e5</w:t>
            </w:r>
          </w:p>
          <w:p w14:paraId="46A31721" w14:textId="77777777" w:rsidR="002D7E90" w:rsidRDefault="002D7E90" w:rsidP="00611C5E">
            <w:pPr>
              <w:rPr>
                <w:sz w:val="20"/>
                <w:szCs w:val="20"/>
              </w:rPr>
            </w:pPr>
          </w:p>
          <w:p w14:paraId="79BB288C" w14:textId="77777777" w:rsidR="002D7E90" w:rsidRPr="00F24B5A" w:rsidRDefault="002D7E90" w:rsidP="00611C5E">
            <w:pPr>
              <w:rPr>
                <w:b/>
                <w:sz w:val="20"/>
                <w:szCs w:val="20"/>
              </w:rPr>
            </w:pPr>
            <w:r w:rsidRPr="00F24B5A">
              <w:rPr>
                <w:b/>
                <w:sz w:val="20"/>
                <w:szCs w:val="20"/>
              </w:rPr>
              <w:t>Indirect</w:t>
            </w:r>
          </w:p>
          <w:p w14:paraId="1C0F81B7" w14:textId="77777777" w:rsidR="002D7E90" w:rsidRDefault="002D7E90" w:rsidP="00611C5E">
            <w:pPr>
              <w:rPr>
                <w:sz w:val="20"/>
                <w:szCs w:val="20"/>
              </w:rPr>
            </w:pPr>
            <w:r w:rsidRPr="003977AB">
              <w:rPr>
                <w:sz w:val="20"/>
                <w:szCs w:val="20"/>
              </w:rPr>
              <w:t>N2O_</w:t>
            </w:r>
            <w:r>
              <w:rPr>
                <w:sz w:val="20"/>
                <w:szCs w:val="20"/>
              </w:rPr>
              <w:t>VOL</w:t>
            </w:r>
            <w:r w:rsidRPr="003977AB">
              <w:rPr>
                <w:sz w:val="20"/>
                <w:szCs w:val="20"/>
              </w:rPr>
              <w:t>_RC</w:t>
            </w:r>
            <w:r>
              <w:rPr>
                <w:sz w:val="20"/>
                <w:szCs w:val="20"/>
              </w:rPr>
              <w:t>=</w:t>
            </w:r>
            <w:r w:rsidRPr="003977AB">
              <w:rPr>
                <w:sz w:val="20"/>
                <w:szCs w:val="20"/>
              </w:rPr>
              <w:t>N2O_KG_</w:t>
            </w:r>
            <w:r>
              <w:rPr>
                <w:sz w:val="20"/>
                <w:szCs w:val="20"/>
              </w:rPr>
              <w:t>VOL/10e5</w:t>
            </w:r>
          </w:p>
          <w:p w14:paraId="19F010E4" w14:textId="77777777" w:rsidR="002D7E90" w:rsidRDefault="002D7E90" w:rsidP="00611C5E">
            <w:pPr>
              <w:rPr>
                <w:sz w:val="20"/>
                <w:szCs w:val="20"/>
              </w:rPr>
            </w:pPr>
            <w:r w:rsidRPr="003977AB">
              <w:rPr>
                <w:sz w:val="20"/>
                <w:szCs w:val="20"/>
              </w:rPr>
              <w:t>N2O_</w:t>
            </w:r>
            <w:r>
              <w:rPr>
                <w:sz w:val="20"/>
                <w:szCs w:val="20"/>
              </w:rPr>
              <w:t>LCH</w:t>
            </w:r>
            <w:r w:rsidRPr="003977AB">
              <w:rPr>
                <w:sz w:val="20"/>
                <w:szCs w:val="20"/>
              </w:rPr>
              <w:t>_RC</w:t>
            </w:r>
            <w:r>
              <w:rPr>
                <w:sz w:val="20"/>
                <w:szCs w:val="20"/>
              </w:rPr>
              <w:t>=</w:t>
            </w:r>
            <w:r w:rsidRPr="003977AB">
              <w:rPr>
                <w:sz w:val="20"/>
                <w:szCs w:val="20"/>
              </w:rPr>
              <w:t>N2O_KG_LCH</w:t>
            </w:r>
            <w:r>
              <w:rPr>
                <w:sz w:val="20"/>
                <w:szCs w:val="20"/>
              </w:rPr>
              <w:t>/10e5</w:t>
            </w:r>
          </w:p>
          <w:p w14:paraId="29C4B247" w14:textId="77777777" w:rsidR="002D7E90" w:rsidRDefault="002D7E90" w:rsidP="00611C5E">
            <w:pPr>
              <w:rPr>
                <w:sz w:val="20"/>
                <w:szCs w:val="20"/>
              </w:rPr>
            </w:pPr>
          </w:p>
          <w:p w14:paraId="79F81126" w14:textId="77777777" w:rsidR="002D7E90" w:rsidRPr="003A4159" w:rsidRDefault="002D7E90" w:rsidP="00611C5E">
            <w:pPr>
              <w:rPr>
                <w:i/>
                <w:sz w:val="20"/>
                <w:szCs w:val="20"/>
              </w:rPr>
            </w:pPr>
            <w:r>
              <w:rPr>
                <w:i/>
                <w:sz w:val="20"/>
                <w:szCs w:val="20"/>
              </w:rPr>
              <w:t>Total N2O from indirect source</w:t>
            </w:r>
          </w:p>
          <w:p w14:paraId="3CB6EA52" w14:textId="77777777" w:rsidR="002D7E90" w:rsidRDefault="002D7E90" w:rsidP="00611C5E">
            <w:pPr>
              <w:rPr>
                <w:sz w:val="20"/>
                <w:szCs w:val="20"/>
              </w:rPr>
            </w:pPr>
            <w:r>
              <w:rPr>
                <w:sz w:val="20"/>
                <w:szCs w:val="20"/>
              </w:rPr>
              <w:lastRenderedPageBreak/>
              <w:t xml:space="preserve">N2O_INDR_RC = </w:t>
            </w:r>
            <w:r w:rsidRPr="003977AB">
              <w:rPr>
                <w:sz w:val="20"/>
                <w:szCs w:val="20"/>
              </w:rPr>
              <w:t>N2O_</w:t>
            </w:r>
            <w:r>
              <w:rPr>
                <w:sz w:val="20"/>
                <w:szCs w:val="20"/>
              </w:rPr>
              <w:t>VOL</w:t>
            </w:r>
            <w:r w:rsidRPr="003977AB">
              <w:rPr>
                <w:sz w:val="20"/>
                <w:szCs w:val="20"/>
              </w:rPr>
              <w:t>_RC</w:t>
            </w:r>
            <w:r>
              <w:rPr>
                <w:sz w:val="20"/>
                <w:szCs w:val="20"/>
              </w:rPr>
              <w:t xml:space="preserve"> + N2O_LCH_RC</w:t>
            </w:r>
          </w:p>
          <w:p w14:paraId="50482E05" w14:textId="77777777" w:rsidR="002D7E90" w:rsidRDefault="002D7E90" w:rsidP="00611C5E">
            <w:pPr>
              <w:rPr>
                <w:sz w:val="20"/>
                <w:szCs w:val="20"/>
              </w:rPr>
            </w:pPr>
          </w:p>
          <w:p w14:paraId="7C1A54AC" w14:textId="77777777" w:rsidR="002D7E90" w:rsidRPr="003A4159" w:rsidRDefault="002D7E90" w:rsidP="00611C5E">
            <w:pPr>
              <w:rPr>
                <w:i/>
                <w:sz w:val="20"/>
                <w:szCs w:val="20"/>
              </w:rPr>
            </w:pPr>
            <w:r>
              <w:rPr>
                <w:i/>
                <w:sz w:val="20"/>
                <w:szCs w:val="20"/>
              </w:rPr>
              <w:t>Total N2O</w:t>
            </w:r>
          </w:p>
          <w:p w14:paraId="192F490A" w14:textId="77777777" w:rsidR="002D7E90" w:rsidRDefault="002D7E90" w:rsidP="00611C5E">
            <w:pPr>
              <w:rPr>
                <w:sz w:val="20"/>
                <w:szCs w:val="20"/>
              </w:rPr>
            </w:pPr>
            <w:r>
              <w:rPr>
                <w:sz w:val="20"/>
                <w:szCs w:val="20"/>
              </w:rPr>
              <w:t>N2O_RC = N2O_DR_RC + N2O_INDR_RC</w:t>
            </w:r>
          </w:p>
          <w:p w14:paraId="4611D688" w14:textId="77777777" w:rsidR="002D7E90" w:rsidRDefault="002D7E90" w:rsidP="00611C5E">
            <w:pPr>
              <w:rPr>
                <w:sz w:val="20"/>
                <w:szCs w:val="20"/>
              </w:rPr>
            </w:pPr>
          </w:p>
          <w:p w14:paraId="355FE757" w14:textId="77777777" w:rsidR="002D7E90" w:rsidRDefault="002D7E90" w:rsidP="00611C5E">
            <w:pPr>
              <w:rPr>
                <w:sz w:val="20"/>
                <w:szCs w:val="20"/>
              </w:rPr>
            </w:pPr>
          </w:p>
          <w:p w14:paraId="3B3AB678" w14:textId="77777777" w:rsidR="002D7E90" w:rsidRPr="00167068" w:rsidRDefault="002D7E90" w:rsidP="00611C5E">
            <w:pPr>
              <w:rPr>
                <w:sz w:val="20"/>
                <w:szCs w:val="20"/>
              </w:rPr>
            </w:pPr>
            <w:r>
              <w:rPr>
                <w:sz w:val="20"/>
                <w:szCs w:val="20"/>
              </w:rPr>
              <w:t xml:space="preserve">Unit: gigagrams N2O per year </w:t>
            </w:r>
          </w:p>
        </w:tc>
        <w:tc>
          <w:tcPr>
            <w:tcW w:w="2790" w:type="dxa"/>
          </w:tcPr>
          <w:p w14:paraId="5676E678" w14:textId="77777777" w:rsidR="002D7E90" w:rsidRDefault="002D7E90" w:rsidP="00611C5E">
            <w:r w:rsidRPr="00982505">
              <w:rPr>
                <w:sz w:val="20"/>
                <w:szCs w:val="20"/>
              </w:rPr>
              <w:lastRenderedPageBreak/>
              <w:t>Same as above for from N2O to CO2</w:t>
            </w:r>
          </w:p>
        </w:tc>
      </w:tr>
      <w:tr w:rsidR="002D7E90" w:rsidRPr="00167068" w14:paraId="191BCA88" w14:textId="77777777" w:rsidTr="002D7E90">
        <w:tc>
          <w:tcPr>
            <w:tcW w:w="1298" w:type="dxa"/>
          </w:tcPr>
          <w:p w14:paraId="502E12F1" w14:textId="77777777" w:rsidR="002D7E90" w:rsidRPr="00167068" w:rsidRDefault="002D7E90" w:rsidP="00611C5E">
            <w:pPr>
              <w:rPr>
                <w:sz w:val="20"/>
                <w:szCs w:val="20"/>
              </w:rPr>
            </w:pPr>
            <w:r w:rsidRPr="00167068">
              <w:rPr>
                <w:sz w:val="20"/>
                <w:szCs w:val="20"/>
              </w:rPr>
              <w:t xml:space="preserve">Rice cultivation </w:t>
            </w:r>
          </w:p>
        </w:tc>
        <w:tc>
          <w:tcPr>
            <w:tcW w:w="949" w:type="dxa"/>
          </w:tcPr>
          <w:p w14:paraId="129981B1" w14:textId="77777777" w:rsidR="002D7E90" w:rsidRPr="00167068" w:rsidRDefault="002D7E90" w:rsidP="00611C5E">
            <w:pPr>
              <w:rPr>
                <w:sz w:val="20"/>
                <w:szCs w:val="20"/>
              </w:rPr>
            </w:pPr>
            <w:r w:rsidRPr="00167068">
              <w:rPr>
                <w:sz w:val="20"/>
                <w:szCs w:val="20"/>
              </w:rPr>
              <w:t>CH4</w:t>
            </w:r>
          </w:p>
        </w:tc>
        <w:tc>
          <w:tcPr>
            <w:tcW w:w="2137" w:type="dxa"/>
          </w:tcPr>
          <w:p w14:paraId="26112A7C" w14:textId="77777777" w:rsidR="002D7E90" w:rsidRPr="006327C4" w:rsidRDefault="002D7E90" w:rsidP="00611C5E">
            <w:pPr>
              <w:rPr>
                <w:i/>
                <w:sz w:val="20"/>
                <w:szCs w:val="20"/>
                <w:u w:val="single"/>
              </w:rPr>
            </w:pPr>
            <w:r>
              <w:rPr>
                <w:i/>
                <w:sz w:val="20"/>
                <w:szCs w:val="20"/>
                <w:u w:val="single"/>
              </w:rPr>
              <w:t>Conversion from ha to</w:t>
            </w:r>
            <w:r w:rsidRPr="00A569E7">
              <w:rPr>
                <w:i/>
                <w:sz w:val="20"/>
                <w:szCs w:val="20"/>
              </w:rPr>
              <w:t xml:space="preserve"> m</w:t>
            </w:r>
            <w:r w:rsidRPr="00A569E7">
              <w:rPr>
                <w:i/>
                <w:sz w:val="20"/>
                <w:szCs w:val="20"/>
                <w:vertAlign w:val="superscript"/>
              </w:rPr>
              <w:t>2</w:t>
            </w:r>
            <w:r>
              <w:rPr>
                <w:i/>
                <w:sz w:val="20"/>
                <w:szCs w:val="20"/>
                <w:u w:val="single"/>
              </w:rPr>
              <w:t xml:space="preserve"> </w:t>
            </w:r>
          </w:p>
          <w:p w14:paraId="7B979FF3" w14:textId="77777777" w:rsidR="002D7E90" w:rsidRDefault="002D7E90" w:rsidP="00611C5E">
            <w:pPr>
              <w:rPr>
                <w:sz w:val="20"/>
                <w:szCs w:val="20"/>
              </w:rPr>
            </w:pPr>
            <w:r>
              <w:rPr>
                <w:sz w:val="20"/>
                <w:szCs w:val="20"/>
              </w:rPr>
              <w:t>Harvested area (m2) = Area harvested (ha) *10e3</w:t>
            </w:r>
          </w:p>
          <w:p w14:paraId="02E0235E" w14:textId="77777777" w:rsidR="002D7E90" w:rsidRDefault="002D7E90" w:rsidP="00611C5E">
            <w:pPr>
              <w:rPr>
                <w:sz w:val="20"/>
                <w:szCs w:val="20"/>
              </w:rPr>
            </w:pPr>
          </w:p>
          <w:p w14:paraId="6BB98AD0" w14:textId="77777777" w:rsidR="002D7E90" w:rsidRDefault="002D7E90" w:rsidP="00611C5E">
            <w:pPr>
              <w:rPr>
                <w:sz w:val="20"/>
                <w:szCs w:val="20"/>
              </w:rPr>
            </w:pPr>
            <w:r w:rsidRPr="00167068">
              <w:rPr>
                <w:sz w:val="20"/>
                <w:szCs w:val="20"/>
              </w:rPr>
              <w:t>EC_CH4 = CH4</w:t>
            </w:r>
            <w:r>
              <w:rPr>
                <w:sz w:val="20"/>
                <w:szCs w:val="20"/>
              </w:rPr>
              <w:t>*10e5</w:t>
            </w:r>
            <w:r w:rsidRPr="00167068">
              <w:rPr>
                <w:sz w:val="20"/>
                <w:szCs w:val="20"/>
              </w:rPr>
              <w:t>/</w:t>
            </w:r>
            <w:r>
              <w:rPr>
                <w:sz w:val="20"/>
                <w:szCs w:val="20"/>
              </w:rPr>
              <w:t>harvested area</w:t>
            </w:r>
            <w:r w:rsidRPr="00167068">
              <w:rPr>
                <w:sz w:val="20"/>
                <w:szCs w:val="20"/>
              </w:rPr>
              <w:t xml:space="preserve"> (</w:t>
            </w:r>
            <w:r>
              <w:rPr>
                <w:sz w:val="20"/>
                <w:szCs w:val="20"/>
              </w:rPr>
              <w:t>m</w:t>
            </w:r>
            <w:proofErr w:type="gramStart"/>
            <w:r w:rsidRPr="00A569E7">
              <w:rPr>
                <w:sz w:val="20"/>
                <w:szCs w:val="20"/>
                <w:vertAlign w:val="superscript"/>
              </w:rPr>
              <w:t>2</w:t>
            </w:r>
            <w:r w:rsidRPr="00167068">
              <w:rPr>
                <w:sz w:val="20"/>
                <w:szCs w:val="20"/>
              </w:rPr>
              <w:t>)</w:t>
            </w:r>
            <w:r>
              <w:rPr>
                <w:sz w:val="20"/>
                <w:szCs w:val="20"/>
              </w:rPr>
              <w:t>*</w:t>
            </w:r>
            <w:proofErr w:type="gramEnd"/>
            <w:r>
              <w:rPr>
                <w:sz w:val="20"/>
                <w:szCs w:val="20"/>
              </w:rPr>
              <w:t>1000</w:t>
            </w:r>
          </w:p>
          <w:p w14:paraId="480F3A36" w14:textId="77777777" w:rsidR="002D7E90" w:rsidRPr="00167068" w:rsidRDefault="002D7E90" w:rsidP="00611C5E">
            <w:pPr>
              <w:rPr>
                <w:sz w:val="20"/>
                <w:szCs w:val="20"/>
              </w:rPr>
            </w:pPr>
            <w:r>
              <w:rPr>
                <w:sz w:val="20"/>
                <w:szCs w:val="20"/>
              </w:rPr>
              <w:t>Unit: g CH4/m</w:t>
            </w:r>
            <w:r w:rsidRPr="00A569E7">
              <w:rPr>
                <w:sz w:val="20"/>
                <w:szCs w:val="20"/>
                <w:vertAlign w:val="superscript"/>
              </w:rPr>
              <w:t>2</w:t>
            </w:r>
          </w:p>
        </w:tc>
        <w:tc>
          <w:tcPr>
            <w:tcW w:w="2631" w:type="dxa"/>
          </w:tcPr>
          <w:p w14:paraId="0B3902B6" w14:textId="77777777" w:rsidR="002D7E90" w:rsidRDefault="002D7E90" w:rsidP="00611C5E">
            <w:pPr>
              <w:rPr>
                <w:sz w:val="20"/>
                <w:szCs w:val="20"/>
              </w:rPr>
            </w:pPr>
            <w:r>
              <w:rPr>
                <w:sz w:val="20"/>
                <w:szCs w:val="20"/>
              </w:rPr>
              <w:t>CH4_RC = Harvested area (m</w:t>
            </w:r>
            <w:r w:rsidRPr="00A569E7">
              <w:rPr>
                <w:sz w:val="20"/>
                <w:szCs w:val="20"/>
                <w:vertAlign w:val="superscript"/>
              </w:rPr>
              <w:t>2</w:t>
            </w:r>
            <w:r>
              <w:rPr>
                <w:sz w:val="20"/>
                <w:szCs w:val="20"/>
              </w:rPr>
              <w:t>) *EC_CH4/10e8</w:t>
            </w:r>
          </w:p>
          <w:p w14:paraId="2529B279" w14:textId="77777777" w:rsidR="002D7E90" w:rsidRDefault="002D7E90" w:rsidP="00611C5E">
            <w:pPr>
              <w:rPr>
                <w:sz w:val="20"/>
                <w:szCs w:val="20"/>
              </w:rPr>
            </w:pPr>
          </w:p>
          <w:p w14:paraId="4BB081D5" w14:textId="77777777" w:rsidR="002D7E90" w:rsidRPr="00A569E7" w:rsidRDefault="002D7E90" w:rsidP="00611C5E">
            <w:pPr>
              <w:rPr>
                <w:sz w:val="20"/>
                <w:szCs w:val="20"/>
              </w:rPr>
            </w:pPr>
            <w:r>
              <w:rPr>
                <w:sz w:val="20"/>
                <w:szCs w:val="20"/>
              </w:rPr>
              <w:t>Unit: gigagrams CH4 per year</w:t>
            </w:r>
          </w:p>
        </w:tc>
        <w:tc>
          <w:tcPr>
            <w:tcW w:w="2790" w:type="dxa"/>
          </w:tcPr>
          <w:p w14:paraId="4D7192DB" w14:textId="77777777" w:rsidR="002D7E90" w:rsidRDefault="002D7E90" w:rsidP="00611C5E">
            <w:r w:rsidRPr="0035510B">
              <w:rPr>
                <w:sz w:val="20"/>
                <w:szCs w:val="20"/>
              </w:rPr>
              <w:t xml:space="preserve">Same as above </w:t>
            </w:r>
            <w:r>
              <w:rPr>
                <w:sz w:val="20"/>
                <w:szCs w:val="20"/>
              </w:rPr>
              <w:t>for from CH4 to CO2</w:t>
            </w:r>
          </w:p>
        </w:tc>
      </w:tr>
      <w:tr w:rsidR="002D7E90" w:rsidRPr="00167068" w14:paraId="01B3BAE2" w14:textId="77777777" w:rsidTr="002D7E90">
        <w:tc>
          <w:tcPr>
            <w:tcW w:w="1298" w:type="dxa"/>
          </w:tcPr>
          <w:p w14:paraId="5A357741" w14:textId="77777777" w:rsidR="002D7E90" w:rsidRPr="00167068" w:rsidRDefault="002D7E90" w:rsidP="00611C5E">
            <w:pPr>
              <w:rPr>
                <w:sz w:val="20"/>
                <w:szCs w:val="20"/>
              </w:rPr>
            </w:pPr>
            <w:r w:rsidRPr="00167068">
              <w:rPr>
                <w:sz w:val="20"/>
                <w:szCs w:val="20"/>
              </w:rPr>
              <w:t>Synthetic fertilizers</w:t>
            </w:r>
          </w:p>
        </w:tc>
        <w:tc>
          <w:tcPr>
            <w:tcW w:w="949" w:type="dxa"/>
          </w:tcPr>
          <w:p w14:paraId="502CED20" w14:textId="77777777" w:rsidR="002D7E90" w:rsidRPr="00167068" w:rsidRDefault="002D7E90" w:rsidP="00611C5E">
            <w:pPr>
              <w:rPr>
                <w:sz w:val="20"/>
                <w:szCs w:val="20"/>
              </w:rPr>
            </w:pPr>
            <w:r w:rsidRPr="00167068">
              <w:rPr>
                <w:sz w:val="20"/>
                <w:szCs w:val="20"/>
              </w:rPr>
              <w:t>N2O</w:t>
            </w:r>
          </w:p>
        </w:tc>
        <w:tc>
          <w:tcPr>
            <w:tcW w:w="2137" w:type="dxa"/>
          </w:tcPr>
          <w:p w14:paraId="6691CFC5" w14:textId="77777777" w:rsidR="002D7E90" w:rsidRDefault="002D7E90" w:rsidP="00611C5E">
            <w:pPr>
              <w:rPr>
                <w:sz w:val="20"/>
                <w:szCs w:val="20"/>
              </w:rPr>
            </w:pPr>
            <w:r>
              <w:rPr>
                <w:sz w:val="20"/>
                <w:szCs w:val="20"/>
              </w:rPr>
              <w:t xml:space="preserve">Here activity is Agriculture use in Nutrients. </w:t>
            </w:r>
          </w:p>
          <w:p w14:paraId="02DCAF08" w14:textId="77777777" w:rsidR="002D7E90" w:rsidRDefault="002D7E90" w:rsidP="00611C5E">
            <w:pPr>
              <w:rPr>
                <w:sz w:val="20"/>
                <w:szCs w:val="20"/>
              </w:rPr>
            </w:pPr>
          </w:p>
          <w:p w14:paraId="6733800C" w14:textId="77777777" w:rsidR="002D7E90" w:rsidRDefault="002D7E90" w:rsidP="00611C5E">
            <w:pPr>
              <w:rPr>
                <w:sz w:val="20"/>
                <w:szCs w:val="20"/>
              </w:rPr>
            </w:pPr>
            <w:r>
              <w:rPr>
                <w:sz w:val="20"/>
                <w:szCs w:val="20"/>
              </w:rPr>
              <w:t xml:space="preserve">For synthetic nitrogen fertilizer there is no activity data available. Therefore, just simply aggregate N2O from direct and indirect source. </w:t>
            </w:r>
          </w:p>
          <w:p w14:paraId="3DC44AC4" w14:textId="77777777" w:rsidR="002D7E90" w:rsidRDefault="002D7E90" w:rsidP="00611C5E">
            <w:pPr>
              <w:rPr>
                <w:sz w:val="20"/>
                <w:szCs w:val="20"/>
              </w:rPr>
            </w:pPr>
          </w:p>
          <w:p w14:paraId="2E751C18" w14:textId="77777777" w:rsidR="002D7E90" w:rsidRPr="00167068" w:rsidRDefault="002D7E90" w:rsidP="00611C5E">
            <w:pPr>
              <w:rPr>
                <w:sz w:val="20"/>
                <w:szCs w:val="20"/>
              </w:rPr>
            </w:pPr>
            <w:r>
              <w:rPr>
                <w:sz w:val="20"/>
                <w:szCs w:val="20"/>
              </w:rPr>
              <w:t>Unit: kg N2O/kg of nutrients</w:t>
            </w:r>
          </w:p>
        </w:tc>
        <w:tc>
          <w:tcPr>
            <w:tcW w:w="2631" w:type="dxa"/>
          </w:tcPr>
          <w:p w14:paraId="5DC384DB" w14:textId="77777777" w:rsidR="002D7E90" w:rsidRDefault="002D7E90" w:rsidP="00611C5E">
            <w:pPr>
              <w:rPr>
                <w:sz w:val="20"/>
                <w:szCs w:val="20"/>
              </w:rPr>
            </w:pPr>
            <w:r>
              <w:rPr>
                <w:sz w:val="20"/>
                <w:szCs w:val="20"/>
              </w:rPr>
              <w:t>N2O_RC = N2O_DR + N2O_INDR</w:t>
            </w:r>
          </w:p>
          <w:p w14:paraId="30CCB1FB" w14:textId="77777777" w:rsidR="002D7E90" w:rsidRDefault="002D7E90" w:rsidP="00611C5E">
            <w:pPr>
              <w:rPr>
                <w:sz w:val="20"/>
                <w:szCs w:val="20"/>
              </w:rPr>
            </w:pPr>
          </w:p>
          <w:p w14:paraId="37D4BDA8" w14:textId="77777777" w:rsidR="002D7E90" w:rsidRPr="00167068" w:rsidRDefault="002D7E90" w:rsidP="00611C5E">
            <w:pPr>
              <w:rPr>
                <w:sz w:val="20"/>
                <w:szCs w:val="20"/>
              </w:rPr>
            </w:pPr>
            <w:r>
              <w:rPr>
                <w:sz w:val="20"/>
                <w:szCs w:val="20"/>
              </w:rPr>
              <w:t>Unit: gigagrams N2O per year</w:t>
            </w:r>
          </w:p>
        </w:tc>
        <w:tc>
          <w:tcPr>
            <w:tcW w:w="2790" w:type="dxa"/>
          </w:tcPr>
          <w:p w14:paraId="777C96D7" w14:textId="77777777" w:rsidR="002D7E90" w:rsidRDefault="002D7E90" w:rsidP="00611C5E">
            <w:r w:rsidRPr="006E78E8">
              <w:rPr>
                <w:sz w:val="20"/>
                <w:szCs w:val="20"/>
              </w:rPr>
              <w:t>Same as above for from N2O to CO2</w:t>
            </w:r>
          </w:p>
        </w:tc>
      </w:tr>
      <w:tr w:rsidR="002D7E90" w:rsidRPr="00167068" w14:paraId="6C29091F" w14:textId="77777777" w:rsidTr="002D7E90">
        <w:tc>
          <w:tcPr>
            <w:tcW w:w="1298" w:type="dxa"/>
          </w:tcPr>
          <w:p w14:paraId="67151E7B" w14:textId="77777777" w:rsidR="002D7E90" w:rsidRPr="00167068" w:rsidRDefault="002D7E90" w:rsidP="00611C5E">
            <w:pPr>
              <w:rPr>
                <w:sz w:val="20"/>
                <w:szCs w:val="20"/>
              </w:rPr>
            </w:pPr>
            <w:r w:rsidRPr="00167068">
              <w:rPr>
                <w:sz w:val="20"/>
                <w:szCs w:val="20"/>
              </w:rPr>
              <w:lastRenderedPageBreak/>
              <w:t>Cultivation of organic soils</w:t>
            </w:r>
          </w:p>
        </w:tc>
        <w:tc>
          <w:tcPr>
            <w:tcW w:w="949" w:type="dxa"/>
          </w:tcPr>
          <w:p w14:paraId="303F3F3C" w14:textId="77777777" w:rsidR="002D7E90" w:rsidRPr="00167068" w:rsidRDefault="002D7E90" w:rsidP="00611C5E">
            <w:pPr>
              <w:rPr>
                <w:sz w:val="20"/>
                <w:szCs w:val="20"/>
              </w:rPr>
            </w:pPr>
            <w:r w:rsidRPr="00167068">
              <w:rPr>
                <w:sz w:val="20"/>
                <w:szCs w:val="20"/>
              </w:rPr>
              <w:t>N2O</w:t>
            </w:r>
          </w:p>
        </w:tc>
        <w:tc>
          <w:tcPr>
            <w:tcW w:w="2137" w:type="dxa"/>
          </w:tcPr>
          <w:p w14:paraId="0569B685" w14:textId="77777777" w:rsidR="002D7E90" w:rsidRPr="00BE320A" w:rsidRDefault="002D7E90" w:rsidP="00611C5E">
            <w:pPr>
              <w:rPr>
                <w:i/>
                <w:sz w:val="20"/>
                <w:szCs w:val="20"/>
              </w:rPr>
            </w:pPr>
            <w:r w:rsidRPr="00BE320A">
              <w:rPr>
                <w:i/>
                <w:sz w:val="20"/>
                <w:szCs w:val="20"/>
              </w:rPr>
              <w:t>Compute kg N2O</w:t>
            </w:r>
          </w:p>
          <w:p w14:paraId="438BB800" w14:textId="77777777" w:rsidR="002D7E90" w:rsidRDefault="002D7E90" w:rsidP="00611C5E">
            <w:pPr>
              <w:rPr>
                <w:sz w:val="20"/>
                <w:szCs w:val="20"/>
              </w:rPr>
            </w:pPr>
            <w:r>
              <w:rPr>
                <w:sz w:val="20"/>
                <w:szCs w:val="20"/>
              </w:rPr>
              <w:t xml:space="preserve">Kg_N2O = </w:t>
            </w:r>
            <w:r w:rsidRPr="00167068">
              <w:rPr>
                <w:sz w:val="20"/>
                <w:szCs w:val="20"/>
              </w:rPr>
              <w:t>N2O</w:t>
            </w:r>
            <w:r>
              <w:rPr>
                <w:sz w:val="20"/>
                <w:szCs w:val="20"/>
              </w:rPr>
              <w:t>*10e5</w:t>
            </w:r>
            <w:r w:rsidRPr="00167068">
              <w:rPr>
                <w:sz w:val="20"/>
                <w:szCs w:val="20"/>
              </w:rPr>
              <w:t>/</w:t>
            </w:r>
            <w:r>
              <w:rPr>
                <w:sz w:val="20"/>
                <w:szCs w:val="20"/>
              </w:rPr>
              <w:t>Area</w:t>
            </w:r>
            <w:r w:rsidRPr="00167068">
              <w:rPr>
                <w:sz w:val="20"/>
                <w:szCs w:val="20"/>
              </w:rPr>
              <w:t xml:space="preserve"> </w:t>
            </w:r>
            <w:r>
              <w:rPr>
                <w:sz w:val="20"/>
                <w:szCs w:val="20"/>
              </w:rPr>
              <w:t>(ha)</w:t>
            </w:r>
          </w:p>
          <w:p w14:paraId="621EADDE" w14:textId="77777777" w:rsidR="002D7E90" w:rsidRDefault="002D7E90" w:rsidP="00611C5E">
            <w:pPr>
              <w:rPr>
                <w:sz w:val="20"/>
                <w:szCs w:val="20"/>
              </w:rPr>
            </w:pPr>
          </w:p>
          <w:p w14:paraId="4E00FDA2" w14:textId="77777777" w:rsidR="002D7E90" w:rsidRDefault="002D7E90" w:rsidP="00611C5E">
            <w:pPr>
              <w:rPr>
                <w:sz w:val="20"/>
                <w:szCs w:val="20"/>
              </w:rPr>
            </w:pPr>
            <w:r>
              <w:rPr>
                <w:sz w:val="20"/>
                <w:szCs w:val="20"/>
              </w:rPr>
              <w:t>From kg N2O/ha to kg N2O-N/h</w:t>
            </w:r>
          </w:p>
          <w:p w14:paraId="170EFD7B" w14:textId="77777777" w:rsidR="002D7E90" w:rsidRDefault="002D7E90" w:rsidP="00611C5E">
            <w:pPr>
              <w:rPr>
                <w:sz w:val="20"/>
                <w:szCs w:val="20"/>
              </w:rPr>
            </w:pPr>
            <w:r w:rsidRPr="00167068">
              <w:rPr>
                <w:sz w:val="20"/>
                <w:szCs w:val="20"/>
              </w:rPr>
              <w:t xml:space="preserve">EC_N2O = </w:t>
            </w:r>
            <w:r>
              <w:rPr>
                <w:sz w:val="20"/>
                <w:szCs w:val="20"/>
              </w:rPr>
              <w:t>kg_N2O*28/44</w:t>
            </w:r>
          </w:p>
          <w:p w14:paraId="351F120E" w14:textId="77777777" w:rsidR="002D7E90" w:rsidRDefault="002D7E90" w:rsidP="00611C5E">
            <w:pPr>
              <w:rPr>
                <w:sz w:val="20"/>
                <w:szCs w:val="20"/>
              </w:rPr>
            </w:pPr>
          </w:p>
          <w:p w14:paraId="040469AC" w14:textId="77777777" w:rsidR="002D7E90" w:rsidRDefault="002D7E90" w:rsidP="00611C5E">
            <w:pPr>
              <w:rPr>
                <w:sz w:val="20"/>
                <w:szCs w:val="20"/>
              </w:rPr>
            </w:pPr>
            <w:r>
              <w:rPr>
                <w:sz w:val="20"/>
                <w:szCs w:val="20"/>
              </w:rPr>
              <w:t>Note: This EC_N2O is consistent with EF_N2O given in database</w:t>
            </w:r>
          </w:p>
          <w:p w14:paraId="3856A302" w14:textId="77777777" w:rsidR="002D7E90" w:rsidRDefault="002D7E90" w:rsidP="00611C5E">
            <w:pPr>
              <w:rPr>
                <w:sz w:val="20"/>
                <w:szCs w:val="20"/>
              </w:rPr>
            </w:pPr>
          </w:p>
          <w:p w14:paraId="6EB84E0E" w14:textId="77777777" w:rsidR="002D7E90" w:rsidRPr="00167068" w:rsidRDefault="002D7E90" w:rsidP="00611C5E">
            <w:pPr>
              <w:rPr>
                <w:sz w:val="20"/>
                <w:szCs w:val="20"/>
              </w:rPr>
            </w:pPr>
            <w:r>
              <w:rPr>
                <w:sz w:val="20"/>
                <w:szCs w:val="20"/>
              </w:rPr>
              <w:t>Unit: kg N2O-N/ha</w:t>
            </w:r>
          </w:p>
        </w:tc>
        <w:tc>
          <w:tcPr>
            <w:tcW w:w="2631" w:type="dxa"/>
          </w:tcPr>
          <w:p w14:paraId="2F97501F" w14:textId="77777777" w:rsidR="002D7E90" w:rsidRDefault="002D7E90" w:rsidP="00611C5E">
            <w:pPr>
              <w:rPr>
                <w:sz w:val="20"/>
                <w:szCs w:val="20"/>
              </w:rPr>
            </w:pPr>
            <w:r>
              <w:rPr>
                <w:sz w:val="20"/>
                <w:szCs w:val="20"/>
              </w:rPr>
              <w:t>N2O_RC = Area*kg_N2O /10e5</w:t>
            </w:r>
          </w:p>
          <w:p w14:paraId="5AE9716E" w14:textId="77777777" w:rsidR="002D7E90" w:rsidRDefault="002D7E90" w:rsidP="00611C5E">
            <w:pPr>
              <w:rPr>
                <w:sz w:val="20"/>
                <w:szCs w:val="20"/>
              </w:rPr>
            </w:pPr>
          </w:p>
          <w:p w14:paraId="48B15D54" w14:textId="77777777" w:rsidR="002D7E90" w:rsidRDefault="002D7E90" w:rsidP="00611C5E">
            <w:pPr>
              <w:rPr>
                <w:sz w:val="20"/>
                <w:szCs w:val="20"/>
              </w:rPr>
            </w:pPr>
            <w:r>
              <w:rPr>
                <w:sz w:val="20"/>
                <w:szCs w:val="20"/>
              </w:rPr>
              <w:t xml:space="preserve">Note: used kg_N2O instead of EC_N2O. </w:t>
            </w:r>
          </w:p>
          <w:p w14:paraId="57564D96" w14:textId="77777777" w:rsidR="002D7E90" w:rsidRDefault="002D7E90" w:rsidP="00611C5E">
            <w:pPr>
              <w:rPr>
                <w:sz w:val="20"/>
                <w:szCs w:val="20"/>
              </w:rPr>
            </w:pPr>
          </w:p>
          <w:p w14:paraId="24EB46D0" w14:textId="77777777" w:rsidR="002D7E90" w:rsidRPr="00167068" w:rsidRDefault="002D7E90" w:rsidP="00611C5E">
            <w:pPr>
              <w:rPr>
                <w:sz w:val="20"/>
                <w:szCs w:val="20"/>
              </w:rPr>
            </w:pPr>
            <w:r>
              <w:rPr>
                <w:sz w:val="20"/>
                <w:szCs w:val="20"/>
              </w:rPr>
              <w:t>Unit: gigagrams N2O per year</w:t>
            </w:r>
          </w:p>
        </w:tc>
        <w:tc>
          <w:tcPr>
            <w:tcW w:w="2790" w:type="dxa"/>
          </w:tcPr>
          <w:p w14:paraId="710872CD" w14:textId="77777777" w:rsidR="002D7E90" w:rsidRDefault="002D7E90" w:rsidP="00611C5E">
            <w:r w:rsidRPr="006E78E8">
              <w:rPr>
                <w:sz w:val="20"/>
                <w:szCs w:val="20"/>
              </w:rPr>
              <w:t>Same as above for from N2O to CO2</w:t>
            </w:r>
          </w:p>
        </w:tc>
      </w:tr>
      <w:tr w:rsidR="002D7E90" w:rsidRPr="00167068" w14:paraId="0E0C2D08" w14:textId="77777777" w:rsidTr="002D7E90">
        <w:tc>
          <w:tcPr>
            <w:tcW w:w="1298" w:type="dxa"/>
          </w:tcPr>
          <w:p w14:paraId="7D4FE4C4" w14:textId="77777777" w:rsidR="002D7E90" w:rsidRPr="00167068" w:rsidRDefault="002D7E90" w:rsidP="00611C5E">
            <w:pPr>
              <w:rPr>
                <w:sz w:val="20"/>
                <w:szCs w:val="20"/>
              </w:rPr>
            </w:pPr>
            <w:r>
              <w:rPr>
                <w:sz w:val="20"/>
                <w:szCs w:val="20"/>
              </w:rPr>
              <w:t>Energy</w:t>
            </w:r>
          </w:p>
        </w:tc>
        <w:tc>
          <w:tcPr>
            <w:tcW w:w="949" w:type="dxa"/>
          </w:tcPr>
          <w:p w14:paraId="7D0832CD" w14:textId="77777777" w:rsidR="002D7E90" w:rsidRPr="00167068" w:rsidRDefault="002D7E90" w:rsidP="00611C5E">
            <w:pPr>
              <w:rPr>
                <w:sz w:val="20"/>
                <w:szCs w:val="20"/>
              </w:rPr>
            </w:pPr>
            <w:r>
              <w:rPr>
                <w:sz w:val="20"/>
                <w:szCs w:val="20"/>
              </w:rPr>
              <w:t>CH4, N2O</w:t>
            </w:r>
          </w:p>
        </w:tc>
        <w:tc>
          <w:tcPr>
            <w:tcW w:w="2137" w:type="dxa"/>
          </w:tcPr>
          <w:p w14:paraId="3E91EF90" w14:textId="77777777" w:rsidR="002D7E90" w:rsidRDefault="002D7E90" w:rsidP="00611C5E">
            <w:pPr>
              <w:rPr>
                <w:sz w:val="20"/>
                <w:szCs w:val="20"/>
              </w:rPr>
            </w:pPr>
            <w:r>
              <w:rPr>
                <w:sz w:val="20"/>
                <w:szCs w:val="20"/>
              </w:rPr>
              <w:t>Activity: Consumption of energy in agriculture (Terajoule)</w:t>
            </w:r>
          </w:p>
          <w:p w14:paraId="7FA04259" w14:textId="77777777" w:rsidR="002D7E90" w:rsidRDefault="002D7E90" w:rsidP="00611C5E">
            <w:pPr>
              <w:rPr>
                <w:sz w:val="20"/>
                <w:szCs w:val="20"/>
              </w:rPr>
            </w:pPr>
          </w:p>
          <w:p w14:paraId="421E44C5" w14:textId="77777777" w:rsidR="002D7E90" w:rsidRDefault="002D7E90" w:rsidP="00611C5E">
            <w:pPr>
              <w:rPr>
                <w:sz w:val="20"/>
                <w:szCs w:val="20"/>
              </w:rPr>
            </w:pPr>
            <w:r>
              <w:rPr>
                <w:sz w:val="20"/>
                <w:szCs w:val="20"/>
              </w:rPr>
              <w:t>EC_N2O = N2O*10e5/Activity</w:t>
            </w:r>
          </w:p>
          <w:p w14:paraId="1E411DE6" w14:textId="77777777" w:rsidR="002D7E90" w:rsidRDefault="002D7E90" w:rsidP="00611C5E">
            <w:pPr>
              <w:rPr>
                <w:sz w:val="20"/>
                <w:szCs w:val="20"/>
              </w:rPr>
            </w:pPr>
            <w:r>
              <w:rPr>
                <w:sz w:val="20"/>
                <w:szCs w:val="20"/>
              </w:rPr>
              <w:t>EC_CH4 = N2O*10e5/Activity</w:t>
            </w:r>
          </w:p>
          <w:p w14:paraId="4324BC59" w14:textId="77777777" w:rsidR="002D7E90" w:rsidRDefault="002D7E90" w:rsidP="00611C5E">
            <w:pPr>
              <w:rPr>
                <w:sz w:val="20"/>
                <w:szCs w:val="20"/>
              </w:rPr>
            </w:pPr>
          </w:p>
          <w:p w14:paraId="735A7A38" w14:textId="77777777" w:rsidR="002D7E90" w:rsidRPr="00B87A09" w:rsidRDefault="002D7E90" w:rsidP="00611C5E">
            <w:pPr>
              <w:rPr>
                <w:sz w:val="20"/>
                <w:szCs w:val="20"/>
              </w:rPr>
            </w:pPr>
            <w:r>
              <w:rPr>
                <w:sz w:val="20"/>
                <w:szCs w:val="20"/>
              </w:rPr>
              <w:t>Unit: kg/TJ</w:t>
            </w:r>
          </w:p>
        </w:tc>
        <w:tc>
          <w:tcPr>
            <w:tcW w:w="2631" w:type="dxa"/>
          </w:tcPr>
          <w:p w14:paraId="710FB904" w14:textId="77777777" w:rsidR="002D7E90" w:rsidRDefault="002D7E90" w:rsidP="00611C5E">
            <w:pPr>
              <w:rPr>
                <w:sz w:val="20"/>
                <w:szCs w:val="20"/>
              </w:rPr>
            </w:pPr>
            <w:r>
              <w:rPr>
                <w:sz w:val="20"/>
                <w:szCs w:val="20"/>
              </w:rPr>
              <w:t>N2O_RC = Activity * EC_N2O</w:t>
            </w:r>
          </w:p>
          <w:p w14:paraId="0339C644" w14:textId="77777777" w:rsidR="002D7E90" w:rsidRDefault="002D7E90" w:rsidP="00611C5E">
            <w:pPr>
              <w:rPr>
                <w:sz w:val="20"/>
                <w:szCs w:val="20"/>
              </w:rPr>
            </w:pPr>
            <w:r>
              <w:rPr>
                <w:sz w:val="20"/>
                <w:szCs w:val="20"/>
              </w:rPr>
              <w:t>CH4_RC = Activity * EC_CH4</w:t>
            </w:r>
          </w:p>
          <w:p w14:paraId="5A77E343" w14:textId="77777777" w:rsidR="002D7E90" w:rsidRDefault="002D7E90" w:rsidP="00611C5E">
            <w:pPr>
              <w:rPr>
                <w:sz w:val="20"/>
                <w:szCs w:val="20"/>
              </w:rPr>
            </w:pPr>
          </w:p>
          <w:p w14:paraId="445662E6" w14:textId="77777777" w:rsidR="002D7E90" w:rsidRDefault="002D7E90" w:rsidP="00611C5E">
            <w:pPr>
              <w:rPr>
                <w:sz w:val="20"/>
                <w:szCs w:val="20"/>
              </w:rPr>
            </w:pPr>
            <w:r>
              <w:rPr>
                <w:sz w:val="20"/>
                <w:szCs w:val="20"/>
              </w:rPr>
              <w:t xml:space="preserve">Unit: gigagrams per year </w:t>
            </w:r>
          </w:p>
        </w:tc>
        <w:tc>
          <w:tcPr>
            <w:tcW w:w="2790" w:type="dxa"/>
          </w:tcPr>
          <w:p w14:paraId="411CEF11" w14:textId="77777777" w:rsidR="002D7E90" w:rsidRPr="006E78E8" w:rsidRDefault="002D7E90" w:rsidP="00611C5E">
            <w:pPr>
              <w:rPr>
                <w:sz w:val="20"/>
                <w:szCs w:val="20"/>
              </w:rPr>
            </w:pPr>
            <w:r w:rsidRPr="0035510B">
              <w:rPr>
                <w:sz w:val="20"/>
                <w:szCs w:val="20"/>
              </w:rPr>
              <w:t xml:space="preserve">Same as above </w:t>
            </w:r>
            <w:r>
              <w:rPr>
                <w:sz w:val="20"/>
                <w:szCs w:val="20"/>
              </w:rPr>
              <w:t>for from CH4 to CO2 and from N2O to CO2</w:t>
            </w:r>
          </w:p>
        </w:tc>
      </w:tr>
    </w:tbl>
    <w:p w14:paraId="042834D2" w14:textId="77777777" w:rsidR="002D7E90" w:rsidRDefault="002D7E90" w:rsidP="002D7E90">
      <w:r>
        <w:t xml:space="preserve">Note: EC – emission coefficient. Please note that FAO data provides implied emission factor (EF). Suffix RC means recomputed. The rest are self-explanatory. </w:t>
      </w:r>
    </w:p>
    <w:p w14:paraId="798D038C" w14:textId="77777777" w:rsidR="0008262F" w:rsidRPr="008E0E84" w:rsidRDefault="0008262F" w:rsidP="0008262F">
      <w:pPr>
        <w:spacing w:after="80" w:line="240" w:lineRule="auto"/>
        <w:ind w:hanging="720"/>
      </w:pPr>
    </w:p>
    <w:sectPr w:rsidR="0008262F" w:rsidRPr="008E0E8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avid Laborde" w:date="2019-05-29T14:31:00Z" w:initials="DL">
    <w:p w14:paraId="71D29C9E" w14:textId="77777777" w:rsidR="001103C1" w:rsidRDefault="001103C1">
      <w:pPr>
        <w:pStyle w:val="CommentText"/>
      </w:pPr>
      <w:r>
        <w:rPr>
          <w:rStyle w:val="CommentReference"/>
        </w:rPr>
        <w:annotationRef/>
      </w:r>
      <w:r>
        <w:t xml:space="preserve">Add an appendix with the contents of </w:t>
      </w:r>
    </w:p>
    <w:p w14:paraId="37CF546E" w14:textId="130CD488" w:rsidR="001103C1" w:rsidRPr="002E3865" w:rsidRDefault="001103C1" w:rsidP="00CD51C6">
      <w:pPr>
        <w:jc w:val="center"/>
        <w:rPr>
          <w:sz w:val="24"/>
          <w:szCs w:val="24"/>
        </w:rPr>
      </w:pPr>
      <w:r w:rsidRPr="002E3865">
        <w:rPr>
          <w:b/>
          <w:sz w:val="24"/>
          <w:szCs w:val="24"/>
        </w:rPr>
        <w:t>Reconstructing emission database of FAO</w:t>
      </w:r>
      <w:r>
        <w:rPr>
          <w:b/>
          <w:sz w:val="24"/>
          <w:szCs w:val="24"/>
        </w:rPr>
        <w:t>.docx</w:t>
      </w:r>
    </w:p>
    <w:p w14:paraId="2F34E521" w14:textId="4CBFB6BF" w:rsidR="001103C1" w:rsidRDefault="001103C1">
      <w:pPr>
        <w:pStyle w:val="CommentText"/>
      </w:pPr>
    </w:p>
  </w:comment>
  <w:comment w:id="2" w:author="Mamun, Abdullah (IFPRI)" w:date="2019-05-30T15:32:00Z" w:initials="MA(">
    <w:p w14:paraId="410DD478" w14:textId="1AE93773" w:rsidR="001103C1" w:rsidRDefault="001103C1">
      <w:pPr>
        <w:pStyle w:val="CommentText"/>
      </w:pPr>
      <w:r>
        <w:rPr>
          <w:rStyle w:val="CommentReference"/>
        </w:rPr>
        <w:annotationRef/>
      </w:r>
      <w:r>
        <w:t xml:space="preserve">Done. </w:t>
      </w:r>
    </w:p>
  </w:comment>
  <w:comment w:id="3" w:author="David Laborde" w:date="2019-05-29T14:37:00Z" w:initials="DL">
    <w:p w14:paraId="1B391D59" w14:textId="28693B3C" w:rsidR="001103C1" w:rsidRDefault="001103C1">
      <w:pPr>
        <w:pStyle w:val="CommentText"/>
      </w:pPr>
      <w:r>
        <w:rPr>
          <w:rStyle w:val="CommentReference"/>
        </w:rPr>
        <w:annotationRef/>
      </w:r>
      <w:r>
        <w:t xml:space="preserve">Any insights from the data on that? </w:t>
      </w:r>
    </w:p>
  </w:comment>
  <w:comment w:id="4" w:author="Mamun, Abdullah (IFPRI)" w:date="2019-05-30T15:03:00Z" w:initials="MA(">
    <w:p w14:paraId="65357C97" w14:textId="173419A9" w:rsidR="001103C1" w:rsidRDefault="001103C1">
      <w:pPr>
        <w:pStyle w:val="CommentText"/>
      </w:pPr>
      <w:r>
        <w:rPr>
          <w:rStyle w:val="CommentReference"/>
        </w:rPr>
        <w:annotationRef/>
      </w:r>
      <w:r>
        <w:t xml:space="preserve">Please refer to the text inserted.  </w:t>
      </w:r>
    </w:p>
  </w:comment>
  <w:comment w:id="5" w:author="David Laborde" w:date="2019-05-29T14:31:00Z" w:initials="DL">
    <w:p w14:paraId="37CB78A6" w14:textId="77777777" w:rsidR="001103C1" w:rsidRDefault="001103C1">
      <w:pPr>
        <w:pStyle w:val="CommentText"/>
      </w:pPr>
      <w:r>
        <w:rPr>
          <w:rStyle w:val="CommentReference"/>
        </w:rPr>
        <w:annotationRef/>
      </w:r>
      <w:r>
        <w:t>Expand and check the discussions on manure</w:t>
      </w:r>
    </w:p>
    <w:p w14:paraId="2145F566" w14:textId="77777777" w:rsidR="001103C1" w:rsidRDefault="001103C1">
      <w:pPr>
        <w:pStyle w:val="CommentText"/>
      </w:pPr>
    </w:p>
    <w:p w14:paraId="6BA5BDDB" w14:textId="77777777" w:rsidR="001103C1" w:rsidRDefault="001103C1">
      <w:pPr>
        <w:pStyle w:val="CommentText"/>
      </w:pPr>
      <w:r>
        <w:t>See skype discussions</w:t>
      </w:r>
    </w:p>
    <w:p w14:paraId="2B7128BF" w14:textId="6E421BBA" w:rsidR="001103C1" w:rsidRDefault="001103C1">
      <w:pPr>
        <w:pStyle w:val="CommentText"/>
      </w:pPr>
    </w:p>
    <w:p w14:paraId="40F8643A" w14:textId="77777777" w:rsidR="001103C1" w:rsidRDefault="001103C1" w:rsidP="0027587B">
      <w:pPr>
        <w:autoSpaceDE w:val="0"/>
        <w:autoSpaceDN w:val="0"/>
        <w:spacing w:after="0" w:line="240" w:lineRule="auto"/>
      </w:pPr>
      <w:r>
        <w:rPr>
          <w:rFonts w:ascii="Arial" w:hAnsi="Arial" w:cs="Arial"/>
          <w:sz w:val="20"/>
          <w:szCs w:val="20"/>
        </w:rPr>
        <w:t xml:space="preserve">[‎5/‎29/‎2019 2:28 PM]  </w:t>
      </w:r>
    </w:p>
    <w:p w14:paraId="1429D206" w14:textId="77777777" w:rsidR="001103C1" w:rsidRDefault="001103C1" w:rsidP="0027587B">
      <w:pPr>
        <w:autoSpaceDE w:val="0"/>
        <w:autoSpaceDN w:val="0"/>
        <w:spacing w:before="40" w:after="40" w:line="240" w:lineRule="auto"/>
      </w:pPr>
      <w:r>
        <w:rPr>
          <w:rFonts w:ascii="Segoe UI" w:hAnsi="Segoe UI" w:cs="Segoe UI"/>
          <w:color w:val="000000"/>
          <w:sz w:val="20"/>
          <w:szCs w:val="20"/>
        </w:rPr>
        <w:t xml:space="preserve">ok, so for manure, we will need a bit of discussion in the technical note and you will need to do some investigation. I am not sure how the overall system is designed, </w:t>
      </w:r>
      <w:proofErr w:type="gramStart"/>
      <w:r>
        <w:rPr>
          <w:rFonts w:ascii="Segoe UI" w:hAnsi="Segoe UI" w:cs="Segoe UI"/>
          <w:color w:val="000000"/>
          <w:sz w:val="20"/>
          <w:szCs w:val="20"/>
        </w:rPr>
        <w:t>Like</w:t>
      </w:r>
      <w:proofErr w:type="gramEnd"/>
      <w:r>
        <w:rPr>
          <w:rFonts w:ascii="Segoe UI" w:hAnsi="Segoe UI" w:cs="Segoe UI"/>
          <w:color w:val="000000"/>
          <w:sz w:val="20"/>
          <w:szCs w:val="20"/>
        </w:rPr>
        <w:t>:</w:t>
      </w:r>
      <w:r>
        <w:rPr>
          <w:rFonts w:ascii="Segoe UI" w:hAnsi="Segoe UI" w:cs="Segoe UI"/>
          <w:color w:val="000000"/>
          <w:sz w:val="20"/>
          <w:szCs w:val="20"/>
        </w:rPr>
        <w:br/>
        <w:t>TOTAL #HEAD -&gt; TOTAL FLOWS of MANURE -&gt; N2O Manure is distributed between MANAGEMENT / CROPS / PASTURE. and things kind of adds up</w:t>
      </w:r>
    </w:p>
    <w:p w14:paraId="236AF890"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59CE719F" w14:textId="77777777" w:rsidR="001103C1" w:rsidRDefault="001103C1" w:rsidP="0027587B">
      <w:pPr>
        <w:autoSpaceDE w:val="0"/>
        <w:autoSpaceDN w:val="0"/>
        <w:spacing w:after="0" w:line="240" w:lineRule="auto"/>
      </w:pPr>
      <w:r>
        <w:rPr>
          <w:rFonts w:ascii="Arial" w:hAnsi="Arial" w:cs="Arial"/>
          <w:sz w:val="20"/>
          <w:szCs w:val="20"/>
        </w:rPr>
        <w:t xml:space="preserve">[‎5/‎29/‎2019 2:28 PM]  </w:t>
      </w:r>
    </w:p>
    <w:p w14:paraId="5FE9BB46" w14:textId="77777777" w:rsidR="001103C1" w:rsidRDefault="001103C1" w:rsidP="0027587B">
      <w:pPr>
        <w:autoSpaceDE w:val="0"/>
        <w:autoSpaceDN w:val="0"/>
        <w:spacing w:before="40" w:after="40" w:line="240" w:lineRule="auto"/>
      </w:pPr>
      <w:r>
        <w:rPr>
          <w:rFonts w:ascii="Segoe UI" w:hAnsi="Segoe UI" w:cs="Segoe UI"/>
          <w:color w:val="000000"/>
          <w:sz w:val="20"/>
          <w:szCs w:val="20"/>
        </w:rPr>
        <w:t>or do we have a specific pathway for management, and then we have - as I have drafted in one graph - a X% going to pasture, and (1-</w:t>
      </w:r>
      <w:proofErr w:type="gramStart"/>
      <w:r>
        <w:rPr>
          <w:rFonts w:ascii="Segoe UI" w:hAnsi="Segoe UI" w:cs="Segoe UI"/>
          <w:color w:val="000000"/>
          <w:sz w:val="20"/>
          <w:szCs w:val="20"/>
        </w:rPr>
        <w:t>X)%</w:t>
      </w:r>
      <w:proofErr w:type="gramEnd"/>
      <w:r>
        <w:rPr>
          <w:rFonts w:ascii="Segoe UI" w:hAnsi="Segoe UI" w:cs="Segoe UI"/>
          <w:color w:val="000000"/>
          <w:sz w:val="20"/>
          <w:szCs w:val="20"/>
        </w:rPr>
        <w:t xml:space="preserve"> going to crops</w:t>
      </w:r>
    </w:p>
    <w:p w14:paraId="24C25675" w14:textId="77777777" w:rsidR="001103C1" w:rsidRDefault="001103C1" w:rsidP="0027587B">
      <w:pPr>
        <w:autoSpaceDE w:val="0"/>
        <w:autoSpaceDN w:val="0"/>
        <w:spacing w:before="40" w:after="40" w:line="240" w:lineRule="auto"/>
      </w:pPr>
      <w:r>
        <w:rPr>
          <w:rFonts w:ascii="Segoe UI" w:hAnsi="Segoe UI" w:cs="Segoe UI"/>
          <w:color w:val="000000"/>
          <w:sz w:val="20"/>
          <w:szCs w:val="20"/>
        </w:rPr>
        <w:t>Because, in terms of model we will need to have a clear story on this.</w:t>
      </w:r>
    </w:p>
    <w:p w14:paraId="4E7B7ACE"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7223026E" w14:textId="77777777" w:rsidR="001103C1" w:rsidRDefault="001103C1" w:rsidP="0027587B">
      <w:pPr>
        <w:autoSpaceDE w:val="0"/>
        <w:autoSpaceDN w:val="0"/>
        <w:spacing w:after="0" w:line="240" w:lineRule="auto"/>
      </w:pPr>
      <w:r>
        <w:rPr>
          <w:rFonts w:ascii="Arial" w:hAnsi="Arial" w:cs="Arial"/>
          <w:sz w:val="20"/>
          <w:szCs w:val="20"/>
        </w:rPr>
        <w:t xml:space="preserve">[‎5/‎29/‎2019 2:29 PM]  </w:t>
      </w:r>
    </w:p>
    <w:p w14:paraId="44212EBF" w14:textId="77777777" w:rsidR="001103C1" w:rsidRDefault="001103C1" w:rsidP="0027587B">
      <w:pPr>
        <w:autoSpaceDE w:val="0"/>
        <w:autoSpaceDN w:val="0"/>
        <w:spacing w:before="40" w:after="40" w:line="240" w:lineRule="auto"/>
      </w:pPr>
      <w:r>
        <w:rPr>
          <w:rFonts w:ascii="Segoe UI" w:hAnsi="Segoe UI" w:cs="Segoe UI"/>
          <w:color w:val="000000"/>
          <w:sz w:val="20"/>
          <w:szCs w:val="20"/>
        </w:rPr>
        <w:t xml:space="preserve">Indeed, everything </w:t>
      </w:r>
      <w:proofErr w:type="spellStart"/>
      <w:r>
        <w:rPr>
          <w:rFonts w:ascii="Segoe UI" w:hAnsi="Segoe UI" w:cs="Segoe UI"/>
          <w:color w:val="000000"/>
          <w:sz w:val="20"/>
          <w:szCs w:val="20"/>
        </w:rPr>
        <w:t>remanining</w:t>
      </w:r>
      <w:proofErr w:type="spellEnd"/>
      <w:r>
        <w:rPr>
          <w:rFonts w:ascii="Segoe UI" w:hAnsi="Segoe UI" w:cs="Segoe UI"/>
          <w:color w:val="000000"/>
          <w:sz w:val="20"/>
          <w:szCs w:val="20"/>
        </w:rPr>
        <w:t xml:space="preserve"> constant, we can assume fixed ratios and coefficients, and </w:t>
      </w:r>
      <w:proofErr w:type="spellStart"/>
      <w:r>
        <w:rPr>
          <w:rFonts w:ascii="Segoe UI" w:hAnsi="Segoe UI" w:cs="Segoe UI"/>
          <w:color w:val="000000"/>
          <w:sz w:val="20"/>
          <w:szCs w:val="20"/>
        </w:rPr>
        <w:t>tehrefore</w:t>
      </w:r>
      <w:proofErr w:type="spellEnd"/>
      <w:r>
        <w:rPr>
          <w:rFonts w:ascii="Segoe UI" w:hAnsi="Segoe UI" w:cs="Segoe UI"/>
          <w:color w:val="000000"/>
          <w:sz w:val="20"/>
          <w:szCs w:val="20"/>
        </w:rPr>
        <w:t xml:space="preserve"> for 1 animal, </w:t>
      </w:r>
      <w:proofErr w:type="gramStart"/>
      <w:r>
        <w:rPr>
          <w:rFonts w:ascii="Segoe UI" w:hAnsi="Segoe UI" w:cs="Segoe UI"/>
          <w:color w:val="000000"/>
          <w:sz w:val="20"/>
          <w:szCs w:val="20"/>
        </w:rPr>
        <w:t>we  have</w:t>
      </w:r>
      <w:proofErr w:type="gramEnd"/>
      <w:r>
        <w:rPr>
          <w:rFonts w:ascii="Segoe UI" w:hAnsi="Segoe UI" w:cs="Segoe UI"/>
          <w:color w:val="000000"/>
          <w:sz w:val="20"/>
          <w:szCs w:val="20"/>
        </w:rPr>
        <w:t xml:space="preserve"> x emissions from manure crops and x from manure pasture</w:t>
      </w:r>
    </w:p>
    <w:p w14:paraId="480B27BC" w14:textId="77777777" w:rsidR="001103C1" w:rsidRDefault="001103C1" w:rsidP="0027587B">
      <w:pPr>
        <w:autoSpaceDE w:val="0"/>
        <w:autoSpaceDN w:val="0"/>
        <w:spacing w:before="40" w:after="40" w:line="240" w:lineRule="auto"/>
      </w:pPr>
      <w:r>
        <w:rPr>
          <w:rFonts w:ascii="Segoe UI" w:hAnsi="Segoe UI" w:cs="Segoe UI"/>
          <w:color w:val="000000"/>
          <w:sz w:val="20"/>
          <w:szCs w:val="20"/>
        </w:rPr>
        <w:t>but in the model, total amount of land used for pasture and for crops will change</w:t>
      </w:r>
    </w:p>
    <w:p w14:paraId="6F0022AC" w14:textId="77777777" w:rsidR="001103C1" w:rsidRDefault="001103C1" w:rsidP="0027587B">
      <w:pPr>
        <w:autoSpaceDE w:val="0"/>
        <w:autoSpaceDN w:val="0"/>
        <w:spacing w:before="40" w:after="40" w:line="240" w:lineRule="auto"/>
      </w:pPr>
      <w:proofErr w:type="gramStart"/>
      <w:r>
        <w:rPr>
          <w:rFonts w:ascii="Segoe UI" w:hAnsi="Segoe UI" w:cs="Segoe UI"/>
          <w:color w:val="000000"/>
          <w:sz w:val="20"/>
          <w:szCs w:val="20"/>
        </w:rPr>
        <w:t>so</w:t>
      </w:r>
      <w:proofErr w:type="gramEnd"/>
      <w:r>
        <w:rPr>
          <w:rFonts w:ascii="Segoe UI" w:hAnsi="Segoe UI" w:cs="Segoe UI"/>
          <w:color w:val="000000"/>
          <w:sz w:val="20"/>
          <w:szCs w:val="20"/>
        </w:rPr>
        <w:t xml:space="preserve"> the split should be endogenous at one point</w:t>
      </w:r>
    </w:p>
    <w:p w14:paraId="733F1658"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56492388" w14:textId="77777777" w:rsidR="001103C1" w:rsidRDefault="001103C1" w:rsidP="0027587B">
      <w:pPr>
        <w:autoSpaceDE w:val="0"/>
        <w:autoSpaceDN w:val="0"/>
        <w:spacing w:after="0" w:line="240" w:lineRule="auto"/>
      </w:pPr>
      <w:r>
        <w:rPr>
          <w:rFonts w:ascii="Arial" w:hAnsi="Arial" w:cs="Arial"/>
          <w:sz w:val="20"/>
          <w:szCs w:val="20"/>
        </w:rPr>
        <w:t xml:space="preserve">[‎5/‎29/‎2019 2:30 </w:t>
      </w:r>
      <w:proofErr w:type="gramStart"/>
      <w:r>
        <w:rPr>
          <w:rFonts w:ascii="Arial" w:hAnsi="Arial" w:cs="Arial"/>
          <w:sz w:val="20"/>
          <w:szCs w:val="20"/>
        </w:rPr>
        <w:t>PM]  Mamun</w:t>
      </w:r>
      <w:proofErr w:type="gramEnd"/>
      <w:r>
        <w:rPr>
          <w:rFonts w:ascii="Arial" w:hAnsi="Arial" w:cs="Arial"/>
          <w:sz w:val="20"/>
          <w:szCs w:val="20"/>
        </w:rPr>
        <w:t xml:space="preserve">, Abdullah (IFPRI):  </w:t>
      </w:r>
    </w:p>
    <w:p w14:paraId="4EE4F218" w14:textId="77777777" w:rsidR="001103C1" w:rsidRDefault="001103C1" w:rsidP="0027587B">
      <w:pPr>
        <w:autoSpaceDE w:val="0"/>
        <w:autoSpaceDN w:val="0"/>
        <w:spacing w:before="40" w:after="40" w:line="240" w:lineRule="auto"/>
      </w:pPr>
      <w:r>
        <w:rPr>
          <w:rFonts w:ascii="Segoe UI" w:hAnsi="Segoe UI" w:cs="Segoe UI"/>
          <w:color w:val="000000"/>
          <w:sz w:val="20"/>
          <w:szCs w:val="20"/>
        </w:rPr>
        <w:t xml:space="preserve">I will investigate the methodological notes on all manure files. </w:t>
      </w:r>
    </w:p>
    <w:p w14:paraId="40286CD1"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69E36F8E" w14:textId="77777777" w:rsidR="001103C1" w:rsidRDefault="001103C1" w:rsidP="0027587B">
      <w:pPr>
        <w:autoSpaceDE w:val="0"/>
        <w:autoSpaceDN w:val="0"/>
        <w:spacing w:after="0" w:line="240" w:lineRule="auto"/>
      </w:pPr>
      <w:r>
        <w:rPr>
          <w:rFonts w:ascii="Arial" w:hAnsi="Arial" w:cs="Arial"/>
          <w:sz w:val="20"/>
          <w:szCs w:val="20"/>
        </w:rPr>
        <w:t xml:space="preserve">[‎5/‎29/‎2019 2:30 PM]  </w:t>
      </w:r>
    </w:p>
    <w:p w14:paraId="553B8E6D" w14:textId="77777777" w:rsidR="001103C1" w:rsidRDefault="001103C1" w:rsidP="0027587B">
      <w:pPr>
        <w:autoSpaceDE w:val="0"/>
        <w:autoSpaceDN w:val="0"/>
        <w:spacing w:before="40" w:after="40" w:line="240" w:lineRule="auto"/>
      </w:pPr>
      <w:r>
        <w:rPr>
          <w:rFonts w:ascii="Segoe UI" w:hAnsi="Segoe UI" w:cs="Segoe UI"/>
          <w:color w:val="000000"/>
          <w:sz w:val="20"/>
          <w:szCs w:val="20"/>
        </w:rPr>
        <w:t xml:space="preserve">we will do something like ratio manure emissions crop to pasture = </w:t>
      </w:r>
      <w:proofErr w:type="gramStart"/>
      <w:r>
        <w:rPr>
          <w:rFonts w:ascii="Segoe UI" w:hAnsi="Segoe UI" w:cs="Segoe UI"/>
          <w:color w:val="000000"/>
          <w:sz w:val="20"/>
          <w:szCs w:val="20"/>
        </w:rPr>
        <w:t>k .</w:t>
      </w:r>
      <w:proofErr w:type="gramEnd"/>
      <w:r>
        <w:rPr>
          <w:rFonts w:ascii="Segoe UI" w:hAnsi="Segoe UI" w:cs="Segoe UI"/>
          <w:color w:val="000000"/>
          <w:sz w:val="20"/>
          <w:szCs w:val="20"/>
        </w:rPr>
        <w:t xml:space="preserve"> ratio cropland/pasture land</w:t>
      </w:r>
    </w:p>
    <w:p w14:paraId="68D3BE64" w14:textId="77777777" w:rsidR="001103C1" w:rsidRDefault="001103C1" w:rsidP="0027587B">
      <w:pPr>
        <w:autoSpaceDE w:val="0"/>
        <w:autoSpaceDN w:val="0"/>
        <w:spacing w:before="40" w:after="40" w:line="240" w:lineRule="auto"/>
      </w:pPr>
      <w:r>
        <w:rPr>
          <w:rFonts w:ascii="Segoe UI" w:hAnsi="Segoe UI" w:cs="Segoe UI"/>
          <w:color w:val="000000"/>
          <w:sz w:val="20"/>
          <w:szCs w:val="20"/>
        </w:rPr>
        <w:t>but we need a bit of understanding of how things are connected right now</w:t>
      </w:r>
    </w:p>
    <w:p w14:paraId="1E3BF785"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7D936016" w14:textId="77777777" w:rsidR="001103C1" w:rsidRDefault="001103C1" w:rsidP="0027587B">
      <w:pPr>
        <w:autoSpaceDE w:val="0"/>
        <w:autoSpaceDN w:val="0"/>
        <w:spacing w:after="0" w:line="240" w:lineRule="auto"/>
      </w:pPr>
      <w:r>
        <w:rPr>
          <w:rFonts w:ascii="Arial" w:hAnsi="Arial" w:cs="Arial"/>
          <w:sz w:val="20"/>
          <w:szCs w:val="20"/>
        </w:rPr>
        <w:t xml:space="preserve">[‎5/‎29/‎2019 2:31 </w:t>
      </w:r>
      <w:proofErr w:type="gramStart"/>
      <w:r>
        <w:rPr>
          <w:rFonts w:ascii="Arial" w:hAnsi="Arial" w:cs="Arial"/>
          <w:sz w:val="20"/>
          <w:szCs w:val="20"/>
        </w:rPr>
        <w:t>PM]  Mamun</w:t>
      </w:r>
      <w:proofErr w:type="gramEnd"/>
      <w:r>
        <w:rPr>
          <w:rFonts w:ascii="Arial" w:hAnsi="Arial" w:cs="Arial"/>
          <w:sz w:val="20"/>
          <w:szCs w:val="20"/>
        </w:rPr>
        <w:t xml:space="preserve">, Abdullah (IFPRI):  </w:t>
      </w:r>
    </w:p>
    <w:p w14:paraId="19DA23BB" w14:textId="77777777" w:rsidR="001103C1" w:rsidRDefault="001103C1" w:rsidP="0027587B">
      <w:pPr>
        <w:autoSpaceDE w:val="0"/>
        <w:autoSpaceDN w:val="0"/>
        <w:spacing w:before="40" w:after="40" w:line="240" w:lineRule="auto"/>
      </w:pPr>
      <w:r>
        <w:rPr>
          <w:rFonts w:ascii="Segoe UI" w:hAnsi="Segoe UI" w:cs="Segoe UI"/>
          <w:color w:val="000000"/>
          <w:sz w:val="20"/>
          <w:szCs w:val="20"/>
        </w:rPr>
        <w:t xml:space="preserve">ok. </w:t>
      </w:r>
    </w:p>
    <w:p w14:paraId="60997A99" w14:textId="77777777" w:rsidR="001103C1" w:rsidRDefault="001103C1" w:rsidP="0027587B">
      <w:pPr>
        <w:autoSpaceDE w:val="0"/>
        <w:autoSpaceDN w:val="0"/>
        <w:spacing w:after="0" w:line="240" w:lineRule="auto"/>
      </w:pPr>
      <w:r>
        <w:rPr>
          <w:rFonts w:ascii="Segoe UI" w:hAnsi="Segoe UI" w:cs="Segoe UI"/>
          <w:color w:val="4E586A"/>
          <w:sz w:val="16"/>
          <w:szCs w:val="16"/>
        </w:rPr>
        <w:t> </w:t>
      </w:r>
    </w:p>
    <w:p w14:paraId="7B012C3A" w14:textId="77777777" w:rsidR="001103C1" w:rsidRDefault="001103C1" w:rsidP="0027587B">
      <w:pPr>
        <w:autoSpaceDE w:val="0"/>
        <w:autoSpaceDN w:val="0"/>
        <w:spacing w:after="0" w:line="240" w:lineRule="auto"/>
      </w:pPr>
      <w:r>
        <w:rPr>
          <w:sz w:val="20"/>
          <w:szCs w:val="20"/>
        </w:rPr>
        <w:t> </w:t>
      </w:r>
    </w:p>
    <w:p w14:paraId="792EA2DB" w14:textId="77777777" w:rsidR="001103C1" w:rsidRDefault="001103C1">
      <w:pPr>
        <w:pStyle w:val="CommentText"/>
      </w:pPr>
    </w:p>
    <w:p w14:paraId="786A4162" w14:textId="507173B8" w:rsidR="001103C1" w:rsidRDefault="001103C1">
      <w:pPr>
        <w:pStyle w:val="CommentText"/>
      </w:pPr>
    </w:p>
  </w:comment>
  <w:comment w:id="6" w:author="Mamun, Abdullah (IFPRI)" w:date="2019-05-31T17:15:00Z" w:initials="MA(">
    <w:p w14:paraId="56AFA297" w14:textId="27015C1C" w:rsidR="001103C1" w:rsidRDefault="001103C1">
      <w:pPr>
        <w:pStyle w:val="CommentText"/>
      </w:pPr>
      <w:r>
        <w:rPr>
          <w:rStyle w:val="CommentReference"/>
        </w:rPr>
        <w:annotationRef/>
      </w:r>
      <w:r>
        <w:t xml:space="preserve">This will not add up to 100% since manure amount is distributed to soil, feed, fuel, construction and pasture. </w:t>
      </w:r>
    </w:p>
  </w:comment>
  <w:comment w:id="7" w:author="Mamun, Abdullah (IFPRI)" w:date="2019-06-15T22:56:00Z" w:initials="MA(">
    <w:p w14:paraId="616AB2DE" w14:textId="1972B89D" w:rsidR="0008474D" w:rsidRDefault="0008474D">
      <w:pPr>
        <w:pStyle w:val="CommentText"/>
      </w:pPr>
      <w:r>
        <w:rPr>
          <w:rStyle w:val="CommentReference"/>
        </w:rPr>
        <w:annotationRef/>
      </w:r>
      <w:r>
        <w:t xml:space="preserve">Will add text on allocation </w:t>
      </w:r>
    </w:p>
  </w:comment>
  <w:comment w:id="8" w:author="Mamun, Abdullah (IFPRI)" w:date="2019-06-15T22:55:00Z" w:initials="MA(">
    <w:p w14:paraId="1AF4AEBA" w14:textId="6B42169F" w:rsidR="0008474D" w:rsidRDefault="0008474D">
      <w:pPr>
        <w:pStyle w:val="CommentText"/>
      </w:pPr>
      <w:r>
        <w:rPr>
          <w:rStyle w:val="CommentReference"/>
        </w:rPr>
        <w:annotationRef/>
      </w:r>
      <w:r>
        <w:t xml:space="preserve">Will add text on allocation </w:t>
      </w:r>
    </w:p>
  </w:comment>
  <w:comment w:id="9" w:author="Mamun, Abdullah (IFPRI)" w:date="2019-06-15T22:55:00Z" w:initials="MA(">
    <w:p w14:paraId="7DE0203D" w14:textId="7049945B" w:rsidR="0008474D" w:rsidRDefault="0008474D">
      <w:pPr>
        <w:pStyle w:val="CommentText"/>
      </w:pPr>
      <w:r>
        <w:rPr>
          <w:rStyle w:val="CommentReference"/>
        </w:rPr>
        <w:annotationRef/>
      </w:r>
      <w:r>
        <w:t xml:space="preserve">Will add text on allocation </w:t>
      </w:r>
    </w:p>
  </w:comment>
  <w:comment w:id="10" w:author="David Laborde" w:date="2019-05-29T14:13:00Z" w:initials="DL">
    <w:p w14:paraId="309F9E5B" w14:textId="30DEBC5C" w:rsidR="001103C1" w:rsidRDefault="001103C1">
      <w:pPr>
        <w:pStyle w:val="CommentText"/>
      </w:pPr>
      <w:r>
        <w:rPr>
          <w:rStyle w:val="CommentReference"/>
        </w:rPr>
        <w:annotationRef/>
      </w:r>
      <w:hyperlink r:id="rId1" w:history="1">
        <w:r>
          <w:rPr>
            <w:rStyle w:val="Hyperlink"/>
          </w:rPr>
          <w:t>http://orbit.dtu.dk/files/131665167/Schmidt_Rivera_et_al_2017_Sci_Tot_Env.pdf</w:t>
        </w:r>
      </w:hyperlink>
    </w:p>
  </w:comment>
  <w:comment w:id="11" w:author="David Laborde" w:date="2019-05-29T18:10:00Z" w:initials="DL">
    <w:p w14:paraId="607A8D72" w14:textId="0F49FED9" w:rsidR="00150CF9" w:rsidRDefault="00150CF9">
      <w:pPr>
        <w:pStyle w:val="CommentText"/>
      </w:pPr>
      <w:r>
        <w:rPr>
          <w:rStyle w:val="CommentReference"/>
        </w:rPr>
        <w:annotationRef/>
      </w:r>
      <w:r>
        <w:t>check the index</w:t>
      </w:r>
    </w:p>
  </w:comment>
  <w:comment w:id="12" w:author="Mamun, Abdullah (IFPRI)" w:date="2019-06-03T17:07:00Z" w:initials="MA(">
    <w:p w14:paraId="5BBCE3AE" w14:textId="6387908C" w:rsidR="00150CF9" w:rsidRDefault="00150CF9">
      <w:pPr>
        <w:pStyle w:val="CommentText"/>
      </w:pPr>
      <w:r>
        <w:rPr>
          <w:rStyle w:val="CommentReference"/>
        </w:rPr>
        <w:annotationRef/>
      </w:r>
      <w:r>
        <w:t xml:space="preserve">Index for </w:t>
      </w:r>
      <w:proofErr w:type="spellStart"/>
      <w:r>
        <w:t>BurningSA</w:t>
      </w:r>
      <w:proofErr w:type="spellEnd"/>
      <w:r>
        <w:t xml:space="preserve"> is LAND. Confirmed. </w:t>
      </w:r>
    </w:p>
  </w:comment>
  <w:comment w:id="14" w:author="David Laborde" w:date="2019-05-29T14:33:00Z" w:initials="DL">
    <w:p w14:paraId="212AB988" w14:textId="77777777" w:rsidR="001103C1" w:rsidRDefault="001103C1" w:rsidP="00A81AC1">
      <w:pPr>
        <w:pStyle w:val="CommentText"/>
      </w:pPr>
      <w:r>
        <w:rPr>
          <w:rStyle w:val="CommentReference"/>
        </w:rPr>
        <w:annotationRef/>
      </w:r>
      <w:r>
        <w:t>at this stage, I do not propose to differentiate between physical and harvested are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34E521" w15:done="0"/>
  <w15:commentEx w15:paraId="410DD478" w15:paraIdParent="2F34E521" w15:done="0"/>
  <w15:commentEx w15:paraId="1B391D59" w15:done="0"/>
  <w15:commentEx w15:paraId="65357C97" w15:paraIdParent="1B391D59" w15:done="0"/>
  <w15:commentEx w15:paraId="786A4162" w15:done="0"/>
  <w15:commentEx w15:paraId="56AFA297" w15:done="0"/>
  <w15:commentEx w15:paraId="616AB2DE" w15:done="0"/>
  <w15:commentEx w15:paraId="1AF4AEBA" w15:done="0"/>
  <w15:commentEx w15:paraId="7DE0203D" w15:done="0"/>
  <w15:commentEx w15:paraId="309F9E5B" w15:done="0"/>
  <w15:commentEx w15:paraId="607A8D72" w15:done="0"/>
  <w15:commentEx w15:paraId="5BBCE3AE" w15:paraIdParent="607A8D72" w15:done="0"/>
  <w15:commentEx w15:paraId="212AB98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34E521" w16cid:durableId="2099165F"/>
  <w16cid:commentId w16cid:paraId="410DD478" w16cid:durableId="209A7609"/>
  <w16cid:commentId w16cid:paraId="1B391D59" w16cid:durableId="209917C6"/>
  <w16cid:commentId w16cid:paraId="65357C97" w16cid:durableId="209A6F55"/>
  <w16cid:commentId w16cid:paraId="786A4162" w16cid:durableId="20991643"/>
  <w16cid:commentId w16cid:paraId="56AFA297" w16cid:durableId="209BDF9D"/>
  <w16cid:commentId w16cid:paraId="616AB2DE" w16cid:durableId="20AFF617"/>
  <w16cid:commentId w16cid:paraId="1AF4AEBA" w16cid:durableId="20AFF5E0"/>
  <w16cid:commentId w16cid:paraId="7DE0203D" w16cid:durableId="20AFF5F4"/>
  <w16cid:commentId w16cid:paraId="309F9E5B" w16cid:durableId="20991208"/>
  <w16cid:commentId w16cid:paraId="607A8D72" w16cid:durableId="209949A5"/>
  <w16cid:commentId w16cid:paraId="5BBCE3AE" w16cid:durableId="209FD23D"/>
  <w16cid:commentId w16cid:paraId="212AB988" w16cid:durableId="209916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00E1A"/>
    <w:multiLevelType w:val="hybridMultilevel"/>
    <w:tmpl w:val="7AEC0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35497"/>
    <w:multiLevelType w:val="hybridMultilevel"/>
    <w:tmpl w:val="E18C3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062E8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24B553B"/>
    <w:multiLevelType w:val="hybridMultilevel"/>
    <w:tmpl w:val="0736F53A"/>
    <w:lvl w:ilvl="0" w:tplc="5FDCFEC4">
      <w:start w:val="1"/>
      <w:numFmt w:val="bullet"/>
      <w:lvlText w:val="•"/>
      <w:lvlJc w:val="left"/>
      <w:pPr>
        <w:tabs>
          <w:tab w:val="num" w:pos="720"/>
        </w:tabs>
        <w:ind w:left="720" w:hanging="360"/>
      </w:pPr>
      <w:rPr>
        <w:rFonts w:ascii="Times New Roman" w:hAnsi="Times New Roman" w:hint="default"/>
      </w:rPr>
    </w:lvl>
    <w:lvl w:ilvl="1" w:tplc="4DAADB8E" w:tentative="1">
      <w:start w:val="1"/>
      <w:numFmt w:val="bullet"/>
      <w:lvlText w:val="•"/>
      <w:lvlJc w:val="left"/>
      <w:pPr>
        <w:tabs>
          <w:tab w:val="num" w:pos="1440"/>
        </w:tabs>
        <w:ind w:left="1440" w:hanging="360"/>
      </w:pPr>
      <w:rPr>
        <w:rFonts w:ascii="Times New Roman" w:hAnsi="Times New Roman" w:hint="default"/>
      </w:rPr>
    </w:lvl>
    <w:lvl w:ilvl="2" w:tplc="57C2055E" w:tentative="1">
      <w:start w:val="1"/>
      <w:numFmt w:val="bullet"/>
      <w:lvlText w:val="•"/>
      <w:lvlJc w:val="left"/>
      <w:pPr>
        <w:tabs>
          <w:tab w:val="num" w:pos="2160"/>
        </w:tabs>
        <w:ind w:left="2160" w:hanging="360"/>
      </w:pPr>
      <w:rPr>
        <w:rFonts w:ascii="Times New Roman" w:hAnsi="Times New Roman" w:hint="default"/>
      </w:rPr>
    </w:lvl>
    <w:lvl w:ilvl="3" w:tplc="6178C6CC" w:tentative="1">
      <w:start w:val="1"/>
      <w:numFmt w:val="bullet"/>
      <w:lvlText w:val="•"/>
      <w:lvlJc w:val="left"/>
      <w:pPr>
        <w:tabs>
          <w:tab w:val="num" w:pos="2880"/>
        </w:tabs>
        <w:ind w:left="2880" w:hanging="360"/>
      </w:pPr>
      <w:rPr>
        <w:rFonts w:ascii="Times New Roman" w:hAnsi="Times New Roman" w:hint="default"/>
      </w:rPr>
    </w:lvl>
    <w:lvl w:ilvl="4" w:tplc="F88CDB94" w:tentative="1">
      <w:start w:val="1"/>
      <w:numFmt w:val="bullet"/>
      <w:lvlText w:val="•"/>
      <w:lvlJc w:val="left"/>
      <w:pPr>
        <w:tabs>
          <w:tab w:val="num" w:pos="3600"/>
        </w:tabs>
        <w:ind w:left="3600" w:hanging="360"/>
      </w:pPr>
      <w:rPr>
        <w:rFonts w:ascii="Times New Roman" w:hAnsi="Times New Roman" w:hint="default"/>
      </w:rPr>
    </w:lvl>
    <w:lvl w:ilvl="5" w:tplc="37041388" w:tentative="1">
      <w:start w:val="1"/>
      <w:numFmt w:val="bullet"/>
      <w:lvlText w:val="•"/>
      <w:lvlJc w:val="left"/>
      <w:pPr>
        <w:tabs>
          <w:tab w:val="num" w:pos="4320"/>
        </w:tabs>
        <w:ind w:left="4320" w:hanging="360"/>
      </w:pPr>
      <w:rPr>
        <w:rFonts w:ascii="Times New Roman" w:hAnsi="Times New Roman" w:hint="default"/>
      </w:rPr>
    </w:lvl>
    <w:lvl w:ilvl="6" w:tplc="ADA2A500" w:tentative="1">
      <w:start w:val="1"/>
      <w:numFmt w:val="bullet"/>
      <w:lvlText w:val="•"/>
      <w:lvlJc w:val="left"/>
      <w:pPr>
        <w:tabs>
          <w:tab w:val="num" w:pos="5040"/>
        </w:tabs>
        <w:ind w:left="5040" w:hanging="360"/>
      </w:pPr>
      <w:rPr>
        <w:rFonts w:ascii="Times New Roman" w:hAnsi="Times New Roman" w:hint="default"/>
      </w:rPr>
    </w:lvl>
    <w:lvl w:ilvl="7" w:tplc="8772829E" w:tentative="1">
      <w:start w:val="1"/>
      <w:numFmt w:val="bullet"/>
      <w:lvlText w:val="•"/>
      <w:lvlJc w:val="left"/>
      <w:pPr>
        <w:tabs>
          <w:tab w:val="num" w:pos="5760"/>
        </w:tabs>
        <w:ind w:left="5760" w:hanging="360"/>
      </w:pPr>
      <w:rPr>
        <w:rFonts w:ascii="Times New Roman" w:hAnsi="Times New Roman" w:hint="default"/>
      </w:rPr>
    </w:lvl>
    <w:lvl w:ilvl="8" w:tplc="6BDC61E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2DA7154C"/>
    <w:multiLevelType w:val="hybridMultilevel"/>
    <w:tmpl w:val="6B424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2B5F41"/>
    <w:multiLevelType w:val="hybridMultilevel"/>
    <w:tmpl w:val="2F509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680C89"/>
    <w:multiLevelType w:val="hybridMultilevel"/>
    <w:tmpl w:val="06680D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DA7D39"/>
    <w:multiLevelType w:val="hybridMultilevel"/>
    <w:tmpl w:val="B3A8C9C0"/>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5D0C35"/>
    <w:multiLevelType w:val="hybridMultilevel"/>
    <w:tmpl w:val="F53A788A"/>
    <w:lvl w:ilvl="0" w:tplc="AC305604">
      <w:start w:val="1"/>
      <w:numFmt w:val="bullet"/>
      <w:lvlText w:val="•"/>
      <w:lvlJc w:val="left"/>
      <w:pPr>
        <w:tabs>
          <w:tab w:val="num" w:pos="720"/>
        </w:tabs>
        <w:ind w:left="720" w:hanging="360"/>
      </w:pPr>
      <w:rPr>
        <w:rFonts w:ascii="Times New Roman" w:hAnsi="Times New Roman" w:hint="default"/>
      </w:rPr>
    </w:lvl>
    <w:lvl w:ilvl="1" w:tplc="2A94F85E" w:tentative="1">
      <w:start w:val="1"/>
      <w:numFmt w:val="bullet"/>
      <w:lvlText w:val="•"/>
      <w:lvlJc w:val="left"/>
      <w:pPr>
        <w:tabs>
          <w:tab w:val="num" w:pos="1440"/>
        </w:tabs>
        <w:ind w:left="1440" w:hanging="360"/>
      </w:pPr>
      <w:rPr>
        <w:rFonts w:ascii="Times New Roman" w:hAnsi="Times New Roman" w:hint="default"/>
      </w:rPr>
    </w:lvl>
    <w:lvl w:ilvl="2" w:tplc="F8A212B6" w:tentative="1">
      <w:start w:val="1"/>
      <w:numFmt w:val="bullet"/>
      <w:lvlText w:val="•"/>
      <w:lvlJc w:val="left"/>
      <w:pPr>
        <w:tabs>
          <w:tab w:val="num" w:pos="2160"/>
        </w:tabs>
        <w:ind w:left="2160" w:hanging="360"/>
      </w:pPr>
      <w:rPr>
        <w:rFonts w:ascii="Times New Roman" w:hAnsi="Times New Roman" w:hint="default"/>
      </w:rPr>
    </w:lvl>
    <w:lvl w:ilvl="3" w:tplc="4F7CD3F0" w:tentative="1">
      <w:start w:val="1"/>
      <w:numFmt w:val="bullet"/>
      <w:lvlText w:val="•"/>
      <w:lvlJc w:val="left"/>
      <w:pPr>
        <w:tabs>
          <w:tab w:val="num" w:pos="2880"/>
        </w:tabs>
        <w:ind w:left="2880" w:hanging="360"/>
      </w:pPr>
      <w:rPr>
        <w:rFonts w:ascii="Times New Roman" w:hAnsi="Times New Roman" w:hint="default"/>
      </w:rPr>
    </w:lvl>
    <w:lvl w:ilvl="4" w:tplc="37EE1C24" w:tentative="1">
      <w:start w:val="1"/>
      <w:numFmt w:val="bullet"/>
      <w:lvlText w:val="•"/>
      <w:lvlJc w:val="left"/>
      <w:pPr>
        <w:tabs>
          <w:tab w:val="num" w:pos="3600"/>
        </w:tabs>
        <w:ind w:left="3600" w:hanging="360"/>
      </w:pPr>
      <w:rPr>
        <w:rFonts w:ascii="Times New Roman" w:hAnsi="Times New Roman" w:hint="default"/>
      </w:rPr>
    </w:lvl>
    <w:lvl w:ilvl="5" w:tplc="F294E23E" w:tentative="1">
      <w:start w:val="1"/>
      <w:numFmt w:val="bullet"/>
      <w:lvlText w:val="•"/>
      <w:lvlJc w:val="left"/>
      <w:pPr>
        <w:tabs>
          <w:tab w:val="num" w:pos="4320"/>
        </w:tabs>
        <w:ind w:left="4320" w:hanging="360"/>
      </w:pPr>
      <w:rPr>
        <w:rFonts w:ascii="Times New Roman" w:hAnsi="Times New Roman" w:hint="default"/>
      </w:rPr>
    </w:lvl>
    <w:lvl w:ilvl="6" w:tplc="2A2AE288" w:tentative="1">
      <w:start w:val="1"/>
      <w:numFmt w:val="bullet"/>
      <w:lvlText w:val="•"/>
      <w:lvlJc w:val="left"/>
      <w:pPr>
        <w:tabs>
          <w:tab w:val="num" w:pos="5040"/>
        </w:tabs>
        <w:ind w:left="5040" w:hanging="360"/>
      </w:pPr>
      <w:rPr>
        <w:rFonts w:ascii="Times New Roman" w:hAnsi="Times New Roman" w:hint="default"/>
      </w:rPr>
    </w:lvl>
    <w:lvl w:ilvl="7" w:tplc="0D909C04" w:tentative="1">
      <w:start w:val="1"/>
      <w:numFmt w:val="bullet"/>
      <w:lvlText w:val="•"/>
      <w:lvlJc w:val="left"/>
      <w:pPr>
        <w:tabs>
          <w:tab w:val="num" w:pos="5760"/>
        </w:tabs>
        <w:ind w:left="5760" w:hanging="360"/>
      </w:pPr>
      <w:rPr>
        <w:rFonts w:ascii="Times New Roman" w:hAnsi="Times New Roman" w:hint="default"/>
      </w:rPr>
    </w:lvl>
    <w:lvl w:ilvl="8" w:tplc="B78E4D5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6C066033"/>
    <w:multiLevelType w:val="hybridMultilevel"/>
    <w:tmpl w:val="9E20C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A21335"/>
    <w:multiLevelType w:val="hybridMultilevel"/>
    <w:tmpl w:val="10ACF176"/>
    <w:lvl w:ilvl="0" w:tplc="C090C5A0">
      <w:start w:val="1"/>
      <w:numFmt w:val="bullet"/>
      <w:lvlText w:val="•"/>
      <w:lvlJc w:val="left"/>
      <w:pPr>
        <w:tabs>
          <w:tab w:val="num" w:pos="720"/>
        </w:tabs>
        <w:ind w:left="720" w:hanging="360"/>
      </w:pPr>
      <w:rPr>
        <w:rFonts w:ascii="Times New Roman" w:hAnsi="Times New Roman" w:hint="default"/>
      </w:rPr>
    </w:lvl>
    <w:lvl w:ilvl="1" w:tplc="35B26AAC" w:tentative="1">
      <w:start w:val="1"/>
      <w:numFmt w:val="bullet"/>
      <w:lvlText w:val="•"/>
      <w:lvlJc w:val="left"/>
      <w:pPr>
        <w:tabs>
          <w:tab w:val="num" w:pos="1440"/>
        </w:tabs>
        <w:ind w:left="1440" w:hanging="360"/>
      </w:pPr>
      <w:rPr>
        <w:rFonts w:ascii="Times New Roman" w:hAnsi="Times New Roman" w:hint="default"/>
      </w:rPr>
    </w:lvl>
    <w:lvl w:ilvl="2" w:tplc="B8786400" w:tentative="1">
      <w:start w:val="1"/>
      <w:numFmt w:val="bullet"/>
      <w:lvlText w:val="•"/>
      <w:lvlJc w:val="left"/>
      <w:pPr>
        <w:tabs>
          <w:tab w:val="num" w:pos="2160"/>
        </w:tabs>
        <w:ind w:left="2160" w:hanging="360"/>
      </w:pPr>
      <w:rPr>
        <w:rFonts w:ascii="Times New Roman" w:hAnsi="Times New Roman" w:hint="default"/>
      </w:rPr>
    </w:lvl>
    <w:lvl w:ilvl="3" w:tplc="EE5E2816" w:tentative="1">
      <w:start w:val="1"/>
      <w:numFmt w:val="bullet"/>
      <w:lvlText w:val="•"/>
      <w:lvlJc w:val="left"/>
      <w:pPr>
        <w:tabs>
          <w:tab w:val="num" w:pos="2880"/>
        </w:tabs>
        <w:ind w:left="2880" w:hanging="360"/>
      </w:pPr>
      <w:rPr>
        <w:rFonts w:ascii="Times New Roman" w:hAnsi="Times New Roman" w:hint="default"/>
      </w:rPr>
    </w:lvl>
    <w:lvl w:ilvl="4" w:tplc="1F0C5BEC" w:tentative="1">
      <w:start w:val="1"/>
      <w:numFmt w:val="bullet"/>
      <w:lvlText w:val="•"/>
      <w:lvlJc w:val="left"/>
      <w:pPr>
        <w:tabs>
          <w:tab w:val="num" w:pos="3600"/>
        </w:tabs>
        <w:ind w:left="3600" w:hanging="360"/>
      </w:pPr>
      <w:rPr>
        <w:rFonts w:ascii="Times New Roman" w:hAnsi="Times New Roman" w:hint="default"/>
      </w:rPr>
    </w:lvl>
    <w:lvl w:ilvl="5" w:tplc="EEA25664" w:tentative="1">
      <w:start w:val="1"/>
      <w:numFmt w:val="bullet"/>
      <w:lvlText w:val="•"/>
      <w:lvlJc w:val="left"/>
      <w:pPr>
        <w:tabs>
          <w:tab w:val="num" w:pos="4320"/>
        </w:tabs>
        <w:ind w:left="4320" w:hanging="360"/>
      </w:pPr>
      <w:rPr>
        <w:rFonts w:ascii="Times New Roman" w:hAnsi="Times New Roman" w:hint="default"/>
      </w:rPr>
    </w:lvl>
    <w:lvl w:ilvl="6" w:tplc="98461B56" w:tentative="1">
      <w:start w:val="1"/>
      <w:numFmt w:val="bullet"/>
      <w:lvlText w:val="•"/>
      <w:lvlJc w:val="left"/>
      <w:pPr>
        <w:tabs>
          <w:tab w:val="num" w:pos="5040"/>
        </w:tabs>
        <w:ind w:left="5040" w:hanging="360"/>
      </w:pPr>
      <w:rPr>
        <w:rFonts w:ascii="Times New Roman" w:hAnsi="Times New Roman" w:hint="default"/>
      </w:rPr>
    </w:lvl>
    <w:lvl w:ilvl="7" w:tplc="0BBC8D9C" w:tentative="1">
      <w:start w:val="1"/>
      <w:numFmt w:val="bullet"/>
      <w:lvlText w:val="•"/>
      <w:lvlJc w:val="left"/>
      <w:pPr>
        <w:tabs>
          <w:tab w:val="num" w:pos="5760"/>
        </w:tabs>
        <w:ind w:left="5760" w:hanging="360"/>
      </w:pPr>
      <w:rPr>
        <w:rFonts w:ascii="Times New Roman" w:hAnsi="Times New Roman" w:hint="default"/>
      </w:rPr>
    </w:lvl>
    <w:lvl w:ilvl="8" w:tplc="24E481A2" w:tentative="1">
      <w:start w:val="1"/>
      <w:numFmt w:val="bullet"/>
      <w:lvlText w:val="•"/>
      <w:lvlJc w:val="left"/>
      <w:pPr>
        <w:tabs>
          <w:tab w:val="num" w:pos="6480"/>
        </w:tabs>
        <w:ind w:left="6480" w:hanging="360"/>
      </w:pPr>
      <w:rPr>
        <w:rFonts w:ascii="Times New Roman" w:hAnsi="Times New Roman" w:hint="default"/>
      </w:rPr>
    </w:lvl>
  </w:abstractNum>
  <w:num w:numId="1">
    <w:abstractNumId w:val="2"/>
  </w:num>
  <w:num w:numId="2">
    <w:abstractNumId w:val="4"/>
  </w:num>
  <w:num w:numId="3">
    <w:abstractNumId w:val="9"/>
  </w:num>
  <w:num w:numId="4">
    <w:abstractNumId w:val="1"/>
  </w:num>
  <w:num w:numId="5">
    <w:abstractNumId w:val="7"/>
  </w:num>
  <w:num w:numId="6">
    <w:abstractNumId w:val="6"/>
  </w:num>
  <w:num w:numId="7">
    <w:abstractNumId w:val="0"/>
  </w:num>
  <w:num w:numId="8">
    <w:abstractNumId w:val="5"/>
  </w:num>
  <w:num w:numId="9">
    <w:abstractNumId w:val="3"/>
  </w:num>
  <w:num w:numId="10">
    <w:abstractNumId w:val="8"/>
  </w:num>
  <w:num w:numId="11">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Laborde">
    <w15:presenceInfo w15:providerId="None" w15:userId="David Laborde"/>
  </w15:person>
  <w15:person w15:author="Mamun, Abdullah (IFPRI)">
    <w15:presenceInfo w15:providerId="AD" w15:userId="S-1-5-21-1606980848-162531612-839522115-5833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M7Q0tDS3MDQ0sTRU0lEKTi0uzszPAykwqQUA9z90HCwAAAA="/>
  </w:docVars>
  <w:rsids>
    <w:rsidRoot w:val="00AF6549"/>
    <w:rsid w:val="00026ADD"/>
    <w:rsid w:val="0008262F"/>
    <w:rsid w:val="0008474D"/>
    <w:rsid w:val="000B5043"/>
    <w:rsid w:val="000D6A98"/>
    <w:rsid w:val="000E335B"/>
    <w:rsid w:val="000F00DD"/>
    <w:rsid w:val="000F4D10"/>
    <w:rsid w:val="001103C1"/>
    <w:rsid w:val="00122FA1"/>
    <w:rsid w:val="00150CF9"/>
    <w:rsid w:val="0019050B"/>
    <w:rsid w:val="0019186F"/>
    <w:rsid w:val="001930C6"/>
    <w:rsid w:val="001D3411"/>
    <w:rsid w:val="002021F1"/>
    <w:rsid w:val="00215FB5"/>
    <w:rsid w:val="0027587B"/>
    <w:rsid w:val="002A5BCB"/>
    <w:rsid w:val="002B37B0"/>
    <w:rsid w:val="002D7E90"/>
    <w:rsid w:val="002E292F"/>
    <w:rsid w:val="003202BF"/>
    <w:rsid w:val="00377E14"/>
    <w:rsid w:val="003B2683"/>
    <w:rsid w:val="003B75F1"/>
    <w:rsid w:val="003C1164"/>
    <w:rsid w:val="003C51B1"/>
    <w:rsid w:val="003E4519"/>
    <w:rsid w:val="003F2FCD"/>
    <w:rsid w:val="003F720D"/>
    <w:rsid w:val="00463BCE"/>
    <w:rsid w:val="004A2B69"/>
    <w:rsid w:val="004C379A"/>
    <w:rsid w:val="004C470B"/>
    <w:rsid w:val="005B2E85"/>
    <w:rsid w:val="005C4681"/>
    <w:rsid w:val="006030EE"/>
    <w:rsid w:val="00610128"/>
    <w:rsid w:val="00611C5E"/>
    <w:rsid w:val="00611CE2"/>
    <w:rsid w:val="00645069"/>
    <w:rsid w:val="00646BBE"/>
    <w:rsid w:val="006A1FEF"/>
    <w:rsid w:val="006C5819"/>
    <w:rsid w:val="00700E5D"/>
    <w:rsid w:val="00731EDB"/>
    <w:rsid w:val="00776F7D"/>
    <w:rsid w:val="00834BBA"/>
    <w:rsid w:val="0086528E"/>
    <w:rsid w:val="008A1F82"/>
    <w:rsid w:val="008C76B3"/>
    <w:rsid w:val="008D0655"/>
    <w:rsid w:val="008E0E84"/>
    <w:rsid w:val="008F09C8"/>
    <w:rsid w:val="00941730"/>
    <w:rsid w:val="00943F37"/>
    <w:rsid w:val="009475CB"/>
    <w:rsid w:val="00957CB8"/>
    <w:rsid w:val="0098595A"/>
    <w:rsid w:val="009B49ED"/>
    <w:rsid w:val="009C7F28"/>
    <w:rsid w:val="009E7FD2"/>
    <w:rsid w:val="00A52D3D"/>
    <w:rsid w:val="00A634B0"/>
    <w:rsid w:val="00A81AC1"/>
    <w:rsid w:val="00AC3250"/>
    <w:rsid w:val="00AC7F04"/>
    <w:rsid w:val="00AF3E9B"/>
    <w:rsid w:val="00AF6549"/>
    <w:rsid w:val="00B0226F"/>
    <w:rsid w:val="00B322A9"/>
    <w:rsid w:val="00B45F7E"/>
    <w:rsid w:val="00B50354"/>
    <w:rsid w:val="00B51F22"/>
    <w:rsid w:val="00B6249C"/>
    <w:rsid w:val="00B77643"/>
    <w:rsid w:val="00BA73AC"/>
    <w:rsid w:val="00BD2262"/>
    <w:rsid w:val="00BD3F0E"/>
    <w:rsid w:val="00C05604"/>
    <w:rsid w:val="00C13E77"/>
    <w:rsid w:val="00C23E2C"/>
    <w:rsid w:val="00C55F7F"/>
    <w:rsid w:val="00C63374"/>
    <w:rsid w:val="00CC46DF"/>
    <w:rsid w:val="00CD4013"/>
    <w:rsid w:val="00CD51C6"/>
    <w:rsid w:val="00CF30DD"/>
    <w:rsid w:val="00D43D88"/>
    <w:rsid w:val="00D5540F"/>
    <w:rsid w:val="00D77B34"/>
    <w:rsid w:val="00DB1077"/>
    <w:rsid w:val="00DF263E"/>
    <w:rsid w:val="00E15F59"/>
    <w:rsid w:val="00E2113A"/>
    <w:rsid w:val="00E218E3"/>
    <w:rsid w:val="00E301DA"/>
    <w:rsid w:val="00E524F5"/>
    <w:rsid w:val="00E83FA6"/>
    <w:rsid w:val="00E8544F"/>
    <w:rsid w:val="00EC1542"/>
    <w:rsid w:val="00F127A4"/>
    <w:rsid w:val="00F16A00"/>
    <w:rsid w:val="00F22297"/>
    <w:rsid w:val="00F86819"/>
    <w:rsid w:val="00F920C3"/>
    <w:rsid w:val="00FE38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68237"/>
  <w15:chartTrackingRefBased/>
  <w15:docId w15:val="{21E03F48-3EE9-4444-8988-93F41873D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528E"/>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528E"/>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6528E"/>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6528E"/>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6528E"/>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6528E"/>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6528E"/>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6528E"/>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6528E"/>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652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52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652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6528E"/>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86528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6528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652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652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6528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6528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6528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6528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6528E"/>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6528E"/>
    <w:rPr>
      <w:color w:val="0000FF"/>
      <w:u w:val="single"/>
    </w:rPr>
  </w:style>
  <w:style w:type="paragraph" w:styleId="ListParagraph">
    <w:name w:val="List Paragraph"/>
    <w:basedOn w:val="Normal"/>
    <w:uiPriority w:val="34"/>
    <w:qFormat/>
    <w:rsid w:val="00C05604"/>
    <w:pPr>
      <w:ind w:left="720"/>
      <w:contextualSpacing/>
    </w:pPr>
  </w:style>
  <w:style w:type="paragraph" w:styleId="Caption">
    <w:name w:val="caption"/>
    <w:basedOn w:val="Normal"/>
    <w:next w:val="Normal"/>
    <w:uiPriority w:val="35"/>
    <w:unhideWhenUsed/>
    <w:qFormat/>
    <w:rsid w:val="003C1164"/>
    <w:pPr>
      <w:keepNext/>
      <w:spacing w:after="200" w:line="240" w:lineRule="auto"/>
    </w:pPr>
    <w:rPr>
      <w:i/>
      <w:iCs/>
      <w:color w:val="44546A" w:themeColor="text2"/>
      <w:szCs w:val="18"/>
    </w:rPr>
  </w:style>
  <w:style w:type="character" w:styleId="UnresolvedMention">
    <w:name w:val="Unresolved Mention"/>
    <w:basedOn w:val="DefaultParagraphFont"/>
    <w:uiPriority w:val="99"/>
    <w:semiHidden/>
    <w:unhideWhenUsed/>
    <w:rsid w:val="008E0E84"/>
    <w:rPr>
      <w:color w:val="605E5C"/>
      <w:shd w:val="clear" w:color="auto" w:fill="E1DFDD"/>
    </w:rPr>
  </w:style>
  <w:style w:type="table" w:styleId="TableGrid">
    <w:name w:val="Table Grid"/>
    <w:basedOn w:val="TableNormal"/>
    <w:uiPriority w:val="39"/>
    <w:rsid w:val="00B45F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A5BCB"/>
    <w:rPr>
      <w:color w:val="954F72" w:themeColor="followedHyperlink"/>
      <w:u w:val="single"/>
    </w:rPr>
  </w:style>
  <w:style w:type="character" w:styleId="CommentReference">
    <w:name w:val="annotation reference"/>
    <w:basedOn w:val="DefaultParagraphFont"/>
    <w:uiPriority w:val="99"/>
    <w:semiHidden/>
    <w:unhideWhenUsed/>
    <w:rsid w:val="00AC7F04"/>
    <w:rPr>
      <w:sz w:val="16"/>
      <w:szCs w:val="16"/>
    </w:rPr>
  </w:style>
  <w:style w:type="paragraph" w:styleId="CommentText">
    <w:name w:val="annotation text"/>
    <w:basedOn w:val="Normal"/>
    <w:link w:val="CommentTextChar"/>
    <w:uiPriority w:val="99"/>
    <w:semiHidden/>
    <w:unhideWhenUsed/>
    <w:rsid w:val="00AC7F04"/>
    <w:pPr>
      <w:spacing w:line="240" w:lineRule="auto"/>
    </w:pPr>
    <w:rPr>
      <w:sz w:val="20"/>
      <w:szCs w:val="20"/>
    </w:rPr>
  </w:style>
  <w:style w:type="character" w:customStyle="1" w:styleId="CommentTextChar">
    <w:name w:val="Comment Text Char"/>
    <w:basedOn w:val="DefaultParagraphFont"/>
    <w:link w:val="CommentText"/>
    <w:uiPriority w:val="99"/>
    <w:semiHidden/>
    <w:rsid w:val="00AC7F04"/>
    <w:rPr>
      <w:sz w:val="20"/>
      <w:szCs w:val="20"/>
    </w:rPr>
  </w:style>
  <w:style w:type="paragraph" w:styleId="CommentSubject">
    <w:name w:val="annotation subject"/>
    <w:basedOn w:val="CommentText"/>
    <w:next w:val="CommentText"/>
    <w:link w:val="CommentSubjectChar"/>
    <w:uiPriority w:val="99"/>
    <w:semiHidden/>
    <w:unhideWhenUsed/>
    <w:rsid w:val="00AC7F04"/>
    <w:rPr>
      <w:b/>
      <w:bCs/>
    </w:rPr>
  </w:style>
  <w:style w:type="character" w:customStyle="1" w:styleId="CommentSubjectChar">
    <w:name w:val="Comment Subject Char"/>
    <w:basedOn w:val="CommentTextChar"/>
    <w:link w:val="CommentSubject"/>
    <w:uiPriority w:val="99"/>
    <w:semiHidden/>
    <w:rsid w:val="00AC7F04"/>
    <w:rPr>
      <w:b/>
      <w:bCs/>
      <w:sz w:val="20"/>
      <w:szCs w:val="20"/>
    </w:rPr>
  </w:style>
  <w:style w:type="paragraph" w:styleId="BalloonText">
    <w:name w:val="Balloon Text"/>
    <w:basedOn w:val="Normal"/>
    <w:link w:val="BalloonTextChar"/>
    <w:uiPriority w:val="99"/>
    <w:semiHidden/>
    <w:unhideWhenUsed/>
    <w:rsid w:val="00AC7F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7F04"/>
    <w:rPr>
      <w:rFonts w:ascii="Segoe UI" w:hAnsi="Segoe UI" w:cs="Segoe UI"/>
      <w:sz w:val="18"/>
      <w:szCs w:val="18"/>
    </w:rPr>
  </w:style>
  <w:style w:type="table" w:styleId="PlainTable5">
    <w:name w:val="Plain Table 5"/>
    <w:basedOn w:val="TableNormal"/>
    <w:uiPriority w:val="45"/>
    <w:rsid w:val="002758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Default">
    <w:name w:val="Default"/>
    <w:rsid w:val="00943F37"/>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839336">
      <w:bodyDiv w:val="1"/>
      <w:marLeft w:val="0"/>
      <w:marRight w:val="0"/>
      <w:marTop w:val="0"/>
      <w:marBottom w:val="0"/>
      <w:divBdr>
        <w:top w:val="none" w:sz="0" w:space="0" w:color="auto"/>
        <w:left w:val="none" w:sz="0" w:space="0" w:color="auto"/>
        <w:bottom w:val="none" w:sz="0" w:space="0" w:color="auto"/>
        <w:right w:val="none" w:sz="0" w:space="0" w:color="auto"/>
      </w:divBdr>
      <w:divsChild>
        <w:div w:id="1119374949">
          <w:marLeft w:val="547"/>
          <w:marRight w:val="0"/>
          <w:marTop w:val="0"/>
          <w:marBottom w:val="0"/>
          <w:divBdr>
            <w:top w:val="none" w:sz="0" w:space="0" w:color="auto"/>
            <w:left w:val="none" w:sz="0" w:space="0" w:color="auto"/>
            <w:bottom w:val="none" w:sz="0" w:space="0" w:color="auto"/>
            <w:right w:val="none" w:sz="0" w:space="0" w:color="auto"/>
          </w:divBdr>
        </w:div>
      </w:divsChild>
    </w:div>
    <w:div w:id="128984279">
      <w:bodyDiv w:val="1"/>
      <w:marLeft w:val="0"/>
      <w:marRight w:val="0"/>
      <w:marTop w:val="0"/>
      <w:marBottom w:val="0"/>
      <w:divBdr>
        <w:top w:val="none" w:sz="0" w:space="0" w:color="auto"/>
        <w:left w:val="none" w:sz="0" w:space="0" w:color="auto"/>
        <w:bottom w:val="none" w:sz="0" w:space="0" w:color="auto"/>
        <w:right w:val="none" w:sz="0" w:space="0" w:color="auto"/>
      </w:divBdr>
      <w:divsChild>
        <w:div w:id="1255239451">
          <w:marLeft w:val="547"/>
          <w:marRight w:val="0"/>
          <w:marTop w:val="0"/>
          <w:marBottom w:val="0"/>
          <w:divBdr>
            <w:top w:val="none" w:sz="0" w:space="0" w:color="auto"/>
            <w:left w:val="none" w:sz="0" w:space="0" w:color="auto"/>
            <w:bottom w:val="none" w:sz="0" w:space="0" w:color="auto"/>
            <w:right w:val="none" w:sz="0" w:space="0" w:color="auto"/>
          </w:divBdr>
        </w:div>
      </w:divsChild>
    </w:div>
    <w:div w:id="160850045">
      <w:bodyDiv w:val="1"/>
      <w:marLeft w:val="0"/>
      <w:marRight w:val="0"/>
      <w:marTop w:val="0"/>
      <w:marBottom w:val="0"/>
      <w:divBdr>
        <w:top w:val="none" w:sz="0" w:space="0" w:color="auto"/>
        <w:left w:val="none" w:sz="0" w:space="0" w:color="auto"/>
        <w:bottom w:val="none" w:sz="0" w:space="0" w:color="auto"/>
        <w:right w:val="none" w:sz="0" w:space="0" w:color="auto"/>
      </w:divBdr>
    </w:div>
    <w:div w:id="234362578">
      <w:bodyDiv w:val="1"/>
      <w:marLeft w:val="0"/>
      <w:marRight w:val="0"/>
      <w:marTop w:val="0"/>
      <w:marBottom w:val="0"/>
      <w:divBdr>
        <w:top w:val="none" w:sz="0" w:space="0" w:color="auto"/>
        <w:left w:val="none" w:sz="0" w:space="0" w:color="auto"/>
        <w:bottom w:val="none" w:sz="0" w:space="0" w:color="auto"/>
        <w:right w:val="none" w:sz="0" w:space="0" w:color="auto"/>
      </w:divBdr>
      <w:divsChild>
        <w:div w:id="695346092">
          <w:marLeft w:val="547"/>
          <w:marRight w:val="0"/>
          <w:marTop w:val="0"/>
          <w:marBottom w:val="0"/>
          <w:divBdr>
            <w:top w:val="none" w:sz="0" w:space="0" w:color="auto"/>
            <w:left w:val="none" w:sz="0" w:space="0" w:color="auto"/>
            <w:bottom w:val="none" w:sz="0" w:space="0" w:color="auto"/>
            <w:right w:val="none" w:sz="0" w:space="0" w:color="auto"/>
          </w:divBdr>
        </w:div>
      </w:divsChild>
    </w:div>
    <w:div w:id="409280282">
      <w:bodyDiv w:val="1"/>
      <w:marLeft w:val="0"/>
      <w:marRight w:val="0"/>
      <w:marTop w:val="0"/>
      <w:marBottom w:val="0"/>
      <w:divBdr>
        <w:top w:val="none" w:sz="0" w:space="0" w:color="auto"/>
        <w:left w:val="none" w:sz="0" w:space="0" w:color="auto"/>
        <w:bottom w:val="none" w:sz="0" w:space="0" w:color="auto"/>
        <w:right w:val="none" w:sz="0" w:space="0" w:color="auto"/>
      </w:divBdr>
    </w:div>
    <w:div w:id="430207022">
      <w:bodyDiv w:val="1"/>
      <w:marLeft w:val="0"/>
      <w:marRight w:val="0"/>
      <w:marTop w:val="0"/>
      <w:marBottom w:val="0"/>
      <w:divBdr>
        <w:top w:val="none" w:sz="0" w:space="0" w:color="auto"/>
        <w:left w:val="none" w:sz="0" w:space="0" w:color="auto"/>
        <w:bottom w:val="none" w:sz="0" w:space="0" w:color="auto"/>
        <w:right w:val="none" w:sz="0" w:space="0" w:color="auto"/>
      </w:divBdr>
    </w:div>
    <w:div w:id="531384968">
      <w:bodyDiv w:val="1"/>
      <w:marLeft w:val="0"/>
      <w:marRight w:val="0"/>
      <w:marTop w:val="0"/>
      <w:marBottom w:val="0"/>
      <w:divBdr>
        <w:top w:val="none" w:sz="0" w:space="0" w:color="auto"/>
        <w:left w:val="none" w:sz="0" w:space="0" w:color="auto"/>
        <w:bottom w:val="none" w:sz="0" w:space="0" w:color="auto"/>
        <w:right w:val="none" w:sz="0" w:space="0" w:color="auto"/>
      </w:divBdr>
    </w:div>
    <w:div w:id="598954066">
      <w:bodyDiv w:val="1"/>
      <w:marLeft w:val="0"/>
      <w:marRight w:val="0"/>
      <w:marTop w:val="0"/>
      <w:marBottom w:val="0"/>
      <w:divBdr>
        <w:top w:val="none" w:sz="0" w:space="0" w:color="auto"/>
        <w:left w:val="none" w:sz="0" w:space="0" w:color="auto"/>
        <w:bottom w:val="none" w:sz="0" w:space="0" w:color="auto"/>
        <w:right w:val="none" w:sz="0" w:space="0" w:color="auto"/>
      </w:divBdr>
    </w:div>
    <w:div w:id="856697808">
      <w:bodyDiv w:val="1"/>
      <w:marLeft w:val="0"/>
      <w:marRight w:val="0"/>
      <w:marTop w:val="0"/>
      <w:marBottom w:val="0"/>
      <w:divBdr>
        <w:top w:val="none" w:sz="0" w:space="0" w:color="auto"/>
        <w:left w:val="none" w:sz="0" w:space="0" w:color="auto"/>
        <w:bottom w:val="none" w:sz="0" w:space="0" w:color="auto"/>
        <w:right w:val="none" w:sz="0" w:space="0" w:color="auto"/>
      </w:divBdr>
    </w:div>
    <w:div w:id="1132866932">
      <w:bodyDiv w:val="1"/>
      <w:marLeft w:val="0"/>
      <w:marRight w:val="0"/>
      <w:marTop w:val="0"/>
      <w:marBottom w:val="0"/>
      <w:divBdr>
        <w:top w:val="none" w:sz="0" w:space="0" w:color="auto"/>
        <w:left w:val="none" w:sz="0" w:space="0" w:color="auto"/>
        <w:bottom w:val="none" w:sz="0" w:space="0" w:color="auto"/>
        <w:right w:val="none" w:sz="0" w:space="0" w:color="auto"/>
      </w:divBdr>
      <w:divsChild>
        <w:div w:id="435710912">
          <w:marLeft w:val="547"/>
          <w:marRight w:val="0"/>
          <w:marTop w:val="0"/>
          <w:marBottom w:val="0"/>
          <w:divBdr>
            <w:top w:val="none" w:sz="0" w:space="0" w:color="auto"/>
            <w:left w:val="none" w:sz="0" w:space="0" w:color="auto"/>
            <w:bottom w:val="none" w:sz="0" w:space="0" w:color="auto"/>
            <w:right w:val="none" w:sz="0" w:space="0" w:color="auto"/>
          </w:divBdr>
        </w:div>
      </w:divsChild>
    </w:div>
    <w:div w:id="1224104425">
      <w:bodyDiv w:val="1"/>
      <w:marLeft w:val="0"/>
      <w:marRight w:val="0"/>
      <w:marTop w:val="0"/>
      <w:marBottom w:val="0"/>
      <w:divBdr>
        <w:top w:val="none" w:sz="0" w:space="0" w:color="auto"/>
        <w:left w:val="none" w:sz="0" w:space="0" w:color="auto"/>
        <w:bottom w:val="none" w:sz="0" w:space="0" w:color="auto"/>
        <w:right w:val="none" w:sz="0" w:space="0" w:color="auto"/>
      </w:divBdr>
    </w:div>
    <w:div w:id="1326978476">
      <w:bodyDiv w:val="1"/>
      <w:marLeft w:val="0"/>
      <w:marRight w:val="0"/>
      <w:marTop w:val="0"/>
      <w:marBottom w:val="0"/>
      <w:divBdr>
        <w:top w:val="none" w:sz="0" w:space="0" w:color="auto"/>
        <w:left w:val="none" w:sz="0" w:space="0" w:color="auto"/>
        <w:bottom w:val="none" w:sz="0" w:space="0" w:color="auto"/>
        <w:right w:val="none" w:sz="0" w:space="0" w:color="auto"/>
      </w:divBdr>
    </w:div>
    <w:div w:id="1373653375">
      <w:bodyDiv w:val="1"/>
      <w:marLeft w:val="0"/>
      <w:marRight w:val="0"/>
      <w:marTop w:val="0"/>
      <w:marBottom w:val="0"/>
      <w:divBdr>
        <w:top w:val="none" w:sz="0" w:space="0" w:color="auto"/>
        <w:left w:val="none" w:sz="0" w:space="0" w:color="auto"/>
        <w:bottom w:val="none" w:sz="0" w:space="0" w:color="auto"/>
        <w:right w:val="none" w:sz="0" w:space="0" w:color="auto"/>
      </w:divBdr>
      <w:divsChild>
        <w:div w:id="206649292">
          <w:marLeft w:val="0"/>
          <w:marRight w:val="0"/>
          <w:marTop w:val="0"/>
          <w:marBottom w:val="0"/>
          <w:divBdr>
            <w:top w:val="none" w:sz="0" w:space="0" w:color="auto"/>
            <w:left w:val="none" w:sz="0" w:space="0" w:color="auto"/>
            <w:bottom w:val="none" w:sz="0" w:space="0" w:color="auto"/>
            <w:right w:val="none" w:sz="0" w:space="0" w:color="auto"/>
          </w:divBdr>
          <w:divsChild>
            <w:div w:id="1673991186">
              <w:marLeft w:val="0"/>
              <w:marRight w:val="0"/>
              <w:marTop w:val="0"/>
              <w:marBottom w:val="0"/>
              <w:divBdr>
                <w:top w:val="none" w:sz="0" w:space="0" w:color="auto"/>
                <w:left w:val="none" w:sz="0" w:space="0" w:color="auto"/>
                <w:bottom w:val="none" w:sz="0" w:space="0" w:color="auto"/>
                <w:right w:val="none" w:sz="0" w:space="0" w:color="auto"/>
              </w:divBdr>
              <w:divsChild>
                <w:div w:id="199440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169995">
          <w:marLeft w:val="0"/>
          <w:marRight w:val="0"/>
          <w:marTop w:val="0"/>
          <w:marBottom w:val="0"/>
          <w:divBdr>
            <w:top w:val="none" w:sz="0" w:space="0" w:color="auto"/>
            <w:left w:val="none" w:sz="0" w:space="0" w:color="auto"/>
            <w:bottom w:val="none" w:sz="0" w:space="0" w:color="auto"/>
            <w:right w:val="none" w:sz="0" w:space="0" w:color="auto"/>
          </w:divBdr>
          <w:divsChild>
            <w:div w:id="525170700">
              <w:marLeft w:val="675"/>
              <w:marRight w:val="0"/>
              <w:marTop w:val="0"/>
              <w:marBottom w:val="0"/>
              <w:divBdr>
                <w:top w:val="none" w:sz="0" w:space="0" w:color="auto"/>
                <w:left w:val="none" w:sz="0" w:space="0" w:color="auto"/>
                <w:bottom w:val="none" w:sz="0" w:space="0" w:color="auto"/>
                <w:right w:val="none" w:sz="0" w:space="0" w:color="auto"/>
              </w:divBdr>
              <w:divsChild>
                <w:div w:id="440418998">
                  <w:marLeft w:val="0"/>
                  <w:marRight w:val="0"/>
                  <w:marTop w:val="300"/>
                  <w:marBottom w:val="300"/>
                  <w:divBdr>
                    <w:top w:val="none" w:sz="0" w:space="0" w:color="auto"/>
                    <w:left w:val="none" w:sz="0" w:space="0" w:color="auto"/>
                    <w:bottom w:val="none" w:sz="0" w:space="0" w:color="auto"/>
                    <w:right w:val="none" w:sz="0" w:space="0" w:color="auto"/>
                  </w:divBdr>
                </w:div>
                <w:div w:id="1884561875">
                  <w:marLeft w:val="0"/>
                  <w:marRight w:val="0"/>
                  <w:marTop w:val="0"/>
                  <w:marBottom w:val="0"/>
                  <w:divBdr>
                    <w:top w:val="none" w:sz="0" w:space="0" w:color="auto"/>
                    <w:left w:val="none" w:sz="0" w:space="0" w:color="auto"/>
                    <w:bottom w:val="none" w:sz="0" w:space="0" w:color="auto"/>
                    <w:right w:val="none" w:sz="0" w:space="0" w:color="auto"/>
                  </w:divBdr>
                  <w:divsChild>
                    <w:div w:id="287056938">
                      <w:marLeft w:val="0"/>
                      <w:marRight w:val="0"/>
                      <w:marTop w:val="210"/>
                      <w:marBottom w:val="120"/>
                      <w:divBdr>
                        <w:top w:val="none" w:sz="0" w:space="0" w:color="auto"/>
                        <w:left w:val="none" w:sz="0" w:space="0" w:color="auto"/>
                        <w:bottom w:val="none" w:sz="0" w:space="0" w:color="auto"/>
                        <w:right w:val="none" w:sz="0" w:space="0" w:color="auto"/>
                      </w:divBdr>
                      <w:divsChild>
                        <w:div w:id="1860239735">
                          <w:marLeft w:val="0"/>
                          <w:marRight w:val="0"/>
                          <w:marTop w:val="0"/>
                          <w:marBottom w:val="0"/>
                          <w:divBdr>
                            <w:top w:val="none" w:sz="0" w:space="0" w:color="auto"/>
                            <w:left w:val="none" w:sz="0" w:space="0" w:color="auto"/>
                            <w:bottom w:val="none" w:sz="0" w:space="0" w:color="auto"/>
                            <w:right w:val="none" w:sz="0" w:space="0" w:color="auto"/>
                          </w:divBdr>
                        </w:div>
                        <w:div w:id="936593252">
                          <w:marLeft w:val="0"/>
                          <w:marRight w:val="0"/>
                          <w:marTop w:val="0"/>
                          <w:marBottom w:val="0"/>
                          <w:divBdr>
                            <w:top w:val="none" w:sz="0" w:space="0" w:color="auto"/>
                            <w:left w:val="none" w:sz="0" w:space="0" w:color="auto"/>
                            <w:bottom w:val="none" w:sz="0" w:space="0" w:color="auto"/>
                            <w:right w:val="none" w:sz="0" w:space="0" w:color="auto"/>
                          </w:divBdr>
                        </w:div>
                        <w:div w:id="1756244370">
                          <w:marLeft w:val="0"/>
                          <w:marRight w:val="0"/>
                          <w:marTop w:val="0"/>
                          <w:marBottom w:val="0"/>
                          <w:divBdr>
                            <w:top w:val="none" w:sz="0" w:space="0" w:color="auto"/>
                            <w:left w:val="none" w:sz="0" w:space="0" w:color="auto"/>
                            <w:bottom w:val="none" w:sz="0" w:space="0" w:color="auto"/>
                            <w:right w:val="none" w:sz="0" w:space="0" w:color="auto"/>
                          </w:divBdr>
                        </w:div>
                        <w:div w:id="1242135250">
                          <w:marLeft w:val="0"/>
                          <w:marRight w:val="0"/>
                          <w:marTop w:val="0"/>
                          <w:marBottom w:val="0"/>
                          <w:divBdr>
                            <w:top w:val="none" w:sz="0" w:space="0" w:color="auto"/>
                            <w:left w:val="none" w:sz="0" w:space="0" w:color="auto"/>
                            <w:bottom w:val="none" w:sz="0" w:space="0" w:color="auto"/>
                            <w:right w:val="none" w:sz="0" w:space="0" w:color="auto"/>
                          </w:divBdr>
                        </w:div>
                        <w:div w:id="2131319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78966806">
      <w:bodyDiv w:val="1"/>
      <w:marLeft w:val="0"/>
      <w:marRight w:val="0"/>
      <w:marTop w:val="0"/>
      <w:marBottom w:val="0"/>
      <w:divBdr>
        <w:top w:val="none" w:sz="0" w:space="0" w:color="auto"/>
        <w:left w:val="none" w:sz="0" w:space="0" w:color="auto"/>
        <w:bottom w:val="none" w:sz="0" w:space="0" w:color="auto"/>
        <w:right w:val="none" w:sz="0" w:space="0" w:color="auto"/>
      </w:divBdr>
    </w:div>
    <w:div w:id="1970238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orbit.dtu.dk/files/131665167/Schmidt_Rivera_et_al_2017_Sci_Tot_Env.pdf"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hyperlink" Target="http://www.fao.org/faostat/en/" TargetMode="Externa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hyperlink" Target="http://www.fao.org/faostat/en/" TargetMode="External"/><Relationship Id="rId47" Type="http://schemas.openxmlformats.org/officeDocument/2006/relationships/hyperlink" Target="http://www.fao.org/faostat/en/" TargetMode="External"/><Relationship Id="rId50" Type="http://schemas.openxmlformats.org/officeDocument/2006/relationships/hyperlink" Target="http://www.fao.org/faostat/en/" TargetMode="External"/><Relationship Id="rId55" Type="http://schemas.openxmlformats.org/officeDocument/2006/relationships/hyperlink" Target="https://www.gtap.agecon.purdue.edu/databases/v6/v6_sectors.asp" TargetMode="External"/><Relationship Id="rId63" Type="http://schemas.openxmlformats.org/officeDocument/2006/relationships/theme" Target="theme/theme1.xml"/><Relationship Id="rId7" Type="http://schemas.openxmlformats.org/officeDocument/2006/relationships/diagramLayout" Target="diagrams/layout1.xml"/><Relationship Id="rId2" Type="http://schemas.openxmlformats.org/officeDocument/2006/relationships/styles" Target="styles.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hyperlink" Target="http://www.fao.org/faostat/en/" TargetMode="External"/><Relationship Id="rId54" Type="http://schemas.openxmlformats.org/officeDocument/2006/relationships/hyperlink" Target="http://www.fao.org/faostat/en/"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diagramData" Target="diagrams/data1.xml"/><Relationship Id="rId11" Type="http://schemas.openxmlformats.org/officeDocument/2006/relationships/comments" Target="comments.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hyperlink" Target="http://www.fao.org/faostat/en/" TargetMode="External"/><Relationship Id="rId45" Type="http://schemas.openxmlformats.org/officeDocument/2006/relationships/hyperlink" Target="http://www.fao.org/faostat/en/" TargetMode="External"/><Relationship Id="rId53" Type="http://schemas.openxmlformats.org/officeDocument/2006/relationships/hyperlink" Target="http://www.fao.org/faostat/en/" TargetMode="External"/><Relationship Id="rId58" Type="http://schemas.openxmlformats.org/officeDocument/2006/relationships/hyperlink" Target="https://www.researchgate.net/publication/222409544_Life_cycle_impact_assessment_of_pesticides_on_human_health_and_ecosystems" TargetMode="External"/><Relationship Id="rId5" Type="http://schemas.openxmlformats.org/officeDocument/2006/relationships/image" Target="media/image1.png"/><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49" Type="http://schemas.openxmlformats.org/officeDocument/2006/relationships/hyperlink" Target="http://www.fao.org/faostat/en/" TargetMode="External"/><Relationship Id="rId57" Type="http://schemas.openxmlformats.org/officeDocument/2006/relationships/hyperlink" Target="https://www.sciencedirect.com/science/article/pii/S0048969718345583" TargetMode="External"/><Relationship Id="rId61" Type="http://schemas.openxmlformats.org/officeDocument/2006/relationships/fontTable" Target="fontTable.xml"/><Relationship Id="rId10" Type="http://schemas.microsoft.com/office/2007/relationships/diagramDrawing" Target="diagrams/drawing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hyperlink" Target="http://www.fao.org/faostat/en/" TargetMode="External"/><Relationship Id="rId52" Type="http://schemas.openxmlformats.org/officeDocument/2006/relationships/hyperlink" Target="http://www.fao.org/faostat/en/" TargetMode="External"/><Relationship Id="rId60" Type="http://schemas.openxmlformats.org/officeDocument/2006/relationships/hyperlink" Target="http://www.fao.org/faostat/en/" TargetMode="External"/><Relationship Id="rId4" Type="http://schemas.openxmlformats.org/officeDocument/2006/relationships/webSettings" Target="webSettings.xml"/><Relationship Id="rId9" Type="http://schemas.openxmlformats.org/officeDocument/2006/relationships/diagramColors" Target="diagrams/colors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openxmlformats.org/officeDocument/2006/relationships/hyperlink" Target="http://www.fao.org/faostat/en/" TargetMode="External"/><Relationship Id="rId48" Type="http://schemas.openxmlformats.org/officeDocument/2006/relationships/hyperlink" Target="http://www.fao.org/faostat/en/" TargetMode="External"/><Relationship Id="rId56" Type="http://schemas.openxmlformats.org/officeDocument/2006/relationships/hyperlink" Target="https://www.researchgate.net/publication/276941041_Estimation_of_the_greenhouse_gas_emissions_from_agricultural_pesticide_manufacture_and_use" TargetMode="External"/><Relationship Id="rId8" Type="http://schemas.openxmlformats.org/officeDocument/2006/relationships/diagramQuickStyle" Target="diagrams/quickStyle1.xml"/><Relationship Id="rId51" Type="http://schemas.openxmlformats.org/officeDocument/2006/relationships/hyperlink" Target="http://www.fao.org/faostat/en/" TargetMode="Externa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hyperlink" Target="http://www.fao.org/faostat/en/" TargetMode="External"/><Relationship Id="rId59" Type="http://schemas.openxmlformats.org/officeDocument/2006/relationships/hyperlink" Target="http://www.fao.org/faostat/e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B3B6195-BA98-4183-B179-71EB2EB66D99}"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AF583B19-0D92-486A-894A-165B884C1EBB}">
      <dgm:prSet phldrT="[Text]"/>
      <dgm:spPr/>
      <dgm:t>
        <a:bodyPr/>
        <a:lstStyle/>
        <a:p>
          <a:r>
            <a:rPr lang="en-US"/>
            <a:t>Download of the FAOSTAT datasets + IFA</a:t>
          </a:r>
        </a:p>
      </dgm:t>
    </dgm:pt>
    <dgm:pt modelId="{3E65ABAF-8571-4E0B-BC75-6B6B311B9491}" type="parTrans" cxnId="{006230FF-C55C-4D4A-8583-537A258D78FF}">
      <dgm:prSet/>
      <dgm:spPr/>
      <dgm:t>
        <a:bodyPr/>
        <a:lstStyle/>
        <a:p>
          <a:endParaRPr lang="en-US"/>
        </a:p>
      </dgm:t>
    </dgm:pt>
    <dgm:pt modelId="{0D3B41FE-FC46-4EE6-9923-0C9FF6F21134}" type="sibTrans" cxnId="{006230FF-C55C-4D4A-8583-537A258D78FF}">
      <dgm:prSet/>
      <dgm:spPr/>
      <dgm:t>
        <a:bodyPr/>
        <a:lstStyle/>
        <a:p>
          <a:endParaRPr lang="en-US"/>
        </a:p>
      </dgm:t>
    </dgm:pt>
    <dgm:pt modelId="{D6BB9199-F785-4FBB-AE9B-2E1D2EAAC770}">
      <dgm:prSet phldrT="[Text]"/>
      <dgm:spPr/>
      <dgm:t>
        <a:bodyPr/>
        <a:lstStyle/>
        <a:p>
          <a:r>
            <a:rPr lang="en-US"/>
            <a:t>Deconstruction of each indicator</a:t>
          </a:r>
        </a:p>
      </dgm:t>
    </dgm:pt>
    <dgm:pt modelId="{B7991CEF-C45F-4B65-B5BB-17672F5CBCAE}" type="parTrans" cxnId="{443C826A-D6A6-4E81-A5D1-B44C5D75BBC5}">
      <dgm:prSet/>
      <dgm:spPr/>
      <dgm:t>
        <a:bodyPr/>
        <a:lstStyle/>
        <a:p>
          <a:endParaRPr lang="en-US"/>
        </a:p>
      </dgm:t>
    </dgm:pt>
    <dgm:pt modelId="{478F17BB-20A3-40DD-AE47-B40B2D4E16FA}" type="sibTrans" cxnId="{443C826A-D6A6-4E81-A5D1-B44C5D75BBC5}">
      <dgm:prSet/>
      <dgm:spPr/>
      <dgm:t>
        <a:bodyPr/>
        <a:lstStyle/>
        <a:p>
          <a:endParaRPr lang="en-US"/>
        </a:p>
      </dgm:t>
    </dgm:pt>
    <dgm:pt modelId="{6C4AF307-7D57-4F8F-9C43-3A2347CE0CEE}">
      <dgm:prSet phldrT="[Text]"/>
      <dgm:spPr/>
      <dgm:t>
        <a:bodyPr/>
        <a:lstStyle/>
        <a:p>
          <a:r>
            <a:rPr lang="en-US"/>
            <a:t>Set of coefficients</a:t>
          </a:r>
        </a:p>
      </dgm:t>
    </dgm:pt>
    <dgm:pt modelId="{D0A02437-3FBA-48F3-A928-CBB7DAA4152E}" type="parTrans" cxnId="{74289635-3A8F-446B-83B1-FBD5554FBA5E}">
      <dgm:prSet/>
      <dgm:spPr/>
      <dgm:t>
        <a:bodyPr/>
        <a:lstStyle/>
        <a:p>
          <a:endParaRPr lang="en-US"/>
        </a:p>
      </dgm:t>
    </dgm:pt>
    <dgm:pt modelId="{D7B9F9AB-414C-4472-A9F9-EC793E3629AA}" type="sibTrans" cxnId="{74289635-3A8F-446B-83B1-FBD5554FBA5E}">
      <dgm:prSet/>
      <dgm:spPr/>
      <dgm:t>
        <a:bodyPr/>
        <a:lstStyle/>
        <a:p>
          <a:endParaRPr lang="en-US"/>
        </a:p>
      </dgm:t>
    </dgm:pt>
    <dgm:pt modelId="{4D96F358-9E01-4AC6-AA7B-00FB8856A0FC}">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ge 0  quality control</a:t>
          </a:r>
        </a:p>
      </dgm:t>
    </dgm:pt>
    <dgm:pt modelId="{9B986486-90B3-4C13-883D-794ECDD91F75}" type="parTrans" cxnId="{6AB90D01-B859-4D9C-8941-F2E42AC03033}">
      <dgm:prSet/>
      <dgm:spPr/>
      <dgm:t>
        <a:bodyPr/>
        <a:lstStyle/>
        <a:p>
          <a:endParaRPr lang="en-US"/>
        </a:p>
      </dgm:t>
    </dgm:pt>
    <dgm:pt modelId="{BFC7C6B2-97DC-4F2B-A994-9F842EF7D2D3}" type="sibTrans" cxnId="{6AB90D01-B859-4D9C-8941-F2E42AC03033}">
      <dgm:prSet/>
      <dgm:spPr/>
      <dgm:t>
        <a:bodyPr/>
        <a:lstStyle/>
        <a:p>
          <a:endParaRPr lang="en-US"/>
        </a:p>
      </dgm:t>
    </dgm:pt>
    <dgm:pt modelId="{CD198473-6DB1-450D-A0EC-FD6CA68F2D87}">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ge 1 quality control</a:t>
          </a:r>
        </a:p>
      </dgm:t>
    </dgm:pt>
    <dgm:pt modelId="{8B4AC02F-57AB-4D49-9917-6870FD2C4E29}" type="parTrans" cxnId="{2D3A1AC6-F2FB-44A1-A844-E0DBB5E325E9}">
      <dgm:prSet/>
      <dgm:spPr/>
      <dgm:t>
        <a:bodyPr/>
        <a:lstStyle/>
        <a:p>
          <a:endParaRPr lang="en-US"/>
        </a:p>
      </dgm:t>
    </dgm:pt>
    <dgm:pt modelId="{01173F14-6141-4B69-9B89-CDB58C4ADBB5}" type="sibTrans" cxnId="{2D3A1AC6-F2FB-44A1-A844-E0DBB5E325E9}">
      <dgm:prSet/>
      <dgm:spPr/>
      <dgm:t>
        <a:bodyPr/>
        <a:lstStyle/>
        <a:p>
          <a:endParaRPr lang="en-US"/>
        </a:p>
      </dgm:t>
    </dgm:pt>
    <dgm:pt modelId="{12AE04C7-BFC8-467C-A464-D1413469F476}">
      <dgm:prSet phldrT="[Text]"/>
      <dgm:spPr/>
      <dgm:t>
        <a:bodyPr/>
        <a:lstStyle/>
        <a:p>
          <a:r>
            <a:rPr lang="en-US"/>
            <a:t>Disaggregation</a:t>
          </a:r>
        </a:p>
      </dgm:t>
    </dgm:pt>
    <dgm:pt modelId="{DB83F3C2-81F0-4C28-BF0E-660EE60C339D}" type="parTrans" cxnId="{B8BA1FB6-1C3F-4783-9296-2B7C87484CAD}">
      <dgm:prSet/>
      <dgm:spPr/>
      <dgm:t>
        <a:bodyPr/>
        <a:lstStyle/>
        <a:p>
          <a:endParaRPr lang="en-US"/>
        </a:p>
      </dgm:t>
    </dgm:pt>
    <dgm:pt modelId="{5871AB5D-3530-4A27-AB63-FAE47451FFE9}" type="sibTrans" cxnId="{B8BA1FB6-1C3F-4783-9296-2B7C87484CAD}">
      <dgm:prSet/>
      <dgm:spPr/>
      <dgm:t>
        <a:bodyPr/>
        <a:lstStyle/>
        <a:p>
          <a:endParaRPr lang="en-US"/>
        </a:p>
      </dgm:t>
    </dgm:pt>
    <dgm:pt modelId="{14172850-1B7C-4AEA-887B-933197CE11C7}">
      <dgm:prSet phldrT="[Text]">
        <dgm:style>
          <a:lnRef idx="2">
            <a:schemeClr val="accent2">
              <a:shade val="50000"/>
            </a:schemeClr>
          </a:lnRef>
          <a:fillRef idx="1">
            <a:schemeClr val="accent2"/>
          </a:fillRef>
          <a:effectRef idx="0">
            <a:schemeClr val="accent2"/>
          </a:effectRef>
          <a:fontRef idx="minor">
            <a:schemeClr val="lt1"/>
          </a:fontRef>
        </dgm:style>
      </dgm:prSet>
      <dgm:spPr/>
      <dgm:t>
        <a:bodyPr/>
        <a:lstStyle/>
        <a:p>
          <a:r>
            <a:rPr lang="en-US"/>
            <a:t>Stages 1+ 2 quality control</a:t>
          </a:r>
        </a:p>
      </dgm:t>
    </dgm:pt>
    <dgm:pt modelId="{CF1E8B4C-F753-4584-8568-98EE76A3E06C}" type="parTrans" cxnId="{D9570952-3353-4576-8BB6-BF084AA32A8D}">
      <dgm:prSet/>
      <dgm:spPr/>
      <dgm:t>
        <a:bodyPr/>
        <a:lstStyle/>
        <a:p>
          <a:endParaRPr lang="en-US"/>
        </a:p>
      </dgm:t>
    </dgm:pt>
    <dgm:pt modelId="{568143CC-E779-491B-B34F-14AFFF92E1B4}" type="sibTrans" cxnId="{D9570952-3353-4576-8BB6-BF084AA32A8D}">
      <dgm:prSet/>
      <dgm:spPr/>
      <dgm:t>
        <a:bodyPr/>
        <a:lstStyle/>
        <a:p>
          <a:endParaRPr lang="en-US"/>
        </a:p>
      </dgm:t>
    </dgm:pt>
    <dgm:pt modelId="{2769BE50-2D9C-431F-BAAD-F583B00A05E6}">
      <dgm:prSet phldrT="[Text]"/>
      <dgm:spPr/>
      <dgm:t>
        <a:bodyPr/>
        <a:lstStyle/>
        <a:p>
          <a:r>
            <a:rPr lang="en-US"/>
            <a:t>Final processing</a:t>
          </a:r>
        </a:p>
      </dgm:t>
    </dgm:pt>
    <dgm:pt modelId="{CD9A72C7-FCDE-409B-9A2C-ECEB8B500E0E}" type="parTrans" cxnId="{E041A18E-5B8E-4DF4-8FB9-61EB5435762D}">
      <dgm:prSet/>
      <dgm:spPr/>
      <dgm:t>
        <a:bodyPr/>
        <a:lstStyle/>
        <a:p>
          <a:endParaRPr lang="en-US"/>
        </a:p>
      </dgm:t>
    </dgm:pt>
    <dgm:pt modelId="{63326C9D-6975-4ED5-A326-3FF8FB52E8EC}" type="sibTrans" cxnId="{E041A18E-5B8E-4DF4-8FB9-61EB5435762D}">
      <dgm:prSet/>
      <dgm:spPr/>
      <dgm:t>
        <a:bodyPr/>
        <a:lstStyle/>
        <a:p>
          <a:endParaRPr lang="en-US"/>
        </a:p>
      </dgm:t>
    </dgm:pt>
    <dgm:pt modelId="{5190CFCD-1026-4B29-83D3-137F79D425D9}">
      <dgm:prSet phldrT="[Text]"/>
      <dgm:spPr/>
      <dgm:t>
        <a:bodyPr/>
        <a:lstStyle/>
        <a:p>
          <a:r>
            <a:rPr lang="en-US"/>
            <a:t>GAMS output</a:t>
          </a:r>
        </a:p>
      </dgm:t>
    </dgm:pt>
    <dgm:pt modelId="{4F804BF4-26FC-406B-953F-BA7FAD90B545}" type="parTrans" cxnId="{E82FF5F3-5D36-43E2-A478-8B463ADE82DE}">
      <dgm:prSet/>
      <dgm:spPr/>
      <dgm:t>
        <a:bodyPr/>
        <a:lstStyle/>
        <a:p>
          <a:endParaRPr lang="en-US"/>
        </a:p>
      </dgm:t>
    </dgm:pt>
    <dgm:pt modelId="{5C1A1EB4-FB80-44F2-BAC3-9F0368DF7F27}" type="sibTrans" cxnId="{E82FF5F3-5D36-43E2-A478-8B463ADE82DE}">
      <dgm:prSet/>
      <dgm:spPr/>
      <dgm:t>
        <a:bodyPr/>
        <a:lstStyle/>
        <a:p>
          <a:endParaRPr lang="en-US"/>
        </a:p>
      </dgm:t>
    </dgm:pt>
    <dgm:pt modelId="{877597AE-DCAE-4DB3-BF5E-4AABBD7D5B07}" type="pres">
      <dgm:prSet presAssocID="{1B3B6195-BA98-4183-B179-71EB2EB66D99}" presName="diagram" presStyleCnt="0">
        <dgm:presLayoutVars>
          <dgm:dir/>
          <dgm:resizeHandles val="exact"/>
        </dgm:presLayoutVars>
      </dgm:prSet>
      <dgm:spPr/>
    </dgm:pt>
    <dgm:pt modelId="{FF849CCE-A9D5-43A0-ABC9-67DD9C445FEB}" type="pres">
      <dgm:prSet presAssocID="{AF583B19-0D92-486A-894A-165B884C1EBB}" presName="node" presStyleLbl="node1" presStyleIdx="0" presStyleCnt="9">
        <dgm:presLayoutVars>
          <dgm:bulletEnabled val="1"/>
        </dgm:presLayoutVars>
      </dgm:prSet>
      <dgm:spPr/>
    </dgm:pt>
    <dgm:pt modelId="{CFC16C23-AC3D-4D39-80B4-DD09C90EEC11}" type="pres">
      <dgm:prSet presAssocID="{0D3B41FE-FC46-4EE6-9923-0C9FF6F21134}" presName="sibTrans" presStyleLbl="sibTrans2D1" presStyleIdx="0" presStyleCnt="8"/>
      <dgm:spPr/>
    </dgm:pt>
    <dgm:pt modelId="{72952C35-F09F-429F-A768-3549B2DF1737}" type="pres">
      <dgm:prSet presAssocID="{0D3B41FE-FC46-4EE6-9923-0C9FF6F21134}" presName="connectorText" presStyleLbl="sibTrans2D1" presStyleIdx="0" presStyleCnt="8"/>
      <dgm:spPr/>
    </dgm:pt>
    <dgm:pt modelId="{0F8B6DE5-5411-43A9-B42B-A90B2A5D7DBB}" type="pres">
      <dgm:prSet presAssocID="{D6BB9199-F785-4FBB-AE9B-2E1D2EAAC770}" presName="node" presStyleLbl="node1" presStyleIdx="1" presStyleCnt="9">
        <dgm:presLayoutVars>
          <dgm:bulletEnabled val="1"/>
        </dgm:presLayoutVars>
      </dgm:prSet>
      <dgm:spPr/>
    </dgm:pt>
    <dgm:pt modelId="{DF84EF07-AA04-4DBC-8D3B-DAE0FA986B7A}" type="pres">
      <dgm:prSet presAssocID="{478F17BB-20A3-40DD-AE47-B40B2D4E16FA}" presName="sibTrans" presStyleLbl="sibTrans2D1" presStyleIdx="1" presStyleCnt="8"/>
      <dgm:spPr/>
    </dgm:pt>
    <dgm:pt modelId="{5CAC3655-15E7-43E2-B695-67C3BAF03A71}" type="pres">
      <dgm:prSet presAssocID="{478F17BB-20A3-40DD-AE47-B40B2D4E16FA}" presName="connectorText" presStyleLbl="sibTrans2D1" presStyleIdx="1" presStyleCnt="8"/>
      <dgm:spPr/>
    </dgm:pt>
    <dgm:pt modelId="{2757CA9A-BE30-42C6-A497-39FB0B36020C}" type="pres">
      <dgm:prSet presAssocID="{6C4AF307-7D57-4F8F-9C43-3A2347CE0CEE}" presName="node" presStyleLbl="node1" presStyleIdx="2" presStyleCnt="9">
        <dgm:presLayoutVars>
          <dgm:bulletEnabled val="1"/>
        </dgm:presLayoutVars>
      </dgm:prSet>
      <dgm:spPr/>
    </dgm:pt>
    <dgm:pt modelId="{BB7E712A-C88C-40BB-B926-6EBB7D8E9423}" type="pres">
      <dgm:prSet presAssocID="{D7B9F9AB-414C-4472-A9F9-EC793E3629AA}" presName="sibTrans" presStyleLbl="sibTrans2D1" presStyleIdx="2" presStyleCnt="8"/>
      <dgm:spPr/>
    </dgm:pt>
    <dgm:pt modelId="{010AE1D7-2245-4D34-842A-F558B941CEDE}" type="pres">
      <dgm:prSet presAssocID="{D7B9F9AB-414C-4472-A9F9-EC793E3629AA}" presName="connectorText" presStyleLbl="sibTrans2D1" presStyleIdx="2" presStyleCnt="8"/>
      <dgm:spPr/>
    </dgm:pt>
    <dgm:pt modelId="{D2D30DDA-A132-4D2B-8D47-421810C43EEB}" type="pres">
      <dgm:prSet presAssocID="{4D96F358-9E01-4AC6-AA7B-00FB8856A0FC}" presName="node" presStyleLbl="node1" presStyleIdx="3" presStyleCnt="9">
        <dgm:presLayoutVars>
          <dgm:bulletEnabled val="1"/>
        </dgm:presLayoutVars>
      </dgm:prSet>
      <dgm:spPr/>
    </dgm:pt>
    <dgm:pt modelId="{1B18EE20-9D17-4097-8F93-1A114ED329AD}" type="pres">
      <dgm:prSet presAssocID="{BFC7C6B2-97DC-4F2B-A994-9F842EF7D2D3}" presName="sibTrans" presStyleLbl="sibTrans2D1" presStyleIdx="3" presStyleCnt="8"/>
      <dgm:spPr/>
    </dgm:pt>
    <dgm:pt modelId="{2C6107A1-0B61-43D5-A8C0-DBFF19FA4A84}" type="pres">
      <dgm:prSet presAssocID="{BFC7C6B2-97DC-4F2B-A994-9F842EF7D2D3}" presName="connectorText" presStyleLbl="sibTrans2D1" presStyleIdx="3" presStyleCnt="8"/>
      <dgm:spPr/>
    </dgm:pt>
    <dgm:pt modelId="{E1BDE239-D2F5-4103-B44E-729620BA238F}" type="pres">
      <dgm:prSet presAssocID="{CD198473-6DB1-450D-A0EC-FD6CA68F2D87}" presName="node" presStyleLbl="node1" presStyleIdx="4" presStyleCnt="9">
        <dgm:presLayoutVars>
          <dgm:bulletEnabled val="1"/>
        </dgm:presLayoutVars>
      </dgm:prSet>
      <dgm:spPr/>
    </dgm:pt>
    <dgm:pt modelId="{7CF8EEEA-DD92-420D-A896-7CC03358773B}" type="pres">
      <dgm:prSet presAssocID="{01173F14-6141-4B69-9B89-CDB58C4ADBB5}" presName="sibTrans" presStyleLbl="sibTrans2D1" presStyleIdx="4" presStyleCnt="8"/>
      <dgm:spPr/>
    </dgm:pt>
    <dgm:pt modelId="{CDC8E1C1-BA96-434B-9409-B2CF6CB71F3E}" type="pres">
      <dgm:prSet presAssocID="{01173F14-6141-4B69-9B89-CDB58C4ADBB5}" presName="connectorText" presStyleLbl="sibTrans2D1" presStyleIdx="4" presStyleCnt="8"/>
      <dgm:spPr/>
    </dgm:pt>
    <dgm:pt modelId="{08E95FEC-F41B-4C95-9F6A-F5E8BC2ABAFA}" type="pres">
      <dgm:prSet presAssocID="{12AE04C7-BFC8-467C-A464-D1413469F476}" presName="node" presStyleLbl="node1" presStyleIdx="5" presStyleCnt="9">
        <dgm:presLayoutVars>
          <dgm:bulletEnabled val="1"/>
        </dgm:presLayoutVars>
      </dgm:prSet>
      <dgm:spPr/>
    </dgm:pt>
    <dgm:pt modelId="{4FFE6357-F29D-4423-BF68-002A735E2DDF}" type="pres">
      <dgm:prSet presAssocID="{5871AB5D-3530-4A27-AB63-FAE47451FFE9}" presName="sibTrans" presStyleLbl="sibTrans2D1" presStyleIdx="5" presStyleCnt="8"/>
      <dgm:spPr/>
    </dgm:pt>
    <dgm:pt modelId="{82C82069-3F66-4302-BF8A-D5FB8B4E251A}" type="pres">
      <dgm:prSet presAssocID="{5871AB5D-3530-4A27-AB63-FAE47451FFE9}" presName="connectorText" presStyleLbl="sibTrans2D1" presStyleIdx="5" presStyleCnt="8"/>
      <dgm:spPr/>
    </dgm:pt>
    <dgm:pt modelId="{EC377C3F-6DBD-421E-BB15-D9A3438B17C9}" type="pres">
      <dgm:prSet presAssocID="{14172850-1B7C-4AEA-887B-933197CE11C7}" presName="node" presStyleLbl="node1" presStyleIdx="6" presStyleCnt="9">
        <dgm:presLayoutVars>
          <dgm:bulletEnabled val="1"/>
        </dgm:presLayoutVars>
      </dgm:prSet>
      <dgm:spPr/>
    </dgm:pt>
    <dgm:pt modelId="{23459ECA-80F8-4A45-A553-1BE8214E1911}" type="pres">
      <dgm:prSet presAssocID="{568143CC-E779-491B-B34F-14AFFF92E1B4}" presName="sibTrans" presStyleLbl="sibTrans2D1" presStyleIdx="6" presStyleCnt="8"/>
      <dgm:spPr/>
    </dgm:pt>
    <dgm:pt modelId="{47F1C456-5769-493C-8767-C9DB98DF33B3}" type="pres">
      <dgm:prSet presAssocID="{568143CC-E779-491B-B34F-14AFFF92E1B4}" presName="connectorText" presStyleLbl="sibTrans2D1" presStyleIdx="6" presStyleCnt="8"/>
      <dgm:spPr/>
    </dgm:pt>
    <dgm:pt modelId="{44F3B450-736E-448F-881A-F7A699BE7C15}" type="pres">
      <dgm:prSet presAssocID="{2769BE50-2D9C-431F-BAAD-F583B00A05E6}" presName="node" presStyleLbl="node1" presStyleIdx="7" presStyleCnt="9">
        <dgm:presLayoutVars>
          <dgm:bulletEnabled val="1"/>
        </dgm:presLayoutVars>
      </dgm:prSet>
      <dgm:spPr/>
    </dgm:pt>
    <dgm:pt modelId="{05AA807F-6CAC-48E1-9CFD-20216C5A39BF}" type="pres">
      <dgm:prSet presAssocID="{63326C9D-6975-4ED5-A326-3FF8FB52E8EC}" presName="sibTrans" presStyleLbl="sibTrans2D1" presStyleIdx="7" presStyleCnt="8"/>
      <dgm:spPr/>
    </dgm:pt>
    <dgm:pt modelId="{EFC87817-8113-4040-8A61-3279CB333646}" type="pres">
      <dgm:prSet presAssocID="{63326C9D-6975-4ED5-A326-3FF8FB52E8EC}" presName="connectorText" presStyleLbl="sibTrans2D1" presStyleIdx="7" presStyleCnt="8"/>
      <dgm:spPr/>
    </dgm:pt>
    <dgm:pt modelId="{7C80D2E8-3EE0-4423-BA0A-3BAB73647F8D}" type="pres">
      <dgm:prSet presAssocID="{5190CFCD-1026-4B29-83D3-137F79D425D9}" presName="node" presStyleLbl="node1" presStyleIdx="8" presStyleCnt="9">
        <dgm:presLayoutVars>
          <dgm:bulletEnabled val="1"/>
        </dgm:presLayoutVars>
      </dgm:prSet>
      <dgm:spPr/>
    </dgm:pt>
  </dgm:ptLst>
  <dgm:cxnLst>
    <dgm:cxn modelId="{6AB90D01-B859-4D9C-8941-F2E42AC03033}" srcId="{1B3B6195-BA98-4183-B179-71EB2EB66D99}" destId="{4D96F358-9E01-4AC6-AA7B-00FB8856A0FC}" srcOrd="3" destOrd="0" parTransId="{9B986486-90B3-4C13-883D-794ECDD91F75}" sibTransId="{BFC7C6B2-97DC-4F2B-A994-9F842EF7D2D3}"/>
    <dgm:cxn modelId="{BB43DD05-A92E-4434-84B4-13E8E28A25D9}" type="presOf" srcId="{568143CC-E779-491B-B34F-14AFFF92E1B4}" destId="{47F1C456-5769-493C-8767-C9DB98DF33B3}" srcOrd="1" destOrd="0" presId="urn:microsoft.com/office/officeart/2005/8/layout/process5"/>
    <dgm:cxn modelId="{A9059E0B-B972-491B-BC06-4DB45073E897}" type="presOf" srcId="{12AE04C7-BFC8-467C-A464-D1413469F476}" destId="{08E95FEC-F41B-4C95-9F6A-F5E8BC2ABAFA}" srcOrd="0" destOrd="0" presId="urn:microsoft.com/office/officeart/2005/8/layout/process5"/>
    <dgm:cxn modelId="{8FF87214-54B7-4F2B-A133-2A3C1FFE2D22}" type="presOf" srcId="{2769BE50-2D9C-431F-BAAD-F583B00A05E6}" destId="{44F3B450-736E-448F-881A-F7A699BE7C15}" srcOrd="0" destOrd="0" presId="urn:microsoft.com/office/officeart/2005/8/layout/process5"/>
    <dgm:cxn modelId="{4C81311D-330A-4505-A510-73DF47B19DB7}" type="presOf" srcId="{5190CFCD-1026-4B29-83D3-137F79D425D9}" destId="{7C80D2E8-3EE0-4423-BA0A-3BAB73647F8D}" srcOrd="0" destOrd="0" presId="urn:microsoft.com/office/officeart/2005/8/layout/process5"/>
    <dgm:cxn modelId="{8B8B381E-4381-4319-8A3B-314D314D23CE}" type="presOf" srcId="{AF583B19-0D92-486A-894A-165B884C1EBB}" destId="{FF849CCE-A9D5-43A0-ABC9-67DD9C445FEB}" srcOrd="0" destOrd="0" presId="urn:microsoft.com/office/officeart/2005/8/layout/process5"/>
    <dgm:cxn modelId="{C9D92F22-2C99-42BB-8939-77B9CED88C74}" type="presOf" srcId="{5871AB5D-3530-4A27-AB63-FAE47451FFE9}" destId="{82C82069-3F66-4302-BF8A-D5FB8B4E251A}" srcOrd="1" destOrd="0" presId="urn:microsoft.com/office/officeart/2005/8/layout/process5"/>
    <dgm:cxn modelId="{99C06324-6D85-410C-BD44-5D079CF9BD12}" type="presOf" srcId="{0D3B41FE-FC46-4EE6-9923-0C9FF6F21134}" destId="{CFC16C23-AC3D-4D39-80B4-DD09C90EEC11}" srcOrd="0" destOrd="0" presId="urn:microsoft.com/office/officeart/2005/8/layout/process5"/>
    <dgm:cxn modelId="{B075A133-D695-4007-9E6E-DA8EC223DA3A}" type="presOf" srcId="{01173F14-6141-4B69-9B89-CDB58C4ADBB5}" destId="{7CF8EEEA-DD92-420D-A896-7CC03358773B}" srcOrd="0" destOrd="0" presId="urn:microsoft.com/office/officeart/2005/8/layout/process5"/>
    <dgm:cxn modelId="{74289635-3A8F-446B-83B1-FBD5554FBA5E}" srcId="{1B3B6195-BA98-4183-B179-71EB2EB66D99}" destId="{6C4AF307-7D57-4F8F-9C43-3A2347CE0CEE}" srcOrd="2" destOrd="0" parTransId="{D0A02437-3FBA-48F3-A928-CBB7DAA4152E}" sibTransId="{D7B9F9AB-414C-4472-A9F9-EC793E3629AA}"/>
    <dgm:cxn modelId="{1A59DD35-2182-4CAE-A092-50A5D62D8284}" type="presOf" srcId="{CD198473-6DB1-450D-A0EC-FD6CA68F2D87}" destId="{E1BDE239-D2F5-4103-B44E-729620BA238F}" srcOrd="0" destOrd="0" presId="urn:microsoft.com/office/officeart/2005/8/layout/process5"/>
    <dgm:cxn modelId="{19E05B3B-52EF-4235-A3F1-3DBAA37D4CED}" type="presOf" srcId="{BFC7C6B2-97DC-4F2B-A994-9F842EF7D2D3}" destId="{2C6107A1-0B61-43D5-A8C0-DBFF19FA4A84}" srcOrd="1" destOrd="0" presId="urn:microsoft.com/office/officeart/2005/8/layout/process5"/>
    <dgm:cxn modelId="{AE3D265B-F552-406B-A1D3-6510F0A541A8}" type="presOf" srcId="{D6BB9199-F785-4FBB-AE9B-2E1D2EAAC770}" destId="{0F8B6DE5-5411-43A9-B42B-A90B2A5D7DBB}" srcOrd="0" destOrd="0" presId="urn:microsoft.com/office/officeart/2005/8/layout/process5"/>
    <dgm:cxn modelId="{28580663-DD24-4B63-96F5-C26C3E1A094A}" type="presOf" srcId="{568143CC-E779-491B-B34F-14AFFF92E1B4}" destId="{23459ECA-80F8-4A45-A553-1BE8214E1911}" srcOrd="0" destOrd="0" presId="urn:microsoft.com/office/officeart/2005/8/layout/process5"/>
    <dgm:cxn modelId="{443C826A-D6A6-4E81-A5D1-B44C5D75BBC5}" srcId="{1B3B6195-BA98-4183-B179-71EB2EB66D99}" destId="{D6BB9199-F785-4FBB-AE9B-2E1D2EAAC770}" srcOrd="1" destOrd="0" parTransId="{B7991CEF-C45F-4B65-B5BB-17672F5CBCAE}" sibTransId="{478F17BB-20A3-40DD-AE47-B40B2D4E16FA}"/>
    <dgm:cxn modelId="{8533094E-DC9D-4964-9BEC-AB5F8572D1E6}" type="presOf" srcId="{63326C9D-6975-4ED5-A326-3FF8FB52E8EC}" destId="{05AA807F-6CAC-48E1-9CFD-20216C5A39BF}" srcOrd="0" destOrd="0" presId="urn:microsoft.com/office/officeart/2005/8/layout/process5"/>
    <dgm:cxn modelId="{D9570952-3353-4576-8BB6-BF084AA32A8D}" srcId="{1B3B6195-BA98-4183-B179-71EB2EB66D99}" destId="{14172850-1B7C-4AEA-887B-933197CE11C7}" srcOrd="6" destOrd="0" parTransId="{CF1E8B4C-F753-4584-8568-98EE76A3E06C}" sibTransId="{568143CC-E779-491B-B34F-14AFFF92E1B4}"/>
    <dgm:cxn modelId="{07D6207E-1808-4071-872A-2FF441AA6057}" type="presOf" srcId="{1B3B6195-BA98-4183-B179-71EB2EB66D99}" destId="{877597AE-DCAE-4DB3-BF5E-4AABBD7D5B07}" srcOrd="0" destOrd="0" presId="urn:microsoft.com/office/officeart/2005/8/layout/process5"/>
    <dgm:cxn modelId="{EA7F067F-073A-4B54-8D6F-E492145B8AAA}" type="presOf" srcId="{D7B9F9AB-414C-4472-A9F9-EC793E3629AA}" destId="{010AE1D7-2245-4D34-842A-F558B941CEDE}" srcOrd="1" destOrd="0" presId="urn:microsoft.com/office/officeart/2005/8/layout/process5"/>
    <dgm:cxn modelId="{E041A18E-5B8E-4DF4-8FB9-61EB5435762D}" srcId="{1B3B6195-BA98-4183-B179-71EB2EB66D99}" destId="{2769BE50-2D9C-431F-BAAD-F583B00A05E6}" srcOrd="7" destOrd="0" parTransId="{CD9A72C7-FCDE-409B-9A2C-ECEB8B500E0E}" sibTransId="{63326C9D-6975-4ED5-A326-3FF8FB52E8EC}"/>
    <dgm:cxn modelId="{67B0D68E-C4DA-4934-954A-7A545FDAB99A}" type="presOf" srcId="{0D3B41FE-FC46-4EE6-9923-0C9FF6F21134}" destId="{72952C35-F09F-429F-A768-3549B2DF1737}" srcOrd="1" destOrd="0" presId="urn:microsoft.com/office/officeart/2005/8/layout/process5"/>
    <dgm:cxn modelId="{C0AC2F93-1FFC-4156-853C-9FCB37C94C3D}" type="presOf" srcId="{478F17BB-20A3-40DD-AE47-B40B2D4E16FA}" destId="{DF84EF07-AA04-4DBC-8D3B-DAE0FA986B7A}" srcOrd="0" destOrd="0" presId="urn:microsoft.com/office/officeart/2005/8/layout/process5"/>
    <dgm:cxn modelId="{B1D4199C-8FCE-4E15-8B16-396048EF0FDA}" type="presOf" srcId="{4D96F358-9E01-4AC6-AA7B-00FB8856A0FC}" destId="{D2D30DDA-A132-4D2B-8D47-421810C43EEB}" srcOrd="0" destOrd="0" presId="urn:microsoft.com/office/officeart/2005/8/layout/process5"/>
    <dgm:cxn modelId="{8F37859E-AF7C-43E4-AD13-452C0014D170}" type="presOf" srcId="{01173F14-6141-4B69-9B89-CDB58C4ADBB5}" destId="{CDC8E1C1-BA96-434B-9409-B2CF6CB71F3E}" srcOrd="1" destOrd="0" presId="urn:microsoft.com/office/officeart/2005/8/layout/process5"/>
    <dgm:cxn modelId="{B8BA1FB6-1C3F-4783-9296-2B7C87484CAD}" srcId="{1B3B6195-BA98-4183-B179-71EB2EB66D99}" destId="{12AE04C7-BFC8-467C-A464-D1413469F476}" srcOrd="5" destOrd="0" parTransId="{DB83F3C2-81F0-4C28-BF0E-660EE60C339D}" sibTransId="{5871AB5D-3530-4A27-AB63-FAE47451FFE9}"/>
    <dgm:cxn modelId="{9A102CBB-90C0-4059-AF34-A3AC6668A3BE}" type="presOf" srcId="{14172850-1B7C-4AEA-887B-933197CE11C7}" destId="{EC377C3F-6DBD-421E-BB15-D9A3438B17C9}" srcOrd="0" destOrd="0" presId="urn:microsoft.com/office/officeart/2005/8/layout/process5"/>
    <dgm:cxn modelId="{2D3A1AC6-F2FB-44A1-A844-E0DBB5E325E9}" srcId="{1B3B6195-BA98-4183-B179-71EB2EB66D99}" destId="{CD198473-6DB1-450D-A0EC-FD6CA68F2D87}" srcOrd="4" destOrd="0" parTransId="{8B4AC02F-57AB-4D49-9917-6870FD2C4E29}" sibTransId="{01173F14-6141-4B69-9B89-CDB58C4ADBB5}"/>
    <dgm:cxn modelId="{52273EDA-AA95-4375-9CEC-3FB9D8A0B716}" type="presOf" srcId="{5871AB5D-3530-4A27-AB63-FAE47451FFE9}" destId="{4FFE6357-F29D-4423-BF68-002A735E2DDF}" srcOrd="0" destOrd="0" presId="urn:microsoft.com/office/officeart/2005/8/layout/process5"/>
    <dgm:cxn modelId="{70B0E9DB-3A50-4FBA-B53E-60554FDCF933}" type="presOf" srcId="{D7B9F9AB-414C-4472-A9F9-EC793E3629AA}" destId="{BB7E712A-C88C-40BB-B926-6EBB7D8E9423}" srcOrd="0" destOrd="0" presId="urn:microsoft.com/office/officeart/2005/8/layout/process5"/>
    <dgm:cxn modelId="{F716D9E7-6182-462D-94A1-98441C25429F}" type="presOf" srcId="{63326C9D-6975-4ED5-A326-3FF8FB52E8EC}" destId="{EFC87817-8113-4040-8A61-3279CB333646}" srcOrd="1" destOrd="0" presId="urn:microsoft.com/office/officeart/2005/8/layout/process5"/>
    <dgm:cxn modelId="{7F6AD5ED-D806-4E4A-BA84-47F94A27BD28}" type="presOf" srcId="{BFC7C6B2-97DC-4F2B-A994-9F842EF7D2D3}" destId="{1B18EE20-9D17-4097-8F93-1A114ED329AD}" srcOrd="0" destOrd="0" presId="urn:microsoft.com/office/officeart/2005/8/layout/process5"/>
    <dgm:cxn modelId="{44B0ACF1-8A03-411E-B9EC-4151A5087AF3}" type="presOf" srcId="{6C4AF307-7D57-4F8F-9C43-3A2347CE0CEE}" destId="{2757CA9A-BE30-42C6-A497-39FB0B36020C}" srcOrd="0" destOrd="0" presId="urn:microsoft.com/office/officeart/2005/8/layout/process5"/>
    <dgm:cxn modelId="{EA1CA2F3-C7DE-4951-9ABD-7B12F1D6B111}" type="presOf" srcId="{478F17BB-20A3-40DD-AE47-B40B2D4E16FA}" destId="{5CAC3655-15E7-43E2-B695-67C3BAF03A71}" srcOrd="1" destOrd="0" presId="urn:microsoft.com/office/officeart/2005/8/layout/process5"/>
    <dgm:cxn modelId="{E82FF5F3-5D36-43E2-A478-8B463ADE82DE}" srcId="{1B3B6195-BA98-4183-B179-71EB2EB66D99}" destId="{5190CFCD-1026-4B29-83D3-137F79D425D9}" srcOrd="8" destOrd="0" parTransId="{4F804BF4-26FC-406B-953F-BA7FAD90B545}" sibTransId="{5C1A1EB4-FB80-44F2-BAC3-9F0368DF7F27}"/>
    <dgm:cxn modelId="{006230FF-C55C-4D4A-8583-537A258D78FF}" srcId="{1B3B6195-BA98-4183-B179-71EB2EB66D99}" destId="{AF583B19-0D92-486A-894A-165B884C1EBB}" srcOrd="0" destOrd="0" parTransId="{3E65ABAF-8571-4E0B-BC75-6B6B311B9491}" sibTransId="{0D3B41FE-FC46-4EE6-9923-0C9FF6F21134}"/>
    <dgm:cxn modelId="{E2281143-DE83-4816-9BE1-2BA19941D35B}" type="presParOf" srcId="{877597AE-DCAE-4DB3-BF5E-4AABBD7D5B07}" destId="{FF849CCE-A9D5-43A0-ABC9-67DD9C445FEB}" srcOrd="0" destOrd="0" presId="urn:microsoft.com/office/officeart/2005/8/layout/process5"/>
    <dgm:cxn modelId="{B5435196-98CC-4869-B9BC-AF6EFDEB8741}" type="presParOf" srcId="{877597AE-DCAE-4DB3-BF5E-4AABBD7D5B07}" destId="{CFC16C23-AC3D-4D39-80B4-DD09C90EEC11}" srcOrd="1" destOrd="0" presId="urn:microsoft.com/office/officeart/2005/8/layout/process5"/>
    <dgm:cxn modelId="{3B3747A4-CAEF-47A2-AE23-C51AD4964235}" type="presParOf" srcId="{CFC16C23-AC3D-4D39-80B4-DD09C90EEC11}" destId="{72952C35-F09F-429F-A768-3549B2DF1737}" srcOrd="0" destOrd="0" presId="urn:microsoft.com/office/officeart/2005/8/layout/process5"/>
    <dgm:cxn modelId="{0D49564A-34C9-4114-B877-913A82244084}" type="presParOf" srcId="{877597AE-DCAE-4DB3-BF5E-4AABBD7D5B07}" destId="{0F8B6DE5-5411-43A9-B42B-A90B2A5D7DBB}" srcOrd="2" destOrd="0" presId="urn:microsoft.com/office/officeart/2005/8/layout/process5"/>
    <dgm:cxn modelId="{0043E01A-0182-4CD1-A313-E3823C575ED0}" type="presParOf" srcId="{877597AE-DCAE-4DB3-BF5E-4AABBD7D5B07}" destId="{DF84EF07-AA04-4DBC-8D3B-DAE0FA986B7A}" srcOrd="3" destOrd="0" presId="urn:microsoft.com/office/officeart/2005/8/layout/process5"/>
    <dgm:cxn modelId="{6ECAEB27-7C3D-4B7E-BBA3-B2E44C770FD2}" type="presParOf" srcId="{DF84EF07-AA04-4DBC-8D3B-DAE0FA986B7A}" destId="{5CAC3655-15E7-43E2-B695-67C3BAF03A71}" srcOrd="0" destOrd="0" presId="urn:microsoft.com/office/officeart/2005/8/layout/process5"/>
    <dgm:cxn modelId="{BB008FA7-F0D5-437F-AE2F-1E5ED2BBF55A}" type="presParOf" srcId="{877597AE-DCAE-4DB3-BF5E-4AABBD7D5B07}" destId="{2757CA9A-BE30-42C6-A497-39FB0B36020C}" srcOrd="4" destOrd="0" presId="urn:microsoft.com/office/officeart/2005/8/layout/process5"/>
    <dgm:cxn modelId="{63249472-586C-4A4F-B7EF-E5C198B9F888}" type="presParOf" srcId="{877597AE-DCAE-4DB3-BF5E-4AABBD7D5B07}" destId="{BB7E712A-C88C-40BB-B926-6EBB7D8E9423}" srcOrd="5" destOrd="0" presId="urn:microsoft.com/office/officeart/2005/8/layout/process5"/>
    <dgm:cxn modelId="{6D4EBE61-9540-4364-AF58-C488912BFE03}" type="presParOf" srcId="{BB7E712A-C88C-40BB-B926-6EBB7D8E9423}" destId="{010AE1D7-2245-4D34-842A-F558B941CEDE}" srcOrd="0" destOrd="0" presId="urn:microsoft.com/office/officeart/2005/8/layout/process5"/>
    <dgm:cxn modelId="{FDDC95AA-1308-4562-8F16-3A9B025F5B0C}" type="presParOf" srcId="{877597AE-DCAE-4DB3-BF5E-4AABBD7D5B07}" destId="{D2D30DDA-A132-4D2B-8D47-421810C43EEB}" srcOrd="6" destOrd="0" presId="urn:microsoft.com/office/officeart/2005/8/layout/process5"/>
    <dgm:cxn modelId="{24238D51-EF74-41FC-8CFD-A0A7E1D8CB2D}" type="presParOf" srcId="{877597AE-DCAE-4DB3-BF5E-4AABBD7D5B07}" destId="{1B18EE20-9D17-4097-8F93-1A114ED329AD}" srcOrd="7" destOrd="0" presId="urn:microsoft.com/office/officeart/2005/8/layout/process5"/>
    <dgm:cxn modelId="{155645F0-77F9-40CF-8E9D-89E09B88748E}" type="presParOf" srcId="{1B18EE20-9D17-4097-8F93-1A114ED329AD}" destId="{2C6107A1-0B61-43D5-A8C0-DBFF19FA4A84}" srcOrd="0" destOrd="0" presId="urn:microsoft.com/office/officeart/2005/8/layout/process5"/>
    <dgm:cxn modelId="{EC6C3684-0C35-4B02-816F-32F223E41F85}" type="presParOf" srcId="{877597AE-DCAE-4DB3-BF5E-4AABBD7D5B07}" destId="{E1BDE239-D2F5-4103-B44E-729620BA238F}" srcOrd="8" destOrd="0" presId="urn:microsoft.com/office/officeart/2005/8/layout/process5"/>
    <dgm:cxn modelId="{B3874B36-3494-409B-B2CB-E8D52B67B984}" type="presParOf" srcId="{877597AE-DCAE-4DB3-BF5E-4AABBD7D5B07}" destId="{7CF8EEEA-DD92-420D-A896-7CC03358773B}" srcOrd="9" destOrd="0" presId="urn:microsoft.com/office/officeart/2005/8/layout/process5"/>
    <dgm:cxn modelId="{D85B8DF7-A95B-4480-9107-19E68B601BB5}" type="presParOf" srcId="{7CF8EEEA-DD92-420D-A896-7CC03358773B}" destId="{CDC8E1C1-BA96-434B-9409-B2CF6CB71F3E}" srcOrd="0" destOrd="0" presId="urn:microsoft.com/office/officeart/2005/8/layout/process5"/>
    <dgm:cxn modelId="{507932D9-B4D1-47BF-A27E-884CDDFF51C7}" type="presParOf" srcId="{877597AE-DCAE-4DB3-BF5E-4AABBD7D5B07}" destId="{08E95FEC-F41B-4C95-9F6A-F5E8BC2ABAFA}" srcOrd="10" destOrd="0" presId="urn:microsoft.com/office/officeart/2005/8/layout/process5"/>
    <dgm:cxn modelId="{47B63CF8-6297-4806-81B9-9E720391E6FA}" type="presParOf" srcId="{877597AE-DCAE-4DB3-BF5E-4AABBD7D5B07}" destId="{4FFE6357-F29D-4423-BF68-002A735E2DDF}" srcOrd="11" destOrd="0" presId="urn:microsoft.com/office/officeart/2005/8/layout/process5"/>
    <dgm:cxn modelId="{18D64306-FB07-47B2-AFC3-C9F45109F9CE}" type="presParOf" srcId="{4FFE6357-F29D-4423-BF68-002A735E2DDF}" destId="{82C82069-3F66-4302-BF8A-D5FB8B4E251A}" srcOrd="0" destOrd="0" presId="urn:microsoft.com/office/officeart/2005/8/layout/process5"/>
    <dgm:cxn modelId="{2B325CB1-B514-4E88-B97B-84C860C68893}" type="presParOf" srcId="{877597AE-DCAE-4DB3-BF5E-4AABBD7D5B07}" destId="{EC377C3F-6DBD-421E-BB15-D9A3438B17C9}" srcOrd="12" destOrd="0" presId="urn:microsoft.com/office/officeart/2005/8/layout/process5"/>
    <dgm:cxn modelId="{F05A2FE8-ED98-4428-BB8A-82FBF87E36D2}" type="presParOf" srcId="{877597AE-DCAE-4DB3-BF5E-4AABBD7D5B07}" destId="{23459ECA-80F8-4A45-A553-1BE8214E1911}" srcOrd="13" destOrd="0" presId="urn:microsoft.com/office/officeart/2005/8/layout/process5"/>
    <dgm:cxn modelId="{96F2353E-9EFE-4DB7-AA4F-C35AF11A7E10}" type="presParOf" srcId="{23459ECA-80F8-4A45-A553-1BE8214E1911}" destId="{47F1C456-5769-493C-8767-C9DB98DF33B3}" srcOrd="0" destOrd="0" presId="urn:microsoft.com/office/officeart/2005/8/layout/process5"/>
    <dgm:cxn modelId="{4707D1BD-CA9E-4893-A5C9-41AB917FECD7}" type="presParOf" srcId="{877597AE-DCAE-4DB3-BF5E-4AABBD7D5B07}" destId="{44F3B450-736E-448F-881A-F7A699BE7C15}" srcOrd="14" destOrd="0" presId="urn:microsoft.com/office/officeart/2005/8/layout/process5"/>
    <dgm:cxn modelId="{06E9C88A-F546-4E1E-AECE-0D61FCAB1F01}" type="presParOf" srcId="{877597AE-DCAE-4DB3-BF5E-4AABBD7D5B07}" destId="{05AA807F-6CAC-48E1-9CFD-20216C5A39BF}" srcOrd="15" destOrd="0" presId="urn:microsoft.com/office/officeart/2005/8/layout/process5"/>
    <dgm:cxn modelId="{C6423B74-B49D-4DBA-A5F0-A257FA06CF02}" type="presParOf" srcId="{05AA807F-6CAC-48E1-9CFD-20216C5A39BF}" destId="{EFC87817-8113-4040-8A61-3279CB333646}" srcOrd="0" destOrd="0" presId="urn:microsoft.com/office/officeart/2005/8/layout/process5"/>
    <dgm:cxn modelId="{2579CAD0-CE4C-4B76-B424-322A51277FC3}" type="presParOf" srcId="{877597AE-DCAE-4DB3-BF5E-4AABBD7D5B07}" destId="{7C80D2E8-3EE0-4423-BA0A-3BAB73647F8D}" srcOrd="16" destOrd="0" presId="urn:microsoft.com/office/officeart/2005/8/layout/process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56E17C5-16EC-42DF-884F-F24FD549F7AD}" type="doc">
      <dgm:prSet loTypeId="urn:microsoft.com/office/officeart/2005/8/layout/process1" loCatId="process" qsTypeId="urn:microsoft.com/office/officeart/2005/8/quickstyle/simple1" qsCatId="simple" csTypeId="urn:microsoft.com/office/officeart/2005/8/colors/accent1_2" csCatId="accent1" phldr="1"/>
      <dgm:spPr/>
    </dgm:pt>
    <dgm:pt modelId="{F1A96275-02A0-4097-935A-E96B200DF7B5}">
      <dgm:prSet phldrT="[Text]" custT="1"/>
      <dgm:spPr>
        <a:solidFill>
          <a:srgbClr val="FF0000"/>
        </a:solidFill>
      </dgm:spPr>
      <dgm:t>
        <a:bodyPr/>
        <a:lstStyle/>
        <a:p>
          <a:r>
            <a:rPr lang="en-US" sz="1200"/>
            <a:t>Rice cultivation area (m</a:t>
          </a:r>
          <a:r>
            <a:rPr lang="en-US" sz="1200" baseline="30000"/>
            <a:t>2</a:t>
          </a:r>
          <a:r>
            <a:rPr lang="en-US" sz="1200"/>
            <a:t>)</a:t>
          </a:r>
        </a:p>
      </dgm:t>
    </dgm:pt>
    <dgm:pt modelId="{35D7DD8A-A90D-4337-9F6A-665F5477BA50}" type="parTrans" cxnId="{F9F3618B-BAB8-4DED-8F7B-BECE9EB92BEB}">
      <dgm:prSet/>
      <dgm:spPr/>
      <dgm:t>
        <a:bodyPr/>
        <a:lstStyle/>
        <a:p>
          <a:endParaRPr lang="en-US" sz="1200"/>
        </a:p>
      </dgm:t>
    </dgm:pt>
    <dgm:pt modelId="{6731EA34-F93D-4568-BB58-56AAEFE35B82}" type="sibTrans" cxnId="{F9F3618B-BAB8-4DED-8F7B-BECE9EB92BEB}">
      <dgm:prSet custT="1"/>
      <dgm:spPr/>
      <dgm:t>
        <a:bodyPr/>
        <a:lstStyle/>
        <a:p>
          <a:endParaRPr lang="en-US" sz="1200"/>
        </a:p>
      </dgm:t>
    </dgm:pt>
    <dgm:pt modelId="{131C8DA8-9DA5-429A-BEBA-3B37522BC9B1}">
      <dgm:prSet phldrT="[Text]" custT="1"/>
      <dgm:spPr/>
      <dgm:t>
        <a:bodyPr/>
        <a:lstStyle/>
        <a:p>
          <a:r>
            <a:rPr lang="en-US" sz="1200"/>
            <a:t>CH4 Coefficient per m</a:t>
          </a:r>
          <a:r>
            <a:rPr lang="en-US" sz="1200" baseline="30000"/>
            <a:t>2</a:t>
          </a:r>
        </a:p>
      </dgm:t>
    </dgm:pt>
    <dgm:pt modelId="{B0C476EC-9372-4DE6-A607-18ABBB6A46C9}" type="parTrans" cxnId="{59A0C475-F04D-4B0A-9381-679B7BF57F56}">
      <dgm:prSet/>
      <dgm:spPr/>
      <dgm:t>
        <a:bodyPr/>
        <a:lstStyle/>
        <a:p>
          <a:endParaRPr lang="en-US" sz="1200"/>
        </a:p>
      </dgm:t>
    </dgm:pt>
    <dgm:pt modelId="{C1FA72D1-342C-4B93-B5F9-81D5A520F6B1}" type="sibTrans" cxnId="{59A0C475-F04D-4B0A-9381-679B7BF57F56}">
      <dgm:prSet custT="1"/>
      <dgm:spPr/>
      <dgm:t>
        <a:bodyPr/>
        <a:lstStyle/>
        <a:p>
          <a:endParaRPr lang="en-US" sz="1200"/>
        </a:p>
      </dgm:t>
    </dgm:pt>
    <dgm:pt modelId="{4E19CFB0-E63C-4C6A-97E8-60CC9CAB8C40}">
      <dgm:prSet phldrT="[Text]" custT="1"/>
      <dgm:spPr>
        <a:solidFill>
          <a:srgbClr val="00B050"/>
        </a:solidFill>
      </dgm:spPr>
      <dgm:t>
        <a:bodyPr/>
        <a:lstStyle/>
        <a:p>
          <a:r>
            <a:rPr lang="en-US" sz="1200"/>
            <a:t>CH4 to CO2 coefficients</a:t>
          </a:r>
        </a:p>
      </dgm:t>
    </dgm:pt>
    <dgm:pt modelId="{FC1BE0C7-24F6-4BC1-ACFC-C620509E2363}" type="parTrans" cxnId="{BEDFC1EC-37C3-4122-9299-541FC62E3686}">
      <dgm:prSet/>
      <dgm:spPr/>
      <dgm:t>
        <a:bodyPr/>
        <a:lstStyle/>
        <a:p>
          <a:endParaRPr lang="en-US" sz="1200"/>
        </a:p>
      </dgm:t>
    </dgm:pt>
    <dgm:pt modelId="{D1AC25A2-0C68-4891-A28B-9225C11BC73C}" type="sibTrans" cxnId="{BEDFC1EC-37C3-4122-9299-541FC62E3686}">
      <dgm:prSet/>
      <dgm:spPr/>
      <dgm:t>
        <a:bodyPr/>
        <a:lstStyle/>
        <a:p>
          <a:endParaRPr lang="en-US" sz="1200"/>
        </a:p>
      </dgm:t>
    </dgm:pt>
    <dgm:pt modelId="{53E114B3-1BB1-465E-946D-9BA4DC8F4D22}" type="pres">
      <dgm:prSet presAssocID="{F56E17C5-16EC-42DF-884F-F24FD549F7AD}" presName="Name0" presStyleCnt="0">
        <dgm:presLayoutVars>
          <dgm:dir/>
          <dgm:resizeHandles val="exact"/>
        </dgm:presLayoutVars>
      </dgm:prSet>
      <dgm:spPr/>
    </dgm:pt>
    <dgm:pt modelId="{F0CED480-9776-4005-9EB9-4AF6D3B8B6CB}" type="pres">
      <dgm:prSet presAssocID="{F1A96275-02A0-4097-935A-E96B200DF7B5}" presName="node" presStyleLbl="node1" presStyleIdx="0" presStyleCnt="3">
        <dgm:presLayoutVars>
          <dgm:bulletEnabled val="1"/>
        </dgm:presLayoutVars>
      </dgm:prSet>
      <dgm:spPr/>
    </dgm:pt>
    <dgm:pt modelId="{4244330D-7175-4A99-B844-27B73FA5CD05}" type="pres">
      <dgm:prSet presAssocID="{6731EA34-F93D-4568-BB58-56AAEFE35B82}" presName="sibTrans" presStyleLbl="sibTrans2D1" presStyleIdx="0" presStyleCnt="2" custScaleY="28915"/>
      <dgm:spPr/>
    </dgm:pt>
    <dgm:pt modelId="{AD774F4B-5564-41B5-8B76-F8CD959EFAA4}" type="pres">
      <dgm:prSet presAssocID="{6731EA34-F93D-4568-BB58-56AAEFE35B82}" presName="connectorText" presStyleLbl="sibTrans2D1" presStyleIdx="0" presStyleCnt="2"/>
      <dgm:spPr/>
    </dgm:pt>
    <dgm:pt modelId="{67DEA162-7D26-408D-A330-310393C7F6AF}" type="pres">
      <dgm:prSet presAssocID="{131C8DA8-9DA5-429A-BEBA-3B37522BC9B1}" presName="node" presStyleLbl="node1" presStyleIdx="1" presStyleCnt="3">
        <dgm:presLayoutVars>
          <dgm:bulletEnabled val="1"/>
        </dgm:presLayoutVars>
      </dgm:prSet>
      <dgm:spPr/>
    </dgm:pt>
    <dgm:pt modelId="{87E377F0-13F9-48A5-951F-57F0E43E69BF}" type="pres">
      <dgm:prSet presAssocID="{C1FA72D1-342C-4B93-B5F9-81D5A520F6B1}" presName="sibTrans" presStyleLbl="sibTrans2D1" presStyleIdx="1" presStyleCnt="2" custScaleY="33735"/>
      <dgm:spPr/>
    </dgm:pt>
    <dgm:pt modelId="{82B80578-7BB0-4096-9500-65BD7ED1251D}" type="pres">
      <dgm:prSet presAssocID="{C1FA72D1-342C-4B93-B5F9-81D5A520F6B1}" presName="connectorText" presStyleLbl="sibTrans2D1" presStyleIdx="1" presStyleCnt="2"/>
      <dgm:spPr/>
    </dgm:pt>
    <dgm:pt modelId="{1E4F942D-D472-45F2-BCEA-5FFDB7F185EF}" type="pres">
      <dgm:prSet presAssocID="{4E19CFB0-E63C-4C6A-97E8-60CC9CAB8C40}" presName="node" presStyleLbl="node1" presStyleIdx="2" presStyleCnt="3">
        <dgm:presLayoutVars>
          <dgm:bulletEnabled val="1"/>
        </dgm:presLayoutVars>
      </dgm:prSet>
      <dgm:spPr/>
    </dgm:pt>
  </dgm:ptLst>
  <dgm:cxnLst>
    <dgm:cxn modelId="{B2EE345F-0045-4C8B-8CB6-F91ACB1907CB}" type="presOf" srcId="{131C8DA8-9DA5-429A-BEBA-3B37522BC9B1}" destId="{67DEA162-7D26-408D-A330-310393C7F6AF}" srcOrd="0" destOrd="0" presId="urn:microsoft.com/office/officeart/2005/8/layout/process1"/>
    <dgm:cxn modelId="{8288AA5F-4658-4AF0-ADD8-A54ABD24BCBB}" type="presOf" srcId="{C1FA72D1-342C-4B93-B5F9-81D5A520F6B1}" destId="{87E377F0-13F9-48A5-951F-57F0E43E69BF}" srcOrd="0" destOrd="0" presId="urn:microsoft.com/office/officeart/2005/8/layout/process1"/>
    <dgm:cxn modelId="{B841BB6E-8035-4DA1-BF75-970F9F7ED48B}" type="presOf" srcId="{4E19CFB0-E63C-4C6A-97E8-60CC9CAB8C40}" destId="{1E4F942D-D472-45F2-BCEA-5FFDB7F185EF}" srcOrd="0" destOrd="0" presId="urn:microsoft.com/office/officeart/2005/8/layout/process1"/>
    <dgm:cxn modelId="{59A0C475-F04D-4B0A-9381-679B7BF57F56}" srcId="{F56E17C5-16EC-42DF-884F-F24FD549F7AD}" destId="{131C8DA8-9DA5-429A-BEBA-3B37522BC9B1}" srcOrd="1" destOrd="0" parTransId="{B0C476EC-9372-4DE6-A607-18ABBB6A46C9}" sibTransId="{C1FA72D1-342C-4B93-B5F9-81D5A520F6B1}"/>
    <dgm:cxn modelId="{80D98F84-6B67-442D-91C1-4E1A429D80D8}" type="presOf" srcId="{F1A96275-02A0-4097-935A-E96B200DF7B5}" destId="{F0CED480-9776-4005-9EB9-4AF6D3B8B6CB}" srcOrd="0" destOrd="0" presId="urn:microsoft.com/office/officeart/2005/8/layout/process1"/>
    <dgm:cxn modelId="{F9F3618B-BAB8-4DED-8F7B-BECE9EB92BEB}" srcId="{F56E17C5-16EC-42DF-884F-F24FD549F7AD}" destId="{F1A96275-02A0-4097-935A-E96B200DF7B5}" srcOrd="0" destOrd="0" parTransId="{35D7DD8A-A90D-4337-9F6A-665F5477BA50}" sibTransId="{6731EA34-F93D-4568-BB58-56AAEFE35B82}"/>
    <dgm:cxn modelId="{8568B1C0-314B-45E7-B705-D29DAA94078C}" type="presOf" srcId="{C1FA72D1-342C-4B93-B5F9-81D5A520F6B1}" destId="{82B80578-7BB0-4096-9500-65BD7ED1251D}" srcOrd="1" destOrd="0" presId="urn:microsoft.com/office/officeart/2005/8/layout/process1"/>
    <dgm:cxn modelId="{CDFD7CC5-02CB-427F-8AA1-4BF8B372D1C0}" type="presOf" srcId="{F56E17C5-16EC-42DF-884F-F24FD549F7AD}" destId="{53E114B3-1BB1-465E-946D-9BA4DC8F4D22}" srcOrd="0" destOrd="0" presId="urn:microsoft.com/office/officeart/2005/8/layout/process1"/>
    <dgm:cxn modelId="{34E076CC-B4C2-4EAF-BC85-F8DD11EA14DB}" type="presOf" srcId="{6731EA34-F93D-4568-BB58-56AAEFE35B82}" destId="{AD774F4B-5564-41B5-8B76-F8CD959EFAA4}" srcOrd="1" destOrd="0" presId="urn:microsoft.com/office/officeart/2005/8/layout/process1"/>
    <dgm:cxn modelId="{F73F98E2-6A4D-4683-A4EF-29B85ABB6ABC}" type="presOf" srcId="{6731EA34-F93D-4568-BB58-56AAEFE35B82}" destId="{4244330D-7175-4A99-B844-27B73FA5CD05}" srcOrd="0" destOrd="0" presId="urn:microsoft.com/office/officeart/2005/8/layout/process1"/>
    <dgm:cxn modelId="{BEDFC1EC-37C3-4122-9299-541FC62E3686}" srcId="{F56E17C5-16EC-42DF-884F-F24FD549F7AD}" destId="{4E19CFB0-E63C-4C6A-97E8-60CC9CAB8C40}" srcOrd="2" destOrd="0" parTransId="{FC1BE0C7-24F6-4BC1-ACFC-C620509E2363}" sibTransId="{D1AC25A2-0C68-4891-A28B-9225C11BC73C}"/>
    <dgm:cxn modelId="{E1D13582-B52B-4219-BD6C-A33F19A52EA4}" type="presParOf" srcId="{53E114B3-1BB1-465E-946D-9BA4DC8F4D22}" destId="{F0CED480-9776-4005-9EB9-4AF6D3B8B6CB}" srcOrd="0" destOrd="0" presId="urn:microsoft.com/office/officeart/2005/8/layout/process1"/>
    <dgm:cxn modelId="{AD6D14CE-46D9-4BAB-B930-A47CB2C327B1}" type="presParOf" srcId="{53E114B3-1BB1-465E-946D-9BA4DC8F4D22}" destId="{4244330D-7175-4A99-B844-27B73FA5CD05}" srcOrd="1" destOrd="0" presId="urn:microsoft.com/office/officeart/2005/8/layout/process1"/>
    <dgm:cxn modelId="{0D55FAEE-5B09-4423-8FB3-B2298E8B5A16}" type="presParOf" srcId="{4244330D-7175-4A99-B844-27B73FA5CD05}" destId="{AD774F4B-5564-41B5-8B76-F8CD959EFAA4}" srcOrd="0" destOrd="0" presId="urn:microsoft.com/office/officeart/2005/8/layout/process1"/>
    <dgm:cxn modelId="{5A6125AA-9803-4EBF-A47A-604E26165542}" type="presParOf" srcId="{53E114B3-1BB1-465E-946D-9BA4DC8F4D22}" destId="{67DEA162-7D26-408D-A330-310393C7F6AF}" srcOrd="2" destOrd="0" presId="urn:microsoft.com/office/officeart/2005/8/layout/process1"/>
    <dgm:cxn modelId="{44F0CA15-5166-444B-9EE7-881EE467396B}" type="presParOf" srcId="{53E114B3-1BB1-465E-946D-9BA4DC8F4D22}" destId="{87E377F0-13F9-48A5-951F-57F0E43E69BF}" srcOrd="3" destOrd="0" presId="urn:microsoft.com/office/officeart/2005/8/layout/process1"/>
    <dgm:cxn modelId="{DBD05102-4E41-4D1F-8927-8C3762115E77}" type="presParOf" srcId="{87E377F0-13F9-48A5-951F-57F0E43E69BF}" destId="{82B80578-7BB0-4096-9500-65BD7ED1251D}" srcOrd="0" destOrd="0" presId="urn:microsoft.com/office/officeart/2005/8/layout/process1"/>
    <dgm:cxn modelId="{A94CE1ED-969B-4E27-91B4-C729AA8C1EC4}" type="presParOf" srcId="{53E114B3-1BB1-465E-946D-9BA4DC8F4D22}" destId="{1E4F942D-D472-45F2-BCEA-5FFDB7F185EF}" srcOrd="4" destOrd="0" presId="urn:microsoft.com/office/officeart/2005/8/layout/process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F56E17C5-16EC-42DF-884F-F24FD549F7AD}" type="doc">
      <dgm:prSet loTypeId="urn:microsoft.com/office/officeart/2005/8/layout/process1" loCatId="process" qsTypeId="urn:microsoft.com/office/officeart/2005/8/quickstyle/simple1" qsCatId="simple" csTypeId="urn:microsoft.com/office/officeart/2005/8/colors/accent1_2" csCatId="accent1" phldr="1"/>
      <dgm:spPr/>
    </dgm:pt>
    <dgm:pt modelId="{F1A96275-02A0-4097-935A-E96B200DF7B5}">
      <dgm:prSet phldrT="[Text]" custT="1"/>
      <dgm:spPr>
        <a:solidFill>
          <a:srgbClr val="FF0000"/>
        </a:solidFill>
      </dgm:spPr>
      <dgm:t>
        <a:bodyPr/>
        <a:lstStyle/>
        <a:p>
          <a:r>
            <a:rPr lang="en-US" sz="1200"/>
            <a:t>#Head of livestock</a:t>
          </a:r>
        </a:p>
      </dgm:t>
    </dgm:pt>
    <dgm:pt modelId="{35D7DD8A-A90D-4337-9F6A-665F5477BA50}" type="parTrans" cxnId="{F9F3618B-BAB8-4DED-8F7B-BECE9EB92BEB}">
      <dgm:prSet/>
      <dgm:spPr/>
      <dgm:t>
        <a:bodyPr/>
        <a:lstStyle/>
        <a:p>
          <a:endParaRPr lang="en-US" sz="1200"/>
        </a:p>
      </dgm:t>
    </dgm:pt>
    <dgm:pt modelId="{6731EA34-F93D-4568-BB58-56AAEFE35B82}" type="sibTrans" cxnId="{F9F3618B-BAB8-4DED-8F7B-BECE9EB92BEB}">
      <dgm:prSet custT="1"/>
      <dgm:spPr/>
      <dgm:t>
        <a:bodyPr/>
        <a:lstStyle/>
        <a:p>
          <a:endParaRPr lang="en-US" sz="1200">
            <a:solidFill>
              <a:schemeClr val="bg1">
                <a:lumMod val="75000"/>
              </a:schemeClr>
            </a:solidFill>
          </a:endParaRPr>
        </a:p>
      </dgm:t>
    </dgm:pt>
    <dgm:pt modelId="{131C8DA8-9DA5-429A-BEBA-3B37522BC9B1}">
      <dgm:prSet phldrT="[Text]" custT="1"/>
      <dgm:spPr/>
      <dgm:t>
        <a:bodyPr/>
        <a:lstStyle/>
        <a:p>
          <a:r>
            <a:rPr lang="en-US" sz="1200"/>
            <a:t>CH4 coefficeint per head</a:t>
          </a:r>
        </a:p>
      </dgm:t>
    </dgm:pt>
    <dgm:pt modelId="{B0C476EC-9372-4DE6-A607-18ABBB6A46C9}" type="parTrans" cxnId="{59A0C475-F04D-4B0A-9381-679B7BF57F56}">
      <dgm:prSet/>
      <dgm:spPr/>
      <dgm:t>
        <a:bodyPr/>
        <a:lstStyle/>
        <a:p>
          <a:endParaRPr lang="en-US" sz="1200"/>
        </a:p>
      </dgm:t>
    </dgm:pt>
    <dgm:pt modelId="{C1FA72D1-342C-4B93-B5F9-81D5A520F6B1}" type="sibTrans" cxnId="{59A0C475-F04D-4B0A-9381-679B7BF57F56}">
      <dgm:prSet custT="1"/>
      <dgm:spPr/>
      <dgm:t>
        <a:bodyPr/>
        <a:lstStyle/>
        <a:p>
          <a:endParaRPr lang="en-US" sz="1200">
            <a:solidFill>
              <a:schemeClr val="bg1">
                <a:lumMod val="65000"/>
              </a:schemeClr>
            </a:solidFill>
          </a:endParaRPr>
        </a:p>
      </dgm:t>
    </dgm:pt>
    <dgm:pt modelId="{9A38E83A-7E2D-4928-B9A9-760E14AE047E}">
      <dgm:prSet phldrT="[Text]" custT="1"/>
      <dgm:spPr>
        <a:solidFill>
          <a:srgbClr val="00B050"/>
        </a:solidFill>
      </dgm:spPr>
      <dgm:t>
        <a:bodyPr/>
        <a:lstStyle/>
        <a:p>
          <a:r>
            <a:rPr lang="en-US" sz="1200"/>
            <a:t>CH4 to CO2 coefficients</a:t>
          </a:r>
        </a:p>
      </dgm:t>
    </dgm:pt>
    <dgm:pt modelId="{58F195E7-8432-45FB-A7A0-7D649F9002A8}" type="parTrans" cxnId="{6B1374D2-7C69-422F-8961-1846F9F5A694}">
      <dgm:prSet/>
      <dgm:spPr/>
      <dgm:t>
        <a:bodyPr/>
        <a:lstStyle/>
        <a:p>
          <a:endParaRPr lang="en-US" sz="1200"/>
        </a:p>
      </dgm:t>
    </dgm:pt>
    <dgm:pt modelId="{6183E7BA-630E-4992-BF5C-81959811AD34}" type="sibTrans" cxnId="{6B1374D2-7C69-422F-8961-1846F9F5A694}">
      <dgm:prSet custT="1"/>
      <dgm:spPr/>
      <dgm:t>
        <a:bodyPr/>
        <a:lstStyle/>
        <a:p>
          <a:endParaRPr lang="en-US" sz="1200"/>
        </a:p>
      </dgm:t>
    </dgm:pt>
    <dgm:pt modelId="{53E114B3-1BB1-465E-946D-9BA4DC8F4D22}" type="pres">
      <dgm:prSet presAssocID="{F56E17C5-16EC-42DF-884F-F24FD549F7AD}" presName="Name0" presStyleCnt="0">
        <dgm:presLayoutVars>
          <dgm:dir/>
          <dgm:resizeHandles val="exact"/>
        </dgm:presLayoutVars>
      </dgm:prSet>
      <dgm:spPr/>
    </dgm:pt>
    <dgm:pt modelId="{F0CED480-9776-4005-9EB9-4AF6D3B8B6CB}" type="pres">
      <dgm:prSet presAssocID="{F1A96275-02A0-4097-935A-E96B200DF7B5}" presName="node" presStyleLbl="node1" presStyleIdx="0" presStyleCnt="3">
        <dgm:presLayoutVars>
          <dgm:bulletEnabled val="1"/>
        </dgm:presLayoutVars>
      </dgm:prSet>
      <dgm:spPr/>
    </dgm:pt>
    <dgm:pt modelId="{4244330D-7175-4A99-B844-27B73FA5CD05}" type="pres">
      <dgm:prSet presAssocID="{6731EA34-F93D-4568-BB58-56AAEFE35B82}" presName="sibTrans" presStyleLbl="sibTrans2D1" presStyleIdx="0" presStyleCnt="2" custScaleX="159931" custScaleY="43374"/>
      <dgm:spPr/>
    </dgm:pt>
    <dgm:pt modelId="{AD774F4B-5564-41B5-8B76-F8CD959EFAA4}" type="pres">
      <dgm:prSet presAssocID="{6731EA34-F93D-4568-BB58-56AAEFE35B82}" presName="connectorText" presStyleLbl="sibTrans2D1" presStyleIdx="0" presStyleCnt="2"/>
      <dgm:spPr/>
    </dgm:pt>
    <dgm:pt modelId="{67DEA162-7D26-408D-A330-310393C7F6AF}" type="pres">
      <dgm:prSet presAssocID="{131C8DA8-9DA5-429A-BEBA-3B37522BC9B1}" presName="node" presStyleLbl="node1" presStyleIdx="1" presStyleCnt="3">
        <dgm:presLayoutVars>
          <dgm:bulletEnabled val="1"/>
        </dgm:presLayoutVars>
      </dgm:prSet>
      <dgm:spPr/>
    </dgm:pt>
    <dgm:pt modelId="{87E377F0-13F9-48A5-951F-57F0E43E69BF}" type="pres">
      <dgm:prSet presAssocID="{C1FA72D1-342C-4B93-B5F9-81D5A520F6B1}" presName="sibTrans" presStyleLbl="sibTrans2D1" presStyleIdx="1" presStyleCnt="2" custScaleX="155824" custScaleY="43374"/>
      <dgm:spPr/>
    </dgm:pt>
    <dgm:pt modelId="{82B80578-7BB0-4096-9500-65BD7ED1251D}" type="pres">
      <dgm:prSet presAssocID="{C1FA72D1-342C-4B93-B5F9-81D5A520F6B1}" presName="connectorText" presStyleLbl="sibTrans2D1" presStyleIdx="1" presStyleCnt="2"/>
      <dgm:spPr/>
    </dgm:pt>
    <dgm:pt modelId="{D40BF6B1-C267-4AEA-BBD1-7D6735C9B22B}" type="pres">
      <dgm:prSet presAssocID="{9A38E83A-7E2D-4928-B9A9-760E14AE047E}" presName="node" presStyleLbl="node1" presStyleIdx="2" presStyleCnt="3">
        <dgm:presLayoutVars>
          <dgm:bulletEnabled val="1"/>
        </dgm:presLayoutVars>
      </dgm:prSet>
      <dgm:spPr/>
    </dgm:pt>
  </dgm:ptLst>
  <dgm:cxnLst>
    <dgm:cxn modelId="{B2EE345F-0045-4C8B-8CB6-F91ACB1907CB}" type="presOf" srcId="{131C8DA8-9DA5-429A-BEBA-3B37522BC9B1}" destId="{67DEA162-7D26-408D-A330-310393C7F6AF}" srcOrd="0" destOrd="0" presId="urn:microsoft.com/office/officeart/2005/8/layout/process1"/>
    <dgm:cxn modelId="{8288AA5F-4658-4AF0-ADD8-A54ABD24BCBB}" type="presOf" srcId="{C1FA72D1-342C-4B93-B5F9-81D5A520F6B1}" destId="{87E377F0-13F9-48A5-951F-57F0E43E69BF}" srcOrd="0" destOrd="0" presId="urn:microsoft.com/office/officeart/2005/8/layout/process1"/>
    <dgm:cxn modelId="{59A0C475-F04D-4B0A-9381-679B7BF57F56}" srcId="{F56E17C5-16EC-42DF-884F-F24FD549F7AD}" destId="{131C8DA8-9DA5-429A-BEBA-3B37522BC9B1}" srcOrd="1" destOrd="0" parTransId="{B0C476EC-9372-4DE6-A607-18ABBB6A46C9}" sibTransId="{C1FA72D1-342C-4B93-B5F9-81D5A520F6B1}"/>
    <dgm:cxn modelId="{80D98F84-6B67-442D-91C1-4E1A429D80D8}" type="presOf" srcId="{F1A96275-02A0-4097-935A-E96B200DF7B5}" destId="{F0CED480-9776-4005-9EB9-4AF6D3B8B6CB}" srcOrd="0" destOrd="0" presId="urn:microsoft.com/office/officeart/2005/8/layout/process1"/>
    <dgm:cxn modelId="{F9F3618B-BAB8-4DED-8F7B-BECE9EB92BEB}" srcId="{F56E17C5-16EC-42DF-884F-F24FD549F7AD}" destId="{F1A96275-02A0-4097-935A-E96B200DF7B5}" srcOrd="0" destOrd="0" parTransId="{35D7DD8A-A90D-4337-9F6A-665F5477BA50}" sibTransId="{6731EA34-F93D-4568-BB58-56AAEFE35B82}"/>
    <dgm:cxn modelId="{170918B2-6078-496F-BF58-F20E39DF790B}" type="presOf" srcId="{9A38E83A-7E2D-4928-B9A9-760E14AE047E}" destId="{D40BF6B1-C267-4AEA-BBD1-7D6735C9B22B}" srcOrd="0" destOrd="0" presId="urn:microsoft.com/office/officeart/2005/8/layout/process1"/>
    <dgm:cxn modelId="{8568B1C0-314B-45E7-B705-D29DAA94078C}" type="presOf" srcId="{C1FA72D1-342C-4B93-B5F9-81D5A520F6B1}" destId="{82B80578-7BB0-4096-9500-65BD7ED1251D}" srcOrd="1" destOrd="0" presId="urn:microsoft.com/office/officeart/2005/8/layout/process1"/>
    <dgm:cxn modelId="{CDFD7CC5-02CB-427F-8AA1-4BF8B372D1C0}" type="presOf" srcId="{F56E17C5-16EC-42DF-884F-F24FD549F7AD}" destId="{53E114B3-1BB1-465E-946D-9BA4DC8F4D22}" srcOrd="0" destOrd="0" presId="urn:microsoft.com/office/officeart/2005/8/layout/process1"/>
    <dgm:cxn modelId="{34E076CC-B4C2-4EAF-BC85-F8DD11EA14DB}" type="presOf" srcId="{6731EA34-F93D-4568-BB58-56AAEFE35B82}" destId="{AD774F4B-5564-41B5-8B76-F8CD959EFAA4}" srcOrd="1" destOrd="0" presId="urn:microsoft.com/office/officeart/2005/8/layout/process1"/>
    <dgm:cxn modelId="{6B1374D2-7C69-422F-8961-1846F9F5A694}" srcId="{F56E17C5-16EC-42DF-884F-F24FD549F7AD}" destId="{9A38E83A-7E2D-4928-B9A9-760E14AE047E}" srcOrd="2" destOrd="0" parTransId="{58F195E7-8432-45FB-A7A0-7D649F9002A8}" sibTransId="{6183E7BA-630E-4992-BF5C-81959811AD34}"/>
    <dgm:cxn modelId="{F73F98E2-6A4D-4683-A4EF-29B85ABB6ABC}" type="presOf" srcId="{6731EA34-F93D-4568-BB58-56AAEFE35B82}" destId="{4244330D-7175-4A99-B844-27B73FA5CD05}" srcOrd="0" destOrd="0" presId="urn:microsoft.com/office/officeart/2005/8/layout/process1"/>
    <dgm:cxn modelId="{E1D13582-B52B-4219-BD6C-A33F19A52EA4}" type="presParOf" srcId="{53E114B3-1BB1-465E-946D-9BA4DC8F4D22}" destId="{F0CED480-9776-4005-9EB9-4AF6D3B8B6CB}" srcOrd="0" destOrd="0" presId="urn:microsoft.com/office/officeart/2005/8/layout/process1"/>
    <dgm:cxn modelId="{AD6D14CE-46D9-4BAB-B930-A47CB2C327B1}" type="presParOf" srcId="{53E114B3-1BB1-465E-946D-9BA4DC8F4D22}" destId="{4244330D-7175-4A99-B844-27B73FA5CD05}" srcOrd="1" destOrd="0" presId="urn:microsoft.com/office/officeart/2005/8/layout/process1"/>
    <dgm:cxn modelId="{0D55FAEE-5B09-4423-8FB3-B2298E8B5A16}" type="presParOf" srcId="{4244330D-7175-4A99-B844-27B73FA5CD05}" destId="{AD774F4B-5564-41B5-8B76-F8CD959EFAA4}" srcOrd="0" destOrd="0" presId="urn:microsoft.com/office/officeart/2005/8/layout/process1"/>
    <dgm:cxn modelId="{5A6125AA-9803-4EBF-A47A-604E26165542}" type="presParOf" srcId="{53E114B3-1BB1-465E-946D-9BA4DC8F4D22}" destId="{67DEA162-7D26-408D-A330-310393C7F6AF}" srcOrd="2" destOrd="0" presId="urn:microsoft.com/office/officeart/2005/8/layout/process1"/>
    <dgm:cxn modelId="{44F0CA15-5166-444B-9EE7-881EE467396B}" type="presParOf" srcId="{53E114B3-1BB1-465E-946D-9BA4DC8F4D22}" destId="{87E377F0-13F9-48A5-951F-57F0E43E69BF}" srcOrd="3" destOrd="0" presId="urn:microsoft.com/office/officeart/2005/8/layout/process1"/>
    <dgm:cxn modelId="{DBD05102-4E41-4D1F-8927-8C3762115E77}" type="presParOf" srcId="{87E377F0-13F9-48A5-951F-57F0E43E69BF}" destId="{82B80578-7BB0-4096-9500-65BD7ED1251D}" srcOrd="0" destOrd="0" presId="urn:microsoft.com/office/officeart/2005/8/layout/process1"/>
    <dgm:cxn modelId="{D3902831-06AC-4CCA-8ECB-715B47BA279D}" type="presParOf" srcId="{53E114B3-1BB1-465E-946D-9BA4DC8F4D22}" destId="{D40BF6B1-C267-4AEA-BBD1-7D6735C9B22B}" srcOrd="4" destOrd="0" presId="urn:microsoft.com/office/officeart/2005/8/layout/process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F56E17C5-16EC-42DF-884F-F24FD549F7AD}" type="doc">
      <dgm:prSet loTypeId="urn:microsoft.com/office/officeart/2005/8/layout/process1" loCatId="process" qsTypeId="urn:microsoft.com/office/officeart/2005/8/quickstyle/simple1" qsCatId="simple" csTypeId="urn:microsoft.com/office/officeart/2005/8/colors/accent1_2" csCatId="accent1" phldr="1"/>
      <dgm:spPr/>
    </dgm:pt>
    <dgm:pt modelId="{F1A96275-02A0-4097-935A-E96B200DF7B5}">
      <dgm:prSet phldrT="[Text]" custT="1"/>
      <dgm:spPr>
        <a:solidFill>
          <a:srgbClr val="FF0000"/>
        </a:solidFill>
      </dgm:spPr>
      <dgm:t>
        <a:bodyPr/>
        <a:lstStyle/>
        <a:p>
          <a:r>
            <a:rPr lang="en-US" sz="1100"/>
            <a:t>Crop production</a:t>
          </a:r>
        </a:p>
      </dgm:t>
    </dgm:pt>
    <dgm:pt modelId="{35D7DD8A-A90D-4337-9F6A-665F5477BA50}" type="parTrans" cxnId="{F9F3618B-BAB8-4DED-8F7B-BECE9EB92BEB}">
      <dgm:prSet/>
      <dgm:spPr/>
      <dgm:t>
        <a:bodyPr/>
        <a:lstStyle/>
        <a:p>
          <a:endParaRPr lang="en-US" sz="1100"/>
        </a:p>
      </dgm:t>
    </dgm:pt>
    <dgm:pt modelId="{6731EA34-F93D-4568-BB58-56AAEFE35B82}" type="sibTrans" cxnId="{F9F3618B-BAB8-4DED-8F7B-BECE9EB92BEB}">
      <dgm:prSet custT="1"/>
      <dgm:spPr/>
      <dgm:t>
        <a:bodyPr/>
        <a:lstStyle/>
        <a:p>
          <a:endParaRPr lang="en-US" sz="1000"/>
        </a:p>
      </dgm:t>
    </dgm:pt>
    <dgm:pt modelId="{131C8DA8-9DA5-429A-BEBA-3B37522BC9B1}">
      <dgm:prSet phldrT="[Text]" custT="1"/>
      <dgm:spPr/>
      <dgm:t>
        <a:bodyPr/>
        <a:lstStyle/>
        <a:p>
          <a:r>
            <a:rPr lang="en-US" sz="1100"/>
            <a:t>Residues coefficients </a:t>
          </a:r>
        </a:p>
      </dgm:t>
    </dgm:pt>
    <dgm:pt modelId="{B0C476EC-9372-4DE6-A607-18ABBB6A46C9}" type="parTrans" cxnId="{59A0C475-F04D-4B0A-9381-679B7BF57F56}">
      <dgm:prSet/>
      <dgm:spPr/>
      <dgm:t>
        <a:bodyPr/>
        <a:lstStyle/>
        <a:p>
          <a:endParaRPr lang="en-US" sz="1100"/>
        </a:p>
      </dgm:t>
    </dgm:pt>
    <dgm:pt modelId="{C1FA72D1-342C-4B93-B5F9-81D5A520F6B1}" type="sibTrans" cxnId="{59A0C475-F04D-4B0A-9381-679B7BF57F56}">
      <dgm:prSet custT="1"/>
      <dgm:spPr/>
      <dgm:t>
        <a:bodyPr/>
        <a:lstStyle/>
        <a:p>
          <a:endParaRPr lang="en-US" sz="1000"/>
        </a:p>
      </dgm:t>
    </dgm:pt>
    <dgm:pt modelId="{4E19CFB0-E63C-4C6A-97E8-60CC9CAB8C40}">
      <dgm:prSet phldrT="[Text]" custT="1"/>
      <dgm:spPr>
        <a:solidFill>
          <a:schemeClr val="accent1"/>
        </a:solidFill>
      </dgm:spPr>
      <dgm:t>
        <a:bodyPr/>
        <a:lstStyle/>
        <a:p>
          <a:r>
            <a:rPr lang="en-US" sz="1100"/>
            <a:t>CH4</a:t>
          </a:r>
        </a:p>
        <a:p>
          <a:r>
            <a:rPr lang="en-US" sz="1100"/>
            <a:t>N2O</a:t>
          </a:r>
        </a:p>
        <a:p>
          <a:r>
            <a:rPr lang="en-US" sz="1100"/>
            <a:t>coefficents</a:t>
          </a:r>
        </a:p>
      </dgm:t>
    </dgm:pt>
    <dgm:pt modelId="{FC1BE0C7-24F6-4BC1-ACFC-C620509E2363}" type="parTrans" cxnId="{BEDFC1EC-37C3-4122-9299-541FC62E3686}">
      <dgm:prSet/>
      <dgm:spPr/>
      <dgm:t>
        <a:bodyPr/>
        <a:lstStyle/>
        <a:p>
          <a:endParaRPr lang="en-US" sz="1100"/>
        </a:p>
      </dgm:t>
    </dgm:pt>
    <dgm:pt modelId="{D1AC25A2-0C68-4891-A28B-9225C11BC73C}" type="sibTrans" cxnId="{BEDFC1EC-37C3-4122-9299-541FC62E3686}">
      <dgm:prSet custT="1"/>
      <dgm:spPr/>
      <dgm:t>
        <a:bodyPr/>
        <a:lstStyle/>
        <a:p>
          <a:endParaRPr lang="en-US" sz="1100"/>
        </a:p>
      </dgm:t>
    </dgm:pt>
    <dgm:pt modelId="{F07AC7EE-74FD-4202-8809-C1B0DC461BFF}">
      <dgm:prSet phldrT="[Text]" custT="1"/>
      <dgm:spPr>
        <a:solidFill>
          <a:srgbClr val="00B050"/>
        </a:solidFill>
      </dgm:spPr>
      <dgm:t>
        <a:bodyPr/>
        <a:lstStyle/>
        <a:p>
          <a:r>
            <a:rPr lang="en-US" sz="1100"/>
            <a:t>CH4, N2O to CO2 coefficients</a:t>
          </a:r>
        </a:p>
      </dgm:t>
    </dgm:pt>
    <dgm:pt modelId="{F11EAB24-5FF6-4F62-A8BB-C3C45796AC62}" type="parTrans" cxnId="{3B12DD94-59BB-4F41-AF02-D7EAC890A80B}">
      <dgm:prSet/>
      <dgm:spPr/>
      <dgm:t>
        <a:bodyPr/>
        <a:lstStyle/>
        <a:p>
          <a:endParaRPr lang="en-US" sz="1600"/>
        </a:p>
      </dgm:t>
    </dgm:pt>
    <dgm:pt modelId="{B26AD3E8-8678-4AF2-A860-4F14CEF931AC}" type="sibTrans" cxnId="{3B12DD94-59BB-4F41-AF02-D7EAC890A80B}">
      <dgm:prSet/>
      <dgm:spPr/>
      <dgm:t>
        <a:bodyPr/>
        <a:lstStyle/>
        <a:p>
          <a:endParaRPr lang="en-US" sz="1600"/>
        </a:p>
      </dgm:t>
    </dgm:pt>
    <dgm:pt modelId="{CCF01F92-54D5-4254-BCD6-09B00FFAFB78}">
      <dgm:prSet phldrT="[Text]" custT="1"/>
      <dgm:spPr/>
      <dgm:t>
        <a:bodyPr/>
        <a:lstStyle/>
        <a:p>
          <a:r>
            <a:rPr lang="en-US" sz="1100"/>
            <a:t>biomass burned (dry matter)</a:t>
          </a:r>
        </a:p>
      </dgm:t>
    </dgm:pt>
    <dgm:pt modelId="{12074AA7-BEF2-4284-B474-354A9CF8AD7F}" type="parTrans" cxnId="{B7C021E8-5399-45F7-9860-33BFF0DDB1D4}">
      <dgm:prSet/>
      <dgm:spPr/>
      <dgm:t>
        <a:bodyPr/>
        <a:lstStyle/>
        <a:p>
          <a:endParaRPr lang="en-US"/>
        </a:p>
      </dgm:t>
    </dgm:pt>
    <dgm:pt modelId="{A9913D00-B4A4-4C3A-9EF3-477AF2629B0F}" type="sibTrans" cxnId="{B7C021E8-5399-45F7-9860-33BFF0DDB1D4}">
      <dgm:prSet/>
      <dgm:spPr/>
      <dgm:t>
        <a:bodyPr/>
        <a:lstStyle/>
        <a:p>
          <a:endParaRPr lang="en-US"/>
        </a:p>
      </dgm:t>
    </dgm:pt>
    <dgm:pt modelId="{53E114B3-1BB1-465E-946D-9BA4DC8F4D22}" type="pres">
      <dgm:prSet presAssocID="{F56E17C5-16EC-42DF-884F-F24FD549F7AD}" presName="Name0" presStyleCnt="0">
        <dgm:presLayoutVars>
          <dgm:dir/>
          <dgm:resizeHandles val="exact"/>
        </dgm:presLayoutVars>
      </dgm:prSet>
      <dgm:spPr/>
    </dgm:pt>
    <dgm:pt modelId="{F0CED480-9776-4005-9EB9-4AF6D3B8B6CB}" type="pres">
      <dgm:prSet presAssocID="{F1A96275-02A0-4097-935A-E96B200DF7B5}" presName="node" presStyleLbl="node1" presStyleIdx="0" presStyleCnt="5">
        <dgm:presLayoutVars>
          <dgm:bulletEnabled val="1"/>
        </dgm:presLayoutVars>
      </dgm:prSet>
      <dgm:spPr/>
    </dgm:pt>
    <dgm:pt modelId="{4244330D-7175-4A99-B844-27B73FA5CD05}" type="pres">
      <dgm:prSet presAssocID="{6731EA34-F93D-4568-BB58-56AAEFE35B82}" presName="sibTrans" presStyleLbl="sibTrans2D1" presStyleIdx="0" presStyleCnt="4"/>
      <dgm:spPr/>
    </dgm:pt>
    <dgm:pt modelId="{AD774F4B-5564-41B5-8B76-F8CD959EFAA4}" type="pres">
      <dgm:prSet presAssocID="{6731EA34-F93D-4568-BB58-56AAEFE35B82}" presName="connectorText" presStyleLbl="sibTrans2D1" presStyleIdx="0" presStyleCnt="4"/>
      <dgm:spPr/>
    </dgm:pt>
    <dgm:pt modelId="{67DEA162-7D26-408D-A330-310393C7F6AF}" type="pres">
      <dgm:prSet presAssocID="{131C8DA8-9DA5-429A-BEBA-3B37522BC9B1}" presName="node" presStyleLbl="node1" presStyleIdx="1" presStyleCnt="5">
        <dgm:presLayoutVars>
          <dgm:bulletEnabled val="1"/>
        </dgm:presLayoutVars>
      </dgm:prSet>
      <dgm:spPr/>
    </dgm:pt>
    <dgm:pt modelId="{87E377F0-13F9-48A5-951F-57F0E43E69BF}" type="pres">
      <dgm:prSet presAssocID="{C1FA72D1-342C-4B93-B5F9-81D5A520F6B1}" presName="sibTrans" presStyleLbl="sibTrans2D1" presStyleIdx="1" presStyleCnt="4"/>
      <dgm:spPr/>
    </dgm:pt>
    <dgm:pt modelId="{82B80578-7BB0-4096-9500-65BD7ED1251D}" type="pres">
      <dgm:prSet presAssocID="{C1FA72D1-342C-4B93-B5F9-81D5A520F6B1}" presName="connectorText" presStyleLbl="sibTrans2D1" presStyleIdx="1" presStyleCnt="4"/>
      <dgm:spPr/>
    </dgm:pt>
    <dgm:pt modelId="{2B1F6543-1A84-42B6-BE9D-500787ECE5EC}" type="pres">
      <dgm:prSet presAssocID="{CCF01F92-54D5-4254-BCD6-09B00FFAFB78}" presName="node" presStyleLbl="node1" presStyleIdx="2" presStyleCnt="5">
        <dgm:presLayoutVars>
          <dgm:bulletEnabled val="1"/>
        </dgm:presLayoutVars>
      </dgm:prSet>
      <dgm:spPr/>
    </dgm:pt>
    <dgm:pt modelId="{BB01B407-844F-482D-935B-8BFFF1A1EBFD}" type="pres">
      <dgm:prSet presAssocID="{A9913D00-B4A4-4C3A-9EF3-477AF2629B0F}" presName="sibTrans" presStyleLbl="sibTrans2D1" presStyleIdx="2" presStyleCnt="4"/>
      <dgm:spPr/>
    </dgm:pt>
    <dgm:pt modelId="{A69C23F5-6D3E-4F17-818A-70211E62FA26}" type="pres">
      <dgm:prSet presAssocID="{A9913D00-B4A4-4C3A-9EF3-477AF2629B0F}" presName="connectorText" presStyleLbl="sibTrans2D1" presStyleIdx="2" presStyleCnt="4"/>
      <dgm:spPr/>
    </dgm:pt>
    <dgm:pt modelId="{1E4F942D-D472-45F2-BCEA-5FFDB7F185EF}" type="pres">
      <dgm:prSet presAssocID="{4E19CFB0-E63C-4C6A-97E8-60CC9CAB8C40}" presName="node" presStyleLbl="node1" presStyleIdx="3" presStyleCnt="5">
        <dgm:presLayoutVars>
          <dgm:bulletEnabled val="1"/>
        </dgm:presLayoutVars>
      </dgm:prSet>
      <dgm:spPr/>
    </dgm:pt>
    <dgm:pt modelId="{840B649B-E4C0-424E-B601-3E4163DCEA00}" type="pres">
      <dgm:prSet presAssocID="{D1AC25A2-0C68-4891-A28B-9225C11BC73C}" presName="sibTrans" presStyleLbl="sibTrans2D1" presStyleIdx="3" presStyleCnt="4"/>
      <dgm:spPr/>
    </dgm:pt>
    <dgm:pt modelId="{654EF0D6-B995-47A3-8327-89EE1BAB7337}" type="pres">
      <dgm:prSet presAssocID="{D1AC25A2-0C68-4891-A28B-9225C11BC73C}" presName="connectorText" presStyleLbl="sibTrans2D1" presStyleIdx="3" presStyleCnt="4"/>
      <dgm:spPr/>
    </dgm:pt>
    <dgm:pt modelId="{78C45429-2696-40D1-865F-6AF194A6ADB5}" type="pres">
      <dgm:prSet presAssocID="{F07AC7EE-74FD-4202-8809-C1B0DC461BFF}" presName="node" presStyleLbl="node1" presStyleIdx="4" presStyleCnt="5">
        <dgm:presLayoutVars>
          <dgm:bulletEnabled val="1"/>
        </dgm:presLayoutVars>
      </dgm:prSet>
      <dgm:spPr/>
    </dgm:pt>
  </dgm:ptLst>
  <dgm:cxnLst>
    <dgm:cxn modelId="{103A4D07-29D8-4649-8FD9-DB77CE0888EE}" type="presOf" srcId="{F07AC7EE-74FD-4202-8809-C1B0DC461BFF}" destId="{78C45429-2696-40D1-865F-6AF194A6ADB5}" srcOrd="0" destOrd="0" presId="urn:microsoft.com/office/officeart/2005/8/layout/process1"/>
    <dgm:cxn modelId="{08CFB737-2FCD-4403-9B68-A93099023EBA}" type="presOf" srcId="{A9913D00-B4A4-4C3A-9EF3-477AF2629B0F}" destId="{A69C23F5-6D3E-4F17-818A-70211E62FA26}" srcOrd="1" destOrd="0" presId="urn:microsoft.com/office/officeart/2005/8/layout/process1"/>
    <dgm:cxn modelId="{B2EE345F-0045-4C8B-8CB6-F91ACB1907CB}" type="presOf" srcId="{131C8DA8-9DA5-429A-BEBA-3B37522BC9B1}" destId="{67DEA162-7D26-408D-A330-310393C7F6AF}" srcOrd="0" destOrd="0" presId="urn:microsoft.com/office/officeart/2005/8/layout/process1"/>
    <dgm:cxn modelId="{8288AA5F-4658-4AF0-ADD8-A54ABD24BCBB}" type="presOf" srcId="{C1FA72D1-342C-4B93-B5F9-81D5A520F6B1}" destId="{87E377F0-13F9-48A5-951F-57F0E43E69BF}" srcOrd="0" destOrd="0" presId="urn:microsoft.com/office/officeart/2005/8/layout/process1"/>
    <dgm:cxn modelId="{B841BB6E-8035-4DA1-BF75-970F9F7ED48B}" type="presOf" srcId="{4E19CFB0-E63C-4C6A-97E8-60CC9CAB8C40}" destId="{1E4F942D-D472-45F2-BCEA-5FFDB7F185EF}" srcOrd="0" destOrd="0" presId="urn:microsoft.com/office/officeart/2005/8/layout/process1"/>
    <dgm:cxn modelId="{59A0C475-F04D-4B0A-9381-679B7BF57F56}" srcId="{F56E17C5-16EC-42DF-884F-F24FD549F7AD}" destId="{131C8DA8-9DA5-429A-BEBA-3B37522BC9B1}" srcOrd="1" destOrd="0" parTransId="{B0C476EC-9372-4DE6-A607-18ABBB6A46C9}" sibTransId="{C1FA72D1-342C-4B93-B5F9-81D5A520F6B1}"/>
    <dgm:cxn modelId="{80D98F84-6B67-442D-91C1-4E1A429D80D8}" type="presOf" srcId="{F1A96275-02A0-4097-935A-E96B200DF7B5}" destId="{F0CED480-9776-4005-9EB9-4AF6D3B8B6CB}" srcOrd="0" destOrd="0" presId="urn:microsoft.com/office/officeart/2005/8/layout/process1"/>
    <dgm:cxn modelId="{F9F3618B-BAB8-4DED-8F7B-BECE9EB92BEB}" srcId="{F56E17C5-16EC-42DF-884F-F24FD549F7AD}" destId="{F1A96275-02A0-4097-935A-E96B200DF7B5}" srcOrd="0" destOrd="0" parTransId="{35D7DD8A-A90D-4337-9F6A-665F5477BA50}" sibTransId="{6731EA34-F93D-4568-BB58-56AAEFE35B82}"/>
    <dgm:cxn modelId="{17144793-ED6E-4229-8454-846F7D0440B7}" type="presOf" srcId="{D1AC25A2-0C68-4891-A28B-9225C11BC73C}" destId="{654EF0D6-B995-47A3-8327-89EE1BAB7337}" srcOrd="1" destOrd="0" presId="urn:microsoft.com/office/officeart/2005/8/layout/process1"/>
    <dgm:cxn modelId="{3B12DD94-59BB-4F41-AF02-D7EAC890A80B}" srcId="{F56E17C5-16EC-42DF-884F-F24FD549F7AD}" destId="{F07AC7EE-74FD-4202-8809-C1B0DC461BFF}" srcOrd="4" destOrd="0" parTransId="{F11EAB24-5FF6-4F62-A8BB-C3C45796AC62}" sibTransId="{B26AD3E8-8678-4AF2-A860-4F14CEF931AC}"/>
    <dgm:cxn modelId="{59E153A3-B4C5-46CD-A139-89FC1C228890}" type="presOf" srcId="{CCF01F92-54D5-4254-BCD6-09B00FFAFB78}" destId="{2B1F6543-1A84-42B6-BE9D-500787ECE5EC}" srcOrd="0" destOrd="0" presId="urn:microsoft.com/office/officeart/2005/8/layout/process1"/>
    <dgm:cxn modelId="{810D54A4-C8AF-43EA-B486-E1E8835EDC0A}" type="presOf" srcId="{A9913D00-B4A4-4C3A-9EF3-477AF2629B0F}" destId="{BB01B407-844F-482D-935B-8BFFF1A1EBFD}" srcOrd="0" destOrd="0" presId="urn:microsoft.com/office/officeart/2005/8/layout/process1"/>
    <dgm:cxn modelId="{CE1C36B2-177E-40C5-873E-C4B373A07C93}" type="presOf" srcId="{D1AC25A2-0C68-4891-A28B-9225C11BC73C}" destId="{840B649B-E4C0-424E-B601-3E4163DCEA00}" srcOrd="0" destOrd="0" presId="urn:microsoft.com/office/officeart/2005/8/layout/process1"/>
    <dgm:cxn modelId="{8568B1C0-314B-45E7-B705-D29DAA94078C}" type="presOf" srcId="{C1FA72D1-342C-4B93-B5F9-81D5A520F6B1}" destId="{82B80578-7BB0-4096-9500-65BD7ED1251D}" srcOrd="1" destOrd="0" presId="urn:microsoft.com/office/officeart/2005/8/layout/process1"/>
    <dgm:cxn modelId="{CDFD7CC5-02CB-427F-8AA1-4BF8B372D1C0}" type="presOf" srcId="{F56E17C5-16EC-42DF-884F-F24FD549F7AD}" destId="{53E114B3-1BB1-465E-946D-9BA4DC8F4D22}" srcOrd="0" destOrd="0" presId="urn:microsoft.com/office/officeart/2005/8/layout/process1"/>
    <dgm:cxn modelId="{34E076CC-B4C2-4EAF-BC85-F8DD11EA14DB}" type="presOf" srcId="{6731EA34-F93D-4568-BB58-56AAEFE35B82}" destId="{AD774F4B-5564-41B5-8B76-F8CD959EFAA4}" srcOrd="1" destOrd="0" presId="urn:microsoft.com/office/officeart/2005/8/layout/process1"/>
    <dgm:cxn modelId="{F73F98E2-6A4D-4683-A4EF-29B85ABB6ABC}" type="presOf" srcId="{6731EA34-F93D-4568-BB58-56AAEFE35B82}" destId="{4244330D-7175-4A99-B844-27B73FA5CD05}" srcOrd="0" destOrd="0" presId="urn:microsoft.com/office/officeart/2005/8/layout/process1"/>
    <dgm:cxn modelId="{B7C021E8-5399-45F7-9860-33BFF0DDB1D4}" srcId="{F56E17C5-16EC-42DF-884F-F24FD549F7AD}" destId="{CCF01F92-54D5-4254-BCD6-09B00FFAFB78}" srcOrd="2" destOrd="0" parTransId="{12074AA7-BEF2-4284-B474-354A9CF8AD7F}" sibTransId="{A9913D00-B4A4-4C3A-9EF3-477AF2629B0F}"/>
    <dgm:cxn modelId="{BEDFC1EC-37C3-4122-9299-541FC62E3686}" srcId="{F56E17C5-16EC-42DF-884F-F24FD549F7AD}" destId="{4E19CFB0-E63C-4C6A-97E8-60CC9CAB8C40}" srcOrd="3" destOrd="0" parTransId="{FC1BE0C7-24F6-4BC1-ACFC-C620509E2363}" sibTransId="{D1AC25A2-0C68-4891-A28B-9225C11BC73C}"/>
    <dgm:cxn modelId="{E1D13582-B52B-4219-BD6C-A33F19A52EA4}" type="presParOf" srcId="{53E114B3-1BB1-465E-946D-9BA4DC8F4D22}" destId="{F0CED480-9776-4005-9EB9-4AF6D3B8B6CB}" srcOrd="0" destOrd="0" presId="urn:microsoft.com/office/officeart/2005/8/layout/process1"/>
    <dgm:cxn modelId="{AD6D14CE-46D9-4BAB-B930-A47CB2C327B1}" type="presParOf" srcId="{53E114B3-1BB1-465E-946D-9BA4DC8F4D22}" destId="{4244330D-7175-4A99-B844-27B73FA5CD05}" srcOrd="1" destOrd="0" presId="urn:microsoft.com/office/officeart/2005/8/layout/process1"/>
    <dgm:cxn modelId="{0D55FAEE-5B09-4423-8FB3-B2298E8B5A16}" type="presParOf" srcId="{4244330D-7175-4A99-B844-27B73FA5CD05}" destId="{AD774F4B-5564-41B5-8B76-F8CD959EFAA4}" srcOrd="0" destOrd="0" presId="urn:microsoft.com/office/officeart/2005/8/layout/process1"/>
    <dgm:cxn modelId="{5A6125AA-9803-4EBF-A47A-604E26165542}" type="presParOf" srcId="{53E114B3-1BB1-465E-946D-9BA4DC8F4D22}" destId="{67DEA162-7D26-408D-A330-310393C7F6AF}" srcOrd="2" destOrd="0" presId="urn:microsoft.com/office/officeart/2005/8/layout/process1"/>
    <dgm:cxn modelId="{44F0CA15-5166-444B-9EE7-881EE467396B}" type="presParOf" srcId="{53E114B3-1BB1-465E-946D-9BA4DC8F4D22}" destId="{87E377F0-13F9-48A5-951F-57F0E43E69BF}" srcOrd="3" destOrd="0" presId="urn:microsoft.com/office/officeart/2005/8/layout/process1"/>
    <dgm:cxn modelId="{DBD05102-4E41-4D1F-8927-8C3762115E77}" type="presParOf" srcId="{87E377F0-13F9-48A5-951F-57F0E43E69BF}" destId="{82B80578-7BB0-4096-9500-65BD7ED1251D}" srcOrd="0" destOrd="0" presId="urn:microsoft.com/office/officeart/2005/8/layout/process1"/>
    <dgm:cxn modelId="{40F01CDC-0380-4767-A2C6-8122828A3A7A}" type="presParOf" srcId="{53E114B3-1BB1-465E-946D-9BA4DC8F4D22}" destId="{2B1F6543-1A84-42B6-BE9D-500787ECE5EC}" srcOrd="4" destOrd="0" presId="urn:microsoft.com/office/officeart/2005/8/layout/process1"/>
    <dgm:cxn modelId="{46E0E01B-B0B2-466C-AA57-27D6D8A0D376}" type="presParOf" srcId="{53E114B3-1BB1-465E-946D-9BA4DC8F4D22}" destId="{BB01B407-844F-482D-935B-8BFFF1A1EBFD}" srcOrd="5" destOrd="0" presId="urn:microsoft.com/office/officeart/2005/8/layout/process1"/>
    <dgm:cxn modelId="{87195A7B-44B0-4E53-A9CB-48D76D8C14C5}" type="presParOf" srcId="{BB01B407-844F-482D-935B-8BFFF1A1EBFD}" destId="{A69C23F5-6D3E-4F17-818A-70211E62FA26}" srcOrd="0" destOrd="0" presId="urn:microsoft.com/office/officeart/2005/8/layout/process1"/>
    <dgm:cxn modelId="{A94CE1ED-969B-4E27-91B4-C729AA8C1EC4}" type="presParOf" srcId="{53E114B3-1BB1-465E-946D-9BA4DC8F4D22}" destId="{1E4F942D-D472-45F2-BCEA-5FFDB7F185EF}" srcOrd="6" destOrd="0" presId="urn:microsoft.com/office/officeart/2005/8/layout/process1"/>
    <dgm:cxn modelId="{4684E88D-B7AD-4653-8E3C-36185AF8AF4A}" type="presParOf" srcId="{53E114B3-1BB1-465E-946D-9BA4DC8F4D22}" destId="{840B649B-E4C0-424E-B601-3E4163DCEA00}" srcOrd="7" destOrd="0" presId="urn:microsoft.com/office/officeart/2005/8/layout/process1"/>
    <dgm:cxn modelId="{D1C610FC-E5BA-4C33-A818-B9D154001740}" type="presParOf" srcId="{840B649B-E4C0-424E-B601-3E4163DCEA00}" destId="{654EF0D6-B995-47A3-8327-89EE1BAB7337}" srcOrd="0" destOrd="0" presId="urn:microsoft.com/office/officeart/2005/8/layout/process1"/>
    <dgm:cxn modelId="{A594B578-ADD4-4F42-BB3F-9E276AFEA6ED}" type="presParOf" srcId="{53E114B3-1BB1-465E-946D-9BA4DC8F4D22}" destId="{78C45429-2696-40D1-865F-6AF194A6ADB5}" srcOrd="8" destOrd="0" presId="urn:microsoft.com/office/officeart/2005/8/layout/process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56E17C5-16EC-42DF-884F-F24FD549F7AD}" type="doc">
      <dgm:prSet loTypeId="urn:microsoft.com/office/officeart/2005/8/layout/process1" loCatId="process" qsTypeId="urn:microsoft.com/office/officeart/2005/8/quickstyle/simple1" qsCatId="simple" csTypeId="urn:microsoft.com/office/officeart/2005/8/colors/accent1_2" csCatId="accent1" phldr="1"/>
      <dgm:spPr/>
    </dgm:pt>
    <dgm:pt modelId="{F1A96275-02A0-4097-935A-E96B200DF7B5}">
      <dgm:prSet phldrT="[Text]" custT="1"/>
      <dgm:spPr>
        <a:solidFill>
          <a:srgbClr val="FF0000"/>
        </a:solidFill>
      </dgm:spPr>
      <dgm:t>
        <a:bodyPr/>
        <a:lstStyle/>
        <a:p>
          <a:r>
            <a:rPr lang="en-US" sz="1100"/>
            <a:t>Area of organic soiils</a:t>
          </a:r>
        </a:p>
      </dgm:t>
    </dgm:pt>
    <dgm:pt modelId="{35D7DD8A-A90D-4337-9F6A-665F5477BA50}" type="parTrans" cxnId="{F9F3618B-BAB8-4DED-8F7B-BECE9EB92BEB}">
      <dgm:prSet/>
      <dgm:spPr/>
      <dgm:t>
        <a:bodyPr/>
        <a:lstStyle/>
        <a:p>
          <a:endParaRPr lang="en-US" sz="1100"/>
        </a:p>
      </dgm:t>
    </dgm:pt>
    <dgm:pt modelId="{6731EA34-F93D-4568-BB58-56AAEFE35B82}" type="sibTrans" cxnId="{F9F3618B-BAB8-4DED-8F7B-BECE9EB92BEB}">
      <dgm:prSet custT="1"/>
      <dgm:spPr/>
      <dgm:t>
        <a:bodyPr/>
        <a:lstStyle/>
        <a:p>
          <a:endParaRPr lang="en-US" sz="1000"/>
        </a:p>
      </dgm:t>
    </dgm:pt>
    <dgm:pt modelId="{131C8DA8-9DA5-429A-BEBA-3B37522BC9B1}">
      <dgm:prSet phldrT="[Text]" custT="1"/>
      <dgm:spPr/>
      <dgm:t>
        <a:bodyPr/>
        <a:lstStyle/>
        <a:p>
          <a:r>
            <a:rPr lang="en-US" sz="1100"/>
            <a:t>Area on cropland</a:t>
          </a:r>
        </a:p>
      </dgm:t>
    </dgm:pt>
    <dgm:pt modelId="{B0C476EC-9372-4DE6-A607-18ABBB6A46C9}" type="parTrans" cxnId="{59A0C475-F04D-4B0A-9381-679B7BF57F56}">
      <dgm:prSet/>
      <dgm:spPr/>
      <dgm:t>
        <a:bodyPr/>
        <a:lstStyle/>
        <a:p>
          <a:endParaRPr lang="en-US" sz="1100"/>
        </a:p>
      </dgm:t>
    </dgm:pt>
    <dgm:pt modelId="{C1FA72D1-342C-4B93-B5F9-81D5A520F6B1}" type="sibTrans" cxnId="{59A0C475-F04D-4B0A-9381-679B7BF57F56}">
      <dgm:prSet custT="1"/>
      <dgm:spPr/>
      <dgm:t>
        <a:bodyPr/>
        <a:lstStyle/>
        <a:p>
          <a:endParaRPr lang="en-US" sz="1000"/>
        </a:p>
      </dgm:t>
    </dgm:pt>
    <dgm:pt modelId="{F07AC7EE-74FD-4202-8809-C1B0DC461BFF}">
      <dgm:prSet phldrT="[Text]" custT="1"/>
      <dgm:spPr>
        <a:solidFill>
          <a:srgbClr val="00B050"/>
        </a:solidFill>
      </dgm:spPr>
      <dgm:t>
        <a:bodyPr/>
        <a:lstStyle/>
        <a:p>
          <a:r>
            <a:rPr lang="en-US" sz="1100"/>
            <a:t>N2O to CO2 coefficients</a:t>
          </a:r>
        </a:p>
      </dgm:t>
    </dgm:pt>
    <dgm:pt modelId="{F11EAB24-5FF6-4F62-A8BB-C3C45796AC62}" type="parTrans" cxnId="{3B12DD94-59BB-4F41-AF02-D7EAC890A80B}">
      <dgm:prSet/>
      <dgm:spPr/>
      <dgm:t>
        <a:bodyPr/>
        <a:lstStyle/>
        <a:p>
          <a:endParaRPr lang="en-US" sz="1600"/>
        </a:p>
      </dgm:t>
    </dgm:pt>
    <dgm:pt modelId="{B26AD3E8-8678-4AF2-A860-4F14CEF931AC}" type="sibTrans" cxnId="{3B12DD94-59BB-4F41-AF02-D7EAC890A80B}">
      <dgm:prSet/>
      <dgm:spPr/>
      <dgm:t>
        <a:bodyPr/>
        <a:lstStyle/>
        <a:p>
          <a:endParaRPr lang="en-US" sz="1600"/>
        </a:p>
      </dgm:t>
    </dgm:pt>
    <dgm:pt modelId="{CCF01F92-54D5-4254-BCD6-09B00FFAFB78}">
      <dgm:prSet phldrT="[Text]" custT="1"/>
      <dgm:spPr/>
      <dgm:t>
        <a:bodyPr/>
        <a:lstStyle/>
        <a:p>
          <a:r>
            <a:rPr lang="en-US" sz="1100"/>
            <a:t>N2O per ha</a:t>
          </a:r>
        </a:p>
      </dgm:t>
    </dgm:pt>
    <dgm:pt modelId="{12074AA7-BEF2-4284-B474-354A9CF8AD7F}" type="parTrans" cxnId="{B7C021E8-5399-45F7-9860-33BFF0DDB1D4}">
      <dgm:prSet/>
      <dgm:spPr/>
      <dgm:t>
        <a:bodyPr/>
        <a:lstStyle/>
        <a:p>
          <a:endParaRPr lang="en-US"/>
        </a:p>
      </dgm:t>
    </dgm:pt>
    <dgm:pt modelId="{A9913D00-B4A4-4C3A-9EF3-477AF2629B0F}" type="sibTrans" cxnId="{B7C021E8-5399-45F7-9860-33BFF0DDB1D4}">
      <dgm:prSet/>
      <dgm:spPr/>
      <dgm:t>
        <a:bodyPr/>
        <a:lstStyle/>
        <a:p>
          <a:endParaRPr lang="en-US"/>
        </a:p>
      </dgm:t>
    </dgm:pt>
    <dgm:pt modelId="{53E114B3-1BB1-465E-946D-9BA4DC8F4D22}" type="pres">
      <dgm:prSet presAssocID="{F56E17C5-16EC-42DF-884F-F24FD549F7AD}" presName="Name0" presStyleCnt="0">
        <dgm:presLayoutVars>
          <dgm:dir/>
          <dgm:resizeHandles val="exact"/>
        </dgm:presLayoutVars>
      </dgm:prSet>
      <dgm:spPr/>
    </dgm:pt>
    <dgm:pt modelId="{F0CED480-9776-4005-9EB9-4AF6D3B8B6CB}" type="pres">
      <dgm:prSet presAssocID="{F1A96275-02A0-4097-935A-E96B200DF7B5}" presName="node" presStyleLbl="node1" presStyleIdx="0" presStyleCnt="4" custLinFactNeighborX="2593">
        <dgm:presLayoutVars>
          <dgm:bulletEnabled val="1"/>
        </dgm:presLayoutVars>
      </dgm:prSet>
      <dgm:spPr/>
    </dgm:pt>
    <dgm:pt modelId="{4244330D-7175-4A99-B844-27B73FA5CD05}" type="pres">
      <dgm:prSet presAssocID="{6731EA34-F93D-4568-BB58-56AAEFE35B82}" presName="sibTrans" presStyleLbl="sibTrans2D1" presStyleIdx="0" presStyleCnt="3" custScaleX="162214" custScaleY="52712"/>
      <dgm:spPr/>
    </dgm:pt>
    <dgm:pt modelId="{AD774F4B-5564-41B5-8B76-F8CD959EFAA4}" type="pres">
      <dgm:prSet presAssocID="{6731EA34-F93D-4568-BB58-56AAEFE35B82}" presName="connectorText" presStyleLbl="sibTrans2D1" presStyleIdx="0" presStyleCnt="3"/>
      <dgm:spPr/>
    </dgm:pt>
    <dgm:pt modelId="{67DEA162-7D26-408D-A330-310393C7F6AF}" type="pres">
      <dgm:prSet presAssocID="{131C8DA8-9DA5-429A-BEBA-3B37522BC9B1}" presName="node" presStyleLbl="node1" presStyleIdx="1" presStyleCnt="4">
        <dgm:presLayoutVars>
          <dgm:bulletEnabled val="1"/>
        </dgm:presLayoutVars>
      </dgm:prSet>
      <dgm:spPr/>
    </dgm:pt>
    <dgm:pt modelId="{87E377F0-13F9-48A5-951F-57F0E43E69BF}" type="pres">
      <dgm:prSet presAssocID="{C1FA72D1-342C-4B93-B5F9-81D5A520F6B1}" presName="sibTrans" presStyleLbl="sibTrans2D1" presStyleIdx="1" presStyleCnt="3" custScaleX="190894" custScaleY="59301"/>
      <dgm:spPr/>
    </dgm:pt>
    <dgm:pt modelId="{82B80578-7BB0-4096-9500-65BD7ED1251D}" type="pres">
      <dgm:prSet presAssocID="{C1FA72D1-342C-4B93-B5F9-81D5A520F6B1}" presName="connectorText" presStyleLbl="sibTrans2D1" presStyleIdx="1" presStyleCnt="3"/>
      <dgm:spPr/>
    </dgm:pt>
    <dgm:pt modelId="{2B1F6543-1A84-42B6-BE9D-500787ECE5EC}" type="pres">
      <dgm:prSet presAssocID="{CCF01F92-54D5-4254-BCD6-09B00FFAFB78}" presName="node" presStyleLbl="node1" presStyleIdx="2" presStyleCnt="4">
        <dgm:presLayoutVars>
          <dgm:bulletEnabled val="1"/>
        </dgm:presLayoutVars>
      </dgm:prSet>
      <dgm:spPr/>
    </dgm:pt>
    <dgm:pt modelId="{BB01B407-844F-482D-935B-8BFFF1A1EBFD}" type="pres">
      <dgm:prSet presAssocID="{A9913D00-B4A4-4C3A-9EF3-477AF2629B0F}" presName="sibTrans" presStyleLbl="sibTrans2D1" presStyleIdx="2" presStyleCnt="3" custScaleX="174073" custScaleY="65890"/>
      <dgm:spPr/>
    </dgm:pt>
    <dgm:pt modelId="{A69C23F5-6D3E-4F17-818A-70211E62FA26}" type="pres">
      <dgm:prSet presAssocID="{A9913D00-B4A4-4C3A-9EF3-477AF2629B0F}" presName="connectorText" presStyleLbl="sibTrans2D1" presStyleIdx="2" presStyleCnt="3"/>
      <dgm:spPr/>
    </dgm:pt>
    <dgm:pt modelId="{78C45429-2696-40D1-865F-6AF194A6ADB5}" type="pres">
      <dgm:prSet presAssocID="{F07AC7EE-74FD-4202-8809-C1B0DC461BFF}" presName="node" presStyleLbl="node1" presStyleIdx="3" presStyleCnt="4">
        <dgm:presLayoutVars>
          <dgm:bulletEnabled val="1"/>
        </dgm:presLayoutVars>
      </dgm:prSet>
      <dgm:spPr/>
    </dgm:pt>
  </dgm:ptLst>
  <dgm:cxnLst>
    <dgm:cxn modelId="{103A4D07-29D8-4649-8FD9-DB77CE0888EE}" type="presOf" srcId="{F07AC7EE-74FD-4202-8809-C1B0DC461BFF}" destId="{78C45429-2696-40D1-865F-6AF194A6ADB5}" srcOrd="0" destOrd="0" presId="urn:microsoft.com/office/officeart/2005/8/layout/process1"/>
    <dgm:cxn modelId="{08CFB737-2FCD-4403-9B68-A93099023EBA}" type="presOf" srcId="{A9913D00-B4A4-4C3A-9EF3-477AF2629B0F}" destId="{A69C23F5-6D3E-4F17-818A-70211E62FA26}" srcOrd="1" destOrd="0" presId="urn:microsoft.com/office/officeart/2005/8/layout/process1"/>
    <dgm:cxn modelId="{B2EE345F-0045-4C8B-8CB6-F91ACB1907CB}" type="presOf" srcId="{131C8DA8-9DA5-429A-BEBA-3B37522BC9B1}" destId="{67DEA162-7D26-408D-A330-310393C7F6AF}" srcOrd="0" destOrd="0" presId="urn:microsoft.com/office/officeart/2005/8/layout/process1"/>
    <dgm:cxn modelId="{8288AA5F-4658-4AF0-ADD8-A54ABD24BCBB}" type="presOf" srcId="{C1FA72D1-342C-4B93-B5F9-81D5A520F6B1}" destId="{87E377F0-13F9-48A5-951F-57F0E43E69BF}" srcOrd="0" destOrd="0" presId="urn:microsoft.com/office/officeart/2005/8/layout/process1"/>
    <dgm:cxn modelId="{59A0C475-F04D-4B0A-9381-679B7BF57F56}" srcId="{F56E17C5-16EC-42DF-884F-F24FD549F7AD}" destId="{131C8DA8-9DA5-429A-BEBA-3B37522BC9B1}" srcOrd="1" destOrd="0" parTransId="{B0C476EC-9372-4DE6-A607-18ABBB6A46C9}" sibTransId="{C1FA72D1-342C-4B93-B5F9-81D5A520F6B1}"/>
    <dgm:cxn modelId="{80D98F84-6B67-442D-91C1-4E1A429D80D8}" type="presOf" srcId="{F1A96275-02A0-4097-935A-E96B200DF7B5}" destId="{F0CED480-9776-4005-9EB9-4AF6D3B8B6CB}" srcOrd="0" destOrd="0" presId="urn:microsoft.com/office/officeart/2005/8/layout/process1"/>
    <dgm:cxn modelId="{F9F3618B-BAB8-4DED-8F7B-BECE9EB92BEB}" srcId="{F56E17C5-16EC-42DF-884F-F24FD549F7AD}" destId="{F1A96275-02A0-4097-935A-E96B200DF7B5}" srcOrd="0" destOrd="0" parTransId="{35D7DD8A-A90D-4337-9F6A-665F5477BA50}" sibTransId="{6731EA34-F93D-4568-BB58-56AAEFE35B82}"/>
    <dgm:cxn modelId="{3B12DD94-59BB-4F41-AF02-D7EAC890A80B}" srcId="{F56E17C5-16EC-42DF-884F-F24FD549F7AD}" destId="{F07AC7EE-74FD-4202-8809-C1B0DC461BFF}" srcOrd="3" destOrd="0" parTransId="{F11EAB24-5FF6-4F62-A8BB-C3C45796AC62}" sibTransId="{B26AD3E8-8678-4AF2-A860-4F14CEF931AC}"/>
    <dgm:cxn modelId="{59E153A3-B4C5-46CD-A139-89FC1C228890}" type="presOf" srcId="{CCF01F92-54D5-4254-BCD6-09B00FFAFB78}" destId="{2B1F6543-1A84-42B6-BE9D-500787ECE5EC}" srcOrd="0" destOrd="0" presId="urn:microsoft.com/office/officeart/2005/8/layout/process1"/>
    <dgm:cxn modelId="{810D54A4-C8AF-43EA-B486-E1E8835EDC0A}" type="presOf" srcId="{A9913D00-B4A4-4C3A-9EF3-477AF2629B0F}" destId="{BB01B407-844F-482D-935B-8BFFF1A1EBFD}" srcOrd="0" destOrd="0" presId="urn:microsoft.com/office/officeart/2005/8/layout/process1"/>
    <dgm:cxn modelId="{8568B1C0-314B-45E7-B705-D29DAA94078C}" type="presOf" srcId="{C1FA72D1-342C-4B93-B5F9-81D5A520F6B1}" destId="{82B80578-7BB0-4096-9500-65BD7ED1251D}" srcOrd="1" destOrd="0" presId="urn:microsoft.com/office/officeart/2005/8/layout/process1"/>
    <dgm:cxn modelId="{CDFD7CC5-02CB-427F-8AA1-4BF8B372D1C0}" type="presOf" srcId="{F56E17C5-16EC-42DF-884F-F24FD549F7AD}" destId="{53E114B3-1BB1-465E-946D-9BA4DC8F4D22}" srcOrd="0" destOrd="0" presId="urn:microsoft.com/office/officeart/2005/8/layout/process1"/>
    <dgm:cxn modelId="{34E076CC-B4C2-4EAF-BC85-F8DD11EA14DB}" type="presOf" srcId="{6731EA34-F93D-4568-BB58-56AAEFE35B82}" destId="{AD774F4B-5564-41B5-8B76-F8CD959EFAA4}" srcOrd="1" destOrd="0" presId="urn:microsoft.com/office/officeart/2005/8/layout/process1"/>
    <dgm:cxn modelId="{F73F98E2-6A4D-4683-A4EF-29B85ABB6ABC}" type="presOf" srcId="{6731EA34-F93D-4568-BB58-56AAEFE35B82}" destId="{4244330D-7175-4A99-B844-27B73FA5CD05}" srcOrd="0" destOrd="0" presId="urn:microsoft.com/office/officeart/2005/8/layout/process1"/>
    <dgm:cxn modelId="{B7C021E8-5399-45F7-9860-33BFF0DDB1D4}" srcId="{F56E17C5-16EC-42DF-884F-F24FD549F7AD}" destId="{CCF01F92-54D5-4254-BCD6-09B00FFAFB78}" srcOrd="2" destOrd="0" parTransId="{12074AA7-BEF2-4284-B474-354A9CF8AD7F}" sibTransId="{A9913D00-B4A4-4C3A-9EF3-477AF2629B0F}"/>
    <dgm:cxn modelId="{E1D13582-B52B-4219-BD6C-A33F19A52EA4}" type="presParOf" srcId="{53E114B3-1BB1-465E-946D-9BA4DC8F4D22}" destId="{F0CED480-9776-4005-9EB9-4AF6D3B8B6CB}" srcOrd="0" destOrd="0" presId="urn:microsoft.com/office/officeart/2005/8/layout/process1"/>
    <dgm:cxn modelId="{AD6D14CE-46D9-4BAB-B930-A47CB2C327B1}" type="presParOf" srcId="{53E114B3-1BB1-465E-946D-9BA4DC8F4D22}" destId="{4244330D-7175-4A99-B844-27B73FA5CD05}" srcOrd="1" destOrd="0" presId="urn:microsoft.com/office/officeart/2005/8/layout/process1"/>
    <dgm:cxn modelId="{0D55FAEE-5B09-4423-8FB3-B2298E8B5A16}" type="presParOf" srcId="{4244330D-7175-4A99-B844-27B73FA5CD05}" destId="{AD774F4B-5564-41B5-8B76-F8CD959EFAA4}" srcOrd="0" destOrd="0" presId="urn:microsoft.com/office/officeart/2005/8/layout/process1"/>
    <dgm:cxn modelId="{5A6125AA-9803-4EBF-A47A-604E26165542}" type="presParOf" srcId="{53E114B3-1BB1-465E-946D-9BA4DC8F4D22}" destId="{67DEA162-7D26-408D-A330-310393C7F6AF}" srcOrd="2" destOrd="0" presId="urn:microsoft.com/office/officeart/2005/8/layout/process1"/>
    <dgm:cxn modelId="{44F0CA15-5166-444B-9EE7-881EE467396B}" type="presParOf" srcId="{53E114B3-1BB1-465E-946D-9BA4DC8F4D22}" destId="{87E377F0-13F9-48A5-951F-57F0E43E69BF}" srcOrd="3" destOrd="0" presId="urn:microsoft.com/office/officeart/2005/8/layout/process1"/>
    <dgm:cxn modelId="{DBD05102-4E41-4D1F-8927-8C3762115E77}" type="presParOf" srcId="{87E377F0-13F9-48A5-951F-57F0E43E69BF}" destId="{82B80578-7BB0-4096-9500-65BD7ED1251D}" srcOrd="0" destOrd="0" presId="urn:microsoft.com/office/officeart/2005/8/layout/process1"/>
    <dgm:cxn modelId="{40F01CDC-0380-4767-A2C6-8122828A3A7A}" type="presParOf" srcId="{53E114B3-1BB1-465E-946D-9BA4DC8F4D22}" destId="{2B1F6543-1A84-42B6-BE9D-500787ECE5EC}" srcOrd="4" destOrd="0" presId="urn:microsoft.com/office/officeart/2005/8/layout/process1"/>
    <dgm:cxn modelId="{46E0E01B-B0B2-466C-AA57-27D6D8A0D376}" type="presParOf" srcId="{53E114B3-1BB1-465E-946D-9BA4DC8F4D22}" destId="{BB01B407-844F-482D-935B-8BFFF1A1EBFD}" srcOrd="5" destOrd="0" presId="urn:microsoft.com/office/officeart/2005/8/layout/process1"/>
    <dgm:cxn modelId="{87195A7B-44B0-4E53-A9CB-48D76D8C14C5}" type="presParOf" srcId="{BB01B407-844F-482D-935B-8BFFF1A1EBFD}" destId="{A69C23F5-6D3E-4F17-818A-70211E62FA26}" srcOrd="0" destOrd="0" presId="urn:microsoft.com/office/officeart/2005/8/layout/process1"/>
    <dgm:cxn modelId="{A594B578-ADD4-4F42-BB3F-9E276AFEA6ED}" type="presParOf" srcId="{53E114B3-1BB1-465E-946D-9BA4DC8F4D22}" destId="{78C45429-2696-40D1-865F-6AF194A6ADB5}" srcOrd="6" destOrd="0" presId="urn:microsoft.com/office/officeart/2005/8/layout/process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F56E17C5-16EC-42DF-884F-F24FD549F7AD}" type="doc">
      <dgm:prSet loTypeId="urn:microsoft.com/office/officeart/2005/8/layout/process1" loCatId="process" qsTypeId="urn:microsoft.com/office/officeart/2005/8/quickstyle/simple1" qsCatId="simple" csTypeId="urn:microsoft.com/office/officeart/2005/8/colors/accent1_2" csCatId="accent1" phldr="1"/>
      <dgm:spPr/>
    </dgm:pt>
    <dgm:pt modelId="{F1A96275-02A0-4097-935A-E96B200DF7B5}">
      <dgm:prSet phldrT="[Text]" custT="1"/>
      <dgm:spPr>
        <a:solidFill>
          <a:srgbClr val="FF0000"/>
        </a:solidFill>
      </dgm:spPr>
      <dgm:t>
        <a:bodyPr/>
        <a:lstStyle/>
        <a:p>
          <a:r>
            <a:rPr lang="en-US" sz="1100"/>
            <a:t>Area of organic soiils</a:t>
          </a:r>
        </a:p>
      </dgm:t>
    </dgm:pt>
    <dgm:pt modelId="{35D7DD8A-A90D-4337-9F6A-665F5477BA50}" type="parTrans" cxnId="{F9F3618B-BAB8-4DED-8F7B-BECE9EB92BEB}">
      <dgm:prSet/>
      <dgm:spPr/>
      <dgm:t>
        <a:bodyPr/>
        <a:lstStyle/>
        <a:p>
          <a:endParaRPr lang="en-US" sz="1100"/>
        </a:p>
      </dgm:t>
    </dgm:pt>
    <dgm:pt modelId="{6731EA34-F93D-4568-BB58-56AAEFE35B82}" type="sibTrans" cxnId="{F9F3618B-BAB8-4DED-8F7B-BECE9EB92BEB}">
      <dgm:prSet custT="1"/>
      <dgm:spPr/>
      <dgm:t>
        <a:bodyPr/>
        <a:lstStyle/>
        <a:p>
          <a:endParaRPr lang="en-US" sz="1000"/>
        </a:p>
      </dgm:t>
    </dgm:pt>
    <dgm:pt modelId="{131C8DA8-9DA5-429A-BEBA-3B37522BC9B1}">
      <dgm:prSet phldrT="[Text]" custT="1"/>
      <dgm:spPr/>
      <dgm:t>
        <a:bodyPr/>
        <a:lstStyle/>
        <a:p>
          <a:r>
            <a:rPr lang="en-US" sz="1100"/>
            <a:t>Area on grass land</a:t>
          </a:r>
        </a:p>
      </dgm:t>
    </dgm:pt>
    <dgm:pt modelId="{B0C476EC-9372-4DE6-A607-18ABBB6A46C9}" type="parTrans" cxnId="{59A0C475-F04D-4B0A-9381-679B7BF57F56}">
      <dgm:prSet/>
      <dgm:spPr/>
      <dgm:t>
        <a:bodyPr/>
        <a:lstStyle/>
        <a:p>
          <a:endParaRPr lang="en-US" sz="1100"/>
        </a:p>
      </dgm:t>
    </dgm:pt>
    <dgm:pt modelId="{C1FA72D1-342C-4B93-B5F9-81D5A520F6B1}" type="sibTrans" cxnId="{59A0C475-F04D-4B0A-9381-679B7BF57F56}">
      <dgm:prSet custT="1"/>
      <dgm:spPr/>
      <dgm:t>
        <a:bodyPr/>
        <a:lstStyle/>
        <a:p>
          <a:endParaRPr lang="en-US" sz="1000"/>
        </a:p>
      </dgm:t>
    </dgm:pt>
    <dgm:pt modelId="{F07AC7EE-74FD-4202-8809-C1B0DC461BFF}">
      <dgm:prSet phldrT="[Text]" custT="1"/>
      <dgm:spPr>
        <a:solidFill>
          <a:srgbClr val="00B050"/>
        </a:solidFill>
      </dgm:spPr>
      <dgm:t>
        <a:bodyPr/>
        <a:lstStyle/>
        <a:p>
          <a:r>
            <a:rPr lang="en-US" sz="1100"/>
            <a:t>N2O to CO2 coefficients</a:t>
          </a:r>
        </a:p>
      </dgm:t>
    </dgm:pt>
    <dgm:pt modelId="{F11EAB24-5FF6-4F62-A8BB-C3C45796AC62}" type="parTrans" cxnId="{3B12DD94-59BB-4F41-AF02-D7EAC890A80B}">
      <dgm:prSet/>
      <dgm:spPr/>
      <dgm:t>
        <a:bodyPr/>
        <a:lstStyle/>
        <a:p>
          <a:endParaRPr lang="en-US" sz="1600"/>
        </a:p>
      </dgm:t>
    </dgm:pt>
    <dgm:pt modelId="{B26AD3E8-8678-4AF2-A860-4F14CEF931AC}" type="sibTrans" cxnId="{3B12DD94-59BB-4F41-AF02-D7EAC890A80B}">
      <dgm:prSet/>
      <dgm:spPr/>
      <dgm:t>
        <a:bodyPr/>
        <a:lstStyle/>
        <a:p>
          <a:endParaRPr lang="en-US" sz="1600"/>
        </a:p>
      </dgm:t>
    </dgm:pt>
    <dgm:pt modelId="{CCF01F92-54D5-4254-BCD6-09B00FFAFB78}">
      <dgm:prSet phldrT="[Text]" custT="1"/>
      <dgm:spPr/>
      <dgm:t>
        <a:bodyPr/>
        <a:lstStyle/>
        <a:p>
          <a:r>
            <a:rPr lang="en-US" sz="1100"/>
            <a:t>N2O per ha</a:t>
          </a:r>
        </a:p>
      </dgm:t>
    </dgm:pt>
    <dgm:pt modelId="{12074AA7-BEF2-4284-B474-354A9CF8AD7F}" type="parTrans" cxnId="{B7C021E8-5399-45F7-9860-33BFF0DDB1D4}">
      <dgm:prSet/>
      <dgm:spPr/>
      <dgm:t>
        <a:bodyPr/>
        <a:lstStyle/>
        <a:p>
          <a:endParaRPr lang="en-US"/>
        </a:p>
      </dgm:t>
    </dgm:pt>
    <dgm:pt modelId="{A9913D00-B4A4-4C3A-9EF3-477AF2629B0F}" type="sibTrans" cxnId="{B7C021E8-5399-45F7-9860-33BFF0DDB1D4}">
      <dgm:prSet/>
      <dgm:spPr/>
      <dgm:t>
        <a:bodyPr/>
        <a:lstStyle/>
        <a:p>
          <a:endParaRPr lang="en-US"/>
        </a:p>
      </dgm:t>
    </dgm:pt>
    <dgm:pt modelId="{53E114B3-1BB1-465E-946D-9BA4DC8F4D22}" type="pres">
      <dgm:prSet presAssocID="{F56E17C5-16EC-42DF-884F-F24FD549F7AD}" presName="Name0" presStyleCnt="0">
        <dgm:presLayoutVars>
          <dgm:dir/>
          <dgm:resizeHandles val="exact"/>
        </dgm:presLayoutVars>
      </dgm:prSet>
      <dgm:spPr/>
    </dgm:pt>
    <dgm:pt modelId="{F0CED480-9776-4005-9EB9-4AF6D3B8B6CB}" type="pres">
      <dgm:prSet presAssocID="{F1A96275-02A0-4097-935A-E96B200DF7B5}" presName="node" presStyleLbl="node1" presStyleIdx="0" presStyleCnt="4" custLinFactNeighborX="2593">
        <dgm:presLayoutVars>
          <dgm:bulletEnabled val="1"/>
        </dgm:presLayoutVars>
      </dgm:prSet>
      <dgm:spPr/>
    </dgm:pt>
    <dgm:pt modelId="{4244330D-7175-4A99-B844-27B73FA5CD05}" type="pres">
      <dgm:prSet presAssocID="{6731EA34-F93D-4568-BB58-56AAEFE35B82}" presName="sibTrans" presStyleLbl="sibTrans2D1" presStyleIdx="0" presStyleCnt="3" custScaleX="165764" custScaleY="52712"/>
      <dgm:spPr/>
    </dgm:pt>
    <dgm:pt modelId="{AD774F4B-5564-41B5-8B76-F8CD959EFAA4}" type="pres">
      <dgm:prSet presAssocID="{6731EA34-F93D-4568-BB58-56AAEFE35B82}" presName="connectorText" presStyleLbl="sibTrans2D1" presStyleIdx="0" presStyleCnt="3"/>
      <dgm:spPr/>
    </dgm:pt>
    <dgm:pt modelId="{67DEA162-7D26-408D-A330-310393C7F6AF}" type="pres">
      <dgm:prSet presAssocID="{131C8DA8-9DA5-429A-BEBA-3B37522BC9B1}" presName="node" presStyleLbl="node1" presStyleIdx="1" presStyleCnt="4">
        <dgm:presLayoutVars>
          <dgm:bulletEnabled val="1"/>
        </dgm:presLayoutVars>
      </dgm:prSet>
      <dgm:spPr/>
    </dgm:pt>
    <dgm:pt modelId="{87E377F0-13F9-48A5-951F-57F0E43E69BF}" type="pres">
      <dgm:prSet presAssocID="{C1FA72D1-342C-4B93-B5F9-81D5A520F6B1}" presName="sibTrans" presStyleLbl="sibTrans2D1" presStyleIdx="1" presStyleCnt="3" custScaleX="179089" custScaleY="59302"/>
      <dgm:spPr/>
    </dgm:pt>
    <dgm:pt modelId="{82B80578-7BB0-4096-9500-65BD7ED1251D}" type="pres">
      <dgm:prSet presAssocID="{C1FA72D1-342C-4B93-B5F9-81D5A520F6B1}" presName="connectorText" presStyleLbl="sibTrans2D1" presStyleIdx="1" presStyleCnt="3"/>
      <dgm:spPr/>
    </dgm:pt>
    <dgm:pt modelId="{2B1F6543-1A84-42B6-BE9D-500787ECE5EC}" type="pres">
      <dgm:prSet presAssocID="{CCF01F92-54D5-4254-BCD6-09B00FFAFB78}" presName="node" presStyleLbl="node1" presStyleIdx="2" presStyleCnt="4">
        <dgm:presLayoutVars>
          <dgm:bulletEnabled val="1"/>
        </dgm:presLayoutVars>
      </dgm:prSet>
      <dgm:spPr/>
    </dgm:pt>
    <dgm:pt modelId="{BB01B407-844F-482D-935B-8BFFF1A1EBFD}" type="pres">
      <dgm:prSet presAssocID="{A9913D00-B4A4-4C3A-9EF3-477AF2629B0F}" presName="sibTrans" presStyleLbl="sibTrans2D1" presStyleIdx="2" presStyleCnt="3" custScaleX="174073" custScaleY="65890"/>
      <dgm:spPr/>
    </dgm:pt>
    <dgm:pt modelId="{A69C23F5-6D3E-4F17-818A-70211E62FA26}" type="pres">
      <dgm:prSet presAssocID="{A9913D00-B4A4-4C3A-9EF3-477AF2629B0F}" presName="connectorText" presStyleLbl="sibTrans2D1" presStyleIdx="2" presStyleCnt="3"/>
      <dgm:spPr/>
    </dgm:pt>
    <dgm:pt modelId="{78C45429-2696-40D1-865F-6AF194A6ADB5}" type="pres">
      <dgm:prSet presAssocID="{F07AC7EE-74FD-4202-8809-C1B0DC461BFF}" presName="node" presStyleLbl="node1" presStyleIdx="3" presStyleCnt="4">
        <dgm:presLayoutVars>
          <dgm:bulletEnabled val="1"/>
        </dgm:presLayoutVars>
      </dgm:prSet>
      <dgm:spPr/>
    </dgm:pt>
  </dgm:ptLst>
  <dgm:cxnLst>
    <dgm:cxn modelId="{103A4D07-29D8-4649-8FD9-DB77CE0888EE}" type="presOf" srcId="{F07AC7EE-74FD-4202-8809-C1B0DC461BFF}" destId="{78C45429-2696-40D1-865F-6AF194A6ADB5}" srcOrd="0" destOrd="0" presId="urn:microsoft.com/office/officeart/2005/8/layout/process1"/>
    <dgm:cxn modelId="{08CFB737-2FCD-4403-9B68-A93099023EBA}" type="presOf" srcId="{A9913D00-B4A4-4C3A-9EF3-477AF2629B0F}" destId="{A69C23F5-6D3E-4F17-818A-70211E62FA26}" srcOrd="1" destOrd="0" presId="urn:microsoft.com/office/officeart/2005/8/layout/process1"/>
    <dgm:cxn modelId="{B2EE345F-0045-4C8B-8CB6-F91ACB1907CB}" type="presOf" srcId="{131C8DA8-9DA5-429A-BEBA-3B37522BC9B1}" destId="{67DEA162-7D26-408D-A330-310393C7F6AF}" srcOrd="0" destOrd="0" presId="urn:microsoft.com/office/officeart/2005/8/layout/process1"/>
    <dgm:cxn modelId="{8288AA5F-4658-4AF0-ADD8-A54ABD24BCBB}" type="presOf" srcId="{C1FA72D1-342C-4B93-B5F9-81D5A520F6B1}" destId="{87E377F0-13F9-48A5-951F-57F0E43E69BF}" srcOrd="0" destOrd="0" presId="urn:microsoft.com/office/officeart/2005/8/layout/process1"/>
    <dgm:cxn modelId="{59A0C475-F04D-4B0A-9381-679B7BF57F56}" srcId="{F56E17C5-16EC-42DF-884F-F24FD549F7AD}" destId="{131C8DA8-9DA5-429A-BEBA-3B37522BC9B1}" srcOrd="1" destOrd="0" parTransId="{B0C476EC-9372-4DE6-A607-18ABBB6A46C9}" sibTransId="{C1FA72D1-342C-4B93-B5F9-81D5A520F6B1}"/>
    <dgm:cxn modelId="{80D98F84-6B67-442D-91C1-4E1A429D80D8}" type="presOf" srcId="{F1A96275-02A0-4097-935A-E96B200DF7B5}" destId="{F0CED480-9776-4005-9EB9-4AF6D3B8B6CB}" srcOrd="0" destOrd="0" presId="urn:microsoft.com/office/officeart/2005/8/layout/process1"/>
    <dgm:cxn modelId="{F9F3618B-BAB8-4DED-8F7B-BECE9EB92BEB}" srcId="{F56E17C5-16EC-42DF-884F-F24FD549F7AD}" destId="{F1A96275-02A0-4097-935A-E96B200DF7B5}" srcOrd="0" destOrd="0" parTransId="{35D7DD8A-A90D-4337-9F6A-665F5477BA50}" sibTransId="{6731EA34-F93D-4568-BB58-56AAEFE35B82}"/>
    <dgm:cxn modelId="{3B12DD94-59BB-4F41-AF02-D7EAC890A80B}" srcId="{F56E17C5-16EC-42DF-884F-F24FD549F7AD}" destId="{F07AC7EE-74FD-4202-8809-C1B0DC461BFF}" srcOrd="3" destOrd="0" parTransId="{F11EAB24-5FF6-4F62-A8BB-C3C45796AC62}" sibTransId="{B26AD3E8-8678-4AF2-A860-4F14CEF931AC}"/>
    <dgm:cxn modelId="{59E153A3-B4C5-46CD-A139-89FC1C228890}" type="presOf" srcId="{CCF01F92-54D5-4254-BCD6-09B00FFAFB78}" destId="{2B1F6543-1A84-42B6-BE9D-500787ECE5EC}" srcOrd="0" destOrd="0" presId="urn:microsoft.com/office/officeart/2005/8/layout/process1"/>
    <dgm:cxn modelId="{810D54A4-C8AF-43EA-B486-E1E8835EDC0A}" type="presOf" srcId="{A9913D00-B4A4-4C3A-9EF3-477AF2629B0F}" destId="{BB01B407-844F-482D-935B-8BFFF1A1EBFD}" srcOrd="0" destOrd="0" presId="urn:microsoft.com/office/officeart/2005/8/layout/process1"/>
    <dgm:cxn modelId="{8568B1C0-314B-45E7-B705-D29DAA94078C}" type="presOf" srcId="{C1FA72D1-342C-4B93-B5F9-81D5A520F6B1}" destId="{82B80578-7BB0-4096-9500-65BD7ED1251D}" srcOrd="1" destOrd="0" presId="urn:microsoft.com/office/officeart/2005/8/layout/process1"/>
    <dgm:cxn modelId="{CDFD7CC5-02CB-427F-8AA1-4BF8B372D1C0}" type="presOf" srcId="{F56E17C5-16EC-42DF-884F-F24FD549F7AD}" destId="{53E114B3-1BB1-465E-946D-9BA4DC8F4D22}" srcOrd="0" destOrd="0" presId="urn:microsoft.com/office/officeart/2005/8/layout/process1"/>
    <dgm:cxn modelId="{34E076CC-B4C2-4EAF-BC85-F8DD11EA14DB}" type="presOf" srcId="{6731EA34-F93D-4568-BB58-56AAEFE35B82}" destId="{AD774F4B-5564-41B5-8B76-F8CD959EFAA4}" srcOrd="1" destOrd="0" presId="urn:microsoft.com/office/officeart/2005/8/layout/process1"/>
    <dgm:cxn modelId="{F73F98E2-6A4D-4683-A4EF-29B85ABB6ABC}" type="presOf" srcId="{6731EA34-F93D-4568-BB58-56AAEFE35B82}" destId="{4244330D-7175-4A99-B844-27B73FA5CD05}" srcOrd="0" destOrd="0" presId="urn:microsoft.com/office/officeart/2005/8/layout/process1"/>
    <dgm:cxn modelId="{B7C021E8-5399-45F7-9860-33BFF0DDB1D4}" srcId="{F56E17C5-16EC-42DF-884F-F24FD549F7AD}" destId="{CCF01F92-54D5-4254-BCD6-09B00FFAFB78}" srcOrd="2" destOrd="0" parTransId="{12074AA7-BEF2-4284-B474-354A9CF8AD7F}" sibTransId="{A9913D00-B4A4-4C3A-9EF3-477AF2629B0F}"/>
    <dgm:cxn modelId="{E1D13582-B52B-4219-BD6C-A33F19A52EA4}" type="presParOf" srcId="{53E114B3-1BB1-465E-946D-9BA4DC8F4D22}" destId="{F0CED480-9776-4005-9EB9-4AF6D3B8B6CB}" srcOrd="0" destOrd="0" presId="urn:microsoft.com/office/officeart/2005/8/layout/process1"/>
    <dgm:cxn modelId="{AD6D14CE-46D9-4BAB-B930-A47CB2C327B1}" type="presParOf" srcId="{53E114B3-1BB1-465E-946D-9BA4DC8F4D22}" destId="{4244330D-7175-4A99-B844-27B73FA5CD05}" srcOrd="1" destOrd="0" presId="urn:microsoft.com/office/officeart/2005/8/layout/process1"/>
    <dgm:cxn modelId="{0D55FAEE-5B09-4423-8FB3-B2298E8B5A16}" type="presParOf" srcId="{4244330D-7175-4A99-B844-27B73FA5CD05}" destId="{AD774F4B-5564-41B5-8B76-F8CD959EFAA4}" srcOrd="0" destOrd="0" presId="urn:microsoft.com/office/officeart/2005/8/layout/process1"/>
    <dgm:cxn modelId="{5A6125AA-9803-4EBF-A47A-604E26165542}" type="presParOf" srcId="{53E114B3-1BB1-465E-946D-9BA4DC8F4D22}" destId="{67DEA162-7D26-408D-A330-310393C7F6AF}" srcOrd="2" destOrd="0" presId="urn:microsoft.com/office/officeart/2005/8/layout/process1"/>
    <dgm:cxn modelId="{44F0CA15-5166-444B-9EE7-881EE467396B}" type="presParOf" srcId="{53E114B3-1BB1-465E-946D-9BA4DC8F4D22}" destId="{87E377F0-13F9-48A5-951F-57F0E43E69BF}" srcOrd="3" destOrd="0" presId="urn:microsoft.com/office/officeart/2005/8/layout/process1"/>
    <dgm:cxn modelId="{DBD05102-4E41-4D1F-8927-8C3762115E77}" type="presParOf" srcId="{87E377F0-13F9-48A5-951F-57F0E43E69BF}" destId="{82B80578-7BB0-4096-9500-65BD7ED1251D}" srcOrd="0" destOrd="0" presId="urn:microsoft.com/office/officeart/2005/8/layout/process1"/>
    <dgm:cxn modelId="{40F01CDC-0380-4767-A2C6-8122828A3A7A}" type="presParOf" srcId="{53E114B3-1BB1-465E-946D-9BA4DC8F4D22}" destId="{2B1F6543-1A84-42B6-BE9D-500787ECE5EC}" srcOrd="4" destOrd="0" presId="urn:microsoft.com/office/officeart/2005/8/layout/process1"/>
    <dgm:cxn modelId="{46E0E01B-B0B2-466C-AA57-27D6D8A0D376}" type="presParOf" srcId="{53E114B3-1BB1-465E-946D-9BA4DC8F4D22}" destId="{BB01B407-844F-482D-935B-8BFFF1A1EBFD}" srcOrd="5" destOrd="0" presId="urn:microsoft.com/office/officeart/2005/8/layout/process1"/>
    <dgm:cxn modelId="{87195A7B-44B0-4E53-A9CB-48D76D8C14C5}" type="presParOf" srcId="{BB01B407-844F-482D-935B-8BFFF1A1EBFD}" destId="{A69C23F5-6D3E-4F17-818A-70211E62FA26}" srcOrd="0" destOrd="0" presId="urn:microsoft.com/office/officeart/2005/8/layout/process1"/>
    <dgm:cxn modelId="{A594B578-ADD4-4F42-BB3F-9E276AFEA6ED}" type="presParOf" srcId="{53E114B3-1BB1-465E-946D-9BA4DC8F4D22}" destId="{78C45429-2696-40D1-865F-6AF194A6ADB5}" srcOrd="6" destOrd="0" presId="urn:microsoft.com/office/officeart/2005/8/layout/process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F849CCE-A9D5-43A0-ABC9-67DD9C445FEB}">
      <dsp:nvSpPr>
        <dsp:cNvPr id="0" name=""/>
        <dsp:cNvSpPr/>
      </dsp:nvSpPr>
      <dsp:spPr>
        <a:xfrm>
          <a:off x="406925" y="1696"/>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ownload of the FAOSTAT datasets + IFA</a:t>
          </a:r>
        </a:p>
      </dsp:txBody>
      <dsp:txXfrm>
        <a:off x="428534" y="23305"/>
        <a:ext cx="1186399" cy="694552"/>
      </dsp:txXfrm>
    </dsp:sp>
    <dsp:sp modelId="{CFC16C23-AC3D-4D39-80B4-DD09C90EEC11}">
      <dsp:nvSpPr>
        <dsp:cNvPr id="0" name=""/>
        <dsp:cNvSpPr/>
      </dsp:nvSpPr>
      <dsp:spPr>
        <a:xfrm>
          <a:off x="1744750" y="218109"/>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744750" y="279098"/>
        <a:ext cx="182475" cy="182967"/>
      </dsp:txXfrm>
    </dsp:sp>
    <dsp:sp modelId="{0F8B6DE5-5411-43A9-B42B-A90B2A5D7DBB}">
      <dsp:nvSpPr>
        <dsp:cNvPr id="0" name=""/>
        <dsp:cNvSpPr/>
      </dsp:nvSpPr>
      <dsp:spPr>
        <a:xfrm>
          <a:off x="2128391" y="1696"/>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econstruction of each indicator</a:t>
          </a:r>
        </a:p>
      </dsp:txBody>
      <dsp:txXfrm>
        <a:off x="2150000" y="23305"/>
        <a:ext cx="1186399" cy="694552"/>
      </dsp:txXfrm>
    </dsp:sp>
    <dsp:sp modelId="{DF84EF07-AA04-4DBC-8D3B-DAE0FA986B7A}">
      <dsp:nvSpPr>
        <dsp:cNvPr id="0" name=""/>
        <dsp:cNvSpPr/>
      </dsp:nvSpPr>
      <dsp:spPr>
        <a:xfrm>
          <a:off x="3466215" y="218109"/>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466215" y="279098"/>
        <a:ext cx="182475" cy="182967"/>
      </dsp:txXfrm>
    </dsp:sp>
    <dsp:sp modelId="{2757CA9A-BE30-42C6-A497-39FB0B36020C}">
      <dsp:nvSpPr>
        <dsp:cNvPr id="0" name=""/>
        <dsp:cNvSpPr/>
      </dsp:nvSpPr>
      <dsp:spPr>
        <a:xfrm>
          <a:off x="3849856" y="1696"/>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Set of coefficients</a:t>
          </a:r>
        </a:p>
      </dsp:txBody>
      <dsp:txXfrm>
        <a:off x="3871465" y="23305"/>
        <a:ext cx="1186399" cy="694552"/>
      </dsp:txXfrm>
    </dsp:sp>
    <dsp:sp modelId="{BB7E712A-C88C-40BB-B926-6EBB7D8E9423}">
      <dsp:nvSpPr>
        <dsp:cNvPr id="0" name=""/>
        <dsp:cNvSpPr/>
      </dsp:nvSpPr>
      <dsp:spPr>
        <a:xfrm rot="5400000">
          <a:off x="4334325" y="825540"/>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4373181" y="847673"/>
        <a:ext cx="182967" cy="182475"/>
      </dsp:txXfrm>
    </dsp:sp>
    <dsp:sp modelId="{D2D30DDA-A132-4D2B-8D47-421810C43EEB}">
      <dsp:nvSpPr>
        <dsp:cNvPr id="0" name=""/>
        <dsp:cNvSpPr/>
      </dsp:nvSpPr>
      <dsp:spPr>
        <a:xfrm>
          <a:off x="3849856" y="1231314"/>
          <a:ext cx="1229617" cy="737770"/>
        </a:xfrm>
        <a:prstGeom prst="roundRect">
          <a:avLst>
            <a:gd name="adj" fmla="val 10000"/>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Stage 0  quality control</a:t>
          </a:r>
        </a:p>
      </dsp:txBody>
      <dsp:txXfrm>
        <a:off x="3871465" y="1252923"/>
        <a:ext cx="1186399" cy="694552"/>
      </dsp:txXfrm>
    </dsp:sp>
    <dsp:sp modelId="{1B18EE20-9D17-4097-8F93-1A114ED329AD}">
      <dsp:nvSpPr>
        <dsp:cNvPr id="0" name=""/>
        <dsp:cNvSpPr/>
      </dsp:nvSpPr>
      <dsp:spPr>
        <a:xfrm rot="10800000">
          <a:off x="3480970" y="1447727"/>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3559174" y="1508716"/>
        <a:ext cx="182475" cy="182967"/>
      </dsp:txXfrm>
    </dsp:sp>
    <dsp:sp modelId="{E1BDE239-D2F5-4103-B44E-729620BA238F}">
      <dsp:nvSpPr>
        <dsp:cNvPr id="0" name=""/>
        <dsp:cNvSpPr/>
      </dsp:nvSpPr>
      <dsp:spPr>
        <a:xfrm>
          <a:off x="2128391" y="1231314"/>
          <a:ext cx="1229617" cy="737770"/>
        </a:xfrm>
        <a:prstGeom prst="roundRect">
          <a:avLst>
            <a:gd name="adj" fmla="val 10000"/>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Stage 1 quality control</a:t>
          </a:r>
        </a:p>
      </dsp:txBody>
      <dsp:txXfrm>
        <a:off x="2150000" y="1252923"/>
        <a:ext cx="1186399" cy="694552"/>
      </dsp:txXfrm>
    </dsp:sp>
    <dsp:sp modelId="{7CF8EEEA-DD92-420D-A896-7CC03358773B}">
      <dsp:nvSpPr>
        <dsp:cNvPr id="0" name=""/>
        <dsp:cNvSpPr/>
      </dsp:nvSpPr>
      <dsp:spPr>
        <a:xfrm rot="10800000">
          <a:off x="1759505" y="1447727"/>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10800000">
        <a:off x="1837709" y="1508716"/>
        <a:ext cx="182475" cy="182967"/>
      </dsp:txXfrm>
    </dsp:sp>
    <dsp:sp modelId="{08E95FEC-F41B-4C95-9F6A-F5E8BC2ABAFA}">
      <dsp:nvSpPr>
        <dsp:cNvPr id="0" name=""/>
        <dsp:cNvSpPr/>
      </dsp:nvSpPr>
      <dsp:spPr>
        <a:xfrm>
          <a:off x="406925" y="1231314"/>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Disaggregation</a:t>
          </a:r>
        </a:p>
      </dsp:txBody>
      <dsp:txXfrm>
        <a:off x="428534" y="1252923"/>
        <a:ext cx="1186399" cy="694552"/>
      </dsp:txXfrm>
    </dsp:sp>
    <dsp:sp modelId="{4FFE6357-F29D-4423-BF68-002A735E2DDF}">
      <dsp:nvSpPr>
        <dsp:cNvPr id="0" name=""/>
        <dsp:cNvSpPr/>
      </dsp:nvSpPr>
      <dsp:spPr>
        <a:xfrm rot="5400000">
          <a:off x="891395" y="2055158"/>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rot="-5400000">
        <a:off x="930251" y="2077291"/>
        <a:ext cx="182967" cy="182475"/>
      </dsp:txXfrm>
    </dsp:sp>
    <dsp:sp modelId="{EC377C3F-6DBD-421E-BB15-D9A3438B17C9}">
      <dsp:nvSpPr>
        <dsp:cNvPr id="0" name=""/>
        <dsp:cNvSpPr/>
      </dsp:nvSpPr>
      <dsp:spPr>
        <a:xfrm>
          <a:off x="406925" y="2460932"/>
          <a:ext cx="1229617" cy="737770"/>
        </a:xfrm>
        <a:prstGeom prst="roundRect">
          <a:avLst>
            <a:gd name="adj" fmla="val 10000"/>
          </a:avLst>
        </a:prstGeom>
        <a:solidFill>
          <a:schemeClr val="accent2"/>
        </a:solidFill>
        <a:ln w="12700" cap="flat" cmpd="sng" algn="ctr">
          <a:solidFill>
            <a:schemeClr val="accent2">
              <a:shade val="50000"/>
            </a:schemeClr>
          </a:solidFill>
          <a:prstDash val="solid"/>
          <a:miter lim="800000"/>
        </a:ln>
        <a:effectLst/>
      </dsp:spPr>
      <dsp:style>
        <a:lnRef idx="2">
          <a:schemeClr val="accent2">
            <a:shade val="50000"/>
          </a:schemeClr>
        </a:lnRef>
        <a:fillRef idx="1">
          <a:schemeClr val="accent2"/>
        </a:fillRef>
        <a:effectRef idx="0">
          <a:schemeClr val="accent2"/>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Stages 1+ 2 quality control</a:t>
          </a:r>
        </a:p>
      </dsp:txBody>
      <dsp:txXfrm>
        <a:off x="428534" y="2482541"/>
        <a:ext cx="1186399" cy="694552"/>
      </dsp:txXfrm>
    </dsp:sp>
    <dsp:sp modelId="{23459ECA-80F8-4A45-A553-1BE8214E1911}">
      <dsp:nvSpPr>
        <dsp:cNvPr id="0" name=""/>
        <dsp:cNvSpPr/>
      </dsp:nvSpPr>
      <dsp:spPr>
        <a:xfrm>
          <a:off x="1744750" y="2677345"/>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744750" y="2738334"/>
        <a:ext cx="182475" cy="182967"/>
      </dsp:txXfrm>
    </dsp:sp>
    <dsp:sp modelId="{44F3B450-736E-448F-881A-F7A699BE7C15}">
      <dsp:nvSpPr>
        <dsp:cNvPr id="0" name=""/>
        <dsp:cNvSpPr/>
      </dsp:nvSpPr>
      <dsp:spPr>
        <a:xfrm>
          <a:off x="2128391" y="2460932"/>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Final processing</a:t>
          </a:r>
        </a:p>
      </dsp:txBody>
      <dsp:txXfrm>
        <a:off x="2150000" y="2482541"/>
        <a:ext cx="1186399" cy="694552"/>
      </dsp:txXfrm>
    </dsp:sp>
    <dsp:sp modelId="{05AA807F-6CAC-48E1-9CFD-20216C5A39BF}">
      <dsp:nvSpPr>
        <dsp:cNvPr id="0" name=""/>
        <dsp:cNvSpPr/>
      </dsp:nvSpPr>
      <dsp:spPr>
        <a:xfrm>
          <a:off x="3466215" y="2677345"/>
          <a:ext cx="260679" cy="30494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3466215" y="2738334"/>
        <a:ext cx="182475" cy="182967"/>
      </dsp:txXfrm>
    </dsp:sp>
    <dsp:sp modelId="{7C80D2E8-3EE0-4423-BA0A-3BAB73647F8D}">
      <dsp:nvSpPr>
        <dsp:cNvPr id="0" name=""/>
        <dsp:cNvSpPr/>
      </dsp:nvSpPr>
      <dsp:spPr>
        <a:xfrm>
          <a:off x="3849856" y="2460932"/>
          <a:ext cx="1229617" cy="73777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marL="0" lvl="0" indent="0" algn="ctr" defTabSz="577850">
            <a:lnSpc>
              <a:spcPct val="90000"/>
            </a:lnSpc>
            <a:spcBef>
              <a:spcPct val="0"/>
            </a:spcBef>
            <a:spcAft>
              <a:spcPct val="35000"/>
            </a:spcAft>
            <a:buNone/>
          </a:pPr>
          <a:r>
            <a:rPr lang="en-US" sz="1300" kern="1200"/>
            <a:t>GAMS output</a:t>
          </a:r>
        </a:p>
      </dsp:txBody>
      <dsp:txXfrm>
        <a:off x="3871465" y="2482541"/>
        <a:ext cx="1186399" cy="69455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ED480-9776-4005-9EB9-4AF6D3B8B6CB}">
      <dsp:nvSpPr>
        <dsp:cNvPr id="0" name=""/>
        <dsp:cNvSpPr/>
      </dsp:nvSpPr>
      <dsp:spPr>
        <a:xfrm>
          <a:off x="5332" y="0"/>
          <a:ext cx="1593884" cy="552450"/>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Rice cultivation area (m</a:t>
          </a:r>
          <a:r>
            <a:rPr lang="en-US" sz="1200" kern="1200" baseline="30000"/>
            <a:t>2</a:t>
          </a:r>
          <a:r>
            <a:rPr lang="en-US" sz="1200" kern="1200"/>
            <a:t>)</a:t>
          </a:r>
        </a:p>
      </dsp:txBody>
      <dsp:txXfrm>
        <a:off x="21513" y="16181"/>
        <a:ext cx="1561522" cy="520088"/>
      </dsp:txXfrm>
    </dsp:sp>
    <dsp:sp modelId="{4244330D-7175-4A99-B844-27B73FA5CD05}">
      <dsp:nvSpPr>
        <dsp:cNvPr id="0" name=""/>
        <dsp:cNvSpPr/>
      </dsp:nvSpPr>
      <dsp:spPr>
        <a:xfrm>
          <a:off x="1758605" y="219076"/>
          <a:ext cx="337903" cy="11429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758605" y="241935"/>
        <a:ext cx="303614" cy="68578"/>
      </dsp:txXfrm>
    </dsp:sp>
    <dsp:sp modelId="{67DEA162-7D26-408D-A330-310393C7F6AF}">
      <dsp:nvSpPr>
        <dsp:cNvPr id="0" name=""/>
        <dsp:cNvSpPr/>
      </dsp:nvSpPr>
      <dsp:spPr>
        <a:xfrm>
          <a:off x="2236770" y="0"/>
          <a:ext cx="1593884" cy="5524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H4 Coefficient per m</a:t>
          </a:r>
          <a:r>
            <a:rPr lang="en-US" sz="1200" kern="1200" baseline="30000"/>
            <a:t>2</a:t>
          </a:r>
        </a:p>
      </dsp:txBody>
      <dsp:txXfrm>
        <a:off x="2252951" y="16181"/>
        <a:ext cx="1561522" cy="520088"/>
      </dsp:txXfrm>
    </dsp:sp>
    <dsp:sp modelId="{87E377F0-13F9-48A5-951F-57F0E43E69BF}">
      <dsp:nvSpPr>
        <dsp:cNvPr id="0" name=""/>
        <dsp:cNvSpPr/>
      </dsp:nvSpPr>
      <dsp:spPr>
        <a:xfrm>
          <a:off x="3990042" y="209550"/>
          <a:ext cx="337903" cy="1333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990042" y="236220"/>
        <a:ext cx="297899" cy="80008"/>
      </dsp:txXfrm>
    </dsp:sp>
    <dsp:sp modelId="{1E4F942D-D472-45F2-BCEA-5FFDB7F185EF}">
      <dsp:nvSpPr>
        <dsp:cNvPr id="0" name=""/>
        <dsp:cNvSpPr/>
      </dsp:nvSpPr>
      <dsp:spPr>
        <a:xfrm>
          <a:off x="4468208" y="0"/>
          <a:ext cx="1593884" cy="552450"/>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H4 to CO2 coefficients</a:t>
          </a:r>
        </a:p>
      </dsp:txBody>
      <dsp:txXfrm>
        <a:off x="4484389" y="16181"/>
        <a:ext cx="1561522" cy="52008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ED480-9776-4005-9EB9-4AF6D3B8B6CB}">
      <dsp:nvSpPr>
        <dsp:cNvPr id="0" name=""/>
        <dsp:cNvSpPr/>
      </dsp:nvSpPr>
      <dsp:spPr>
        <a:xfrm>
          <a:off x="5332" y="0"/>
          <a:ext cx="1593884" cy="590549"/>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Head of livestock</a:t>
          </a:r>
        </a:p>
      </dsp:txBody>
      <dsp:txXfrm>
        <a:off x="22629" y="17297"/>
        <a:ext cx="1559290" cy="555955"/>
      </dsp:txXfrm>
    </dsp:sp>
    <dsp:sp modelId="{4244330D-7175-4A99-B844-27B73FA5CD05}">
      <dsp:nvSpPr>
        <dsp:cNvPr id="0" name=""/>
        <dsp:cNvSpPr/>
      </dsp:nvSpPr>
      <dsp:spPr>
        <a:xfrm>
          <a:off x="1657350" y="209549"/>
          <a:ext cx="540412" cy="1714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chemeClr val="bg1">
                <a:lumMod val="75000"/>
              </a:schemeClr>
            </a:solidFill>
          </a:endParaRPr>
        </a:p>
      </dsp:txBody>
      <dsp:txXfrm>
        <a:off x="1657350" y="243839"/>
        <a:ext cx="488977" cy="102870"/>
      </dsp:txXfrm>
    </dsp:sp>
    <dsp:sp modelId="{67DEA162-7D26-408D-A330-310393C7F6AF}">
      <dsp:nvSpPr>
        <dsp:cNvPr id="0" name=""/>
        <dsp:cNvSpPr/>
      </dsp:nvSpPr>
      <dsp:spPr>
        <a:xfrm>
          <a:off x="2236770" y="0"/>
          <a:ext cx="1593884" cy="5905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H4 coefficeint per head</a:t>
          </a:r>
        </a:p>
      </dsp:txBody>
      <dsp:txXfrm>
        <a:off x="2254067" y="17297"/>
        <a:ext cx="1559290" cy="555955"/>
      </dsp:txXfrm>
    </dsp:sp>
    <dsp:sp modelId="{87E377F0-13F9-48A5-951F-57F0E43E69BF}">
      <dsp:nvSpPr>
        <dsp:cNvPr id="0" name=""/>
        <dsp:cNvSpPr/>
      </dsp:nvSpPr>
      <dsp:spPr>
        <a:xfrm>
          <a:off x="3895727" y="209549"/>
          <a:ext cx="526534" cy="17145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solidFill>
              <a:schemeClr val="bg1">
                <a:lumMod val="65000"/>
              </a:schemeClr>
            </a:solidFill>
          </a:endParaRPr>
        </a:p>
      </dsp:txBody>
      <dsp:txXfrm>
        <a:off x="3895727" y="243839"/>
        <a:ext cx="475099" cy="102870"/>
      </dsp:txXfrm>
    </dsp:sp>
    <dsp:sp modelId="{D40BF6B1-C267-4AEA-BBD1-7D6735C9B22B}">
      <dsp:nvSpPr>
        <dsp:cNvPr id="0" name=""/>
        <dsp:cNvSpPr/>
      </dsp:nvSpPr>
      <dsp:spPr>
        <a:xfrm>
          <a:off x="4468208" y="0"/>
          <a:ext cx="1593884" cy="590549"/>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a:t>CH4 to CO2 coefficients</a:t>
          </a:r>
        </a:p>
      </dsp:txBody>
      <dsp:txXfrm>
        <a:off x="4485505" y="17297"/>
        <a:ext cx="1559290" cy="555955"/>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ED480-9776-4005-9EB9-4AF6D3B8B6CB}">
      <dsp:nvSpPr>
        <dsp:cNvPr id="0" name=""/>
        <dsp:cNvSpPr/>
      </dsp:nvSpPr>
      <dsp:spPr>
        <a:xfrm>
          <a:off x="2962" y="161982"/>
          <a:ext cx="918409" cy="723785"/>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op production</a:t>
          </a:r>
        </a:p>
      </dsp:txBody>
      <dsp:txXfrm>
        <a:off x="24161" y="183181"/>
        <a:ext cx="876011" cy="681387"/>
      </dsp:txXfrm>
    </dsp:sp>
    <dsp:sp modelId="{4244330D-7175-4A99-B844-27B73FA5CD05}">
      <dsp:nvSpPr>
        <dsp:cNvPr id="0" name=""/>
        <dsp:cNvSpPr/>
      </dsp:nvSpPr>
      <dsp:spPr>
        <a:xfrm>
          <a:off x="1013212" y="409992"/>
          <a:ext cx="194702" cy="22776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013212" y="455545"/>
        <a:ext cx="136291" cy="136659"/>
      </dsp:txXfrm>
    </dsp:sp>
    <dsp:sp modelId="{67DEA162-7D26-408D-A330-310393C7F6AF}">
      <dsp:nvSpPr>
        <dsp:cNvPr id="0" name=""/>
        <dsp:cNvSpPr/>
      </dsp:nvSpPr>
      <dsp:spPr>
        <a:xfrm>
          <a:off x="1288735" y="161982"/>
          <a:ext cx="918409" cy="72378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sidues coefficients </a:t>
          </a:r>
        </a:p>
      </dsp:txBody>
      <dsp:txXfrm>
        <a:off x="1309934" y="183181"/>
        <a:ext cx="876011" cy="681387"/>
      </dsp:txXfrm>
    </dsp:sp>
    <dsp:sp modelId="{87E377F0-13F9-48A5-951F-57F0E43E69BF}">
      <dsp:nvSpPr>
        <dsp:cNvPr id="0" name=""/>
        <dsp:cNvSpPr/>
      </dsp:nvSpPr>
      <dsp:spPr>
        <a:xfrm>
          <a:off x="2298985" y="409992"/>
          <a:ext cx="194702" cy="22776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298985" y="455545"/>
        <a:ext cx="136291" cy="136659"/>
      </dsp:txXfrm>
    </dsp:sp>
    <dsp:sp modelId="{2B1F6543-1A84-42B6-BE9D-500787ECE5EC}">
      <dsp:nvSpPr>
        <dsp:cNvPr id="0" name=""/>
        <dsp:cNvSpPr/>
      </dsp:nvSpPr>
      <dsp:spPr>
        <a:xfrm>
          <a:off x="2574507" y="161982"/>
          <a:ext cx="918409" cy="72378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biomass burned (dry matter)</a:t>
          </a:r>
        </a:p>
      </dsp:txBody>
      <dsp:txXfrm>
        <a:off x="2595706" y="183181"/>
        <a:ext cx="876011" cy="681387"/>
      </dsp:txXfrm>
    </dsp:sp>
    <dsp:sp modelId="{BB01B407-844F-482D-935B-8BFFF1A1EBFD}">
      <dsp:nvSpPr>
        <dsp:cNvPr id="0" name=""/>
        <dsp:cNvSpPr/>
      </dsp:nvSpPr>
      <dsp:spPr>
        <a:xfrm>
          <a:off x="3584757" y="409992"/>
          <a:ext cx="194702" cy="22776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00050">
            <a:lnSpc>
              <a:spcPct val="90000"/>
            </a:lnSpc>
            <a:spcBef>
              <a:spcPct val="0"/>
            </a:spcBef>
            <a:spcAft>
              <a:spcPct val="35000"/>
            </a:spcAft>
            <a:buNone/>
          </a:pPr>
          <a:endParaRPr lang="en-US" sz="900" kern="1200"/>
        </a:p>
      </dsp:txBody>
      <dsp:txXfrm>
        <a:off x="3584757" y="455545"/>
        <a:ext cx="136291" cy="136659"/>
      </dsp:txXfrm>
    </dsp:sp>
    <dsp:sp modelId="{1E4F942D-D472-45F2-BCEA-5FFDB7F185EF}">
      <dsp:nvSpPr>
        <dsp:cNvPr id="0" name=""/>
        <dsp:cNvSpPr/>
      </dsp:nvSpPr>
      <dsp:spPr>
        <a:xfrm>
          <a:off x="3860280" y="161982"/>
          <a:ext cx="918409" cy="723785"/>
        </a:xfrm>
        <a:prstGeom prst="roundRect">
          <a:avLst>
            <a:gd name="adj" fmla="val 10000"/>
          </a:avLst>
        </a:prstGeom>
        <a:solidFill>
          <a:schemeClr val="accent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4</a:t>
          </a:r>
        </a:p>
        <a:p>
          <a:pPr marL="0" lvl="0" indent="0" algn="ctr" defTabSz="488950">
            <a:lnSpc>
              <a:spcPct val="90000"/>
            </a:lnSpc>
            <a:spcBef>
              <a:spcPct val="0"/>
            </a:spcBef>
            <a:spcAft>
              <a:spcPct val="35000"/>
            </a:spcAft>
            <a:buNone/>
          </a:pPr>
          <a:r>
            <a:rPr lang="en-US" sz="1100" kern="1200"/>
            <a:t>N2O</a:t>
          </a:r>
        </a:p>
        <a:p>
          <a:pPr marL="0" lvl="0" indent="0" algn="ctr" defTabSz="488950">
            <a:lnSpc>
              <a:spcPct val="90000"/>
            </a:lnSpc>
            <a:spcBef>
              <a:spcPct val="0"/>
            </a:spcBef>
            <a:spcAft>
              <a:spcPct val="35000"/>
            </a:spcAft>
            <a:buNone/>
          </a:pPr>
          <a:r>
            <a:rPr lang="en-US" sz="1100" kern="1200"/>
            <a:t>coefficents</a:t>
          </a:r>
        </a:p>
      </dsp:txBody>
      <dsp:txXfrm>
        <a:off x="3881479" y="183181"/>
        <a:ext cx="876011" cy="681387"/>
      </dsp:txXfrm>
    </dsp:sp>
    <dsp:sp modelId="{840B649B-E4C0-424E-B601-3E4163DCEA00}">
      <dsp:nvSpPr>
        <dsp:cNvPr id="0" name=""/>
        <dsp:cNvSpPr/>
      </dsp:nvSpPr>
      <dsp:spPr>
        <a:xfrm>
          <a:off x="4870530" y="409992"/>
          <a:ext cx="194702" cy="227765"/>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870530" y="455545"/>
        <a:ext cx="136291" cy="136659"/>
      </dsp:txXfrm>
    </dsp:sp>
    <dsp:sp modelId="{78C45429-2696-40D1-865F-6AF194A6ADB5}">
      <dsp:nvSpPr>
        <dsp:cNvPr id="0" name=""/>
        <dsp:cNvSpPr/>
      </dsp:nvSpPr>
      <dsp:spPr>
        <a:xfrm>
          <a:off x="5146053" y="161982"/>
          <a:ext cx="918409" cy="723785"/>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H4, N2O to CO2 coefficients</a:t>
          </a:r>
        </a:p>
      </dsp:txBody>
      <dsp:txXfrm>
        <a:off x="5167252" y="183181"/>
        <a:ext cx="876011" cy="68138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ED480-9776-4005-9EB9-4AF6D3B8B6CB}">
      <dsp:nvSpPr>
        <dsp:cNvPr id="0" name=""/>
        <dsp:cNvSpPr/>
      </dsp:nvSpPr>
      <dsp:spPr>
        <a:xfrm>
          <a:off x="10120" y="174138"/>
          <a:ext cx="1165786" cy="6994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rea of organic soiils</a:t>
          </a:r>
        </a:p>
      </dsp:txBody>
      <dsp:txXfrm>
        <a:off x="30607" y="194625"/>
        <a:ext cx="1124812" cy="658498"/>
      </dsp:txXfrm>
    </dsp:sp>
    <dsp:sp modelId="{4244330D-7175-4A99-B844-27B73FA5CD05}">
      <dsp:nvSpPr>
        <dsp:cNvPr id="0" name=""/>
        <dsp:cNvSpPr/>
      </dsp:nvSpPr>
      <dsp:spPr>
        <a:xfrm>
          <a:off x="1214971" y="447675"/>
          <a:ext cx="394498" cy="15239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214971" y="478155"/>
        <a:ext cx="348779" cy="91438"/>
      </dsp:txXfrm>
    </dsp:sp>
    <dsp:sp modelId="{67DEA162-7D26-408D-A330-310393C7F6AF}">
      <dsp:nvSpPr>
        <dsp:cNvPr id="0" name=""/>
        <dsp:cNvSpPr/>
      </dsp:nvSpPr>
      <dsp:spPr>
        <a:xfrm>
          <a:off x="1634768" y="174138"/>
          <a:ext cx="1165786" cy="6994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rea on cropland</a:t>
          </a:r>
        </a:p>
      </dsp:txBody>
      <dsp:txXfrm>
        <a:off x="1655255" y="194625"/>
        <a:ext cx="1124812" cy="658498"/>
      </dsp:txXfrm>
    </dsp:sp>
    <dsp:sp modelId="{87E377F0-13F9-48A5-951F-57F0E43E69BF}">
      <dsp:nvSpPr>
        <dsp:cNvPr id="0" name=""/>
        <dsp:cNvSpPr/>
      </dsp:nvSpPr>
      <dsp:spPr>
        <a:xfrm>
          <a:off x="2804812" y="438150"/>
          <a:ext cx="471788" cy="17144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804812" y="472440"/>
        <a:ext cx="420354" cy="102868"/>
      </dsp:txXfrm>
    </dsp:sp>
    <dsp:sp modelId="{2B1F6543-1A84-42B6-BE9D-500787ECE5EC}">
      <dsp:nvSpPr>
        <dsp:cNvPr id="0" name=""/>
        <dsp:cNvSpPr/>
      </dsp:nvSpPr>
      <dsp:spPr>
        <a:xfrm>
          <a:off x="3266869" y="174138"/>
          <a:ext cx="1165786" cy="6994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2O per ha</a:t>
          </a:r>
        </a:p>
      </dsp:txBody>
      <dsp:txXfrm>
        <a:off x="3287356" y="194625"/>
        <a:ext cx="1124812" cy="658498"/>
      </dsp:txXfrm>
    </dsp:sp>
    <dsp:sp modelId="{BB01B407-844F-482D-935B-8BFFF1A1EBFD}">
      <dsp:nvSpPr>
        <dsp:cNvPr id="0" name=""/>
        <dsp:cNvSpPr/>
      </dsp:nvSpPr>
      <dsp:spPr>
        <a:xfrm>
          <a:off x="4457701" y="428626"/>
          <a:ext cx="430215" cy="19049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457701" y="466725"/>
        <a:ext cx="373066" cy="114299"/>
      </dsp:txXfrm>
    </dsp:sp>
    <dsp:sp modelId="{78C45429-2696-40D1-865F-6AF194A6ADB5}">
      <dsp:nvSpPr>
        <dsp:cNvPr id="0" name=""/>
        <dsp:cNvSpPr/>
      </dsp:nvSpPr>
      <dsp:spPr>
        <a:xfrm>
          <a:off x="4898971" y="174138"/>
          <a:ext cx="1165786" cy="699472"/>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2O to CO2 coefficients</a:t>
          </a:r>
        </a:p>
      </dsp:txBody>
      <dsp:txXfrm>
        <a:off x="4919458" y="194625"/>
        <a:ext cx="1124812" cy="65849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0CED480-9776-4005-9EB9-4AF6D3B8B6CB}">
      <dsp:nvSpPr>
        <dsp:cNvPr id="0" name=""/>
        <dsp:cNvSpPr/>
      </dsp:nvSpPr>
      <dsp:spPr>
        <a:xfrm>
          <a:off x="9960" y="174138"/>
          <a:ext cx="1165786" cy="699472"/>
        </a:xfrm>
        <a:prstGeom prst="roundRect">
          <a:avLst>
            <a:gd name="adj" fmla="val 10000"/>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rea of organic soiils</a:t>
          </a:r>
        </a:p>
      </dsp:txBody>
      <dsp:txXfrm>
        <a:off x="30447" y="194625"/>
        <a:ext cx="1124812" cy="658498"/>
      </dsp:txXfrm>
    </dsp:sp>
    <dsp:sp modelId="{4244330D-7175-4A99-B844-27B73FA5CD05}">
      <dsp:nvSpPr>
        <dsp:cNvPr id="0" name=""/>
        <dsp:cNvSpPr/>
      </dsp:nvSpPr>
      <dsp:spPr>
        <a:xfrm>
          <a:off x="1210507" y="447675"/>
          <a:ext cx="403271" cy="15239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1210507" y="478155"/>
        <a:ext cx="357552" cy="91438"/>
      </dsp:txXfrm>
    </dsp:sp>
    <dsp:sp modelId="{67DEA162-7D26-408D-A330-310393C7F6AF}">
      <dsp:nvSpPr>
        <dsp:cNvPr id="0" name=""/>
        <dsp:cNvSpPr/>
      </dsp:nvSpPr>
      <dsp:spPr>
        <a:xfrm>
          <a:off x="1634768" y="174138"/>
          <a:ext cx="1165786" cy="6994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Area on grass land</a:t>
          </a:r>
        </a:p>
      </dsp:txBody>
      <dsp:txXfrm>
        <a:off x="1655255" y="194625"/>
        <a:ext cx="1124812" cy="658498"/>
      </dsp:txXfrm>
    </dsp:sp>
    <dsp:sp modelId="{87E377F0-13F9-48A5-951F-57F0E43E69BF}">
      <dsp:nvSpPr>
        <dsp:cNvPr id="0" name=""/>
        <dsp:cNvSpPr/>
      </dsp:nvSpPr>
      <dsp:spPr>
        <a:xfrm>
          <a:off x="2819400" y="438149"/>
          <a:ext cx="442612" cy="17145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0">
            <a:lnSpc>
              <a:spcPct val="90000"/>
            </a:lnSpc>
            <a:spcBef>
              <a:spcPct val="0"/>
            </a:spcBef>
            <a:spcAft>
              <a:spcPct val="35000"/>
            </a:spcAft>
            <a:buNone/>
          </a:pPr>
          <a:endParaRPr lang="en-US" sz="1000" kern="1200"/>
        </a:p>
      </dsp:txBody>
      <dsp:txXfrm>
        <a:off x="2819400" y="472439"/>
        <a:ext cx="391177" cy="102871"/>
      </dsp:txXfrm>
    </dsp:sp>
    <dsp:sp modelId="{2B1F6543-1A84-42B6-BE9D-500787ECE5EC}">
      <dsp:nvSpPr>
        <dsp:cNvPr id="0" name=""/>
        <dsp:cNvSpPr/>
      </dsp:nvSpPr>
      <dsp:spPr>
        <a:xfrm>
          <a:off x="3266869" y="174138"/>
          <a:ext cx="1165786" cy="69947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2O per ha</a:t>
          </a:r>
        </a:p>
      </dsp:txBody>
      <dsp:txXfrm>
        <a:off x="3287356" y="194625"/>
        <a:ext cx="1124812" cy="658498"/>
      </dsp:txXfrm>
    </dsp:sp>
    <dsp:sp modelId="{BB01B407-844F-482D-935B-8BFFF1A1EBFD}">
      <dsp:nvSpPr>
        <dsp:cNvPr id="0" name=""/>
        <dsp:cNvSpPr/>
      </dsp:nvSpPr>
      <dsp:spPr>
        <a:xfrm>
          <a:off x="4457701" y="428626"/>
          <a:ext cx="430215" cy="190497"/>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55600">
            <a:lnSpc>
              <a:spcPct val="90000"/>
            </a:lnSpc>
            <a:spcBef>
              <a:spcPct val="0"/>
            </a:spcBef>
            <a:spcAft>
              <a:spcPct val="35000"/>
            </a:spcAft>
            <a:buNone/>
          </a:pPr>
          <a:endParaRPr lang="en-US" sz="800" kern="1200"/>
        </a:p>
      </dsp:txBody>
      <dsp:txXfrm>
        <a:off x="4457701" y="466725"/>
        <a:ext cx="373066" cy="114299"/>
      </dsp:txXfrm>
    </dsp:sp>
    <dsp:sp modelId="{78C45429-2696-40D1-865F-6AF194A6ADB5}">
      <dsp:nvSpPr>
        <dsp:cNvPr id="0" name=""/>
        <dsp:cNvSpPr/>
      </dsp:nvSpPr>
      <dsp:spPr>
        <a:xfrm>
          <a:off x="4898971" y="174138"/>
          <a:ext cx="1165786" cy="699472"/>
        </a:xfrm>
        <a:prstGeom prst="roundRect">
          <a:avLst>
            <a:gd name="adj" fmla="val 10000"/>
          </a:avLst>
        </a:prstGeom>
        <a:solidFill>
          <a:srgbClr val="00B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N2O to CO2 coefficients</a:t>
          </a:r>
        </a:p>
      </dsp:txBody>
      <dsp:txXfrm>
        <a:off x="4919458" y="194625"/>
        <a:ext cx="1124812" cy="658498"/>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1</TotalTime>
  <Pages>17</Pages>
  <Words>3668</Words>
  <Characters>2090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Laborde</dc:creator>
  <cp:keywords/>
  <dc:description/>
  <cp:lastModifiedBy>Mamun, Abdullah (IFPRI)</cp:lastModifiedBy>
  <cp:revision>35</cp:revision>
  <dcterms:created xsi:type="dcterms:W3CDTF">2019-04-04T14:31:00Z</dcterms:created>
  <dcterms:modified xsi:type="dcterms:W3CDTF">2019-06-16T03:46:00Z</dcterms:modified>
</cp:coreProperties>
</file>